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2E239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A3290D">
        <w:rPr>
          <w:rFonts w:ascii="Times New Roman" w:hAnsi="Times New Roman" w:cs="Times New Roman"/>
          <w:b/>
          <w:bCs/>
          <w:sz w:val="24"/>
          <w:szCs w:val="24"/>
        </w:rPr>
        <w:t xml:space="preserve"># Write a program to load memory locations 7090 H and 7080 H with data 40H and 50H and then swap these data. </w:t>
      </w:r>
    </w:p>
    <w:p w14:paraId="3C80565B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3290D">
        <w:rPr>
          <w:rFonts w:ascii="Times New Roman" w:hAnsi="Times New Roman" w:cs="Times New Roman"/>
          <w:sz w:val="24"/>
          <w:szCs w:val="24"/>
        </w:rPr>
        <w:t>Soln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022C0A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VI H, 70H </w:t>
      </w:r>
    </w:p>
    <w:p w14:paraId="6376D7BB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VI L, 90H </w:t>
      </w:r>
    </w:p>
    <w:p w14:paraId="4B68EA19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VI A, 40H </w:t>
      </w:r>
    </w:p>
    <w:p w14:paraId="25F7AC46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M, A </w:t>
      </w:r>
    </w:p>
    <w:p w14:paraId="613F512D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C, M </w:t>
      </w:r>
    </w:p>
    <w:p w14:paraId="643FBD59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VI L, 80H </w:t>
      </w:r>
    </w:p>
    <w:p w14:paraId="1EC3F93A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VI B, 50H </w:t>
      </w:r>
    </w:p>
    <w:p w14:paraId="3F3001FA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M, B </w:t>
      </w:r>
    </w:p>
    <w:p w14:paraId="5B8139A6" w14:textId="2FC8A51E" w:rsidR="007C5D49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OV D, M</w:t>
      </w:r>
    </w:p>
    <w:p w14:paraId="2E010B21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M, C </w:t>
      </w:r>
    </w:p>
    <w:p w14:paraId="2B829209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VI L, 90H </w:t>
      </w:r>
    </w:p>
    <w:p w14:paraId="085F29BE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M, D </w:t>
      </w:r>
    </w:p>
    <w:p w14:paraId="3F734CCF" w14:textId="45D1213C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HLT</w:t>
      </w:r>
    </w:p>
    <w:p w14:paraId="02F4D204" w14:textId="0529A76B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C42E024" w14:textId="77777777" w:rsidR="00FF66B2" w:rsidRPr="00A3290D" w:rsidRDefault="00FF66B2" w:rsidP="00A3290D">
      <w:pPr>
        <w:pStyle w:val="Heading2"/>
        <w:spacing w:before="0"/>
        <w:ind w:right="1147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z w:val="24"/>
          <w:szCs w:val="24"/>
        </w:rPr>
        <w:t>ADDITION</w:t>
      </w:r>
      <w:r w:rsidRPr="00A3290D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TWO</w:t>
      </w:r>
      <w:r w:rsidRPr="00A3290D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8</w:t>
      </w:r>
      <w:r w:rsidRPr="00A3290D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BIT</w:t>
      </w:r>
      <w:r w:rsidRPr="00A3290D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NUMBERS</w:t>
      </w:r>
    </w:p>
    <w:p w14:paraId="6C9DA31C" w14:textId="77777777" w:rsidR="00FF66B2" w:rsidRPr="00A3290D" w:rsidRDefault="00FF66B2" w:rsidP="00A3290D">
      <w:pPr>
        <w:pStyle w:val="BodyText"/>
        <w:contextualSpacing/>
      </w:pPr>
    </w:p>
    <w:p w14:paraId="768767CC" w14:textId="77777777" w:rsidR="00FF66B2" w:rsidRPr="00A3290D" w:rsidRDefault="00FF66B2" w:rsidP="00A3290D">
      <w:pPr>
        <w:pStyle w:val="BodyText"/>
        <w:contextualSpacing/>
      </w:pPr>
    </w:p>
    <w:p w14:paraId="43A5FC6A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51D1395C" w14:textId="77777777" w:rsidR="00FF66B2" w:rsidRPr="00A3290D" w:rsidRDefault="00FF66B2" w:rsidP="00A3290D">
      <w:pPr>
        <w:pStyle w:val="BodyText"/>
        <w:contextualSpacing/>
      </w:pPr>
    </w:p>
    <w:p w14:paraId="629269DE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t>To</w:t>
      </w:r>
      <w:r w:rsidRPr="00A3290D">
        <w:rPr>
          <w:spacing w:val="-14"/>
        </w:rPr>
        <w:t xml:space="preserve"> </w:t>
      </w:r>
      <w:r w:rsidRPr="00A3290D">
        <w:t>perform</w:t>
      </w:r>
      <w:r w:rsidRPr="00A3290D">
        <w:rPr>
          <w:spacing w:val="-13"/>
        </w:rPr>
        <w:t xml:space="preserve"> </w:t>
      </w:r>
      <w:r w:rsidRPr="00A3290D">
        <w:t>addition</w:t>
      </w:r>
      <w:r w:rsidRPr="00A3290D">
        <w:rPr>
          <w:spacing w:val="-13"/>
        </w:rPr>
        <w:t xml:space="preserve"> </w:t>
      </w:r>
      <w:r w:rsidRPr="00A3290D">
        <w:t>of</w:t>
      </w:r>
      <w:r w:rsidRPr="00A3290D">
        <w:rPr>
          <w:spacing w:val="-14"/>
        </w:rPr>
        <w:t xml:space="preserve"> </w:t>
      </w:r>
      <w:r w:rsidRPr="00A3290D">
        <w:t>two</w:t>
      </w:r>
      <w:r w:rsidRPr="00A3290D">
        <w:rPr>
          <w:spacing w:val="-13"/>
        </w:rPr>
        <w:t xml:space="preserve"> </w:t>
      </w:r>
      <w:proofErr w:type="gramStart"/>
      <w:r w:rsidRPr="00A3290D">
        <w:t>8</w:t>
      </w:r>
      <w:r w:rsidRPr="00A3290D">
        <w:rPr>
          <w:spacing w:val="-14"/>
        </w:rPr>
        <w:t xml:space="preserve"> </w:t>
      </w:r>
      <w:r w:rsidRPr="00A3290D">
        <w:t>bit</w:t>
      </w:r>
      <w:proofErr w:type="gramEnd"/>
      <w:r w:rsidRPr="00A3290D">
        <w:rPr>
          <w:spacing w:val="-14"/>
        </w:rPr>
        <w:t xml:space="preserve"> </w:t>
      </w:r>
      <w:r w:rsidRPr="00A3290D">
        <w:t>numbers</w:t>
      </w:r>
      <w:r w:rsidRPr="00A3290D">
        <w:rPr>
          <w:spacing w:val="-14"/>
        </w:rPr>
        <w:t xml:space="preserve"> </w:t>
      </w:r>
      <w:r w:rsidRPr="00A3290D">
        <w:t>using</w:t>
      </w:r>
      <w:r w:rsidRPr="00A3290D">
        <w:rPr>
          <w:spacing w:val="-13"/>
        </w:rPr>
        <w:t xml:space="preserve"> </w:t>
      </w:r>
      <w:r w:rsidRPr="00A3290D">
        <w:t>8085.</w:t>
      </w:r>
    </w:p>
    <w:p w14:paraId="25F4559F" w14:textId="77777777" w:rsidR="00FF66B2" w:rsidRPr="00A3290D" w:rsidRDefault="00FF66B2" w:rsidP="00A3290D">
      <w:pPr>
        <w:pStyle w:val="BodyText"/>
        <w:contextualSpacing/>
      </w:pPr>
    </w:p>
    <w:p w14:paraId="298584C9" w14:textId="77777777" w:rsidR="00FF66B2" w:rsidRPr="00A3290D" w:rsidRDefault="00FF66B2" w:rsidP="00A3290D">
      <w:pPr>
        <w:pStyle w:val="BodyText"/>
        <w:contextualSpacing/>
      </w:pPr>
    </w:p>
    <w:p w14:paraId="0243EC90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02D7061D" w14:textId="77777777" w:rsidR="00FF66B2" w:rsidRPr="00A3290D" w:rsidRDefault="00FF66B2" w:rsidP="00A3290D">
      <w:pPr>
        <w:pStyle w:val="BodyText"/>
        <w:contextualSpacing/>
      </w:pPr>
    </w:p>
    <w:p w14:paraId="0E124A0D" w14:textId="77777777" w:rsidR="00FF66B2" w:rsidRPr="00A3290D" w:rsidRDefault="00FF66B2" w:rsidP="00A3290D">
      <w:pPr>
        <w:pStyle w:val="ListParagraph"/>
        <w:numPr>
          <w:ilvl w:val="0"/>
          <w:numId w:val="30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ar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ogram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y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ading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first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to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ccumulator.</w:t>
      </w:r>
    </w:p>
    <w:p w14:paraId="6EAF9215" w14:textId="77777777" w:rsidR="00FF66B2" w:rsidRPr="00A3290D" w:rsidRDefault="00FF66B2" w:rsidP="00A3290D">
      <w:pPr>
        <w:pStyle w:val="ListParagraph"/>
        <w:numPr>
          <w:ilvl w:val="0"/>
          <w:numId w:val="30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Move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 (B</w:t>
      </w:r>
      <w:r w:rsidRPr="00A3290D">
        <w:rPr>
          <w:spacing w:val="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).</w:t>
      </w:r>
    </w:p>
    <w:p w14:paraId="60841F24" w14:textId="77777777" w:rsidR="00FF66B2" w:rsidRPr="00A3290D" w:rsidRDefault="00FF66B2" w:rsidP="00A3290D">
      <w:pPr>
        <w:pStyle w:val="ListParagraph"/>
        <w:numPr>
          <w:ilvl w:val="0"/>
          <w:numId w:val="30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secon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dat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n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load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into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Accumulator.</w:t>
      </w:r>
    </w:p>
    <w:p w14:paraId="47AB84EA" w14:textId="77777777" w:rsidR="00FF66B2" w:rsidRPr="00A3290D" w:rsidRDefault="00FF66B2" w:rsidP="00A3290D">
      <w:pPr>
        <w:pStyle w:val="ListParagraph"/>
        <w:numPr>
          <w:ilvl w:val="0"/>
          <w:numId w:val="30"/>
        </w:numPr>
        <w:tabs>
          <w:tab w:val="left" w:pos="1880"/>
        </w:tabs>
        <w:spacing w:line="240" w:lineRule="auto"/>
        <w:ind w:left="1879" w:hanging="361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Ad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wo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s.</w:t>
      </w:r>
    </w:p>
    <w:p w14:paraId="1A16E0DF" w14:textId="77777777" w:rsidR="00FF66B2" w:rsidRPr="00A3290D" w:rsidRDefault="00FF66B2" w:rsidP="00A3290D">
      <w:pPr>
        <w:pStyle w:val="ListParagraph"/>
        <w:numPr>
          <w:ilvl w:val="0"/>
          <w:numId w:val="30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heck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for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arry.</w:t>
      </w:r>
    </w:p>
    <w:p w14:paraId="7ABD9902" w14:textId="77777777" w:rsidR="00FF66B2" w:rsidRPr="00A3290D" w:rsidRDefault="00FF66B2" w:rsidP="00A3290D">
      <w:pPr>
        <w:pStyle w:val="ListParagraph"/>
        <w:numPr>
          <w:ilvl w:val="0"/>
          <w:numId w:val="30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or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um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arry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cation.</w:t>
      </w:r>
    </w:p>
    <w:p w14:paraId="56A3E54D" w14:textId="77777777" w:rsidR="00FF66B2" w:rsidRPr="00A3290D" w:rsidRDefault="00FF66B2" w:rsidP="00A3290D">
      <w:pPr>
        <w:pStyle w:val="ListParagraph"/>
        <w:numPr>
          <w:ilvl w:val="0"/>
          <w:numId w:val="30"/>
        </w:numPr>
        <w:tabs>
          <w:tab w:val="left" w:pos="1880"/>
        </w:tabs>
        <w:spacing w:line="240" w:lineRule="auto"/>
        <w:ind w:left="1879" w:hanging="361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Terminat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program.</w:t>
      </w:r>
    </w:p>
    <w:p w14:paraId="68A09350" w14:textId="77777777" w:rsidR="00FF66B2" w:rsidRPr="00A3290D" w:rsidRDefault="00FF66B2" w:rsidP="00A3290D">
      <w:pPr>
        <w:pStyle w:val="BodyText"/>
        <w:contextualSpacing/>
      </w:pPr>
    </w:p>
    <w:p w14:paraId="734043D1" w14:textId="77777777" w:rsidR="00FF66B2" w:rsidRPr="00A3290D" w:rsidRDefault="00FF66B2" w:rsidP="00A3290D">
      <w:pPr>
        <w:pStyle w:val="BodyText"/>
        <w:contextualSpacing/>
      </w:pPr>
    </w:p>
    <w:p w14:paraId="0376AE61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PROGRAM:</w:t>
      </w:r>
    </w:p>
    <w:p w14:paraId="7B0C5FAE" w14:textId="77777777" w:rsidR="00FF66B2" w:rsidRPr="00A3290D" w:rsidRDefault="00FF66B2" w:rsidP="00A3290D">
      <w:pPr>
        <w:pStyle w:val="BodyText"/>
        <w:contextualSpacing/>
      </w:pPr>
    </w:p>
    <w:p w14:paraId="24BF8901" w14:textId="77777777" w:rsidR="00FF66B2" w:rsidRPr="00A3290D" w:rsidRDefault="00FF66B2" w:rsidP="00A3290D">
      <w:pPr>
        <w:pStyle w:val="BodyText"/>
        <w:contextualSpacing/>
      </w:pPr>
    </w:p>
    <w:p w14:paraId="62F7A954" w14:textId="77777777" w:rsidR="00FF66B2" w:rsidRPr="00A3290D" w:rsidRDefault="00FF66B2" w:rsidP="00A3290D">
      <w:pPr>
        <w:pStyle w:val="BodyText"/>
        <w:contextualSpacing/>
      </w:pPr>
    </w:p>
    <w:p w14:paraId="5227DDAC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12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87"/>
        <w:gridCol w:w="982"/>
        <w:gridCol w:w="4685"/>
      </w:tblGrid>
      <w:tr w:rsidR="00FF66B2" w:rsidRPr="00A3290D" w14:paraId="7A4E7CF2" w14:textId="77777777" w:rsidTr="00E659F1">
        <w:trPr>
          <w:trHeight w:val="270"/>
        </w:trPr>
        <w:tc>
          <w:tcPr>
            <w:tcW w:w="1687" w:type="dxa"/>
          </w:tcPr>
          <w:p w14:paraId="5E6FE760" w14:textId="77777777" w:rsidR="00FF66B2" w:rsidRPr="00A3290D" w:rsidRDefault="00FF66B2" w:rsidP="00A3290D">
            <w:pPr>
              <w:pStyle w:val="TableParagraph"/>
              <w:spacing w:line="240" w:lineRule="auto"/>
              <w:ind w:right="287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VI</w:t>
            </w:r>
          </w:p>
        </w:tc>
        <w:tc>
          <w:tcPr>
            <w:tcW w:w="982" w:type="dxa"/>
          </w:tcPr>
          <w:p w14:paraId="060C2A31" w14:textId="77777777" w:rsidR="00FF66B2" w:rsidRPr="00A3290D" w:rsidRDefault="00FF66B2" w:rsidP="00A3290D">
            <w:pPr>
              <w:pStyle w:val="TableParagraph"/>
              <w:spacing w:line="240" w:lineRule="auto"/>
              <w:ind w:left="18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,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00</w:t>
            </w:r>
          </w:p>
        </w:tc>
        <w:tc>
          <w:tcPr>
            <w:tcW w:w="4685" w:type="dxa"/>
          </w:tcPr>
          <w:p w14:paraId="1BBB44E3" w14:textId="77777777" w:rsidR="00FF66B2" w:rsidRPr="00A3290D" w:rsidRDefault="00FF66B2" w:rsidP="00A3290D">
            <w:pPr>
              <w:pStyle w:val="TableParagraph"/>
              <w:spacing w:line="240" w:lineRule="auto"/>
              <w:ind w:left="179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itialize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ister to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00</w:t>
            </w:r>
          </w:p>
        </w:tc>
      </w:tr>
      <w:tr w:rsidR="00FF66B2" w:rsidRPr="00A3290D" w14:paraId="654DC81A" w14:textId="77777777" w:rsidTr="00E659F1">
        <w:trPr>
          <w:trHeight w:val="269"/>
        </w:trPr>
        <w:tc>
          <w:tcPr>
            <w:tcW w:w="1687" w:type="dxa"/>
          </w:tcPr>
          <w:p w14:paraId="301C50DE" w14:textId="77777777" w:rsidR="00FF66B2" w:rsidRPr="00A3290D" w:rsidRDefault="00FF66B2" w:rsidP="00A3290D">
            <w:pPr>
              <w:pStyle w:val="TableParagraph"/>
              <w:spacing w:line="240" w:lineRule="auto"/>
              <w:ind w:right="251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DA</w:t>
            </w:r>
          </w:p>
        </w:tc>
        <w:tc>
          <w:tcPr>
            <w:tcW w:w="982" w:type="dxa"/>
          </w:tcPr>
          <w:p w14:paraId="49571F5A" w14:textId="77777777" w:rsidR="00FF66B2" w:rsidRPr="00A3290D" w:rsidRDefault="00FF66B2" w:rsidP="00A3290D">
            <w:pPr>
              <w:pStyle w:val="TableParagraph"/>
              <w:spacing w:line="240" w:lineRule="auto"/>
              <w:ind w:left="22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0</w:t>
            </w:r>
          </w:p>
        </w:tc>
        <w:tc>
          <w:tcPr>
            <w:tcW w:w="4685" w:type="dxa"/>
          </w:tcPr>
          <w:p w14:paraId="2E5A9D35" w14:textId="77777777" w:rsidR="00FF66B2" w:rsidRPr="00A3290D" w:rsidRDefault="00FF66B2" w:rsidP="00A3290D">
            <w:pPr>
              <w:pStyle w:val="TableParagraph"/>
              <w:spacing w:line="240" w:lineRule="auto"/>
              <w:ind w:left="177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Load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9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.</w:t>
            </w:r>
          </w:p>
        </w:tc>
      </w:tr>
      <w:tr w:rsidR="00FF66B2" w:rsidRPr="00A3290D" w14:paraId="4FB0631F" w14:textId="77777777" w:rsidTr="00E659F1">
        <w:trPr>
          <w:trHeight w:val="269"/>
        </w:trPr>
        <w:tc>
          <w:tcPr>
            <w:tcW w:w="1687" w:type="dxa"/>
          </w:tcPr>
          <w:p w14:paraId="74028314" w14:textId="77777777" w:rsidR="00FF66B2" w:rsidRPr="00A3290D" w:rsidRDefault="00FF66B2" w:rsidP="00A3290D">
            <w:pPr>
              <w:pStyle w:val="TableParagraph"/>
              <w:spacing w:line="240" w:lineRule="auto"/>
              <w:ind w:right="18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982" w:type="dxa"/>
          </w:tcPr>
          <w:p w14:paraId="1F6B9D37" w14:textId="77777777" w:rsidR="00FF66B2" w:rsidRPr="00A3290D" w:rsidRDefault="00FF66B2" w:rsidP="00A3290D">
            <w:pPr>
              <w:pStyle w:val="TableParagraph"/>
              <w:spacing w:line="240" w:lineRule="auto"/>
              <w:ind w:left="23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B,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</w:t>
            </w:r>
          </w:p>
        </w:tc>
        <w:tc>
          <w:tcPr>
            <w:tcW w:w="4685" w:type="dxa"/>
          </w:tcPr>
          <w:p w14:paraId="7E7AFFB3" w14:textId="77777777" w:rsidR="00FF66B2" w:rsidRPr="00A3290D" w:rsidRDefault="00FF66B2" w:rsidP="00A3290D">
            <w:pPr>
              <w:pStyle w:val="TableParagraph"/>
              <w:spacing w:line="240" w:lineRule="auto"/>
              <w:ind w:left="200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Move</w:t>
            </w:r>
            <w:r w:rsidRPr="00A3290D">
              <w:rPr>
                <w:spacing w:val="1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1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ontent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of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B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ister.</w:t>
            </w:r>
          </w:p>
        </w:tc>
      </w:tr>
      <w:tr w:rsidR="00FF66B2" w:rsidRPr="00A3290D" w14:paraId="01A00AC7" w14:textId="77777777" w:rsidTr="00E659F1">
        <w:trPr>
          <w:trHeight w:val="269"/>
        </w:trPr>
        <w:tc>
          <w:tcPr>
            <w:tcW w:w="1687" w:type="dxa"/>
          </w:tcPr>
          <w:p w14:paraId="3CD78816" w14:textId="77777777" w:rsidR="00FF66B2" w:rsidRPr="00A3290D" w:rsidRDefault="00FF66B2" w:rsidP="00A3290D">
            <w:pPr>
              <w:pStyle w:val="TableParagraph"/>
              <w:spacing w:line="240" w:lineRule="auto"/>
              <w:ind w:right="251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DA</w:t>
            </w:r>
          </w:p>
        </w:tc>
        <w:tc>
          <w:tcPr>
            <w:tcW w:w="982" w:type="dxa"/>
          </w:tcPr>
          <w:p w14:paraId="338C7614" w14:textId="77777777" w:rsidR="00FF66B2" w:rsidRPr="00A3290D" w:rsidRDefault="00FF66B2" w:rsidP="00A3290D">
            <w:pPr>
              <w:pStyle w:val="TableParagraph"/>
              <w:spacing w:line="240" w:lineRule="auto"/>
              <w:ind w:left="22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1</w:t>
            </w:r>
          </w:p>
        </w:tc>
        <w:tc>
          <w:tcPr>
            <w:tcW w:w="4685" w:type="dxa"/>
          </w:tcPr>
          <w:p w14:paraId="2E9ABF0C" w14:textId="77777777" w:rsidR="00FF66B2" w:rsidRPr="00A3290D" w:rsidRDefault="00FF66B2" w:rsidP="00A3290D">
            <w:pPr>
              <w:pStyle w:val="TableParagraph"/>
              <w:spacing w:line="240" w:lineRule="auto"/>
              <w:ind w:left="177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Load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9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.</w:t>
            </w:r>
          </w:p>
        </w:tc>
      </w:tr>
      <w:tr w:rsidR="00FF66B2" w:rsidRPr="00A3290D" w14:paraId="6C7BAD2A" w14:textId="77777777" w:rsidTr="00E659F1">
        <w:trPr>
          <w:trHeight w:val="269"/>
        </w:trPr>
        <w:tc>
          <w:tcPr>
            <w:tcW w:w="1687" w:type="dxa"/>
          </w:tcPr>
          <w:p w14:paraId="73CA187B" w14:textId="77777777" w:rsidR="00FF66B2" w:rsidRPr="00A3290D" w:rsidRDefault="00FF66B2" w:rsidP="00A3290D">
            <w:pPr>
              <w:pStyle w:val="TableParagraph"/>
              <w:spacing w:line="240" w:lineRule="auto"/>
              <w:ind w:right="202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</w:t>
            </w:r>
          </w:p>
        </w:tc>
        <w:tc>
          <w:tcPr>
            <w:tcW w:w="982" w:type="dxa"/>
          </w:tcPr>
          <w:p w14:paraId="2B1A1CA0" w14:textId="77777777" w:rsidR="00FF66B2" w:rsidRPr="00A3290D" w:rsidRDefault="00FF66B2" w:rsidP="00A3290D">
            <w:pPr>
              <w:pStyle w:val="TableParagraph"/>
              <w:spacing w:line="240" w:lineRule="auto"/>
              <w:ind w:left="215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4685" w:type="dxa"/>
          </w:tcPr>
          <w:p w14:paraId="23C8E165" w14:textId="77777777" w:rsidR="00FF66B2" w:rsidRPr="00A3290D" w:rsidRDefault="00FF66B2" w:rsidP="00A3290D">
            <w:pPr>
              <w:pStyle w:val="TableParagraph"/>
              <w:spacing w:line="240" w:lineRule="auto"/>
              <w:ind w:left="160"/>
              <w:contextualSpacing/>
              <w:rPr>
                <w:sz w:val="24"/>
                <w:szCs w:val="24"/>
              </w:rPr>
            </w:pPr>
            <w:r w:rsidRPr="00A3290D">
              <w:rPr>
                <w:spacing w:val="-1"/>
                <w:sz w:val="24"/>
                <w:szCs w:val="24"/>
              </w:rPr>
              <w:t>Add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valu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f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ister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B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</w:t>
            </w:r>
          </w:p>
        </w:tc>
      </w:tr>
      <w:tr w:rsidR="00FF66B2" w:rsidRPr="00A3290D" w14:paraId="569818BC" w14:textId="77777777" w:rsidTr="00E659F1">
        <w:trPr>
          <w:trHeight w:val="269"/>
        </w:trPr>
        <w:tc>
          <w:tcPr>
            <w:tcW w:w="1687" w:type="dxa"/>
          </w:tcPr>
          <w:p w14:paraId="5FAF1D6A" w14:textId="77777777" w:rsidR="00FF66B2" w:rsidRPr="00A3290D" w:rsidRDefault="00FF66B2" w:rsidP="00A3290D">
            <w:pPr>
              <w:pStyle w:val="TableParagraph"/>
              <w:spacing w:line="240" w:lineRule="auto"/>
              <w:ind w:right="318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C</w:t>
            </w:r>
          </w:p>
        </w:tc>
        <w:tc>
          <w:tcPr>
            <w:tcW w:w="982" w:type="dxa"/>
          </w:tcPr>
          <w:p w14:paraId="5C0860C5" w14:textId="77777777" w:rsidR="00FF66B2" w:rsidRPr="00A3290D" w:rsidRDefault="00FF66B2" w:rsidP="00A3290D">
            <w:pPr>
              <w:pStyle w:val="TableParagraph"/>
              <w:spacing w:line="240" w:lineRule="auto"/>
              <w:ind w:left="220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LOOP</w:t>
            </w:r>
          </w:p>
        </w:tc>
        <w:tc>
          <w:tcPr>
            <w:tcW w:w="4685" w:type="dxa"/>
          </w:tcPr>
          <w:p w14:paraId="487549AC" w14:textId="77777777" w:rsidR="00FF66B2" w:rsidRPr="00A3290D" w:rsidRDefault="00FF66B2" w:rsidP="00A3290D">
            <w:pPr>
              <w:pStyle w:val="TableParagraph"/>
              <w:spacing w:line="240" w:lineRule="auto"/>
              <w:ind w:left="18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ump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n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o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arry.</w:t>
            </w:r>
          </w:p>
        </w:tc>
      </w:tr>
      <w:tr w:rsidR="00FF66B2" w:rsidRPr="00A3290D" w14:paraId="4BE1D678" w14:textId="77777777" w:rsidTr="00E659F1">
        <w:trPr>
          <w:trHeight w:val="269"/>
        </w:trPr>
        <w:tc>
          <w:tcPr>
            <w:tcW w:w="1687" w:type="dxa"/>
          </w:tcPr>
          <w:p w14:paraId="23F9C88E" w14:textId="77777777" w:rsidR="00FF66B2" w:rsidRPr="00A3290D" w:rsidRDefault="00FF66B2" w:rsidP="00A3290D">
            <w:pPr>
              <w:pStyle w:val="TableParagraph"/>
              <w:spacing w:line="240" w:lineRule="auto"/>
              <w:ind w:right="31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lastRenderedPageBreak/>
              <w:t>INR</w:t>
            </w:r>
          </w:p>
        </w:tc>
        <w:tc>
          <w:tcPr>
            <w:tcW w:w="982" w:type="dxa"/>
          </w:tcPr>
          <w:p w14:paraId="408FA469" w14:textId="77777777" w:rsidR="00FF66B2" w:rsidRPr="00A3290D" w:rsidRDefault="00FF66B2" w:rsidP="00A3290D">
            <w:pPr>
              <w:pStyle w:val="TableParagraph"/>
              <w:spacing w:line="240" w:lineRule="auto"/>
              <w:ind w:left="222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</w:t>
            </w:r>
          </w:p>
        </w:tc>
        <w:tc>
          <w:tcPr>
            <w:tcW w:w="4685" w:type="dxa"/>
          </w:tcPr>
          <w:p w14:paraId="61A32C28" w14:textId="77777777" w:rsidR="00FF66B2" w:rsidRPr="00A3290D" w:rsidRDefault="00FF66B2" w:rsidP="00A3290D">
            <w:pPr>
              <w:pStyle w:val="TableParagraph"/>
              <w:spacing w:line="240" w:lineRule="auto"/>
              <w:ind w:left="200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crement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of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ister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</w:t>
            </w:r>
          </w:p>
        </w:tc>
      </w:tr>
      <w:tr w:rsidR="00FF66B2" w:rsidRPr="00A3290D" w14:paraId="4D1C7797" w14:textId="77777777" w:rsidTr="00E659F1">
        <w:trPr>
          <w:trHeight w:val="269"/>
        </w:trPr>
        <w:tc>
          <w:tcPr>
            <w:tcW w:w="1687" w:type="dxa"/>
          </w:tcPr>
          <w:p w14:paraId="31ED8E90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:</w:t>
            </w:r>
            <w:r w:rsidRPr="00A3290D">
              <w:rPr>
                <w:spacing w:val="4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982" w:type="dxa"/>
          </w:tcPr>
          <w:p w14:paraId="01830368" w14:textId="77777777" w:rsidR="00FF66B2" w:rsidRPr="00A3290D" w:rsidRDefault="00FF66B2" w:rsidP="00A3290D">
            <w:pPr>
              <w:pStyle w:val="TableParagraph"/>
              <w:spacing w:line="240" w:lineRule="auto"/>
              <w:ind w:left="2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2</w:t>
            </w:r>
          </w:p>
        </w:tc>
        <w:tc>
          <w:tcPr>
            <w:tcW w:w="4685" w:type="dxa"/>
          </w:tcPr>
          <w:p w14:paraId="1A265F23" w14:textId="77777777" w:rsidR="00FF66B2" w:rsidRPr="00A3290D" w:rsidRDefault="00FF66B2" w:rsidP="00A3290D">
            <w:pPr>
              <w:pStyle w:val="TableParagraph"/>
              <w:spacing w:line="240" w:lineRule="auto"/>
              <w:ind w:left="16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of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(SUM).</w:t>
            </w:r>
          </w:p>
        </w:tc>
      </w:tr>
      <w:tr w:rsidR="00FF66B2" w:rsidRPr="00A3290D" w14:paraId="359080B1" w14:textId="77777777" w:rsidTr="00E659F1">
        <w:trPr>
          <w:trHeight w:val="269"/>
        </w:trPr>
        <w:tc>
          <w:tcPr>
            <w:tcW w:w="1687" w:type="dxa"/>
          </w:tcPr>
          <w:p w14:paraId="5824B1D6" w14:textId="77777777" w:rsidR="00FF66B2" w:rsidRPr="00A3290D" w:rsidRDefault="00FF66B2" w:rsidP="00A3290D">
            <w:pPr>
              <w:pStyle w:val="TableParagraph"/>
              <w:spacing w:line="240" w:lineRule="auto"/>
              <w:ind w:right="18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982" w:type="dxa"/>
          </w:tcPr>
          <w:p w14:paraId="12C735F6" w14:textId="77777777" w:rsidR="00FF66B2" w:rsidRPr="00A3290D" w:rsidRDefault="00FF66B2" w:rsidP="00A3290D">
            <w:pPr>
              <w:pStyle w:val="TableParagraph"/>
              <w:spacing w:line="240" w:lineRule="auto"/>
              <w:ind w:left="23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</w:t>
            </w:r>
          </w:p>
        </w:tc>
        <w:tc>
          <w:tcPr>
            <w:tcW w:w="4685" w:type="dxa"/>
          </w:tcPr>
          <w:p w14:paraId="7F6DE253" w14:textId="77777777" w:rsidR="00FF66B2" w:rsidRPr="00A3290D" w:rsidRDefault="00FF66B2" w:rsidP="00A3290D">
            <w:pPr>
              <w:pStyle w:val="TableParagraph"/>
              <w:spacing w:line="240" w:lineRule="auto"/>
              <w:ind w:left="14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e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ntent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f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ister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cc.</w:t>
            </w:r>
          </w:p>
        </w:tc>
      </w:tr>
      <w:tr w:rsidR="00FF66B2" w:rsidRPr="00A3290D" w14:paraId="336BF9CC" w14:textId="77777777" w:rsidTr="00E659F1">
        <w:trPr>
          <w:trHeight w:val="269"/>
        </w:trPr>
        <w:tc>
          <w:tcPr>
            <w:tcW w:w="1687" w:type="dxa"/>
          </w:tcPr>
          <w:p w14:paraId="03A5C791" w14:textId="77777777" w:rsidR="00FF66B2" w:rsidRPr="00A3290D" w:rsidRDefault="00FF66B2" w:rsidP="00A3290D">
            <w:pPr>
              <w:pStyle w:val="TableParagraph"/>
              <w:spacing w:line="240" w:lineRule="auto"/>
              <w:ind w:right="311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982" w:type="dxa"/>
          </w:tcPr>
          <w:p w14:paraId="09E5C12C" w14:textId="77777777" w:rsidR="00FF66B2" w:rsidRPr="00A3290D" w:rsidRDefault="00FF66B2" w:rsidP="00A3290D">
            <w:pPr>
              <w:pStyle w:val="TableParagraph"/>
              <w:spacing w:line="240" w:lineRule="auto"/>
              <w:ind w:left="22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3</w:t>
            </w:r>
          </w:p>
        </w:tc>
        <w:tc>
          <w:tcPr>
            <w:tcW w:w="4685" w:type="dxa"/>
          </w:tcPr>
          <w:p w14:paraId="4E307100" w14:textId="77777777" w:rsidR="00FF66B2" w:rsidRPr="00A3290D" w:rsidRDefault="00FF66B2" w:rsidP="00A3290D">
            <w:pPr>
              <w:pStyle w:val="TableParagraph"/>
              <w:spacing w:line="240" w:lineRule="auto"/>
              <w:ind w:left="117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of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(CARRY)</w:t>
            </w:r>
          </w:p>
        </w:tc>
      </w:tr>
      <w:tr w:rsidR="00FF66B2" w:rsidRPr="00A3290D" w14:paraId="00A11D96" w14:textId="77777777" w:rsidTr="00E659F1">
        <w:trPr>
          <w:trHeight w:val="269"/>
        </w:trPr>
        <w:tc>
          <w:tcPr>
            <w:tcW w:w="1687" w:type="dxa"/>
          </w:tcPr>
          <w:p w14:paraId="505AD70F" w14:textId="77777777" w:rsidR="00FF66B2" w:rsidRPr="00A3290D" w:rsidRDefault="00FF66B2" w:rsidP="00A3290D">
            <w:pPr>
              <w:pStyle w:val="TableParagraph"/>
              <w:spacing w:line="240" w:lineRule="auto"/>
              <w:ind w:right="268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982" w:type="dxa"/>
          </w:tcPr>
          <w:p w14:paraId="47F92D0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4685" w:type="dxa"/>
          </w:tcPr>
          <w:p w14:paraId="3D40F91A" w14:textId="77777777" w:rsidR="00FF66B2" w:rsidRPr="00A3290D" w:rsidRDefault="00FF66B2" w:rsidP="00A3290D">
            <w:pPr>
              <w:pStyle w:val="TableParagraph"/>
              <w:spacing w:line="240" w:lineRule="auto"/>
              <w:ind w:left="14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alt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program.</w:t>
            </w:r>
          </w:p>
        </w:tc>
      </w:tr>
    </w:tbl>
    <w:p w14:paraId="3FF8AD61" w14:textId="77777777" w:rsidR="00FF66B2" w:rsidRPr="00A3290D" w:rsidRDefault="00FF66B2" w:rsidP="00A3290D">
      <w:pPr>
        <w:pStyle w:val="BodyText"/>
        <w:contextualSpacing/>
      </w:pPr>
    </w:p>
    <w:p w14:paraId="42202A52" w14:textId="77777777" w:rsidR="00FF66B2" w:rsidRPr="00A3290D" w:rsidRDefault="00FF66B2" w:rsidP="00A3290D">
      <w:pPr>
        <w:pStyle w:val="BodyText"/>
        <w:contextualSpacing/>
      </w:pPr>
    </w:p>
    <w:p w14:paraId="6704670D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2EF240B4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21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8"/>
        <w:gridCol w:w="1278"/>
      </w:tblGrid>
      <w:tr w:rsidR="00FF66B2" w:rsidRPr="00A3290D" w14:paraId="1A5F0A27" w14:textId="77777777" w:rsidTr="00E659F1">
        <w:trPr>
          <w:trHeight w:val="269"/>
        </w:trPr>
        <w:tc>
          <w:tcPr>
            <w:tcW w:w="1138" w:type="dxa"/>
          </w:tcPr>
          <w:p w14:paraId="1EA91135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nput:</w:t>
            </w:r>
          </w:p>
        </w:tc>
        <w:tc>
          <w:tcPr>
            <w:tcW w:w="1278" w:type="dxa"/>
          </w:tcPr>
          <w:p w14:paraId="5705F399" w14:textId="77777777" w:rsidR="00FF66B2" w:rsidRPr="00A3290D" w:rsidRDefault="00FF66B2" w:rsidP="00A3290D">
            <w:pPr>
              <w:pStyle w:val="TableParagraph"/>
              <w:spacing w:line="240" w:lineRule="auto"/>
              <w:ind w:right="47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80</w:t>
            </w:r>
            <w:r w:rsidRPr="00A3290D">
              <w:rPr>
                <w:spacing w:val="-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(4150)</w:t>
            </w:r>
          </w:p>
        </w:tc>
      </w:tr>
      <w:tr w:rsidR="00FF66B2" w:rsidRPr="00A3290D" w14:paraId="54530827" w14:textId="77777777" w:rsidTr="00E659F1">
        <w:trPr>
          <w:trHeight w:val="269"/>
        </w:trPr>
        <w:tc>
          <w:tcPr>
            <w:tcW w:w="1138" w:type="dxa"/>
          </w:tcPr>
          <w:p w14:paraId="4B153E4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78" w:type="dxa"/>
          </w:tcPr>
          <w:p w14:paraId="090307E8" w14:textId="77777777" w:rsidR="00FF66B2" w:rsidRPr="00A3290D" w:rsidRDefault="00FF66B2" w:rsidP="00A3290D">
            <w:pPr>
              <w:pStyle w:val="TableParagraph"/>
              <w:spacing w:line="240" w:lineRule="auto"/>
              <w:ind w:right="47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80</w:t>
            </w:r>
            <w:r w:rsidRPr="00A3290D">
              <w:rPr>
                <w:spacing w:val="-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(4251)</w:t>
            </w:r>
          </w:p>
        </w:tc>
      </w:tr>
      <w:tr w:rsidR="00FF66B2" w:rsidRPr="00A3290D" w14:paraId="215067FE" w14:textId="77777777" w:rsidTr="00E659F1">
        <w:trPr>
          <w:trHeight w:val="269"/>
        </w:trPr>
        <w:tc>
          <w:tcPr>
            <w:tcW w:w="1138" w:type="dxa"/>
          </w:tcPr>
          <w:p w14:paraId="106C94D7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Output:</w:t>
            </w:r>
          </w:p>
        </w:tc>
        <w:tc>
          <w:tcPr>
            <w:tcW w:w="1278" w:type="dxa"/>
          </w:tcPr>
          <w:p w14:paraId="3096B953" w14:textId="77777777" w:rsidR="00FF66B2" w:rsidRPr="00A3290D" w:rsidRDefault="00FF66B2" w:rsidP="00A3290D">
            <w:pPr>
              <w:pStyle w:val="TableParagraph"/>
              <w:spacing w:line="240" w:lineRule="auto"/>
              <w:ind w:right="47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00</w:t>
            </w:r>
            <w:r w:rsidRPr="00A3290D">
              <w:rPr>
                <w:spacing w:val="-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(4152)</w:t>
            </w:r>
          </w:p>
        </w:tc>
      </w:tr>
      <w:tr w:rsidR="00FF66B2" w:rsidRPr="00A3290D" w14:paraId="7ECBF84F" w14:textId="77777777" w:rsidTr="00E659F1">
        <w:trPr>
          <w:trHeight w:val="269"/>
        </w:trPr>
        <w:tc>
          <w:tcPr>
            <w:tcW w:w="1138" w:type="dxa"/>
          </w:tcPr>
          <w:p w14:paraId="24B22FA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78" w:type="dxa"/>
          </w:tcPr>
          <w:p w14:paraId="62DACBDE" w14:textId="77777777" w:rsidR="00FF66B2" w:rsidRPr="00A3290D" w:rsidRDefault="00FF66B2" w:rsidP="00A3290D">
            <w:pPr>
              <w:pStyle w:val="TableParagraph"/>
              <w:spacing w:line="240" w:lineRule="auto"/>
              <w:ind w:right="47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01</w:t>
            </w:r>
            <w:r w:rsidRPr="00A3290D">
              <w:rPr>
                <w:spacing w:val="-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(4153)</w:t>
            </w:r>
          </w:p>
        </w:tc>
      </w:tr>
    </w:tbl>
    <w:p w14:paraId="7201E7C8" w14:textId="77777777" w:rsidR="00FF66B2" w:rsidRPr="00A3290D" w:rsidRDefault="00FF66B2" w:rsidP="00A3290D">
      <w:pPr>
        <w:pStyle w:val="BodyText"/>
        <w:contextualSpacing/>
      </w:pPr>
    </w:p>
    <w:p w14:paraId="4E25D1E0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1BF15FB6" w14:textId="77777777" w:rsidR="00FF66B2" w:rsidRPr="00A3290D" w:rsidRDefault="00FF66B2" w:rsidP="00A3290D">
      <w:pPr>
        <w:pStyle w:val="BodyText"/>
        <w:contextualSpacing/>
      </w:pPr>
    </w:p>
    <w:p w14:paraId="15F17AB9" w14:textId="77777777" w:rsidR="00FF66B2" w:rsidRPr="00A3290D" w:rsidRDefault="00FF66B2" w:rsidP="00A3290D">
      <w:pPr>
        <w:pStyle w:val="BodyText"/>
        <w:ind w:left="1519"/>
        <w:contextualSpacing/>
      </w:pPr>
      <w:proofErr w:type="gramStart"/>
      <w:r w:rsidRPr="00A3290D">
        <w:rPr>
          <w:spacing w:val="-1"/>
        </w:rPr>
        <w:t>Thus</w:t>
      </w:r>
      <w:proofErr w:type="gramEnd"/>
      <w:r w:rsidRPr="00A3290D">
        <w:rPr>
          <w:spacing w:val="-14"/>
        </w:rPr>
        <w:t xml:space="preserve"> </w:t>
      </w:r>
      <w:r w:rsidRPr="00A3290D">
        <w:rPr>
          <w:spacing w:val="-1"/>
        </w:rPr>
        <w:t>the</w:t>
      </w:r>
      <w:r w:rsidRPr="00A3290D">
        <w:rPr>
          <w:spacing w:val="-12"/>
        </w:rPr>
        <w:t xml:space="preserve"> </w:t>
      </w:r>
      <w:r w:rsidRPr="00A3290D">
        <w:rPr>
          <w:spacing w:val="-1"/>
        </w:rPr>
        <w:t>program</w:t>
      </w:r>
      <w:r w:rsidRPr="00A3290D">
        <w:rPr>
          <w:spacing w:val="-13"/>
        </w:rPr>
        <w:t xml:space="preserve"> </w:t>
      </w:r>
      <w:r w:rsidRPr="00A3290D">
        <w:t>to</w:t>
      </w:r>
      <w:r w:rsidRPr="00A3290D">
        <w:rPr>
          <w:spacing w:val="-12"/>
        </w:rPr>
        <w:t xml:space="preserve"> </w:t>
      </w:r>
      <w:r w:rsidRPr="00A3290D">
        <w:t>add</w:t>
      </w:r>
      <w:r w:rsidRPr="00A3290D">
        <w:rPr>
          <w:spacing w:val="-12"/>
        </w:rPr>
        <w:t xml:space="preserve"> </w:t>
      </w:r>
      <w:r w:rsidRPr="00A3290D">
        <w:t>two</w:t>
      </w:r>
      <w:r w:rsidRPr="00A3290D">
        <w:rPr>
          <w:spacing w:val="-12"/>
        </w:rPr>
        <w:t xml:space="preserve"> </w:t>
      </w:r>
      <w:r w:rsidRPr="00A3290D">
        <w:t>8-bit</w:t>
      </w:r>
      <w:r w:rsidRPr="00A3290D">
        <w:rPr>
          <w:spacing w:val="-14"/>
        </w:rPr>
        <w:t xml:space="preserve"> </w:t>
      </w:r>
      <w:r w:rsidRPr="00A3290D">
        <w:t>numbers</w:t>
      </w:r>
      <w:r w:rsidRPr="00A3290D">
        <w:rPr>
          <w:spacing w:val="-14"/>
        </w:rPr>
        <w:t xml:space="preserve"> </w:t>
      </w:r>
      <w:r w:rsidRPr="00A3290D">
        <w:t>was</w:t>
      </w:r>
      <w:r w:rsidRPr="00A3290D">
        <w:rPr>
          <w:spacing w:val="-14"/>
        </w:rPr>
        <w:t xml:space="preserve"> </w:t>
      </w:r>
      <w:r w:rsidRPr="00A3290D">
        <w:t>executed.</w:t>
      </w:r>
    </w:p>
    <w:p w14:paraId="6BFDC81F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01F340F5" w14:textId="77777777" w:rsidR="00FF66B2" w:rsidRPr="00A3290D" w:rsidRDefault="00FF66B2" w:rsidP="00A3290D">
      <w:pPr>
        <w:pStyle w:val="BodyText"/>
        <w:contextualSpacing/>
      </w:pPr>
    </w:p>
    <w:p w14:paraId="6C0F957F" w14:textId="77777777" w:rsidR="00FF66B2" w:rsidRPr="00A3290D" w:rsidRDefault="00FF66B2" w:rsidP="00A3290D">
      <w:pPr>
        <w:pStyle w:val="Heading2"/>
        <w:spacing w:before="0"/>
        <w:ind w:right="1147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z w:val="24"/>
          <w:szCs w:val="24"/>
        </w:rPr>
        <w:t>SUBTRACTION</w:t>
      </w:r>
      <w:r w:rsidRPr="00A3290D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TWO</w:t>
      </w:r>
      <w:r w:rsidRPr="00A3290D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8</w:t>
      </w:r>
      <w:r w:rsidRPr="00A3290D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BIT</w:t>
      </w:r>
      <w:r w:rsidRPr="00A3290D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NUMBERS</w:t>
      </w:r>
    </w:p>
    <w:p w14:paraId="2CE72692" w14:textId="77777777" w:rsidR="00FF66B2" w:rsidRPr="00A3290D" w:rsidRDefault="00FF66B2" w:rsidP="00A3290D">
      <w:pPr>
        <w:pStyle w:val="BodyText"/>
        <w:contextualSpacing/>
      </w:pPr>
    </w:p>
    <w:p w14:paraId="3ABF7C24" w14:textId="77777777" w:rsidR="00FF66B2" w:rsidRPr="00A3290D" w:rsidRDefault="00FF66B2" w:rsidP="00A3290D">
      <w:pPr>
        <w:pStyle w:val="BodyText"/>
        <w:contextualSpacing/>
      </w:pPr>
    </w:p>
    <w:p w14:paraId="5F0A4765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2861D11F" w14:textId="77777777" w:rsidR="00FF66B2" w:rsidRPr="00A3290D" w:rsidRDefault="00FF66B2" w:rsidP="00A3290D">
      <w:pPr>
        <w:pStyle w:val="BodyText"/>
        <w:contextualSpacing/>
      </w:pPr>
    </w:p>
    <w:p w14:paraId="4BA06D86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t>To</w:t>
      </w:r>
      <w:r w:rsidRPr="00A3290D">
        <w:rPr>
          <w:spacing w:val="-13"/>
        </w:rPr>
        <w:t xml:space="preserve"> </w:t>
      </w:r>
      <w:r w:rsidRPr="00A3290D">
        <w:t>perform</w:t>
      </w:r>
      <w:r w:rsidRPr="00A3290D">
        <w:rPr>
          <w:spacing w:val="-12"/>
        </w:rPr>
        <w:t xml:space="preserve"> </w:t>
      </w:r>
      <w:r w:rsidRPr="00A3290D">
        <w:t>the</w:t>
      </w:r>
      <w:r w:rsidRPr="00A3290D">
        <w:rPr>
          <w:spacing w:val="-10"/>
        </w:rPr>
        <w:t xml:space="preserve"> </w:t>
      </w:r>
      <w:r w:rsidRPr="00A3290D">
        <w:t>subtraction</w:t>
      </w:r>
      <w:r w:rsidRPr="00A3290D">
        <w:rPr>
          <w:spacing w:val="-12"/>
        </w:rPr>
        <w:t xml:space="preserve"> </w:t>
      </w:r>
      <w:r w:rsidRPr="00A3290D">
        <w:t>of</w:t>
      </w:r>
      <w:r w:rsidRPr="00A3290D">
        <w:rPr>
          <w:spacing w:val="-13"/>
        </w:rPr>
        <w:t xml:space="preserve"> </w:t>
      </w:r>
      <w:r w:rsidRPr="00A3290D">
        <w:t>two</w:t>
      </w:r>
      <w:r w:rsidRPr="00A3290D">
        <w:rPr>
          <w:spacing w:val="-12"/>
        </w:rPr>
        <w:t xml:space="preserve"> </w:t>
      </w:r>
      <w:proofErr w:type="gramStart"/>
      <w:r w:rsidRPr="00A3290D">
        <w:t>8</w:t>
      </w:r>
      <w:r w:rsidRPr="00A3290D">
        <w:rPr>
          <w:spacing w:val="-12"/>
        </w:rPr>
        <w:t xml:space="preserve"> </w:t>
      </w:r>
      <w:r w:rsidRPr="00A3290D">
        <w:t>bit</w:t>
      </w:r>
      <w:proofErr w:type="gramEnd"/>
      <w:r w:rsidRPr="00A3290D">
        <w:rPr>
          <w:spacing w:val="-13"/>
        </w:rPr>
        <w:t xml:space="preserve"> </w:t>
      </w:r>
      <w:r w:rsidRPr="00A3290D">
        <w:t>numbers</w:t>
      </w:r>
      <w:r w:rsidRPr="00A3290D">
        <w:rPr>
          <w:spacing w:val="-13"/>
        </w:rPr>
        <w:t xml:space="preserve"> </w:t>
      </w:r>
      <w:r w:rsidRPr="00A3290D">
        <w:t>using</w:t>
      </w:r>
      <w:r w:rsidRPr="00A3290D">
        <w:rPr>
          <w:spacing w:val="-13"/>
        </w:rPr>
        <w:t xml:space="preserve"> </w:t>
      </w:r>
      <w:r w:rsidRPr="00A3290D">
        <w:t>8085.</w:t>
      </w:r>
    </w:p>
    <w:p w14:paraId="649690A8" w14:textId="77777777" w:rsidR="00FF66B2" w:rsidRPr="00A3290D" w:rsidRDefault="00FF66B2" w:rsidP="00A3290D">
      <w:pPr>
        <w:pStyle w:val="BodyText"/>
        <w:contextualSpacing/>
      </w:pPr>
    </w:p>
    <w:p w14:paraId="7F387B35" w14:textId="77777777" w:rsidR="00FF66B2" w:rsidRPr="00A3290D" w:rsidRDefault="00FF66B2" w:rsidP="00A3290D">
      <w:pPr>
        <w:pStyle w:val="BodyText"/>
        <w:contextualSpacing/>
      </w:pPr>
    </w:p>
    <w:p w14:paraId="34DB9BF6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67FB0202" w14:textId="77777777" w:rsidR="00FF66B2" w:rsidRPr="00A3290D" w:rsidRDefault="00FF66B2" w:rsidP="00A3290D">
      <w:pPr>
        <w:pStyle w:val="BodyText"/>
        <w:contextualSpacing/>
      </w:pPr>
    </w:p>
    <w:p w14:paraId="2388F82C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ar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ogram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y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ading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first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to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ccumulator.</w:t>
      </w:r>
    </w:p>
    <w:p w14:paraId="58A5639C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Move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 (B</w:t>
      </w:r>
      <w:r w:rsidRPr="00A3290D">
        <w:rPr>
          <w:spacing w:val="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).</w:t>
      </w:r>
    </w:p>
    <w:p w14:paraId="5BEB3747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secon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dat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n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load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into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Accumulator.</w:t>
      </w:r>
    </w:p>
    <w:p w14:paraId="69B4964D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ubtract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wo</w:t>
      </w:r>
      <w:r w:rsidRPr="00A3290D">
        <w:rPr>
          <w:spacing w:val="1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1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ontents.</w:t>
      </w:r>
    </w:p>
    <w:p w14:paraId="4FF6FD4F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heck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for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arry.</w:t>
      </w:r>
    </w:p>
    <w:p w14:paraId="5160AAC5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If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arry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s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esent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ak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2’s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omplement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ccumulator.</w:t>
      </w:r>
    </w:p>
    <w:p w14:paraId="04843710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ore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orrow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cation.</w:t>
      </w:r>
    </w:p>
    <w:p w14:paraId="5F411F14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or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ifference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(presen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ccumulator)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</w:p>
    <w:p w14:paraId="605219EE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location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erminate</w:t>
      </w:r>
      <w:r w:rsidRPr="00A3290D">
        <w:rPr>
          <w:spacing w:val="1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ogram.</w:t>
      </w:r>
    </w:p>
    <w:p w14:paraId="48B9AD3B" w14:textId="77777777" w:rsidR="00FF66B2" w:rsidRPr="00A3290D" w:rsidRDefault="00FF66B2" w:rsidP="00A3290D">
      <w:pPr>
        <w:pStyle w:val="BodyText"/>
        <w:contextualSpacing/>
      </w:pPr>
    </w:p>
    <w:p w14:paraId="16378E3F" w14:textId="77777777" w:rsidR="00FF66B2" w:rsidRPr="00A3290D" w:rsidRDefault="00FF66B2" w:rsidP="00A3290D">
      <w:pPr>
        <w:pStyle w:val="BodyText"/>
        <w:contextualSpacing/>
      </w:pPr>
    </w:p>
    <w:p w14:paraId="6C58CA3F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PROGRAM:</w:t>
      </w:r>
    </w:p>
    <w:p w14:paraId="2553B80B" w14:textId="77777777" w:rsidR="00FF66B2" w:rsidRPr="00A3290D" w:rsidRDefault="00FF66B2" w:rsidP="00A3290D">
      <w:pPr>
        <w:pStyle w:val="BodyText"/>
        <w:contextualSpacing/>
      </w:pPr>
    </w:p>
    <w:p w14:paraId="17C839DE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11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44"/>
        <w:gridCol w:w="993"/>
        <w:gridCol w:w="4679"/>
      </w:tblGrid>
      <w:tr w:rsidR="00FF66B2" w:rsidRPr="00A3290D" w14:paraId="40AD7AAE" w14:textId="77777777" w:rsidTr="00E659F1">
        <w:trPr>
          <w:trHeight w:val="270"/>
        </w:trPr>
        <w:tc>
          <w:tcPr>
            <w:tcW w:w="1644" w:type="dxa"/>
          </w:tcPr>
          <w:p w14:paraId="7760B224" w14:textId="77777777" w:rsidR="00FF66B2" w:rsidRPr="00A3290D" w:rsidRDefault="00FF66B2" w:rsidP="00A3290D">
            <w:pPr>
              <w:pStyle w:val="TableParagraph"/>
              <w:spacing w:line="240" w:lineRule="auto"/>
              <w:ind w:left="88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VI</w:t>
            </w:r>
          </w:p>
        </w:tc>
        <w:tc>
          <w:tcPr>
            <w:tcW w:w="993" w:type="dxa"/>
          </w:tcPr>
          <w:p w14:paraId="539F0DA2" w14:textId="77777777" w:rsidR="00FF66B2" w:rsidRPr="00A3290D" w:rsidRDefault="00FF66B2" w:rsidP="00A3290D">
            <w:pPr>
              <w:pStyle w:val="TableParagraph"/>
              <w:spacing w:line="240" w:lineRule="auto"/>
              <w:ind w:left="23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,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00</w:t>
            </w:r>
          </w:p>
        </w:tc>
        <w:tc>
          <w:tcPr>
            <w:tcW w:w="4679" w:type="dxa"/>
          </w:tcPr>
          <w:p w14:paraId="17DAD1C0" w14:textId="77777777" w:rsidR="00FF66B2" w:rsidRPr="00A3290D" w:rsidRDefault="00FF66B2" w:rsidP="00A3290D">
            <w:pPr>
              <w:pStyle w:val="TableParagraph"/>
              <w:spacing w:line="240" w:lineRule="auto"/>
              <w:ind w:left="151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itialize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00</w:t>
            </w:r>
          </w:p>
        </w:tc>
      </w:tr>
      <w:tr w:rsidR="00FF66B2" w:rsidRPr="00A3290D" w14:paraId="17CBC5CA" w14:textId="77777777" w:rsidTr="00E659F1">
        <w:trPr>
          <w:trHeight w:val="269"/>
        </w:trPr>
        <w:tc>
          <w:tcPr>
            <w:tcW w:w="1644" w:type="dxa"/>
          </w:tcPr>
          <w:p w14:paraId="5A484D6F" w14:textId="77777777" w:rsidR="00FF66B2" w:rsidRPr="00A3290D" w:rsidRDefault="00FF66B2" w:rsidP="00A3290D">
            <w:pPr>
              <w:pStyle w:val="TableParagraph"/>
              <w:spacing w:line="240" w:lineRule="auto"/>
              <w:ind w:right="268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DA</w:t>
            </w:r>
          </w:p>
        </w:tc>
        <w:tc>
          <w:tcPr>
            <w:tcW w:w="993" w:type="dxa"/>
          </w:tcPr>
          <w:p w14:paraId="22CF8E91" w14:textId="77777777" w:rsidR="00FF66B2" w:rsidRPr="00A3290D" w:rsidRDefault="00FF66B2" w:rsidP="00A3290D">
            <w:pPr>
              <w:pStyle w:val="TableParagraph"/>
              <w:spacing w:line="240" w:lineRule="auto"/>
              <w:ind w:left="21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0</w:t>
            </w:r>
          </w:p>
        </w:tc>
        <w:tc>
          <w:tcPr>
            <w:tcW w:w="4679" w:type="dxa"/>
          </w:tcPr>
          <w:p w14:paraId="0F9D1217" w14:textId="77777777" w:rsidR="00FF66B2" w:rsidRPr="00A3290D" w:rsidRDefault="00FF66B2" w:rsidP="00A3290D">
            <w:pPr>
              <w:pStyle w:val="TableParagraph"/>
              <w:spacing w:line="240" w:lineRule="auto"/>
              <w:ind w:left="149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Load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.</w:t>
            </w:r>
          </w:p>
        </w:tc>
      </w:tr>
      <w:tr w:rsidR="00FF66B2" w:rsidRPr="00A3290D" w14:paraId="7499CD85" w14:textId="77777777" w:rsidTr="00E659F1">
        <w:trPr>
          <w:trHeight w:val="269"/>
        </w:trPr>
        <w:tc>
          <w:tcPr>
            <w:tcW w:w="1644" w:type="dxa"/>
          </w:tcPr>
          <w:p w14:paraId="7F6F8A28" w14:textId="77777777" w:rsidR="00FF66B2" w:rsidRPr="00A3290D" w:rsidRDefault="00FF66B2" w:rsidP="00A3290D">
            <w:pPr>
              <w:pStyle w:val="TableParagraph"/>
              <w:spacing w:line="240" w:lineRule="auto"/>
              <w:ind w:right="203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993" w:type="dxa"/>
          </w:tcPr>
          <w:p w14:paraId="75140E13" w14:textId="77777777" w:rsidR="00FF66B2" w:rsidRPr="00A3290D" w:rsidRDefault="00FF66B2" w:rsidP="00A3290D">
            <w:pPr>
              <w:pStyle w:val="TableParagraph"/>
              <w:spacing w:line="240" w:lineRule="auto"/>
              <w:ind w:left="2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B,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</w:t>
            </w:r>
          </w:p>
        </w:tc>
        <w:tc>
          <w:tcPr>
            <w:tcW w:w="4679" w:type="dxa"/>
          </w:tcPr>
          <w:p w14:paraId="1D6CDE53" w14:textId="77777777" w:rsidR="00FF66B2" w:rsidRPr="00A3290D" w:rsidRDefault="00FF66B2" w:rsidP="00A3290D">
            <w:pPr>
              <w:pStyle w:val="TableParagraph"/>
              <w:spacing w:line="240" w:lineRule="auto"/>
              <w:ind w:left="12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ntent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f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cc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B</w:t>
            </w:r>
            <w:r w:rsidRPr="00A3290D">
              <w:rPr>
                <w:spacing w:val="3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ister.</w:t>
            </w:r>
          </w:p>
        </w:tc>
      </w:tr>
      <w:tr w:rsidR="00FF66B2" w:rsidRPr="00A3290D" w14:paraId="03DA451D" w14:textId="77777777" w:rsidTr="00E659F1">
        <w:trPr>
          <w:trHeight w:val="269"/>
        </w:trPr>
        <w:tc>
          <w:tcPr>
            <w:tcW w:w="1644" w:type="dxa"/>
          </w:tcPr>
          <w:p w14:paraId="4B6E706F" w14:textId="77777777" w:rsidR="00FF66B2" w:rsidRPr="00A3290D" w:rsidRDefault="00FF66B2" w:rsidP="00A3290D">
            <w:pPr>
              <w:pStyle w:val="TableParagraph"/>
              <w:spacing w:line="240" w:lineRule="auto"/>
              <w:ind w:right="268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DA</w:t>
            </w:r>
          </w:p>
        </w:tc>
        <w:tc>
          <w:tcPr>
            <w:tcW w:w="993" w:type="dxa"/>
          </w:tcPr>
          <w:p w14:paraId="66DC3BBF" w14:textId="77777777" w:rsidR="00FF66B2" w:rsidRPr="00A3290D" w:rsidRDefault="00FF66B2" w:rsidP="00A3290D">
            <w:pPr>
              <w:pStyle w:val="TableParagraph"/>
              <w:spacing w:line="240" w:lineRule="auto"/>
              <w:ind w:left="21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1</w:t>
            </w:r>
          </w:p>
        </w:tc>
        <w:tc>
          <w:tcPr>
            <w:tcW w:w="4679" w:type="dxa"/>
          </w:tcPr>
          <w:p w14:paraId="29ECFE08" w14:textId="77777777" w:rsidR="00FF66B2" w:rsidRPr="00A3290D" w:rsidRDefault="00FF66B2" w:rsidP="00A3290D">
            <w:pPr>
              <w:pStyle w:val="TableParagraph"/>
              <w:spacing w:line="240" w:lineRule="auto"/>
              <w:ind w:left="149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Load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.</w:t>
            </w:r>
          </w:p>
        </w:tc>
      </w:tr>
      <w:tr w:rsidR="00FF66B2" w:rsidRPr="00A3290D" w14:paraId="05E3987A" w14:textId="77777777" w:rsidTr="00E659F1">
        <w:trPr>
          <w:trHeight w:val="269"/>
        </w:trPr>
        <w:tc>
          <w:tcPr>
            <w:tcW w:w="1644" w:type="dxa"/>
          </w:tcPr>
          <w:p w14:paraId="679A1298" w14:textId="77777777" w:rsidR="00FF66B2" w:rsidRPr="00A3290D" w:rsidRDefault="00FF66B2" w:rsidP="00A3290D">
            <w:pPr>
              <w:pStyle w:val="TableParagraph"/>
              <w:spacing w:line="240" w:lineRule="auto"/>
              <w:ind w:left="88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UB</w:t>
            </w:r>
          </w:p>
        </w:tc>
        <w:tc>
          <w:tcPr>
            <w:tcW w:w="993" w:type="dxa"/>
          </w:tcPr>
          <w:p w14:paraId="1CC83FBE" w14:textId="77777777" w:rsidR="00FF66B2" w:rsidRPr="00A3290D" w:rsidRDefault="00FF66B2" w:rsidP="00A3290D">
            <w:pPr>
              <w:pStyle w:val="TableParagraph"/>
              <w:spacing w:line="240" w:lineRule="auto"/>
              <w:ind w:left="217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4679" w:type="dxa"/>
          </w:tcPr>
          <w:p w14:paraId="49420C6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23859758" w14:textId="77777777" w:rsidTr="00E659F1">
        <w:trPr>
          <w:trHeight w:val="269"/>
        </w:trPr>
        <w:tc>
          <w:tcPr>
            <w:tcW w:w="1644" w:type="dxa"/>
          </w:tcPr>
          <w:p w14:paraId="075D42DC" w14:textId="77777777" w:rsidR="00FF66B2" w:rsidRPr="00A3290D" w:rsidRDefault="00FF66B2" w:rsidP="00A3290D">
            <w:pPr>
              <w:pStyle w:val="TableParagraph"/>
              <w:spacing w:line="240" w:lineRule="auto"/>
              <w:ind w:left="88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C</w:t>
            </w:r>
          </w:p>
        </w:tc>
        <w:tc>
          <w:tcPr>
            <w:tcW w:w="993" w:type="dxa"/>
          </w:tcPr>
          <w:p w14:paraId="1FDAB0CA" w14:textId="77777777" w:rsidR="00FF66B2" w:rsidRPr="00A3290D" w:rsidRDefault="00FF66B2" w:rsidP="00A3290D">
            <w:pPr>
              <w:pStyle w:val="TableParagraph"/>
              <w:spacing w:line="240" w:lineRule="auto"/>
              <w:ind w:left="263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LOOP</w:t>
            </w:r>
          </w:p>
        </w:tc>
        <w:tc>
          <w:tcPr>
            <w:tcW w:w="4679" w:type="dxa"/>
          </w:tcPr>
          <w:p w14:paraId="23BCF812" w14:textId="77777777" w:rsidR="00FF66B2" w:rsidRPr="00A3290D" w:rsidRDefault="00FF66B2" w:rsidP="00A3290D">
            <w:pPr>
              <w:pStyle w:val="TableParagraph"/>
              <w:spacing w:line="240" w:lineRule="auto"/>
              <w:ind w:left="2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ump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n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o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arry.</w:t>
            </w:r>
          </w:p>
        </w:tc>
      </w:tr>
      <w:tr w:rsidR="00FF66B2" w:rsidRPr="00A3290D" w14:paraId="38E026D6" w14:textId="77777777" w:rsidTr="00E659F1">
        <w:trPr>
          <w:trHeight w:val="269"/>
        </w:trPr>
        <w:tc>
          <w:tcPr>
            <w:tcW w:w="1644" w:type="dxa"/>
          </w:tcPr>
          <w:p w14:paraId="570BC569" w14:textId="77777777" w:rsidR="00FF66B2" w:rsidRPr="00A3290D" w:rsidRDefault="00FF66B2" w:rsidP="00A3290D">
            <w:pPr>
              <w:pStyle w:val="TableParagraph"/>
              <w:spacing w:line="240" w:lineRule="auto"/>
              <w:ind w:right="237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MA</w:t>
            </w:r>
          </w:p>
        </w:tc>
        <w:tc>
          <w:tcPr>
            <w:tcW w:w="993" w:type="dxa"/>
          </w:tcPr>
          <w:p w14:paraId="79A1410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4679" w:type="dxa"/>
          </w:tcPr>
          <w:p w14:paraId="3A49B637" w14:textId="77777777" w:rsidR="00FF66B2" w:rsidRPr="00A3290D" w:rsidRDefault="00FF66B2" w:rsidP="00A3290D">
            <w:pPr>
              <w:pStyle w:val="TableParagraph"/>
              <w:spacing w:line="240" w:lineRule="auto"/>
              <w:ind w:left="148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omplement</w:t>
            </w:r>
            <w:r w:rsidRPr="00A3290D">
              <w:rPr>
                <w:spacing w:val="2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</w:t>
            </w:r>
            <w:r w:rsidRPr="00A3290D">
              <w:rPr>
                <w:spacing w:val="2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ontents.</w:t>
            </w:r>
          </w:p>
        </w:tc>
      </w:tr>
      <w:tr w:rsidR="00FF66B2" w:rsidRPr="00A3290D" w14:paraId="6A9F7B57" w14:textId="77777777" w:rsidTr="00E659F1">
        <w:trPr>
          <w:trHeight w:val="269"/>
        </w:trPr>
        <w:tc>
          <w:tcPr>
            <w:tcW w:w="1644" w:type="dxa"/>
          </w:tcPr>
          <w:p w14:paraId="0A3EA4D4" w14:textId="77777777" w:rsidR="00FF66B2" w:rsidRPr="00A3290D" w:rsidRDefault="00FF66B2" w:rsidP="00A3290D">
            <w:pPr>
              <w:pStyle w:val="TableParagraph"/>
              <w:spacing w:line="240" w:lineRule="auto"/>
              <w:ind w:left="88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NR</w:t>
            </w:r>
          </w:p>
        </w:tc>
        <w:tc>
          <w:tcPr>
            <w:tcW w:w="993" w:type="dxa"/>
          </w:tcPr>
          <w:p w14:paraId="20461EA0" w14:textId="77777777" w:rsidR="00FF66B2" w:rsidRPr="00A3290D" w:rsidRDefault="00FF66B2" w:rsidP="00A3290D">
            <w:pPr>
              <w:pStyle w:val="TableParagraph"/>
              <w:spacing w:line="240" w:lineRule="auto"/>
              <w:ind w:left="265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A</w:t>
            </w:r>
          </w:p>
        </w:tc>
        <w:tc>
          <w:tcPr>
            <w:tcW w:w="4679" w:type="dxa"/>
          </w:tcPr>
          <w:p w14:paraId="3D11B026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crement</w:t>
            </w:r>
            <w:r w:rsidRPr="00A3290D">
              <w:rPr>
                <w:spacing w:val="9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in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.</w:t>
            </w:r>
          </w:p>
        </w:tc>
      </w:tr>
      <w:tr w:rsidR="00FF66B2" w:rsidRPr="00A3290D" w14:paraId="7BE45CEB" w14:textId="77777777" w:rsidTr="00E659F1">
        <w:trPr>
          <w:trHeight w:val="269"/>
        </w:trPr>
        <w:tc>
          <w:tcPr>
            <w:tcW w:w="1644" w:type="dxa"/>
          </w:tcPr>
          <w:p w14:paraId="034BBB22" w14:textId="77777777" w:rsidR="00FF66B2" w:rsidRPr="00A3290D" w:rsidRDefault="00FF66B2" w:rsidP="00A3290D">
            <w:pPr>
              <w:pStyle w:val="TableParagraph"/>
              <w:spacing w:line="240" w:lineRule="auto"/>
              <w:ind w:left="88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NR</w:t>
            </w:r>
          </w:p>
        </w:tc>
        <w:tc>
          <w:tcPr>
            <w:tcW w:w="993" w:type="dxa"/>
          </w:tcPr>
          <w:p w14:paraId="0B56CADE" w14:textId="77777777" w:rsidR="00FF66B2" w:rsidRPr="00A3290D" w:rsidRDefault="00FF66B2" w:rsidP="00A3290D">
            <w:pPr>
              <w:pStyle w:val="TableParagraph"/>
              <w:spacing w:line="240" w:lineRule="auto"/>
              <w:ind w:left="26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</w:t>
            </w:r>
          </w:p>
        </w:tc>
        <w:tc>
          <w:tcPr>
            <w:tcW w:w="4679" w:type="dxa"/>
          </w:tcPr>
          <w:p w14:paraId="1BB14D04" w14:textId="77777777" w:rsidR="00FF66B2" w:rsidRPr="00A3290D" w:rsidRDefault="00FF66B2" w:rsidP="00A3290D">
            <w:pPr>
              <w:pStyle w:val="TableParagraph"/>
              <w:spacing w:line="240" w:lineRule="auto"/>
              <w:ind w:left="146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crement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in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ister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</w:t>
            </w:r>
          </w:p>
        </w:tc>
      </w:tr>
      <w:tr w:rsidR="00FF66B2" w:rsidRPr="00A3290D" w14:paraId="3C2F2956" w14:textId="77777777" w:rsidTr="00E659F1">
        <w:trPr>
          <w:trHeight w:val="269"/>
        </w:trPr>
        <w:tc>
          <w:tcPr>
            <w:tcW w:w="1644" w:type="dxa"/>
          </w:tcPr>
          <w:p w14:paraId="02CDA976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:</w:t>
            </w:r>
            <w:r w:rsidRPr="00A3290D">
              <w:rPr>
                <w:spacing w:val="46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993" w:type="dxa"/>
          </w:tcPr>
          <w:p w14:paraId="26EAB5F6" w14:textId="77777777" w:rsidR="00FF66B2" w:rsidRPr="00A3290D" w:rsidRDefault="00FF66B2" w:rsidP="00A3290D">
            <w:pPr>
              <w:pStyle w:val="TableParagraph"/>
              <w:spacing w:line="240" w:lineRule="auto"/>
              <w:ind w:left="20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2</w:t>
            </w:r>
          </w:p>
        </w:tc>
        <w:tc>
          <w:tcPr>
            <w:tcW w:w="4679" w:type="dxa"/>
          </w:tcPr>
          <w:p w14:paraId="15536AA6" w14:textId="77777777" w:rsidR="00FF66B2" w:rsidRPr="00A3290D" w:rsidRDefault="00FF66B2" w:rsidP="00A3290D">
            <w:pPr>
              <w:pStyle w:val="TableParagraph"/>
              <w:spacing w:line="240" w:lineRule="auto"/>
              <w:ind w:left="8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of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-reg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emory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ddress.</w:t>
            </w:r>
          </w:p>
        </w:tc>
      </w:tr>
      <w:tr w:rsidR="00FF66B2" w:rsidRPr="00A3290D" w14:paraId="5389E21A" w14:textId="77777777" w:rsidTr="00E659F1">
        <w:trPr>
          <w:trHeight w:val="269"/>
        </w:trPr>
        <w:tc>
          <w:tcPr>
            <w:tcW w:w="1644" w:type="dxa"/>
          </w:tcPr>
          <w:p w14:paraId="7851A992" w14:textId="77777777" w:rsidR="00FF66B2" w:rsidRPr="00A3290D" w:rsidRDefault="00FF66B2" w:rsidP="00A3290D">
            <w:pPr>
              <w:pStyle w:val="TableParagraph"/>
              <w:spacing w:line="240" w:lineRule="auto"/>
              <w:ind w:right="203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993" w:type="dxa"/>
          </w:tcPr>
          <w:p w14:paraId="6FE3445E" w14:textId="77777777" w:rsidR="00FF66B2" w:rsidRPr="00A3290D" w:rsidRDefault="00FF66B2" w:rsidP="00A3290D">
            <w:pPr>
              <w:pStyle w:val="TableParagraph"/>
              <w:spacing w:line="240" w:lineRule="auto"/>
              <w:ind w:left="20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</w:t>
            </w:r>
          </w:p>
        </w:tc>
        <w:tc>
          <w:tcPr>
            <w:tcW w:w="4679" w:type="dxa"/>
          </w:tcPr>
          <w:p w14:paraId="7CC2AD93" w14:textId="77777777" w:rsidR="00FF66B2" w:rsidRPr="00A3290D" w:rsidRDefault="00FF66B2" w:rsidP="00A3290D">
            <w:pPr>
              <w:pStyle w:val="TableParagraph"/>
              <w:spacing w:line="240" w:lineRule="auto"/>
              <w:ind w:left="122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Move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ontents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of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ister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.</w:t>
            </w:r>
          </w:p>
        </w:tc>
      </w:tr>
      <w:tr w:rsidR="00FF66B2" w:rsidRPr="00A3290D" w14:paraId="3E05EDA4" w14:textId="77777777" w:rsidTr="00E659F1">
        <w:trPr>
          <w:trHeight w:val="269"/>
        </w:trPr>
        <w:tc>
          <w:tcPr>
            <w:tcW w:w="1644" w:type="dxa"/>
          </w:tcPr>
          <w:p w14:paraId="6BB3E977" w14:textId="77777777" w:rsidR="00FF66B2" w:rsidRPr="00A3290D" w:rsidRDefault="00FF66B2" w:rsidP="00A3290D">
            <w:pPr>
              <w:pStyle w:val="TableParagraph"/>
              <w:spacing w:line="240" w:lineRule="auto"/>
              <w:ind w:left="89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993" w:type="dxa"/>
          </w:tcPr>
          <w:p w14:paraId="70107B41" w14:textId="77777777" w:rsidR="00FF66B2" w:rsidRPr="00A3290D" w:rsidRDefault="00FF66B2" w:rsidP="00A3290D">
            <w:pPr>
              <w:pStyle w:val="TableParagraph"/>
              <w:spacing w:line="240" w:lineRule="auto"/>
              <w:ind w:left="20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3</w:t>
            </w:r>
          </w:p>
        </w:tc>
        <w:tc>
          <w:tcPr>
            <w:tcW w:w="4679" w:type="dxa"/>
          </w:tcPr>
          <w:p w14:paraId="435564B9" w14:textId="77777777" w:rsidR="00FF66B2" w:rsidRPr="00A3290D" w:rsidRDefault="00FF66B2" w:rsidP="00A3290D">
            <w:pPr>
              <w:pStyle w:val="TableParagraph"/>
              <w:spacing w:line="240" w:lineRule="auto"/>
              <w:ind w:left="8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of</w:t>
            </w:r>
            <w:r w:rsidRPr="00A3290D">
              <w:rPr>
                <w:spacing w:val="9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emory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ddress.</w:t>
            </w:r>
          </w:p>
        </w:tc>
      </w:tr>
      <w:tr w:rsidR="00FF66B2" w:rsidRPr="00A3290D" w14:paraId="71E5CBF7" w14:textId="77777777" w:rsidTr="00E659F1">
        <w:trPr>
          <w:trHeight w:val="269"/>
        </w:trPr>
        <w:tc>
          <w:tcPr>
            <w:tcW w:w="1644" w:type="dxa"/>
          </w:tcPr>
          <w:p w14:paraId="047A7DA8" w14:textId="77777777" w:rsidR="00FF66B2" w:rsidRPr="00A3290D" w:rsidRDefault="00FF66B2" w:rsidP="00A3290D">
            <w:pPr>
              <w:pStyle w:val="TableParagraph"/>
              <w:spacing w:line="240" w:lineRule="auto"/>
              <w:ind w:right="285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993" w:type="dxa"/>
          </w:tcPr>
          <w:p w14:paraId="6A3337A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4679" w:type="dxa"/>
          </w:tcPr>
          <w:p w14:paraId="49EBB0AD" w14:textId="77777777" w:rsidR="00FF66B2" w:rsidRPr="00A3290D" w:rsidRDefault="00FF66B2" w:rsidP="00A3290D">
            <w:pPr>
              <w:pStyle w:val="TableParagraph"/>
              <w:spacing w:line="240" w:lineRule="auto"/>
              <w:ind w:left="112"/>
              <w:contextualSpacing/>
              <w:rPr>
                <w:sz w:val="24"/>
                <w:szCs w:val="24"/>
              </w:rPr>
            </w:pPr>
            <w:r w:rsidRPr="00A3290D">
              <w:rPr>
                <w:spacing w:val="-1"/>
                <w:sz w:val="24"/>
                <w:szCs w:val="24"/>
              </w:rPr>
              <w:t>Terminat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pacing w:val="-1"/>
                <w:sz w:val="24"/>
                <w:szCs w:val="24"/>
              </w:rPr>
              <w:t>th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pacing w:val="-1"/>
                <w:sz w:val="24"/>
                <w:szCs w:val="24"/>
              </w:rPr>
              <w:t>program.</w:t>
            </w:r>
          </w:p>
        </w:tc>
      </w:tr>
    </w:tbl>
    <w:p w14:paraId="17CEAAE2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6E7E6628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lastRenderedPageBreak/>
        <w:t>OBSERVATION:</w:t>
      </w:r>
    </w:p>
    <w:p w14:paraId="0222065E" w14:textId="77777777" w:rsidR="00FF66B2" w:rsidRPr="00A3290D" w:rsidRDefault="00FF66B2" w:rsidP="00A3290D">
      <w:pPr>
        <w:pStyle w:val="BodyText"/>
        <w:contextualSpacing/>
      </w:pPr>
    </w:p>
    <w:p w14:paraId="6E5B051C" w14:textId="77777777" w:rsidR="00FF66B2" w:rsidRPr="00A3290D" w:rsidRDefault="00FF66B2" w:rsidP="00A3290D">
      <w:pPr>
        <w:tabs>
          <w:tab w:val="left" w:pos="719"/>
        </w:tabs>
        <w:spacing w:after="0" w:line="240" w:lineRule="auto"/>
        <w:ind w:right="5841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>Input:</w:t>
      </w: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0"/>
          <w:sz w:val="24"/>
          <w:szCs w:val="24"/>
        </w:rPr>
        <w:t>06</w:t>
      </w:r>
      <w:r w:rsidRPr="00A3290D">
        <w:rPr>
          <w:rFonts w:ascii="Times New Roman" w:hAnsi="Times New Roman" w:cs="Times New Roman"/>
          <w:spacing w:val="26"/>
          <w:w w:val="90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0"/>
          <w:sz w:val="24"/>
          <w:szCs w:val="24"/>
        </w:rPr>
        <w:t>(4150)</w:t>
      </w:r>
    </w:p>
    <w:p w14:paraId="34DFEF86" w14:textId="77777777" w:rsidR="00FF66B2" w:rsidRPr="00A3290D" w:rsidRDefault="00FF66B2" w:rsidP="00A3290D">
      <w:pPr>
        <w:pStyle w:val="BodyText"/>
        <w:ind w:right="5841"/>
        <w:contextualSpacing/>
        <w:jc w:val="right"/>
      </w:pPr>
      <w:r w:rsidRPr="00A3290D">
        <w:rPr>
          <w:w w:val="90"/>
        </w:rPr>
        <w:t>02</w:t>
      </w:r>
      <w:r w:rsidRPr="00A3290D">
        <w:rPr>
          <w:spacing w:val="26"/>
          <w:w w:val="90"/>
        </w:rPr>
        <w:t xml:space="preserve"> </w:t>
      </w:r>
      <w:r w:rsidRPr="00A3290D">
        <w:rPr>
          <w:w w:val="90"/>
        </w:rPr>
        <w:t>(4251)</w:t>
      </w:r>
    </w:p>
    <w:p w14:paraId="0DF4A4E6" w14:textId="77777777" w:rsidR="00FF66B2" w:rsidRPr="00A3290D" w:rsidRDefault="00FF66B2" w:rsidP="00A3290D">
      <w:pPr>
        <w:spacing w:after="0" w:line="240" w:lineRule="auto"/>
        <w:ind w:right="5841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>Output:</w:t>
      </w:r>
      <w:r w:rsidRPr="00A3290D">
        <w:rPr>
          <w:rFonts w:ascii="Times New Roman" w:hAnsi="Times New Roman" w:cs="Times New Roman"/>
          <w:i/>
          <w:spacing w:val="18"/>
          <w:w w:val="8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85"/>
          <w:sz w:val="24"/>
          <w:szCs w:val="24"/>
        </w:rPr>
        <w:t>04</w:t>
      </w:r>
      <w:r w:rsidRPr="00A3290D">
        <w:rPr>
          <w:rFonts w:ascii="Times New Roman" w:hAnsi="Times New Roman" w:cs="Times New Roman"/>
          <w:spacing w:val="1"/>
          <w:w w:val="8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85"/>
          <w:sz w:val="24"/>
          <w:szCs w:val="24"/>
        </w:rPr>
        <w:t>(4152)</w:t>
      </w:r>
    </w:p>
    <w:p w14:paraId="7D66CE63" w14:textId="77777777" w:rsidR="00FF66B2" w:rsidRPr="00A3290D" w:rsidRDefault="00FF66B2" w:rsidP="00A3290D">
      <w:pPr>
        <w:pStyle w:val="BodyText"/>
        <w:ind w:right="5841"/>
        <w:contextualSpacing/>
        <w:jc w:val="right"/>
      </w:pPr>
      <w:r w:rsidRPr="00A3290D">
        <w:rPr>
          <w:w w:val="90"/>
        </w:rPr>
        <w:t>01</w:t>
      </w:r>
      <w:r w:rsidRPr="00A3290D">
        <w:rPr>
          <w:spacing w:val="26"/>
          <w:w w:val="90"/>
        </w:rPr>
        <w:t xml:space="preserve"> </w:t>
      </w:r>
      <w:r w:rsidRPr="00A3290D">
        <w:rPr>
          <w:w w:val="90"/>
        </w:rPr>
        <w:t>(4153)</w:t>
      </w:r>
    </w:p>
    <w:p w14:paraId="6C08AD10" w14:textId="77777777" w:rsidR="00FF66B2" w:rsidRPr="00A3290D" w:rsidRDefault="00FF66B2" w:rsidP="00A3290D">
      <w:pPr>
        <w:pStyle w:val="BodyText"/>
        <w:contextualSpacing/>
      </w:pPr>
    </w:p>
    <w:p w14:paraId="23E43DD1" w14:textId="77777777" w:rsidR="00FF66B2" w:rsidRPr="00A3290D" w:rsidRDefault="00FF66B2" w:rsidP="00A3290D">
      <w:pPr>
        <w:pStyle w:val="BodyText"/>
        <w:contextualSpacing/>
      </w:pPr>
    </w:p>
    <w:p w14:paraId="06245046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3A283CA3" w14:textId="77777777" w:rsidR="00FF66B2" w:rsidRPr="00A3290D" w:rsidRDefault="00FF66B2" w:rsidP="00A3290D">
      <w:pPr>
        <w:pStyle w:val="BodyText"/>
        <w:contextualSpacing/>
      </w:pPr>
    </w:p>
    <w:p w14:paraId="34AAFD53" w14:textId="77777777" w:rsidR="00FF66B2" w:rsidRPr="00A3290D" w:rsidRDefault="00FF66B2" w:rsidP="00A3290D">
      <w:pPr>
        <w:pStyle w:val="BodyText"/>
        <w:ind w:left="1519"/>
        <w:contextualSpacing/>
      </w:pPr>
      <w:proofErr w:type="gramStart"/>
      <w:r w:rsidRPr="00A3290D">
        <w:t>Thus</w:t>
      </w:r>
      <w:proofErr w:type="gramEnd"/>
      <w:r w:rsidRPr="00A3290D">
        <w:rPr>
          <w:spacing w:val="-9"/>
        </w:rPr>
        <w:t xml:space="preserve"> </w:t>
      </w:r>
      <w:r w:rsidRPr="00A3290D">
        <w:t>the</w:t>
      </w:r>
      <w:r w:rsidRPr="00A3290D">
        <w:rPr>
          <w:spacing w:val="-6"/>
        </w:rPr>
        <w:t xml:space="preserve"> </w:t>
      </w:r>
      <w:r w:rsidRPr="00A3290D">
        <w:t>program</w:t>
      </w:r>
      <w:r w:rsidRPr="00A3290D">
        <w:rPr>
          <w:spacing w:val="-7"/>
        </w:rPr>
        <w:t xml:space="preserve"> </w:t>
      </w:r>
      <w:r w:rsidRPr="00A3290D">
        <w:t>to</w:t>
      </w:r>
      <w:r w:rsidRPr="00A3290D">
        <w:rPr>
          <w:spacing w:val="-6"/>
        </w:rPr>
        <w:t xml:space="preserve"> </w:t>
      </w:r>
      <w:r w:rsidRPr="00A3290D">
        <w:t>subtract</w:t>
      </w:r>
      <w:r w:rsidRPr="00A3290D">
        <w:rPr>
          <w:spacing w:val="-8"/>
        </w:rPr>
        <w:t xml:space="preserve"> </w:t>
      </w:r>
      <w:r w:rsidRPr="00A3290D">
        <w:t>two</w:t>
      </w:r>
      <w:r w:rsidRPr="00A3290D">
        <w:rPr>
          <w:spacing w:val="-7"/>
        </w:rPr>
        <w:t xml:space="preserve"> </w:t>
      </w:r>
      <w:r w:rsidRPr="00A3290D">
        <w:t>8-bit</w:t>
      </w:r>
      <w:r w:rsidRPr="00A3290D">
        <w:rPr>
          <w:spacing w:val="-9"/>
        </w:rPr>
        <w:t xml:space="preserve"> </w:t>
      </w:r>
      <w:r w:rsidRPr="00A3290D">
        <w:t>numbers</w:t>
      </w:r>
      <w:r w:rsidRPr="00A3290D">
        <w:rPr>
          <w:spacing w:val="-7"/>
        </w:rPr>
        <w:t xml:space="preserve"> </w:t>
      </w:r>
      <w:r w:rsidRPr="00A3290D">
        <w:t>was</w:t>
      </w:r>
      <w:r w:rsidRPr="00A3290D">
        <w:rPr>
          <w:spacing w:val="-7"/>
        </w:rPr>
        <w:t xml:space="preserve"> </w:t>
      </w:r>
      <w:r w:rsidRPr="00A3290D">
        <w:t>executed.</w:t>
      </w:r>
    </w:p>
    <w:p w14:paraId="1EC53744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0EE5E494" w14:textId="77777777" w:rsidR="00FF66B2" w:rsidRPr="00A3290D" w:rsidRDefault="00FF66B2" w:rsidP="00A3290D">
      <w:pPr>
        <w:pStyle w:val="BodyText"/>
        <w:contextualSpacing/>
      </w:pPr>
    </w:p>
    <w:p w14:paraId="247EB013" w14:textId="77777777" w:rsidR="00FF66B2" w:rsidRPr="00A3290D" w:rsidRDefault="00FF66B2" w:rsidP="00A3290D">
      <w:pPr>
        <w:pStyle w:val="BodyText"/>
        <w:contextualSpacing/>
      </w:pPr>
    </w:p>
    <w:p w14:paraId="2B35861F" w14:textId="77777777" w:rsidR="00FF66B2" w:rsidRPr="00A3290D" w:rsidRDefault="00FF66B2" w:rsidP="00A3290D">
      <w:pPr>
        <w:pStyle w:val="Heading2"/>
        <w:spacing w:before="0"/>
        <w:ind w:right="1147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z w:val="24"/>
          <w:szCs w:val="24"/>
        </w:rPr>
        <w:t>MULTIPLICATION</w:t>
      </w:r>
      <w:r w:rsidRPr="00A3290D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TWO</w:t>
      </w:r>
      <w:r w:rsidRPr="00A3290D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8</w:t>
      </w:r>
      <w:r w:rsidRPr="00A3290D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BIT</w:t>
      </w:r>
      <w:r w:rsidRPr="00A3290D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NUMBERS</w:t>
      </w:r>
    </w:p>
    <w:p w14:paraId="3F671619" w14:textId="77777777" w:rsidR="00FF66B2" w:rsidRPr="00A3290D" w:rsidRDefault="00FF66B2" w:rsidP="00A3290D">
      <w:pPr>
        <w:pStyle w:val="BodyText"/>
        <w:contextualSpacing/>
      </w:pPr>
    </w:p>
    <w:p w14:paraId="70C797D1" w14:textId="77777777" w:rsidR="00FF66B2" w:rsidRPr="00A3290D" w:rsidRDefault="00FF66B2" w:rsidP="00A3290D">
      <w:pPr>
        <w:pStyle w:val="BodyText"/>
        <w:contextualSpacing/>
      </w:pPr>
    </w:p>
    <w:p w14:paraId="34182BDB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1E573F03" w14:textId="77777777" w:rsidR="00FF66B2" w:rsidRPr="00A3290D" w:rsidRDefault="00FF66B2" w:rsidP="00A3290D">
      <w:pPr>
        <w:pStyle w:val="BodyText"/>
        <w:contextualSpacing/>
      </w:pPr>
    </w:p>
    <w:p w14:paraId="14191063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rPr>
          <w:w w:val="95"/>
        </w:rPr>
        <w:t>To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perform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12"/>
          <w:w w:val="95"/>
        </w:rPr>
        <w:t xml:space="preserve"> </w:t>
      </w:r>
      <w:r w:rsidRPr="00A3290D">
        <w:rPr>
          <w:w w:val="95"/>
        </w:rPr>
        <w:t>multiplication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of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two</w:t>
      </w:r>
      <w:r w:rsidRPr="00A3290D">
        <w:rPr>
          <w:spacing w:val="11"/>
          <w:w w:val="95"/>
        </w:rPr>
        <w:t xml:space="preserve"> </w:t>
      </w:r>
      <w:proofErr w:type="gramStart"/>
      <w:r w:rsidRPr="00A3290D">
        <w:rPr>
          <w:w w:val="95"/>
        </w:rPr>
        <w:t>8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bit</w:t>
      </w:r>
      <w:proofErr w:type="gramEnd"/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numbers</w:t>
      </w:r>
      <w:r w:rsidRPr="00A3290D">
        <w:rPr>
          <w:spacing w:val="12"/>
          <w:w w:val="95"/>
        </w:rPr>
        <w:t xml:space="preserve"> </w:t>
      </w:r>
      <w:r w:rsidRPr="00A3290D">
        <w:rPr>
          <w:w w:val="95"/>
        </w:rPr>
        <w:t>using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8085.</w:t>
      </w:r>
    </w:p>
    <w:p w14:paraId="20966595" w14:textId="77777777" w:rsidR="00FF66B2" w:rsidRPr="00A3290D" w:rsidRDefault="00FF66B2" w:rsidP="00A3290D">
      <w:pPr>
        <w:pStyle w:val="BodyText"/>
        <w:contextualSpacing/>
      </w:pPr>
    </w:p>
    <w:p w14:paraId="44C3C0C6" w14:textId="77777777" w:rsidR="00FF66B2" w:rsidRPr="00A3290D" w:rsidRDefault="00FF66B2" w:rsidP="00A3290D">
      <w:pPr>
        <w:pStyle w:val="BodyText"/>
        <w:contextualSpacing/>
      </w:pPr>
    </w:p>
    <w:p w14:paraId="24C735E3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096B03A9" w14:textId="77777777" w:rsidR="00FF66B2" w:rsidRPr="00A3290D" w:rsidRDefault="00FF66B2" w:rsidP="00A3290D">
      <w:pPr>
        <w:pStyle w:val="BodyText"/>
        <w:contextualSpacing/>
      </w:pPr>
    </w:p>
    <w:p w14:paraId="697814BA" w14:textId="77777777" w:rsidR="00FF66B2" w:rsidRPr="00A3290D" w:rsidRDefault="00FF66B2" w:rsidP="00A3290D">
      <w:pPr>
        <w:pStyle w:val="BodyText"/>
        <w:contextualSpacing/>
      </w:pPr>
    </w:p>
    <w:p w14:paraId="3EC01576" w14:textId="77777777" w:rsidR="00FF66B2" w:rsidRPr="00A3290D" w:rsidRDefault="00FF66B2" w:rsidP="00A3290D">
      <w:pPr>
        <w:pStyle w:val="ListParagraph"/>
        <w:numPr>
          <w:ilvl w:val="0"/>
          <w:numId w:val="28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art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ogram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y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ading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HL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air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with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ddress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cation.</w:t>
      </w:r>
    </w:p>
    <w:p w14:paraId="6A042D4D" w14:textId="77777777" w:rsidR="00FF66B2" w:rsidRPr="00A3290D" w:rsidRDefault="00FF66B2" w:rsidP="00A3290D">
      <w:pPr>
        <w:pStyle w:val="ListParagraph"/>
        <w:numPr>
          <w:ilvl w:val="0"/>
          <w:numId w:val="28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Move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 (B</w:t>
      </w:r>
      <w:r w:rsidRPr="00A3290D">
        <w:rPr>
          <w:spacing w:val="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).</w:t>
      </w:r>
    </w:p>
    <w:p w14:paraId="3D4AD038" w14:textId="77777777" w:rsidR="00FF66B2" w:rsidRPr="00A3290D" w:rsidRDefault="00FF66B2" w:rsidP="00A3290D">
      <w:pPr>
        <w:pStyle w:val="ListParagraph"/>
        <w:numPr>
          <w:ilvl w:val="0"/>
          <w:numId w:val="28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secon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dat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n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load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into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Accumulator.</w:t>
      </w:r>
    </w:p>
    <w:p w14:paraId="7A22C7BC" w14:textId="77777777" w:rsidR="00FF66B2" w:rsidRPr="00A3290D" w:rsidRDefault="00FF66B2" w:rsidP="00A3290D">
      <w:pPr>
        <w:pStyle w:val="ListParagraph"/>
        <w:numPr>
          <w:ilvl w:val="0"/>
          <w:numId w:val="28"/>
        </w:numPr>
        <w:tabs>
          <w:tab w:val="left" w:pos="1880"/>
        </w:tabs>
        <w:spacing w:line="240" w:lineRule="auto"/>
        <w:ind w:left="1879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Ad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wo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s.</w:t>
      </w:r>
    </w:p>
    <w:p w14:paraId="23557DDF" w14:textId="77777777" w:rsidR="00FF66B2" w:rsidRPr="00A3290D" w:rsidRDefault="00FF66B2" w:rsidP="00A3290D">
      <w:pPr>
        <w:pStyle w:val="ListParagraph"/>
        <w:numPr>
          <w:ilvl w:val="0"/>
          <w:numId w:val="28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heck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for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arry.</w:t>
      </w:r>
    </w:p>
    <w:p w14:paraId="21CA902E" w14:textId="77777777" w:rsidR="00FF66B2" w:rsidRPr="00A3290D" w:rsidRDefault="00FF66B2" w:rsidP="00A3290D">
      <w:pPr>
        <w:pStyle w:val="ListParagraph"/>
        <w:numPr>
          <w:ilvl w:val="0"/>
          <w:numId w:val="28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Incremen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arry.</w:t>
      </w:r>
    </w:p>
    <w:p w14:paraId="730A0914" w14:textId="77777777" w:rsidR="00FF66B2" w:rsidRPr="00A3290D" w:rsidRDefault="00FF66B2" w:rsidP="00A3290D">
      <w:pPr>
        <w:pStyle w:val="ListParagraph"/>
        <w:numPr>
          <w:ilvl w:val="0"/>
          <w:numId w:val="28"/>
        </w:numPr>
        <w:tabs>
          <w:tab w:val="left" w:pos="1880"/>
        </w:tabs>
        <w:spacing w:line="240" w:lineRule="auto"/>
        <w:ind w:right="260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heck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whether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peated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ddition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s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ver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tore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oduct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arry</w:t>
      </w:r>
      <w:r w:rsidRPr="00A3290D">
        <w:rPr>
          <w:spacing w:val="-54"/>
          <w:w w:val="95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 location.</w:t>
      </w:r>
    </w:p>
    <w:p w14:paraId="630B3255" w14:textId="77777777" w:rsidR="00FF66B2" w:rsidRPr="00A3290D" w:rsidRDefault="00FF66B2" w:rsidP="00A3290D">
      <w:pPr>
        <w:pStyle w:val="ListParagraph"/>
        <w:numPr>
          <w:ilvl w:val="0"/>
          <w:numId w:val="28"/>
        </w:numPr>
        <w:tabs>
          <w:tab w:val="left" w:pos="1880"/>
        </w:tabs>
        <w:spacing w:line="240" w:lineRule="auto"/>
        <w:ind w:left="1879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Terminat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program.</w:t>
      </w:r>
    </w:p>
    <w:p w14:paraId="3F96E0A3" w14:textId="77777777" w:rsidR="00FF66B2" w:rsidRPr="00A3290D" w:rsidRDefault="00FF66B2" w:rsidP="00A3290D">
      <w:pPr>
        <w:pStyle w:val="BodyText"/>
        <w:contextualSpacing/>
      </w:pPr>
    </w:p>
    <w:p w14:paraId="1A34AD6D" w14:textId="77777777" w:rsidR="00FF66B2" w:rsidRPr="00A3290D" w:rsidRDefault="00FF66B2" w:rsidP="00A3290D">
      <w:pPr>
        <w:pStyle w:val="BodyText"/>
        <w:contextualSpacing/>
      </w:pPr>
    </w:p>
    <w:p w14:paraId="71EDEAC3" w14:textId="77777777" w:rsidR="00FF66B2" w:rsidRPr="00A3290D" w:rsidRDefault="00FF66B2" w:rsidP="00A3290D">
      <w:pPr>
        <w:pStyle w:val="BodyText"/>
        <w:contextualSpacing/>
      </w:pPr>
    </w:p>
    <w:p w14:paraId="4F543592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7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9"/>
        <w:gridCol w:w="759"/>
        <w:gridCol w:w="1024"/>
        <w:gridCol w:w="3725"/>
      </w:tblGrid>
      <w:tr w:rsidR="00FF66B2" w:rsidRPr="00A3290D" w14:paraId="4ACDEFF2" w14:textId="77777777" w:rsidTr="00E659F1">
        <w:trPr>
          <w:trHeight w:val="539"/>
        </w:trPr>
        <w:tc>
          <w:tcPr>
            <w:tcW w:w="1409" w:type="dxa"/>
          </w:tcPr>
          <w:p w14:paraId="6C981042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PROGRAM:</w:t>
            </w:r>
          </w:p>
        </w:tc>
        <w:tc>
          <w:tcPr>
            <w:tcW w:w="5508" w:type="dxa"/>
            <w:gridSpan w:val="3"/>
          </w:tcPr>
          <w:p w14:paraId="20B4953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66F36A42" w14:textId="77777777" w:rsidTr="00E659F1">
        <w:trPr>
          <w:trHeight w:val="539"/>
        </w:trPr>
        <w:tc>
          <w:tcPr>
            <w:tcW w:w="1409" w:type="dxa"/>
          </w:tcPr>
          <w:p w14:paraId="597AE5E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5AD2208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4A371743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VI</w:t>
            </w:r>
          </w:p>
        </w:tc>
        <w:tc>
          <w:tcPr>
            <w:tcW w:w="1024" w:type="dxa"/>
          </w:tcPr>
          <w:p w14:paraId="3E8449F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741686C2" w14:textId="77777777" w:rsidR="00FF66B2" w:rsidRPr="00A3290D" w:rsidRDefault="00FF66B2" w:rsidP="00A3290D">
            <w:pPr>
              <w:pStyle w:val="TableParagraph"/>
              <w:spacing w:line="240" w:lineRule="auto"/>
              <w:ind w:left="12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,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00</w:t>
            </w:r>
          </w:p>
        </w:tc>
        <w:tc>
          <w:tcPr>
            <w:tcW w:w="3725" w:type="dxa"/>
          </w:tcPr>
          <w:p w14:paraId="1F3CAE4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75F584C5" w14:textId="77777777" w:rsidR="00FF66B2" w:rsidRPr="00A3290D" w:rsidRDefault="00FF66B2" w:rsidP="00A3290D">
            <w:pPr>
              <w:pStyle w:val="TableParagraph"/>
              <w:spacing w:line="240" w:lineRule="auto"/>
              <w:ind w:left="167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itialize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ister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D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00</w:t>
            </w:r>
          </w:p>
        </w:tc>
      </w:tr>
      <w:tr w:rsidR="00FF66B2" w:rsidRPr="00A3290D" w14:paraId="386922B2" w14:textId="77777777" w:rsidTr="00E659F1">
        <w:trPr>
          <w:trHeight w:val="269"/>
        </w:trPr>
        <w:tc>
          <w:tcPr>
            <w:tcW w:w="1409" w:type="dxa"/>
          </w:tcPr>
          <w:p w14:paraId="2340470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73F0FA2E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VI</w:t>
            </w:r>
          </w:p>
        </w:tc>
        <w:tc>
          <w:tcPr>
            <w:tcW w:w="1024" w:type="dxa"/>
          </w:tcPr>
          <w:p w14:paraId="7EBAAA79" w14:textId="77777777" w:rsidR="00FF66B2" w:rsidRPr="00A3290D" w:rsidRDefault="00FF66B2" w:rsidP="00A3290D">
            <w:pPr>
              <w:pStyle w:val="TableParagraph"/>
              <w:spacing w:line="240" w:lineRule="auto"/>
              <w:ind w:left="12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00</w:t>
            </w:r>
          </w:p>
        </w:tc>
        <w:tc>
          <w:tcPr>
            <w:tcW w:w="3725" w:type="dxa"/>
          </w:tcPr>
          <w:p w14:paraId="5A2AD639" w14:textId="77777777" w:rsidR="00FF66B2" w:rsidRPr="00A3290D" w:rsidRDefault="00FF66B2" w:rsidP="00A3290D">
            <w:pPr>
              <w:pStyle w:val="TableParagraph"/>
              <w:spacing w:line="240" w:lineRule="auto"/>
              <w:ind w:left="14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itialize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ontent</w:t>
            </w:r>
            <w:r w:rsidRPr="00A3290D">
              <w:rPr>
                <w:spacing w:val="9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00</w:t>
            </w:r>
          </w:p>
        </w:tc>
      </w:tr>
      <w:tr w:rsidR="00FF66B2" w:rsidRPr="00A3290D" w14:paraId="6404466D" w14:textId="77777777" w:rsidTr="00E659F1">
        <w:trPr>
          <w:trHeight w:val="269"/>
        </w:trPr>
        <w:tc>
          <w:tcPr>
            <w:tcW w:w="1409" w:type="dxa"/>
          </w:tcPr>
          <w:p w14:paraId="3464E64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1DE2DC94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</w:p>
        </w:tc>
        <w:tc>
          <w:tcPr>
            <w:tcW w:w="1024" w:type="dxa"/>
          </w:tcPr>
          <w:p w14:paraId="2334E8BE" w14:textId="77777777" w:rsidR="00FF66B2" w:rsidRPr="00A3290D" w:rsidRDefault="00FF66B2" w:rsidP="00A3290D">
            <w:pPr>
              <w:pStyle w:val="TableParagraph"/>
              <w:spacing w:line="240" w:lineRule="auto"/>
              <w:ind w:left="13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,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4150</w:t>
            </w:r>
          </w:p>
        </w:tc>
        <w:tc>
          <w:tcPr>
            <w:tcW w:w="3725" w:type="dxa"/>
          </w:tcPr>
          <w:p w14:paraId="3FD185B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31140C46" w14:textId="77777777" w:rsidTr="00E659F1">
        <w:trPr>
          <w:trHeight w:val="269"/>
        </w:trPr>
        <w:tc>
          <w:tcPr>
            <w:tcW w:w="1409" w:type="dxa"/>
          </w:tcPr>
          <w:p w14:paraId="130EA83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345890BD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024" w:type="dxa"/>
          </w:tcPr>
          <w:p w14:paraId="44B56A11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B,</w:t>
            </w:r>
            <w:r w:rsidRPr="00A3290D">
              <w:rPr>
                <w:spacing w:val="-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</w:t>
            </w:r>
          </w:p>
        </w:tc>
        <w:tc>
          <w:tcPr>
            <w:tcW w:w="3725" w:type="dxa"/>
          </w:tcPr>
          <w:p w14:paraId="7EB2EBFC" w14:textId="77777777" w:rsidR="00FF66B2" w:rsidRPr="00A3290D" w:rsidRDefault="00FF66B2" w:rsidP="00A3290D">
            <w:pPr>
              <w:pStyle w:val="TableParagraph"/>
              <w:spacing w:line="240" w:lineRule="auto"/>
              <w:ind w:left="1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Get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first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umber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in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B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-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</w:t>
            </w:r>
          </w:p>
        </w:tc>
      </w:tr>
      <w:tr w:rsidR="00FF66B2" w:rsidRPr="00A3290D" w14:paraId="23CF9032" w14:textId="77777777" w:rsidTr="00E659F1">
        <w:trPr>
          <w:trHeight w:val="269"/>
        </w:trPr>
        <w:tc>
          <w:tcPr>
            <w:tcW w:w="1409" w:type="dxa"/>
          </w:tcPr>
          <w:p w14:paraId="6927984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2F0A5E4C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024" w:type="dxa"/>
          </w:tcPr>
          <w:p w14:paraId="3BD05669" w14:textId="77777777" w:rsidR="00FF66B2" w:rsidRPr="00A3290D" w:rsidRDefault="00FF66B2" w:rsidP="00A3290D">
            <w:pPr>
              <w:pStyle w:val="TableParagraph"/>
              <w:spacing w:line="240" w:lineRule="auto"/>
              <w:ind w:left="178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  <w:tc>
          <w:tcPr>
            <w:tcW w:w="3725" w:type="dxa"/>
          </w:tcPr>
          <w:p w14:paraId="428FDAF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1ED7B41D" w14:textId="77777777" w:rsidTr="00E659F1">
        <w:trPr>
          <w:trHeight w:val="269"/>
        </w:trPr>
        <w:tc>
          <w:tcPr>
            <w:tcW w:w="1409" w:type="dxa"/>
          </w:tcPr>
          <w:p w14:paraId="6CDB819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3C066261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024" w:type="dxa"/>
          </w:tcPr>
          <w:p w14:paraId="5BF900D3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,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M</w:t>
            </w:r>
          </w:p>
        </w:tc>
        <w:tc>
          <w:tcPr>
            <w:tcW w:w="3725" w:type="dxa"/>
          </w:tcPr>
          <w:p w14:paraId="7AA17378" w14:textId="77777777" w:rsidR="00FF66B2" w:rsidRPr="00A3290D" w:rsidRDefault="00FF66B2" w:rsidP="00A3290D">
            <w:pPr>
              <w:pStyle w:val="TableParagraph"/>
              <w:spacing w:line="240" w:lineRule="auto"/>
              <w:ind w:left="15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Get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8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second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umber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in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-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.</w:t>
            </w:r>
          </w:p>
        </w:tc>
      </w:tr>
      <w:tr w:rsidR="00FF66B2" w:rsidRPr="00A3290D" w14:paraId="2926B993" w14:textId="77777777" w:rsidTr="00E659F1">
        <w:trPr>
          <w:trHeight w:val="269"/>
        </w:trPr>
        <w:tc>
          <w:tcPr>
            <w:tcW w:w="1409" w:type="dxa"/>
          </w:tcPr>
          <w:p w14:paraId="54257734" w14:textId="77777777" w:rsidR="00FF66B2" w:rsidRPr="00A3290D" w:rsidRDefault="00FF66B2" w:rsidP="00A3290D">
            <w:pPr>
              <w:pStyle w:val="TableParagraph"/>
              <w:spacing w:line="240" w:lineRule="auto"/>
              <w:ind w:left="22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:</w:t>
            </w:r>
          </w:p>
        </w:tc>
        <w:tc>
          <w:tcPr>
            <w:tcW w:w="759" w:type="dxa"/>
          </w:tcPr>
          <w:p w14:paraId="3C5AE859" w14:textId="77777777" w:rsidR="00FF66B2" w:rsidRPr="00A3290D" w:rsidRDefault="00FF66B2" w:rsidP="00A3290D">
            <w:pPr>
              <w:pStyle w:val="TableParagraph"/>
              <w:spacing w:line="240" w:lineRule="auto"/>
              <w:ind w:left="6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</w:t>
            </w:r>
          </w:p>
        </w:tc>
        <w:tc>
          <w:tcPr>
            <w:tcW w:w="1024" w:type="dxa"/>
          </w:tcPr>
          <w:p w14:paraId="06906BBD" w14:textId="77777777" w:rsidR="00FF66B2" w:rsidRPr="00A3290D" w:rsidRDefault="00FF66B2" w:rsidP="00A3290D">
            <w:pPr>
              <w:pStyle w:val="TableParagraph"/>
              <w:spacing w:line="240" w:lineRule="auto"/>
              <w:ind w:left="202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3725" w:type="dxa"/>
          </w:tcPr>
          <w:p w14:paraId="6D81D71F" w14:textId="77777777" w:rsidR="00FF66B2" w:rsidRPr="00A3290D" w:rsidRDefault="00FF66B2" w:rsidP="00A3290D">
            <w:pPr>
              <w:pStyle w:val="TableParagraph"/>
              <w:spacing w:line="240" w:lineRule="auto"/>
              <w:ind w:left="22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ntent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f</w:t>
            </w:r>
            <w:r w:rsidRPr="00A3290D">
              <w:rPr>
                <w:spacing w:val="38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-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ister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B.</w:t>
            </w:r>
          </w:p>
        </w:tc>
      </w:tr>
      <w:tr w:rsidR="00FF66B2" w:rsidRPr="00A3290D" w14:paraId="75565325" w14:textId="77777777" w:rsidTr="00E659F1">
        <w:trPr>
          <w:trHeight w:val="269"/>
        </w:trPr>
        <w:tc>
          <w:tcPr>
            <w:tcW w:w="1409" w:type="dxa"/>
          </w:tcPr>
          <w:p w14:paraId="4DA9F2E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0BD7573E" w14:textId="77777777" w:rsidR="00FF66B2" w:rsidRPr="00A3290D" w:rsidRDefault="00FF66B2" w:rsidP="00A3290D">
            <w:pPr>
              <w:pStyle w:val="TableParagraph"/>
              <w:spacing w:line="240" w:lineRule="auto"/>
              <w:ind w:left="8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C</w:t>
            </w:r>
          </w:p>
        </w:tc>
        <w:tc>
          <w:tcPr>
            <w:tcW w:w="1024" w:type="dxa"/>
          </w:tcPr>
          <w:p w14:paraId="5F3A8D29" w14:textId="77777777" w:rsidR="00FF66B2" w:rsidRPr="00A3290D" w:rsidRDefault="00FF66B2" w:rsidP="00A3290D">
            <w:pPr>
              <w:pStyle w:val="TableParagraph"/>
              <w:spacing w:line="240" w:lineRule="auto"/>
              <w:ind w:left="159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NEXT</w:t>
            </w:r>
          </w:p>
        </w:tc>
        <w:tc>
          <w:tcPr>
            <w:tcW w:w="3725" w:type="dxa"/>
          </w:tcPr>
          <w:p w14:paraId="64463B1A" w14:textId="77777777" w:rsidR="00FF66B2" w:rsidRPr="00A3290D" w:rsidRDefault="00FF66B2" w:rsidP="00A3290D">
            <w:pPr>
              <w:pStyle w:val="TableParagraph"/>
              <w:spacing w:line="240" w:lineRule="auto"/>
              <w:ind w:left="21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ump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n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o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arry</w:t>
            </w:r>
            <w:r w:rsidRPr="00A3290D">
              <w:rPr>
                <w:spacing w:val="-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EXT.</w:t>
            </w:r>
          </w:p>
        </w:tc>
      </w:tr>
      <w:tr w:rsidR="00FF66B2" w:rsidRPr="00A3290D" w14:paraId="71E760B3" w14:textId="77777777" w:rsidTr="00E659F1">
        <w:trPr>
          <w:trHeight w:val="269"/>
        </w:trPr>
        <w:tc>
          <w:tcPr>
            <w:tcW w:w="1409" w:type="dxa"/>
          </w:tcPr>
          <w:p w14:paraId="0BC0B89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7B754B8B" w14:textId="77777777" w:rsidR="00FF66B2" w:rsidRPr="00A3290D" w:rsidRDefault="00FF66B2" w:rsidP="00A3290D">
            <w:pPr>
              <w:pStyle w:val="TableParagraph"/>
              <w:spacing w:line="240" w:lineRule="auto"/>
              <w:ind w:left="8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NR</w:t>
            </w:r>
          </w:p>
        </w:tc>
        <w:tc>
          <w:tcPr>
            <w:tcW w:w="1024" w:type="dxa"/>
          </w:tcPr>
          <w:p w14:paraId="5DE00E87" w14:textId="77777777" w:rsidR="00FF66B2" w:rsidRPr="00A3290D" w:rsidRDefault="00FF66B2" w:rsidP="00A3290D">
            <w:pPr>
              <w:pStyle w:val="TableParagraph"/>
              <w:spacing w:line="240" w:lineRule="auto"/>
              <w:ind w:left="161"/>
              <w:contextualSpacing/>
              <w:rPr>
                <w:sz w:val="24"/>
                <w:szCs w:val="24"/>
              </w:rPr>
            </w:pPr>
            <w:r w:rsidRPr="00A3290D">
              <w:rPr>
                <w:w w:val="106"/>
                <w:sz w:val="24"/>
                <w:szCs w:val="24"/>
              </w:rPr>
              <w:t>D</w:t>
            </w:r>
          </w:p>
        </w:tc>
        <w:tc>
          <w:tcPr>
            <w:tcW w:w="3725" w:type="dxa"/>
          </w:tcPr>
          <w:p w14:paraId="779A34C5" w14:textId="77777777" w:rsidR="00FF66B2" w:rsidRPr="00A3290D" w:rsidRDefault="00FF66B2" w:rsidP="00A3290D">
            <w:pPr>
              <w:pStyle w:val="TableParagraph"/>
              <w:spacing w:line="240" w:lineRule="auto"/>
              <w:ind w:left="21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ncrement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ntent</w:t>
            </w:r>
            <w:r w:rsidRPr="00A3290D">
              <w:rPr>
                <w:spacing w:val="-8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f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ister</w:t>
            </w:r>
            <w:r w:rsidRPr="00A3290D">
              <w:rPr>
                <w:spacing w:val="-8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</w:t>
            </w:r>
          </w:p>
        </w:tc>
      </w:tr>
      <w:tr w:rsidR="00FF66B2" w:rsidRPr="00A3290D" w14:paraId="0363EBA6" w14:textId="77777777" w:rsidTr="00E659F1">
        <w:trPr>
          <w:trHeight w:val="269"/>
        </w:trPr>
        <w:tc>
          <w:tcPr>
            <w:tcW w:w="1409" w:type="dxa"/>
          </w:tcPr>
          <w:p w14:paraId="5475AC09" w14:textId="77777777" w:rsidR="00FF66B2" w:rsidRPr="00A3290D" w:rsidRDefault="00FF66B2" w:rsidP="00A3290D">
            <w:pPr>
              <w:pStyle w:val="TableParagraph"/>
              <w:spacing w:line="240" w:lineRule="auto"/>
              <w:ind w:left="22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NEXT:</w:t>
            </w:r>
          </w:p>
        </w:tc>
        <w:tc>
          <w:tcPr>
            <w:tcW w:w="759" w:type="dxa"/>
          </w:tcPr>
          <w:p w14:paraId="4155BC99" w14:textId="77777777" w:rsidR="00FF66B2" w:rsidRPr="00A3290D" w:rsidRDefault="00FF66B2" w:rsidP="00A3290D">
            <w:pPr>
              <w:pStyle w:val="TableParagraph"/>
              <w:spacing w:line="240" w:lineRule="auto"/>
              <w:ind w:left="8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024" w:type="dxa"/>
          </w:tcPr>
          <w:p w14:paraId="1130FF91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</w:t>
            </w:r>
          </w:p>
        </w:tc>
        <w:tc>
          <w:tcPr>
            <w:tcW w:w="3725" w:type="dxa"/>
          </w:tcPr>
          <w:p w14:paraId="1FC92A2E" w14:textId="77777777" w:rsidR="00FF66B2" w:rsidRPr="00A3290D" w:rsidRDefault="00FF66B2" w:rsidP="00A3290D">
            <w:pPr>
              <w:pStyle w:val="TableParagraph"/>
              <w:spacing w:line="240" w:lineRule="auto"/>
              <w:ind w:left="217"/>
              <w:contextualSpacing/>
              <w:rPr>
                <w:sz w:val="24"/>
                <w:szCs w:val="24"/>
              </w:rPr>
            </w:pPr>
            <w:r w:rsidRPr="00A3290D">
              <w:rPr>
                <w:spacing w:val="-1"/>
                <w:sz w:val="24"/>
                <w:szCs w:val="24"/>
              </w:rPr>
              <w:t>Decrement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ntent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f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ister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.</w:t>
            </w:r>
          </w:p>
        </w:tc>
      </w:tr>
      <w:tr w:rsidR="00FF66B2" w:rsidRPr="00A3290D" w14:paraId="36BB18A5" w14:textId="77777777" w:rsidTr="00E659F1">
        <w:trPr>
          <w:trHeight w:val="269"/>
        </w:trPr>
        <w:tc>
          <w:tcPr>
            <w:tcW w:w="1409" w:type="dxa"/>
          </w:tcPr>
          <w:p w14:paraId="2B53F6F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4F36AD16" w14:textId="77777777" w:rsidR="00FF66B2" w:rsidRPr="00A3290D" w:rsidRDefault="00FF66B2" w:rsidP="00A3290D">
            <w:pPr>
              <w:pStyle w:val="TableParagraph"/>
              <w:spacing w:line="240" w:lineRule="auto"/>
              <w:ind w:left="8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Z</w:t>
            </w:r>
          </w:p>
        </w:tc>
        <w:tc>
          <w:tcPr>
            <w:tcW w:w="1024" w:type="dxa"/>
          </w:tcPr>
          <w:p w14:paraId="7F9AFDC7" w14:textId="77777777" w:rsidR="00FF66B2" w:rsidRPr="00A3290D" w:rsidRDefault="00FF66B2" w:rsidP="00A3290D">
            <w:pPr>
              <w:pStyle w:val="TableParagraph"/>
              <w:spacing w:line="240" w:lineRule="auto"/>
              <w:ind w:left="161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LOOP</w:t>
            </w:r>
          </w:p>
        </w:tc>
        <w:tc>
          <w:tcPr>
            <w:tcW w:w="3725" w:type="dxa"/>
          </w:tcPr>
          <w:p w14:paraId="7806C4DC" w14:textId="77777777" w:rsidR="00FF66B2" w:rsidRPr="00A3290D" w:rsidRDefault="00FF66B2" w:rsidP="00A3290D">
            <w:pPr>
              <w:pStyle w:val="TableParagraph"/>
              <w:spacing w:line="240" w:lineRule="auto"/>
              <w:ind w:left="26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ump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n</w:t>
            </w:r>
            <w:r w:rsidRPr="00A3290D">
              <w:rPr>
                <w:spacing w:val="-6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o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zero</w:t>
            </w:r>
            <w:r w:rsidRPr="00A3290D">
              <w:rPr>
                <w:spacing w:val="-6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ddress</w:t>
            </w:r>
          </w:p>
        </w:tc>
      </w:tr>
      <w:tr w:rsidR="00FF66B2" w:rsidRPr="00A3290D" w14:paraId="19903254" w14:textId="77777777" w:rsidTr="00E659F1">
        <w:trPr>
          <w:trHeight w:val="269"/>
        </w:trPr>
        <w:tc>
          <w:tcPr>
            <w:tcW w:w="1409" w:type="dxa"/>
          </w:tcPr>
          <w:p w14:paraId="42AD3AF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0ABD264D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024" w:type="dxa"/>
          </w:tcPr>
          <w:p w14:paraId="15730D66" w14:textId="77777777" w:rsidR="00FF66B2" w:rsidRPr="00A3290D" w:rsidRDefault="00FF66B2" w:rsidP="00A3290D">
            <w:pPr>
              <w:pStyle w:val="TableParagraph"/>
              <w:spacing w:line="240" w:lineRule="auto"/>
              <w:ind w:left="16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2</w:t>
            </w:r>
          </w:p>
        </w:tc>
        <w:tc>
          <w:tcPr>
            <w:tcW w:w="3725" w:type="dxa"/>
          </w:tcPr>
          <w:p w14:paraId="79D5C915" w14:textId="77777777" w:rsidR="00FF66B2" w:rsidRPr="00A3290D" w:rsidRDefault="00FF66B2" w:rsidP="00A3290D">
            <w:pPr>
              <w:pStyle w:val="TableParagraph"/>
              <w:spacing w:line="240" w:lineRule="auto"/>
              <w:ind w:left="189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sult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in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emory</w:t>
            </w:r>
          </w:p>
        </w:tc>
      </w:tr>
      <w:tr w:rsidR="00FF66B2" w:rsidRPr="00A3290D" w14:paraId="67A10235" w14:textId="77777777" w:rsidTr="00E659F1">
        <w:trPr>
          <w:trHeight w:val="269"/>
        </w:trPr>
        <w:tc>
          <w:tcPr>
            <w:tcW w:w="1409" w:type="dxa"/>
          </w:tcPr>
          <w:p w14:paraId="4BE7723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0914AC0E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024" w:type="dxa"/>
          </w:tcPr>
          <w:p w14:paraId="791937ED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</w:t>
            </w:r>
          </w:p>
        </w:tc>
        <w:tc>
          <w:tcPr>
            <w:tcW w:w="3725" w:type="dxa"/>
          </w:tcPr>
          <w:p w14:paraId="57836AB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56CF9C4A" w14:textId="77777777" w:rsidTr="00E659F1">
        <w:trPr>
          <w:trHeight w:val="269"/>
        </w:trPr>
        <w:tc>
          <w:tcPr>
            <w:tcW w:w="1409" w:type="dxa"/>
          </w:tcPr>
          <w:p w14:paraId="26DE996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44AFB858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024" w:type="dxa"/>
          </w:tcPr>
          <w:p w14:paraId="243FDD17" w14:textId="77777777" w:rsidR="00FF66B2" w:rsidRPr="00A3290D" w:rsidRDefault="00FF66B2" w:rsidP="00A3290D">
            <w:pPr>
              <w:pStyle w:val="TableParagraph"/>
              <w:spacing w:line="240" w:lineRule="auto"/>
              <w:ind w:left="16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3</w:t>
            </w:r>
          </w:p>
        </w:tc>
        <w:tc>
          <w:tcPr>
            <w:tcW w:w="3725" w:type="dxa"/>
          </w:tcPr>
          <w:p w14:paraId="41117C05" w14:textId="77777777" w:rsidR="00FF66B2" w:rsidRPr="00A3290D" w:rsidRDefault="00FF66B2" w:rsidP="00A3290D">
            <w:pPr>
              <w:pStyle w:val="TableParagraph"/>
              <w:spacing w:line="240" w:lineRule="auto"/>
              <w:ind w:left="19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SB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of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sult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in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emory</w:t>
            </w:r>
          </w:p>
        </w:tc>
      </w:tr>
      <w:tr w:rsidR="00FF66B2" w:rsidRPr="00A3290D" w14:paraId="1F81063C" w14:textId="77777777" w:rsidTr="00E659F1">
        <w:trPr>
          <w:trHeight w:val="269"/>
        </w:trPr>
        <w:tc>
          <w:tcPr>
            <w:tcW w:w="1409" w:type="dxa"/>
          </w:tcPr>
          <w:p w14:paraId="75AB9FD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5420F172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024" w:type="dxa"/>
          </w:tcPr>
          <w:p w14:paraId="0EDB8E8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725" w:type="dxa"/>
          </w:tcPr>
          <w:p w14:paraId="17F7FBBB" w14:textId="77777777" w:rsidR="00FF66B2" w:rsidRPr="00A3290D" w:rsidRDefault="00FF66B2" w:rsidP="00A3290D">
            <w:pPr>
              <w:pStyle w:val="TableParagraph"/>
              <w:spacing w:line="240" w:lineRule="auto"/>
              <w:ind w:left="217"/>
              <w:contextualSpacing/>
              <w:rPr>
                <w:sz w:val="24"/>
                <w:szCs w:val="24"/>
              </w:rPr>
            </w:pPr>
            <w:r w:rsidRPr="00A3290D">
              <w:rPr>
                <w:spacing w:val="-1"/>
                <w:sz w:val="24"/>
                <w:szCs w:val="24"/>
              </w:rPr>
              <w:t>Terminat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pacing w:val="-1"/>
                <w:sz w:val="24"/>
                <w:szCs w:val="24"/>
              </w:rPr>
              <w:t>th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pacing w:val="-1"/>
                <w:sz w:val="24"/>
                <w:szCs w:val="24"/>
              </w:rPr>
              <w:t>program.</w:t>
            </w:r>
          </w:p>
        </w:tc>
      </w:tr>
    </w:tbl>
    <w:p w14:paraId="33D8E259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22702CCD" w14:textId="77777777" w:rsidR="00FF66B2" w:rsidRPr="00A3290D" w:rsidRDefault="00FF66B2" w:rsidP="00A3290D">
      <w:pPr>
        <w:pStyle w:val="BodyText"/>
        <w:contextualSpacing/>
      </w:pPr>
    </w:p>
    <w:p w14:paraId="44737E5A" w14:textId="77777777" w:rsidR="00FF66B2" w:rsidRPr="00A3290D" w:rsidRDefault="00FF66B2" w:rsidP="00A3290D">
      <w:pPr>
        <w:pStyle w:val="BodyText"/>
        <w:contextualSpacing/>
      </w:pPr>
    </w:p>
    <w:p w14:paraId="1DC32048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61BA3EF9" w14:textId="77777777" w:rsidR="00FF66B2" w:rsidRPr="00A3290D" w:rsidRDefault="00FF66B2" w:rsidP="00A3290D">
      <w:pPr>
        <w:pStyle w:val="BodyText"/>
        <w:contextualSpacing/>
      </w:pPr>
    </w:p>
    <w:p w14:paraId="410EC7F9" w14:textId="77777777" w:rsidR="00FF66B2" w:rsidRPr="00A3290D" w:rsidRDefault="00FF66B2" w:rsidP="00A3290D">
      <w:pPr>
        <w:tabs>
          <w:tab w:val="left" w:pos="1439"/>
        </w:tabs>
        <w:spacing w:after="0" w:line="240" w:lineRule="auto"/>
        <w:ind w:right="5078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>Input:</w:t>
      </w: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FF</w:t>
      </w:r>
      <w:r w:rsidRPr="00A3290D">
        <w:rPr>
          <w:rFonts w:ascii="Times New Roman" w:hAnsi="Times New Roman" w:cs="Times New Roman"/>
          <w:spacing w:val="-4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4150)</w:t>
      </w:r>
    </w:p>
    <w:p w14:paraId="6F1A7C69" w14:textId="77777777" w:rsidR="00FF66B2" w:rsidRPr="00A3290D" w:rsidRDefault="00FF66B2" w:rsidP="00A3290D">
      <w:pPr>
        <w:pStyle w:val="BodyText"/>
        <w:ind w:right="5078"/>
        <w:contextualSpacing/>
        <w:jc w:val="right"/>
      </w:pPr>
      <w:r w:rsidRPr="00A3290D">
        <w:rPr>
          <w:w w:val="95"/>
        </w:rPr>
        <w:t>FF</w:t>
      </w:r>
      <w:r w:rsidRPr="00A3290D">
        <w:rPr>
          <w:spacing w:val="-4"/>
          <w:w w:val="95"/>
        </w:rPr>
        <w:t xml:space="preserve"> </w:t>
      </w:r>
      <w:r w:rsidRPr="00A3290D">
        <w:rPr>
          <w:w w:val="95"/>
        </w:rPr>
        <w:t>(4151)</w:t>
      </w:r>
    </w:p>
    <w:p w14:paraId="6623C9FE" w14:textId="77777777" w:rsidR="00FF66B2" w:rsidRPr="00A3290D" w:rsidRDefault="00FF66B2" w:rsidP="00A3290D">
      <w:pPr>
        <w:tabs>
          <w:tab w:val="left" w:pos="1439"/>
        </w:tabs>
        <w:spacing w:after="0" w:line="240" w:lineRule="auto"/>
        <w:ind w:right="5061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>Output:</w:t>
      </w: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01</w:t>
      </w:r>
      <w:r w:rsidRPr="00A3290D">
        <w:rPr>
          <w:rFonts w:ascii="Times New Roman" w:hAnsi="Times New Roman" w:cs="Times New Roman"/>
          <w:spacing w:val="39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4152)</w:t>
      </w:r>
    </w:p>
    <w:p w14:paraId="06090D3D" w14:textId="77777777" w:rsidR="00FF66B2" w:rsidRPr="00A3290D" w:rsidRDefault="00FF66B2" w:rsidP="00A3290D">
      <w:pPr>
        <w:pStyle w:val="BodyText"/>
        <w:ind w:right="5054"/>
        <w:contextualSpacing/>
        <w:jc w:val="right"/>
      </w:pPr>
      <w:r w:rsidRPr="00A3290D">
        <w:rPr>
          <w:w w:val="95"/>
        </w:rPr>
        <w:t>FE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(4153)</w:t>
      </w:r>
    </w:p>
    <w:p w14:paraId="244D8938" w14:textId="77777777" w:rsidR="00FF66B2" w:rsidRPr="00A3290D" w:rsidRDefault="00FF66B2" w:rsidP="00A3290D">
      <w:pPr>
        <w:pStyle w:val="BodyText"/>
        <w:contextualSpacing/>
      </w:pPr>
    </w:p>
    <w:p w14:paraId="4D95FBB0" w14:textId="77777777" w:rsidR="00FF66B2" w:rsidRPr="00A3290D" w:rsidRDefault="00FF66B2" w:rsidP="00A3290D">
      <w:pPr>
        <w:pStyle w:val="BodyText"/>
        <w:contextualSpacing/>
      </w:pPr>
    </w:p>
    <w:p w14:paraId="0DE580AF" w14:textId="77777777" w:rsidR="00FF66B2" w:rsidRPr="00A3290D" w:rsidRDefault="00FF66B2" w:rsidP="00A3290D">
      <w:pPr>
        <w:pStyle w:val="BodyText"/>
        <w:contextualSpacing/>
      </w:pPr>
    </w:p>
    <w:p w14:paraId="388662B6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1685AF3F" w14:textId="77777777" w:rsidR="00FF66B2" w:rsidRPr="00A3290D" w:rsidRDefault="00FF66B2" w:rsidP="00A3290D">
      <w:pPr>
        <w:pStyle w:val="BodyText"/>
        <w:contextualSpacing/>
      </w:pPr>
    </w:p>
    <w:p w14:paraId="21A0B02C" w14:textId="77777777" w:rsidR="00FF66B2" w:rsidRPr="00A3290D" w:rsidRDefault="00FF66B2" w:rsidP="00A3290D">
      <w:pPr>
        <w:pStyle w:val="BodyText"/>
        <w:ind w:left="1519"/>
        <w:contextualSpacing/>
      </w:pPr>
      <w:proofErr w:type="gramStart"/>
      <w:r w:rsidRPr="00A3290D">
        <w:rPr>
          <w:w w:val="95"/>
        </w:rPr>
        <w:t>Thus</w:t>
      </w:r>
      <w:proofErr w:type="gramEnd"/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12"/>
          <w:w w:val="95"/>
        </w:rPr>
        <w:t xml:space="preserve"> </w:t>
      </w:r>
      <w:r w:rsidRPr="00A3290D">
        <w:rPr>
          <w:w w:val="95"/>
        </w:rPr>
        <w:t>program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to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multiply</w:t>
      </w:r>
      <w:r w:rsidRPr="00A3290D">
        <w:rPr>
          <w:spacing w:val="13"/>
          <w:w w:val="95"/>
        </w:rPr>
        <w:t xml:space="preserve"> </w:t>
      </w:r>
      <w:r w:rsidRPr="00A3290D">
        <w:rPr>
          <w:w w:val="95"/>
        </w:rPr>
        <w:t>two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8-bit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numbers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was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executed.</w:t>
      </w:r>
    </w:p>
    <w:p w14:paraId="2C9348E0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295F7864" w14:textId="77777777" w:rsidR="00FF66B2" w:rsidRPr="00A3290D" w:rsidRDefault="00FF66B2" w:rsidP="00A3290D">
      <w:pPr>
        <w:pStyle w:val="BodyText"/>
        <w:contextualSpacing/>
      </w:pPr>
    </w:p>
    <w:p w14:paraId="4E9A64F3" w14:textId="77777777" w:rsidR="00FF66B2" w:rsidRPr="00A3290D" w:rsidRDefault="00FF66B2" w:rsidP="00A3290D">
      <w:pPr>
        <w:pStyle w:val="BodyText"/>
        <w:contextualSpacing/>
      </w:pPr>
    </w:p>
    <w:p w14:paraId="141FA934" w14:textId="77777777" w:rsidR="00FF66B2" w:rsidRPr="00A3290D" w:rsidRDefault="00FF66B2" w:rsidP="00A3290D">
      <w:pPr>
        <w:pStyle w:val="Heading2"/>
        <w:spacing w:before="0"/>
        <w:ind w:right="1145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z w:val="24"/>
          <w:szCs w:val="24"/>
        </w:rPr>
        <w:t>DIVISION</w:t>
      </w:r>
      <w:r w:rsidRPr="00A3290D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TWO</w:t>
      </w:r>
      <w:r w:rsidRPr="00A3290D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8</w:t>
      </w:r>
      <w:r w:rsidRPr="00A3290D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BIT</w:t>
      </w:r>
      <w:r w:rsidRPr="00A3290D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NUMBERS</w:t>
      </w:r>
    </w:p>
    <w:p w14:paraId="1DAAEB16" w14:textId="77777777" w:rsidR="00FF66B2" w:rsidRPr="00A3290D" w:rsidRDefault="00FF66B2" w:rsidP="00A3290D">
      <w:pPr>
        <w:pStyle w:val="BodyText"/>
        <w:contextualSpacing/>
      </w:pPr>
    </w:p>
    <w:p w14:paraId="41097180" w14:textId="77777777" w:rsidR="00FF66B2" w:rsidRPr="00A3290D" w:rsidRDefault="00FF66B2" w:rsidP="00A3290D">
      <w:pPr>
        <w:pStyle w:val="BodyText"/>
        <w:contextualSpacing/>
      </w:pPr>
    </w:p>
    <w:p w14:paraId="2254126B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0E536153" w14:textId="77777777" w:rsidR="00FF66B2" w:rsidRPr="00A3290D" w:rsidRDefault="00FF66B2" w:rsidP="00A3290D">
      <w:pPr>
        <w:pStyle w:val="BodyText"/>
        <w:contextualSpacing/>
      </w:pPr>
    </w:p>
    <w:p w14:paraId="2FC96773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t>To</w:t>
      </w:r>
      <w:r w:rsidRPr="00A3290D">
        <w:rPr>
          <w:spacing w:val="-15"/>
        </w:rPr>
        <w:t xml:space="preserve"> </w:t>
      </w:r>
      <w:r w:rsidRPr="00A3290D">
        <w:t>perform</w:t>
      </w:r>
      <w:r w:rsidRPr="00A3290D">
        <w:rPr>
          <w:spacing w:val="-14"/>
        </w:rPr>
        <w:t xml:space="preserve"> </w:t>
      </w:r>
      <w:r w:rsidRPr="00A3290D">
        <w:t>the</w:t>
      </w:r>
      <w:r w:rsidRPr="00A3290D">
        <w:rPr>
          <w:spacing w:val="-13"/>
        </w:rPr>
        <w:t xml:space="preserve"> </w:t>
      </w:r>
      <w:r w:rsidRPr="00A3290D">
        <w:t>division</w:t>
      </w:r>
      <w:r w:rsidRPr="00A3290D">
        <w:rPr>
          <w:spacing w:val="-14"/>
        </w:rPr>
        <w:t xml:space="preserve"> </w:t>
      </w:r>
      <w:r w:rsidRPr="00A3290D">
        <w:t>of</w:t>
      </w:r>
      <w:r w:rsidRPr="00A3290D">
        <w:rPr>
          <w:spacing w:val="-15"/>
        </w:rPr>
        <w:t xml:space="preserve"> </w:t>
      </w:r>
      <w:r w:rsidRPr="00A3290D">
        <w:t>two</w:t>
      </w:r>
      <w:r w:rsidRPr="00A3290D">
        <w:rPr>
          <w:spacing w:val="-15"/>
        </w:rPr>
        <w:t xml:space="preserve"> </w:t>
      </w:r>
      <w:proofErr w:type="gramStart"/>
      <w:r w:rsidRPr="00A3290D">
        <w:t>8</w:t>
      </w:r>
      <w:r w:rsidRPr="00A3290D">
        <w:rPr>
          <w:spacing w:val="-14"/>
        </w:rPr>
        <w:t xml:space="preserve"> </w:t>
      </w:r>
      <w:r w:rsidRPr="00A3290D">
        <w:t>bit</w:t>
      </w:r>
      <w:proofErr w:type="gramEnd"/>
      <w:r w:rsidRPr="00A3290D">
        <w:rPr>
          <w:spacing w:val="-15"/>
        </w:rPr>
        <w:t xml:space="preserve"> </w:t>
      </w:r>
      <w:r w:rsidRPr="00A3290D">
        <w:t>numbers</w:t>
      </w:r>
      <w:r w:rsidRPr="00A3290D">
        <w:rPr>
          <w:spacing w:val="-15"/>
        </w:rPr>
        <w:t xml:space="preserve"> </w:t>
      </w:r>
      <w:r w:rsidRPr="00A3290D">
        <w:t>using</w:t>
      </w:r>
      <w:r w:rsidRPr="00A3290D">
        <w:rPr>
          <w:spacing w:val="-11"/>
        </w:rPr>
        <w:t xml:space="preserve"> </w:t>
      </w:r>
      <w:r w:rsidRPr="00A3290D">
        <w:t>8085.</w:t>
      </w:r>
    </w:p>
    <w:p w14:paraId="5C926664" w14:textId="77777777" w:rsidR="00FF66B2" w:rsidRPr="00A3290D" w:rsidRDefault="00FF66B2" w:rsidP="00A3290D">
      <w:pPr>
        <w:pStyle w:val="BodyText"/>
        <w:contextualSpacing/>
      </w:pPr>
    </w:p>
    <w:p w14:paraId="776EEC55" w14:textId="77777777" w:rsidR="00FF66B2" w:rsidRPr="00A3290D" w:rsidRDefault="00FF66B2" w:rsidP="00A3290D">
      <w:pPr>
        <w:pStyle w:val="BodyText"/>
        <w:contextualSpacing/>
      </w:pPr>
    </w:p>
    <w:p w14:paraId="756D6932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016987CC" w14:textId="77777777" w:rsidR="00FF66B2" w:rsidRPr="00A3290D" w:rsidRDefault="00FF66B2" w:rsidP="00A3290D">
      <w:pPr>
        <w:pStyle w:val="BodyText"/>
        <w:contextualSpacing/>
      </w:pPr>
    </w:p>
    <w:p w14:paraId="488B4E7D" w14:textId="77777777" w:rsidR="00FF66B2" w:rsidRPr="00A3290D" w:rsidRDefault="00FF66B2" w:rsidP="00A3290D">
      <w:pPr>
        <w:pStyle w:val="ListParagraph"/>
        <w:numPr>
          <w:ilvl w:val="0"/>
          <w:numId w:val="27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art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ogram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y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ading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HL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air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with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ddress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cation.</w:t>
      </w:r>
    </w:p>
    <w:p w14:paraId="234EDFCA" w14:textId="77777777" w:rsidR="00FF66B2" w:rsidRPr="00A3290D" w:rsidRDefault="00FF66B2" w:rsidP="00A3290D">
      <w:pPr>
        <w:pStyle w:val="ListParagraph"/>
        <w:numPr>
          <w:ilvl w:val="0"/>
          <w:numId w:val="27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Move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</w:t>
      </w:r>
      <w:r w:rsidRPr="00A3290D">
        <w:rPr>
          <w:spacing w:val="2"/>
          <w:w w:val="95"/>
          <w:sz w:val="24"/>
          <w:szCs w:val="24"/>
        </w:rPr>
        <w:t xml:space="preserve"> </w:t>
      </w:r>
      <w:proofErr w:type="gramStart"/>
      <w:r w:rsidRPr="00A3290D">
        <w:rPr>
          <w:w w:val="95"/>
          <w:sz w:val="24"/>
          <w:szCs w:val="24"/>
        </w:rPr>
        <w:t>register(</w:t>
      </w:r>
      <w:proofErr w:type="gramEnd"/>
      <w:r w:rsidRPr="00A3290D">
        <w:rPr>
          <w:w w:val="95"/>
          <w:sz w:val="24"/>
          <w:szCs w:val="24"/>
        </w:rPr>
        <w:t>B</w:t>
      </w:r>
      <w:r w:rsidRPr="00A3290D">
        <w:rPr>
          <w:spacing w:val="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).</w:t>
      </w:r>
    </w:p>
    <w:p w14:paraId="23EC072D" w14:textId="77777777" w:rsidR="00FF66B2" w:rsidRPr="00A3290D" w:rsidRDefault="00FF66B2" w:rsidP="00A3290D">
      <w:pPr>
        <w:pStyle w:val="ListParagraph"/>
        <w:numPr>
          <w:ilvl w:val="0"/>
          <w:numId w:val="27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secon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dat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n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load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into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Accumulator.</w:t>
      </w:r>
    </w:p>
    <w:p w14:paraId="30DC0511" w14:textId="77777777" w:rsidR="00FF66B2" w:rsidRPr="00A3290D" w:rsidRDefault="00FF66B2" w:rsidP="00A3290D">
      <w:pPr>
        <w:pStyle w:val="ListParagraph"/>
        <w:numPr>
          <w:ilvl w:val="0"/>
          <w:numId w:val="27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Compar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wo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numbers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check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for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carry.</w:t>
      </w:r>
    </w:p>
    <w:p w14:paraId="03BB2E1A" w14:textId="77777777" w:rsidR="00FF66B2" w:rsidRPr="00A3290D" w:rsidRDefault="00FF66B2" w:rsidP="00A3290D">
      <w:pPr>
        <w:pStyle w:val="ListParagraph"/>
        <w:numPr>
          <w:ilvl w:val="0"/>
          <w:numId w:val="27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Subtrac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two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numbers.</w:t>
      </w:r>
    </w:p>
    <w:p w14:paraId="3EE45584" w14:textId="77777777" w:rsidR="00FF66B2" w:rsidRPr="00A3290D" w:rsidRDefault="00FF66B2" w:rsidP="00A3290D">
      <w:pPr>
        <w:pStyle w:val="ListParagraph"/>
        <w:numPr>
          <w:ilvl w:val="0"/>
          <w:numId w:val="27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Increment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valu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proofErr w:type="gramStart"/>
      <w:r w:rsidRPr="00A3290D">
        <w:rPr>
          <w:sz w:val="24"/>
          <w:szCs w:val="24"/>
        </w:rPr>
        <w:t>carry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.</w:t>
      </w:r>
      <w:proofErr w:type="gramEnd"/>
    </w:p>
    <w:p w14:paraId="58B17A06" w14:textId="77777777" w:rsidR="00FF66B2" w:rsidRPr="00A3290D" w:rsidRDefault="00FF66B2" w:rsidP="00A3290D">
      <w:pPr>
        <w:pStyle w:val="ListParagraph"/>
        <w:numPr>
          <w:ilvl w:val="0"/>
          <w:numId w:val="27"/>
        </w:numPr>
        <w:tabs>
          <w:tab w:val="left" w:pos="1880"/>
        </w:tabs>
        <w:spacing w:line="240" w:lineRule="auto"/>
        <w:ind w:right="492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heck</w:t>
      </w:r>
      <w:r w:rsidRPr="00A3290D">
        <w:rPr>
          <w:spacing w:val="1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whether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peated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ubtraction</w:t>
      </w:r>
      <w:r w:rsidRPr="00A3290D">
        <w:rPr>
          <w:spacing w:val="1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s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ver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tore</w:t>
      </w:r>
      <w:r w:rsidRPr="00A3290D">
        <w:rPr>
          <w:spacing w:val="1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1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oduct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-54"/>
          <w:w w:val="95"/>
          <w:sz w:val="24"/>
          <w:szCs w:val="24"/>
        </w:rPr>
        <w:t xml:space="preserve"> </w:t>
      </w:r>
      <w:r w:rsidRPr="00A3290D">
        <w:rPr>
          <w:sz w:val="24"/>
          <w:szCs w:val="24"/>
        </w:rPr>
        <w:t>carry</w:t>
      </w:r>
      <w:r w:rsidRPr="00A3290D">
        <w:rPr>
          <w:spacing w:val="-1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 location.</w:t>
      </w:r>
    </w:p>
    <w:p w14:paraId="2BA3268D" w14:textId="77777777" w:rsidR="00FF66B2" w:rsidRPr="00A3290D" w:rsidRDefault="00FF66B2" w:rsidP="00A3290D">
      <w:pPr>
        <w:pStyle w:val="ListParagraph"/>
        <w:numPr>
          <w:ilvl w:val="0"/>
          <w:numId w:val="27"/>
        </w:numPr>
        <w:tabs>
          <w:tab w:val="left" w:pos="1880"/>
        </w:tabs>
        <w:spacing w:line="240" w:lineRule="auto"/>
        <w:ind w:left="1879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Terminat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program.</w:t>
      </w:r>
    </w:p>
    <w:p w14:paraId="2D0AB80E" w14:textId="77777777" w:rsidR="00FF66B2" w:rsidRPr="00A3290D" w:rsidRDefault="00FF66B2" w:rsidP="00A3290D">
      <w:pPr>
        <w:pStyle w:val="BodyText"/>
        <w:contextualSpacing/>
      </w:pPr>
    </w:p>
    <w:p w14:paraId="0F43B9D8" w14:textId="77777777" w:rsidR="00FF66B2" w:rsidRPr="00A3290D" w:rsidRDefault="00FF66B2" w:rsidP="00A3290D">
      <w:pPr>
        <w:pStyle w:val="BodyText"/>
        <w:contextualSpacing/>
      </w:pPr>
    </w:p>
    <w:p w14:paraId="343D5542" w14:textId="77777777" w:rsidR="00FF66B2" w:rsidRPr="00A3290D" w:rsidRDefault="00FF66B2" w:rsidP="00A3290D">
      <w:pPr>
        <w:pStyle w:val="BodyText"/>
        <w:contextualSpacing/>
      </w:pPr>
    </w:p>
    <w:p w14:paraId="2FFC8AE3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7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99"/>
        <w:gridCol w:w="1076"/>
        <w:gridCol w:w="1450"/>
        <w:gridCol w:w="3429"/>
      </w:tblGrid>
      <w:tr w:rsidR="00FF66B2" w:rsidRPr="00A3290D" w14:paraId="672747BF" w14:textId="77777777" w:rsidTr="00E659F1">
        <w:trPr>
          <w:trHeight w:val="539"/>
        </w:trPr>
        <w:tc>
          <w:tcPr>
            <w:tcW w:w="1499" w:type="dxa"/>
          </w:tcPr>
          <w:p w14:paraId="0668EC01" w14:textId="77777777" w:rsidR="00FF66B2" w:rsidRPr="00A3290D" w:rsidRDefault="00FF66B2" w:rsidP="00A3290D">
            <w:pPr>
              <w:pStyle w:val="TableParagraph"/>
              <w:spacing w:line="240" w:lineRule="auto"/>
              <w:ind w:left="28" w:right="135"/>
              <w:contextualSpacing/>
              <w:jc w:val="center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PROGRAM:</w:t>
            </w:r>
          </w:p>
        </w:tc>
        <w:tc>
          <w:tcPr>
            <w:tcW w:w="5955" w:type="dxa"/>
            <w:gridSpan w:val="3"/>
          </w:tcPr>
          <w:p w14:paraId="0232850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20609248" w14:textId="77777777" w:rsidTr="00E659F1">
        <w:trPr>
          <w:trHeight w:val="539"/>
        </w:trPr>
        <w:tc>
          <w:tcPr>
            <w:tcW w:w="1499" w:type="dxa"/>
          </w:tcPr>
          <w:p w14:paraId="68F8462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17A90A6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4B0029DE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</w:p>
        </w:tc>
        <w:tc>
          <w:tcPr>
            <w:tcW w:w="1450" w:type="dxa"/>
          </w:tcPr>
          <w:p w14:paraId="6053027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6B9165E4" w14:textId="77777777" w:rsidR="00FF66B2" w:rsidRPr="00A3290D" w:rsidRDefault="00FF66B2" w:rsidP="00A3290D">
            <w:pPr>
              <w:pStyle w:val="TableParagraph"/>
              <w:spacing w:line="240" w:lineRule="auto"/>
              <w:ind w:left="35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,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4150</w:t>
            </w:r>
          </w:p>
        </w:tc>
        <w:tc>
          <w:tcPr>
            <w:tcW w:w="3429" w:type="dxa"/>
          </w:tcPr>
          <w:p w14:paraId="43FEC88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59F81FC6" w14:textId="77777777" w:rsidTr="00E659F1">
        <w:trPr>
          <w:trHeight w:val="269"/>
        </w:trPr>
        <w:tc>
          <w:tcPr>
            <w:tcW w:w="1499" w:type="dxa"/>
          </w:tcPr>
          <w:p w14:paraId="33D88B7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156ABCEE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50" w:type="dxa"/>
          </w:tcPr>
          <w:p w14:paraId="3ADEBD7E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B,</w:t>
            </w:r>
            <w:r w:rsidRPr="00A3290D">
              <w:rPr>
                <w:spacing w:val="-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</w:t>
            </w:r>
          </w:p>
        </w:tc>
        <w:tc>
          <w:tcPr>
            <w:tcW w:w="3429" w:type="dxa"/>
          </w:tcPr>
          <w:p w14:paraId="0E186C1C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Get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ividend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in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B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–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.</w:t>
            </w:r>
          </w:p>
        </w:tc>
      </w:tr>
      <w:tr w:rsidR="00FF66B2" w:rsidRPr="00A3290D" w14:paraId="53A07B06" w14:textId="77777777" w:rsidTr="00E659F1">
        <w:trPr>
          <w:trHeight w:val="269"/>
        </w:trPr>
        <w:tc>
          <w:tcPr>
            <w:tcW w:w="1499" w:type="dxa"/>
          </w:tcPr>
          <w:p w14:paraId="1EE7D23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3E782EF2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VI</w:t>
            </w:r>
          </w:p>
        </w:tc>
        <w:tc>
          <w:tcPr>
            <w:tcW w:w="1450" w:type="dxa"/>
          </w:tcPr>
          <w:p w14:paraId="23ADBEC6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,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00</w:t>
            </w:r>
          </w:p>
        </w:tc>
        <w:tc>
          <w:tcPr>
            <w:tcW w:w="3429" w:type="dxa"/>
          </w:tcPr>
          <w:p w14:paraId="5B7C88FF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lear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–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for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proofErr w:type="spellStart"/>
            <w:r w:rsidRPr="00A3290D">
              <w:rPr>
                <w:sz w:val="24"/>
                <w:szCs w:val="24"/>
              </w:rPr>
              <w:t>qoutient</w:t>
            </w:r>
            <w:proofErr w:type="spellEnd"/>
          </w:p>
        </w:tc>
      </w:tr>
      <w:tr w:rsidR="00FF66B2" w:rsidRPr="00A3290D" w14:paraId="1BE5F8C5" w14:textId="77777777" w:rsidTr="00E659F1">
        <w:trPr>
          <w:trHeight w:val="269"/>
        </w:trPr>
        <w:tc>
          <w:tcPr>
            <w:tcW w:w="1499" w:type="dxa"/>
          </w:tcPr>
          <w:p w14:paraId="4E9C6D9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622546F2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450" w:type="dxa"/>
          </w:tcPr>
          <w:p w14:paraId="4B1F8CE0" w14:textId="77777777" w:rsidR="00FF66B2" w:rsidRPr="00A3290D" w:rsidRDefault="00FF66B2" w:rsidP="00A3290D">
            <w:pPr>
              <w:pStyle w:val="TableParagraph"/>
              <w:spacing w:line="240" w:lineRule="auto"/>
              <w:ind w:left="355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  <w:tc>
          <w:tcPr>
            <w:tcW w:w="3429" w:type="dxa"/>
          </w:tcPr>
          <w:p w14:paraId="146C5AD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6F1534F4" w14:textId="77777777" w:rsidTr="00E659F1">
        <w:trPr>
          <w:trHeight w:val="269"/>
        </w:trPr>
        <w:tc>
          <w:tcPr>
            <w:tcW w:w="1499" w:type="dxa"/>
          </w:tcPr>
          <w:p w14:paraId="6085716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7A5CACCC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50" w:type="dxa"/>
          </w:tcPr>
          <w:p w14:paraId="505DFE47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M</w:t>
            </w:r>
          </w:p>
        </w:tc>
        <w:tc>
          <w:tcPr>
            <w:tcW w:w="3429" w:type="dxa"/>
          </w:tcPr>
          <w:p w14:paraId="40F0C07C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Get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ivisor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in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–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.</w:t>
            </w:r>
          </w:p>
        </w:tc>
      </w:tr>
      <w:tr w:rsidR="00FF66B2" w:rsidRPr="00A3290D" w14:paraId="2F5E4C86" w14:textId="77777777" w:rsidTr="00E659F1">
        <w:trPr>
          <w:trHeight w:val="269"/>
        </w:trPr>
        <w:tc>
          <w:tcPr>
            <w:tcW w:w="1499" w:type="dxa"/>
          </w:tcPr>
          <w:p w14:paraId="1B9D61AA" w14:textId="77777777" w:rsidR="00FF66B2" w:rsidRPr="00A3290D" w:rsidRDefault="00FF66B2" w:rsidP="00A3290D">
            <w:pPr>
              <w:pStyle w:val="TableParagraph"/>
              <w:spacing w:line="240" w:lineRule="auto"/>
              <w:ind w:left="175" w:right="135"/>
              <w:contextualSpacing/>
              <w:jc w:val="center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NEXT:</w:t>
            </w:r>
          </w:p>
        </w:tc>
        <w:tc>
          <w:tcPr>
            <w:tcW w:w="1076" w:type="dxa"/>
          </w:tcPr>
          <w:p w14:paraId="7FB87552" w14:textId="77777777" w:rsidR="00FF66B2" w:rsidRPr="00A3290D" w:rsidRDefault="00FF66B2" w:rsidP="00A3290D">
            <w:pPr>
              <w:pStyle w:val="TableParagraph"/>
              <w:spacing w:line="240" w:lineRule="auto"/>
              <w:ind w:left="17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MP</w:t>
            </w:r>
          </w:p>
        </w:tc>
        <w:tc>
          <w:tcPr>
            <w:tcW w:w="1450" w:type="dxa"/>
          </w:tcPr>
          <w:p w14:paraId="6279BE54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3429" w:type="dxa"/>
          </w:tcPr>
          <w:p w14:paraId="738779F3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ompare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-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with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ister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B.</w:t>
            </w:r>
          </w:p>
        </w:tc>
      </w:tr>
      <w:tr w:rsidR="00FF66B2" w:rsidRPr="00A3290D" w14:paraId="26A43D49" w14:textId="77777777" w:rsidTr="00E659F1">
        <w:trPr>
          <w:trHeight w:val="269"/>
        </w:trPr>
        <w:tc>
          <w:tcPr>
            <w:tcW w:w="1499" w:type="dxa"/>
          </w:tcPr>
          <w:p w14:paraId="4FAA843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5B9F6CDA" w14:textId="77777777" w:rsidR="00FF66B2" w:rsidRPr="00A3290D" w:rsidRDefault="00FF66B2" w:rsidP="00A3290D">
            <w:pPr>
              <w:pStyle w:val="TableParagraph"/>
              <w:spacing w:line="240" w:lineRule="auto"/>
              <w:ind w:left="17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C</w:t>
            </w:r>
          </w:p>
        </w:tc>
        <w:tc>
          <w:tcPr>
            <w:tcW w:w="1450" w:type="dxa"/>
          </w:tcPr>
          <w:p w14:paraId="0E1FC17D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LOOP</w:t>
            </w:r>
          </w:p>
        </w:tc>
        <w:tc>
          <w:tcPr>
            <w:tcW w:w="3429" w:type="dxa"/>
          </w:tcPr>
          <w:p w14:paraId="734E872A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ump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n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arry</w:t>
            </w:r>
            <w:r w:rsidRPr="00A3290D">
              <w:rPr>
                <w:spacing w:val="-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LOOP</w:t>
            </w:r>
          </w:p>
        </w:tc>
      </w:tr>
      <w:tr w:rsidR="00FF66B2" w:rsidRPr="00A3290D" w14:paraId="0D9BAF0E" w14:textId="77777777" w:rsidTr="00E659F1">
        <w:trPr>
          <w:trHeight w:val="269"/>
        </w:trPr>
        <w:tc>
          <w:tcPr>
            <w:tcW w:w="1499" w:type="dxa"/>
          </w:tcPr>
          <w:p w14:paraId="05CFEA1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14537222" w14:textId="77777777" w:rsidR="00FF66B2" w:rsidRPr="00A3290D" w:rsidRDefault="00FF66B2" w:rsidP="00A3290D">
            <w:pPr>
              <w:pStyle w:val="TableParagraph"/>
              <w:spacing w:line="240" w:lineRule="auto"/>
              <w:ind w:left="17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UB</w:t>
            </w:r>
          </w:p>
        </w:tc>
        <w:tc>
          <w:tcPr>
            <w:tcW w:w="1450" w:type="dxa"/>
          </w:tcPr>
          <w:p w14:paraId="604E41AA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3429" w:type="dxa"/>
          </w:tcPr>
          <w:p w14:paraId="353A0341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ubtract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–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from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B-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.</w:t>
            </w:r>
          </w:p>
        </w:tc>
      </w:tr>
      <w:tr w:rsidR="00FF66B2" w:rsidRPr="00A3290D" w14:paraId="14A3BDA6" w14:textId="77777777" w:rsidTr="00E659F1">
        <w:trPr>
          <w:trHeight w:val="269"/>
        </w:trPr>
        <w:tc>
          <w:tcPr>
            <w:tcW w:w="1499" w:type="dxa"/>
          </w:tcPr>
          <w:p w14:paraId="289768C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539B7914" w14:textId="77777777" w:rsidR="00FF66B2" w:rsidRPr="00A3290D" w:rsidRDefault="00FF66B2" w:rsidP="00A3290D">
            <w:pPr>
              <w:pStyle w:val="TableParagraph"/>
              <w:spacing w:line="240" w:lineRule="auto"/>
              <w:ind w:left="17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NR</w:t>
            </w:r>
          </w:p>
        </w:tc>
        <w:tc>
          <w:tcPr>
            <w:tcW w:w="1450" w:type="dxa"/>
          </w:tcPr>
          <w:p w14:paraId="0E80C57E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</w:t>
            </w:r>
          </w:p>
        </w:tc>
        <w:tc>
          <w:tcPr>
            <w:tcW w:w="3429" w:type="dxa"/>
          </w:tcPr>
          <w:p w14:paraId="7D252259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ncrement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ntent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f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ister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.</w:t>
            </w:r>
          </w:p>
        </w:tc>
      </w:tr>
      <w:tr w:rsidR="00FF66B2" w:rsidRPr="00A3290D" w14:paraId="7FD26B33" w14:textId="77777777" w:rsidTr="00E659F1">
        <w:trPr>
          <w:trHeight w:val="269"/>
        </w:trPr>
        <w:tc>
          <w:tcPr>
            <w:tcW w:w="1499" w:type="dxa"/>
          </w:tcPr>
          <w:p w14:paraId="68AF52F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290E700D" w14:textId="77777777" w:rsidR="00FF66B2" w:rsidRPr="00A3290D" w:rsidRDefault="00FF66B2" w:rsidP="00A3290D">
            <w:pPr>
              <w:pStyle w:val="TableParagraph"/>
              <w:spacing w:line="240" w:lineRule="auto"/>
              <w:ind w:left="17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MP</w:t>
            </w:r>
          </w:p>
        </w:tc>
        <w:tc>
          <w:tcPr>
            <w:tcW w:w="1450" w:type="dxa"/>
          </w:tcPr>
          <w:p w14:paraId="29ED5D8B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NEXT</w:t>
            </w:r>
          </w:p>
        </w:tc>
        <w:tc>
          <w:tcPr>
            <w:tcW w:w="3429" w:type="dxa"/>
          </w:tcPr>
          <w:p w14:paraId="122A6787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ump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proofErr w:type="gramStart"/>
            <w:r w:rsidRPr="00A3290D">
              <w:rPr>
                <w:sz w:val="24"/>
                <w:szCs w:val="24"/>
              </w:rPr>
              <w:t>to</w:t>
            </w:r>
            <w:proofErr w:type="gramEnd"/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EXT</w:t>
            </w:r>
          </w:p>
        </w:tc>
      </w:tr>
      <w:tr w:rsidR="00FF66B2" w:rsidRPr="00A3290D" w14:paraId="0F1ACF76" w14:textId="77777777" w:rsidTr="00E659F1">
        <w:trPr>
          <w:trHeight w:val="269"/>
        </w:trPr>
        <w:tc>
          <w:tcPr>
            <w:tcW w:w="1499" w:type="dxa"/>
          </w:tcPr>
          <w:p w14:paraId="46677678" w14:textId="77777777" w:rsidR="00FF66B2" w:rsidRPr="00A3290D" w:rsidRDefault="00FF66B2" w:rsidP="00A3290D">
            <w:pPr>
              <w:pStyle w:val="TableParagraph"/>
              <w:spacing w:line="240" w:lineRule="auto"/>
              <w:ind w:left="28"/>
              <w:contextualSpacing/>
              <w:jc w:val="center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:</w:t>
            </w:r>
          </w:p>
        </w:tc>
        <w:tc>
          <w:tcPr>
            <w:tcW w:w="1076" w:type="dxa"/>
          </w:tcPr>
          <w:p w14:paraId="0A38A5A6" w14:textId="77777777" w:rsidR="00FF66B2" w:rsidRPr="00A3290D" w:rsidRDefault="00FF66B2" w:rsidP="00A3290D">
            <w:pPr>
              <w:pStyle w:val="TableParagraph"/>
              <w:spacing w:line="240" w:lineRule="auto"/>
              <w:ind w:left="15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450" w:type="dxa"/>
          </w:tcPr>
          <w:p w14:paraId="3A3792CB" w14:textId="77777777" w:rsidR="00FF66B2" w:rsidRPr="00A3290D" w:rsidRDefault="00FF66B2" w:rsidP="00A3290D">
            <w:pPr>
              <w:pStyle w:val="TableParagraph"/>
              <w:spacing w:line="240" w:lineRule="auto"/>
              <w:ind w:left="35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2</w:t>
            </w:r>
          </w:p>
        </w:tc>
        <w:tc>
          <w:tcPr>
            <w:tcW w:w="3429" w:type="dxa"/>
          </w:tcPr>
          <w:p w14:paraId="01074626" w14:textId="77777777" w:rsidR="00FF66B2" w:rsidRPr="00A3290D" w:rsidRDefault="00FF66B2" w:rsidP="00A3290D">
            <w:pPr>
              <w:pStyle w:val="TableParagraph"/>
              <w:spacing w:line="240" w:lineRule="auto"/>
              <w:ind w:left="34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9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mainder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in</w:t>
            </w:r>
            <w:r w:rsidRPr="00A3290D">
              <w:rPr>
                <w:spacing w:val="9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emory</w:t>
            </w:r>
          </w:p>
        </w:tc>
      </w:tr>
      <w:tr w:rsidR="00FF66B2" w:rsidRPr="00A3290D" w14:paraId="3D2D3198" w14:textId="77777777" w:rsidTr="00E659F1">
        <w:trPr>
          <w:trHeight w:val="269"/>
        </w:trPr>
        <w:tc>
          <w:tcPr>
            <w:tcW w:w="1499" w:type="dxa"/>
          </w:tcPr>
          <w:p w14:paraId="1295A96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12918B7C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50" w:type="dxa"/>
          </w:tcPr>
          <w:p w14:paraId="74A0DDD0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</w:t>
            </w:r>
          </w:p>
        </w:tc>
        <w:tc>
          <w:tcPr>
            <w:tcW w:w="3429" w:type="dxa"/>
          </w:tcPr>
          <w:p w14:paraId="5A6A5AE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609D7B8C" w14:textId="77777777" w:rsidTr="00E659F1">
        <w:trPr>
          <w:trHeight w:val="269"/>
        </w:trPr>
        <w:tc>
          <w:tcPr>
            <w:tcW w:w="1499" w:type="dxa"/>
          </w:tcPr>
          <w:p w14:paraId="09D4757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36AB9A52" w14:textId="77777777" w:rsidR="00FF66B2" w:rsidRPr="00A3290D" w:rsidRDefault="00FF66B2" w:rsidP="00A3290D">
            <w:pPr>
              <w:pStyle w:val="TableParagraph"/>
              <w:spacing w:line="240" w:lineRule="auto"/>
              <w:ind w:left="23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450" w:type="dxa"/>
          </w:tcPr>
          <w:p w14:paraId="704BFCD3" w14:textId="77777777" w:rsidR="00FF66B2" w:rsidRPr="00A3290D" w:rsidRDefault="00FF66B2" w:rsidP="00A3290D">
            <w:pPr>
              <w:pStyle w:val="TableParagraph"/>
              <w:spacing w:line="240" w:lineRule="auto"/>
              <w:ind w:left="35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3</w:t>
            </w:r>
          </w:p>
        </w:tc>
        <w:tc>
          <w:tcPr>
            <w:tcW w:w="3429" w:type="dxa"/>
          </w:tcPr>
          <w:p w14:paraId="2E2F1DF8" w14:textId="77777777" w:rsidR="00FF66B2" w:rsidRPr="00A3290D" w:rsidRDefault="00FF66B2" w:rsidP="00A3290D">
            <w:pPr>
              <w:pStyle w:val="TableParagraph"/>
              <w:spacing w:line="240" w:lineRule="auto"/>
              <w:ind w:left="3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ore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quotient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in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memory</w:t>
            </w:r>
          </w:p>
        </w:tc>
      </w:tr>
      <w:tr w:rsidR="00FF66B2" w:rsidRPr="00A3290D" w14:paraId="5F7C4FF8" w14:textId="77777777" w:rsidTr="00E659F1">
        <w:trPr>
          <w:trHeight w:val="270"/>
        </w:trPr>
        <w:tc>
          <w:tcPr>
            <w:tcW w:w="1499" w:type="dxa"/>
          </w:tcPr>
          <w:p w14:paraId="14999C8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6415B0E4" w14:textId="77777777" w:rsidR="00FF66B2" w:rsidRPr="00A3290D" w:rsidRDefault="00FF66B2" w:rsidP="00A3290D">
            <w:pPr>
              <w:pStyle w:val="TableParagraph"/>
              <w:spacing w:line="240" w:lineRule="auto"/>
              <w:ind w:left="23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450" w:type="dxa"/>
          </w:tcPr>
          <w:p w14:paraId="2F30053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429" w:type="dxa"/>
          </w:tcPr>
          <w:p w14:paraId="60455936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spacing w:val="-1"/>
                <w:sz w:val="24"/>
                <w:szCs w:val="24"/>
              </w:rPr>
              <w:t>Terminat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pacing w:val="-1"/>
                <w:sz w:val="24"/>
                <w:szCs w:val="24"/>
              </w:rPr>
              <w:t>th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pacing w:val="-1"/>
                <w:sz w:val="24"/>
                <w:szCs w:val="24"/>
              </w:rPr>
              <w:t>program.</w:t>
            </w:r>
          </w:p>
        </w:tc>
      </w:tr>
    </w:tbl>
    <w:p w14:paraId="3F14D7C0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1DA5C7DB" w14:textId="77777777" w:rsidR="00FF66B2" w:rsidRPr="00A3290D" w:rsidRDefault="00FF66B2" w:rsidP="00A3290D">
      <w:pPr>
        <w:pStyle w:val="BodyText"/>
        <w:contextualSpacing/>
      </w:pPr>
    </w:p>
    <w:p w14:paraId="7BF0CDA2" w14:textId="77777777" w:rsidR="00FF66B2" w:rsidRPr="00A3290D" w:rsidRDefault="00FF66B2" w:rsidP="00A3290D">
      <w:pPr>
        <w:pStyle w:val="BodyText"/>
        <w:contextualSpacing/>
      </w:pPr>
    </w:p>
    <w:p w14:paraId="600DBF14" w14:textId="77777777" w:rsidR="00FF66B2" w:rsidRPr="00A3290D" w:rsidRDefault="00FF66B2" w:rsidP="00A3290D">
      <w:pPr>
        <w:pStyle w:val="BodyText"/>
        <w:contextualSpacing/>
      </w:pPr>
    </w:p>
    <w:p w14:paraId="0A684C98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5E4F0D07" w14:textId="77777777" w:rsidR="00FF66B2" w:rsidRPr="00A3290D" w:rsidRDefault="00FF66B2" w:rsidP="00A3290D">
      <w:pPr>
        <w:pStyle w:val="BodyText"/>
        <w:contextualSpacing/>
      </w:pPr>
    </w:p>
    <w:p w14:paraId="19B3AD06" w14:textId="77777777" w:rsidR="00FF66B2" w:rsidRPr="00A3290D" w:rsidRDefault="00FF66B2" w:rsidP="00A3290D">
      <w:pPr>
        <w:pStyle w:val="BodyText"/>
        <w:contextualSpacing/>
      </w:pPr>
    </w:p>
    <w:p w14:paraId="1D016CBD" w14:textId="77777777" w:rsidR="00FF66B2" w:rsidRPr="00A3290D" w:rsidRDefault="00FF66B2" w:rsidP="00A3290D">
      <w:pPr>
        <w:tabs>
          <w:tab w:val="left" w:pos="1439"/>
        </w:tabs>
        <w:spacing w:after="0" w:line="240" w:lineRule="auto"/>
        <w:ind w:right="5078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>Input:</w:t>
      </w: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FF</w:t>
      </w:r>
      <w:r w:rsidRPr="00A3290D">
        <w:rPr>
          <w:rFonts w:ascii="Times New Roman" w:hAnsi="Times New Roman" w:cs="Times New Roman"/>
          <w:spacing w:val="-4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4150)</w:t>
      </w:r>
    </w:p>
    <w:p w14:paraId="5AB552EB" w14:textId="77777777" w:rsidR="00FF66B2" w:rsidRPr="00A3290D" w:rsidRDefault="00FF66B2" w:rsidP="00A3290D">
      <w:pPr>
        <w:pStyle w:val="BodyText"/>
        <w:ind w:right="5078"/>
        <w:contextualSpacing/>
        <w:jc w:val="right"/>
      </w:pPr>
      <w:r w:rsidRPr="00A3290D">
        <w:rPr>
          <w:w w:val="95"/>
        </w:rPr>
        <w:t>FF</w:t>
      </w:r>
      <w:r w:rsidRPr="00A3290D">
        <w:rPr>
          <w:spacing w:val="-4"/>
          <w:w w:val="95"/>
        </w:rPr>
        <w:t xml:space="preserve"> </w:t>
      </w:r>
      <w:r w:rsidRPr="00A3290D">
        <w:rPr>
          <w:w w:val="95"/>
        </w:rPr>
        <w:t>(4251)</w:t>
      </w:r>
    </w:p>
    <w:p w14:paraId="793AED6A" w14:textId="77777777" w:rsidR="00FF66B2" w:rsidRPr="00A3290D" w:rsidRDefault="00FF66B2" w:rsidP="00A3290D">
      <w:pPr>
        <w:pStyle w:val="BodyText"/>
        <w:contextualSpacing/>
      </w:pPr>
    </w:p>
    <w:p w14:paraId="64B2F8DC" w14:textId="77777777" w:rsidR="00FF66B2" w:rsidRPr="00A3290D" w:rsidRDefault="00FF66B2" w:rsidP="00A3290D">
      <w:pPr>
        <w:pStyle w:val="BodyText"/>
        <w:contextualSpacing/>
      </w:pPr>
    </w:p>
    <w:p w14:paraId="41020BC7" w14:textId="77777777" w:rsidR="00FF66B2" w:rsidRPr="00A3290D" w:rsidRDefault="00FF66B2" w:rsidP="00A3290D">
      <w:pPr>
        <w:tabs>
          <w:tab w:val="left" w:pos="3679"/>
          <w:tab w:val="left" w:leader="hyphen" w:pos="5034"/>
        </w:tabs>
        <w:spacing w:after="0" w:line="240" w:lineRule="auto"/>
        <w:ind w:left="2239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>Output:</w:t>
      </w: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01</w:t>
      </w:r>
      <w:r w:rsidRPr="00A3290D">
        <w:rPr>
          <w:rFonts w:ascii="Times New Roman" w:hAnsi="Times New Roman" w:cs="Times New Roman"/>
          <w:spacing w:val="-5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4152)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Remainder</w:t>
      </w:r>
    </w:p>
    <w:p w14:paraId="068AB4CD" w14:textId="77777777" w:rsidR="00FF66B2" w:rsidRPr="00A3290D" w:rsidRDefault="00FF66B2" w:rsidP="00A3290D">
      <w:pPr>
        <w:pStyle w:val="BodyText"/>
        <w:tabs>
          <w:tab w:val="left" w:leader="hyphen" w:pos="5041"/>
        </w:tabs>
        <w:ind w:left="3679"/>
        <w:contextualSpacing/>
      </w:pPr>
      <w:r w:rsidRPr="00A3290D">
        <w:t>FE</w:t>
      </w:r>
      <w:r w:rsidRPr="00A3290D">
        <w:rPr>
          <w:spacing w:val="-12"/>
        </w:rPr>
        <w:t xml:space="preserve"> </w:t>
      </w:r>
      <w:r w:rsidRPr="00A3290D">
        <w:t>(4153)</w:t>
      </w:r>
      <w:r w:rsidRPr="00A3290D">
        <w:tab/>
        <w:t>Quotient</w:t>
      </w:r>
    </w:p>
    <w:p w14:paraId="1246D858" w14:textId="77777777" w:rsidR="00FF66B2" w:rsidRPr="00A3290D" w:rsidRDefault="00FF66B2" w:rsidP="00A3290D">
      <w:pPr>
        <w:pStyle w:val="BodyText"/>
        <w:contextualSpacing/>
      </w:pPr>
    </w:p>
    <w:p w14:paraId="42E66077" w14:textId="77777777" w:rsidR="00FF66B2" w:rsidRPr="00A3290D" w:rsidRDefault="00FF66B2" w:rsidP="00A3290D">
      <w:pPr>
        <w:pStyle w:val="BodyText"/>
        <w:contextualSpacing/>
      </w:pPr>
    </w:p>
    <w:p w14:paraId="1B0F8D6C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3EB13A0E" w14:textId="77777777" w:rsidR="00FF66B2" w:rsidRPr="00A3290D" w:rsidRDefault="00FF66B2" w:rsidP="00A3290D">
      <w:pPr>
        <w:pStyle w:val="BodyText"/>
        <w:contextualSpacing/>
      </w:pPr>
    </w:p>
    <w:p w14:paraId="300D126A" w14:textId="77777777" w:rsidR="00FF66B2" w:rsidRPr="00A3290D" w:rsidRDefault="00FF66B2" w:rsidP="00A3290D">
      <w:pPr>
        <w:pStyle w:val="BodyText"/>
        <w:ind w:left="1519"/>
        <w:contextualSpacing/>
      </w:pPr>
      <w:proofErr w:type="gramStart"/>
      <w:r w:rsidRPr="00A3290D">
        <w:rPr>
          <w:w w:val="95"/>
        </w:rPr>
        <w:t>Thus</w:t>
      </w:r>
      <w:proofErr w:type="gramEnd"/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13"/>
          <w:w w:val="95"/>
        </w:rPr>
        <w:t xml:space="preserve"> </w:t>
      </w:r>
      <w:r w:rsidRPr="00A3290D">
        <w:rPr>
          <w:w w:val="95"/>
        </w:rPr>
        <w:t>program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to</w:t>
      </w:r>
      <w:r w:rsidRPr="00A3290D">
        <w:rPr>
          <w:spacing w:val="12"/>
          <w:w w:val="95"/>
        </w:rPr>
        <w:t xml:space="preserve"> </w:t>
      </w:r>
      <w:r w:rsidRPr="00A3290D">
        <w:rPr>
          <w:w w:val="95"/>
        </w:rPr>
        <w:t>divide</w:t>
      </w:r>
      <w:r w:rsidRPr="00A3290D">
        <w:rPr>
          <w:spacing w:val="13"/>
          <w:w w:val="95"/>
        </w:rPr>
        <w:t xml:space="preserve"> </w:t>
      </w:r>
      <w:r w:rsidRPr="00A3290D">
        <w:rPr>
          <w:w w:val="95"/>
        </w:rPr>
        <w:t>two</w:t>
      </w:r>
      <w:r w:rsidRPr="00A3290D">
        <w:rPr>
          <w:spacing w:val="12"/>
          <w:w w:val="95"/>
        </w:rPr>
        <w:t xml:space="preserve"> </w:t>
      </w:r>
      <w:r w:rsidRPr="00A3290D">
        <w:rPr>
          <w:w w:val="95"/>
        </w:rPr>
        <w:t>8-bit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numbers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was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executed.</w:t>
      </w:r>
    </w:p>
    <w:p w14:paraId="0088327F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0405D847" w14:textId="77777777" w:rsidR="00FF66B2" w:rsidRPr="00A3290D" w:rsidRDefault="00FF66B2" w:rsidP="00A3290D">
      <w:pPr>
        <w:pStyle w:val="BodyText"/>
        <w:contextualSpacing/>
      </w:pPr>
    </w:p>
    <w:p w14:paraId="6F46E0BA" w14:textId="77777777" w:rsidR="00FF66B2" w:rsidRPr="00A3290D" w:rsidRDefault="00FF66B2" w:rsidP="00A3290D">
      <w:pPr>
        <w:pStyle w:val="BodyText"/>
        <w:contextualSpacing/>
      </w:pPr>
    </w:p>
    <w:p w14:paraId="0D28291B" w14:textId="77777777" w:rsidR="00FF66B2" w:rsidRPr="00A3290D" w:rsidRDefault="00FF66B2" w:rsidP="00A3290D">
      <w:pPr>
        <w:pStyle w:val="Heading2"/>
        <w:spacing w:before="0"/>
        <w:ind w:right="1146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z w:val="24"/>
          <w:szCs w:val="24"/>
        </w:rPr>
        <w:t>LARGEST</w:t>
      </w:r>
      <w:r w:rsidRPr="00A3290D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NUMBER</w:t>
      </w:r>
      <w:r w:rsidRPr="00A3290D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IN</w:t>
      </w:r>
      <w:r w:rsidRPr="00A3290D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AN</w:t>
      </w:r>
      <w:r w:rsidRPr="00A3290D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ARRAY</w:t>
      </w:r>
      <w:r w:rsidRPr="00A3290D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DATA</w:t>
      </w:r>
    </w:p>
    <w:p w14:paraId="58BDA9D4" w14:textId="77777777" w:rsidR="00FF66B2" w:rsidRPr="00A3290D" w:rsidRDefault="00FF66B2" w:rsidP="00A3290D">
      <w:pPr>
        <w:pStyle w:val="BodyText"/>
        <w:contextualSpacing/>
      </w:pPr>
    </w:p>
    <w:p w14:paraId="7F290C9E" w14:textId="77777777" w:rsidR="00FF66B2" w:rsidRPr="00A3290D" w:rsidRDefault="00FF66B2" w:rsidP="00A3290D">
      <w:pPr>
        <w:pStyle w:val="BodyText"/>
        <w:contextualSpacing/>
      </w:pPr>
    </w:p>
    <w:p w14:paraId="64D60B19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0274A81C" w14:textId="77777777" w:rsidR="00FF66B2" w:rsidRPr="00A3290D" w:rsidRDefault="00FF66B2" w:rsidP="00A3290D">
      <w:pPr>
        <w:pStyle w:val="BodyText"/>
        <w:contextualSpacing/>
      </w:pPr>
    </w:p>
    <w:p w14:paraId="5061EE79" w14:textId="77777777" w:rsidR="00FF66B2" w:rsidRPr="00A3290D" w:rsidRDefault="00FF66B2" w:rsidP="00A3290D">
      <w:pPr>
        <w:pStyle w:val="BodyText"/>
        <w:ind w:left="1157" w:right="1068"/>
        <w:contextualSpacing/>
        <w:jc w:val="center"/>
      </w:pPr>
      <w:r w:rsidRPr="00A3290D">
        <w:rPr>
          <w:w w:val="95"/>
        </w:rPr>
        <w:t>To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find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largest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number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in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an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array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of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data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using</w:t>
      </w:r>
      <w:r w:rsidRPr="00A3290D">
        <w:rPr>
          <w:spacing w:val="5"/>
          <w:w w:val="95"/>
        </w:rPr>
        <w:t xml:space="preserve"> </w:t>
      </w:r>
      <w:r w:rsidRPr="00A3290D">
        <w:rPr>
          <w:w w:val="95"/>
        </w:rPr>
        <w:t>8085</w:t>
      </w:r>
      <w:r w:rsidRPr="00A3290D">
        <w:rPr>
          <w:spacing w:val="8"/>
          <w:w w:val="95"/>
        </w:rPr>
        <w:t xml:space="preserve"> </w:t>
      </w:r>
      <w:proofErr w:type="gramStart"/>
      <w:r w:rsidRPr="00A3290D">
        <w:rPr>
          <w:w w:val="95"/>
        </w:rPr>
        <w:t>instruction</w:t>
      </w:r>
      <w:proofErr w:type="gramEnd"/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set.</w:t>
      </w:r>
    </w:p>
    <w:p w14:paraId="5806698E" w14:textId="77777777" w:rsidR="00FF66B2" w:rsidRPr="00A3290D" w:rsidRDefault="00FF66B2" w:rsidP="00A3290D">
      <w:pPr>
        <w:pStyle w:val="BodyText"/>
        <w:contextualSpacing/>
      </w:pPr>
    </w:p>
    <w:p w14:paraId="090C5604" w14:textId="77777777" w:rsidR="00FF66B2" w:rsidRPr="00A3290D" w:rsidRDefault="00FF66B2" w:rsidP="00A3290D">
      <w:pPr>
        <w:pStyle w:val="BodyText"/>
        <w:contextualSpacing/>
      </w:pPr>
    </w:p>
    <w:p w14:paraId="394C7A5F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45FF5AB7" w14:textId="77777777" w:rsidR="00FF66B2" w:rsidRPr="00A3290D" w:rsidRDefault="00FF66B2" w:rsidP="00A3290D">
      <w:pPr>
        <w:pStyle w:val="BodyText"/>
        <w:contextualSpacing/>
      </w:pPr>
    </w:p>
    <w:p w14:paraId="7047EDE7" w14:textId="77777777" w:rsidR="00FF66B2" w:rsidRPr="00A3290D" w:rsidRDefault="00FF66B2" w:rsidP="00A3290D">
      <w:pPr>
        <w:pStyle w:val="BodyText"/>
        <w:contextualSpacing/>
      </w:pPr>
    </w:p>
    <w:p w14:paraId="127EA571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Load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address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firs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elemen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array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HL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pair</w:t>
      </w:r>
    </w:p>
    <w:p w14:paraId="1F9D9088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Move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B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reg.</w:t>
      </w:r>
    </w:p>
    <w:p w14:paraId="7ABE78E2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ncrement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pointer</w:t>
      </w:r>
    </w:p>
    <w:p w14:paraId="7830813E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first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data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reg.</w:t>
      </w:r>
    </w:p>
    <w:p w14:paraId="77DB0D33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Decrement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.</w:t>
      </w:r>
    </w:p>
    <w:p w14:paraId="29964A1A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ncremen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pointer</w:t>
      </w:r>
    </w:p>
    <w:p w14:paraId="05A58291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Compar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ddressed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by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HL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pair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with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a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-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reg.</w:t>
      </w:r>
    </w:p>
    <w:p w14:paraId="398EB437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1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f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Carry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=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0,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step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10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or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if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Carry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=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1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step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9</w:t>
      </w:r>
    </w:p>
    <w:p w14:paraId="32A47D05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1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Mov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addressed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by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HL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reg.</w:t>
      </w:r>
    </w:p>
    <w:p w14:paraId="6B5CF6E4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Decrement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</w:t>
      </w:r>
    </w:p>
    <w:p w14:paraId="68786D01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Check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for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Zero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.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If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ZF</w:t>
      </w:r>
      <w:r w:rsidRPr="00A3290D">
        <w:rPr>
          <w:spacing w:val="-4"/>
          <w:sz w:val="24"/>
          <w:szCs w:val="24"/>
        </w:rPr>
        <w:t xml:space="preserve"> </w:t>
      </w:r>
      <w:r w:rsidRPr="00A3290D">
        <w:rPr>
          <w:sz w:val="24"/>
          <w:szCs w:val="24"/>
        </w:rPr>
        <w:t>=</w:t>
      </w:r>
      <w:r w:rsidRPr="00A3290D">
        <w:rPr>
          <w:spacing w:val="-1"/>
          <w:sz w:val="24"/>
          <w:szCs w:val="24"/>
        </w:rPr>
        <w:t xml:space="preserve"> </w:t>
      </w:r>
      <w:r w:rsidRPr="00A3290D">
        <w:rPr>
          <w:sz w:val="24"/>
          <w:szCs w:val="24"/>
        </w:rPr>
        <w:t>0,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step</w:t>
      </w:r>
      <w:r w:rsidRPr="00A3290D">
        <w:rPr>
          <w:spacing w:val="-4"/>
          <w:sz w:val="24"/>
          <w:szCs w:val="24"/>
        </w:rPr>
        <w:t xml:space="preserve"> </w:t>
      </w:r>
      <w:r w:rsidRPr="00A3290D">
        <w:rPr>
          <w:sz w:val="24"/>
          <w:szCs w:val="24"/>
        </w:rPr>
        <w:t>6,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or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if</w:t>
      </w:r>
      <w:r w:rsidRPr="00A3290D">
        <w:rPr>
          <w:spacing w:val="-4"/>
          <w:sz w:val="24"/>
          <w:szCs w:val="24"/>
        </w:rPr>
        <w:t xml:space="preserve"> </w:t>
      </w:r>
      <w:r w:rsidRPr="00A3290D">
        <w:rPr>
          <w:sz w:val="24"/>
          <w:szCs w:val="24"/>
        </w:rPr>
        <w:t>ZF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=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1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next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step.</w:t>
      </w:r>
    </w:p>
    <w:p w14:paraId="6EFABA05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or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argest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.</w:t>
      </w:r>
    </w:p>
    <w:p w14:paraId="23BF38EB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ind w:left="1879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Terminat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program.</w:t>
      </w:r>
    </w:p>
    <w:p w14:paraId="79F766CF" w14:textId="77777777" w:rsidR="00FF66B2" w:rsidRPr="00A3290D" w:rsidRDefault="00FF66B2" w:rsidP="00A3290D">
      <w:pPr>
        <w:pStyle w:val="BodyText"/>
        <w:contextualSpacing/>
      </w:pPr>
    </w:p>
    <w:p w14:paraId="2330126E" w14:textId="77777777" w:rsidR="00FF66B2" w:rsidRPr="00A3290D" w:rsidRDefault="00FF66B2" w:rsidP="00A3290D">
      <w:pPr>
        <w:pStyle w:val="BodyText"/>
        <w:contextualSpacing/>
      </w:pPr>
    </w:p>
    <w:p w14:paraId="063FC9ED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PROGRAM:</w:t>
      </w:r>
    </w:p>
    <w:p w14:paraId="583232E8" w14:textId="77777777" w:rsidR="00FF66B2" w:rsidRPr="00A3290D" w:rsidRDefault="00FF66B2" w:rsidP="00A3290D">
      <w:pPr>
        <w:pStyle w:val="BodyText"/>
        <w:contextualSpacing/>
      </w:pPr>
    </w:p>
    <w:p w14:paraId="18D7D5C3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9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7"/>
        <w:gridCol w:w="1167"/>
        <w:gridCol w:w="1592"/>
        <w:gridCol w:w="3508"/>
      </w:tblGrid>
      <w:tr w:rsidR="00FF66B2" w:rsidRPr="00A3290D" w14:paraId="64A87919" w14:textId="77777777" w:rsidTr="00E659F1">
        <w:trPr>
          <w:trHeight w:val="802"/>
        </w:trPr>
        <w:tc>
          <w:tcPr>
            <w:tcW w:w="1137" w:type="dxa"/>
            <w:vMerge w:val="restart"/>
          </w:tcPr>
          <w:p w14:paraId="2B30476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762FD850" w14:textId="77777777" w:rsidR="00FF66B2" w:rsidRPr="00A3290D" w:rsidRDefault="00FF66B2" w:rsidP="00A3290D">
            <w:pPr>
              <w:pStyle w:val="TableParagraph"/>
              <w:spacing w:line="240" w:lineRule="auto"/>
              <w:ind w:left="173" w:right="44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OV</w:t>
            </w:r>
          </w:p>
          <w:p w14:paraId="248A611C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592" w:type="dxa"/>
          </w:tcPr>
          <w:p w14:paraId="6BBC4650" w14:textId="77777777" w:rsidR="00FF66B2" w:rsidRPr="00A3290D" w:rsidRDefault="00FF66B2" w:rsidP="00A3290D">
            <w:pPr>
              <w:pStyle w:val="TableParagraph"/>
              <w:spacing w:line="240" w:lineRule="auto"/>
              <w:ind w:left="445" w:right="449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H,4200</w:t>
            </w:r>
            <w:r w:rsidRPr="00A3290D">
              <w:rPr>
                <w:spacing w:val="-54"/>
                <w:w w:val="95"/>
                <w:sz w:val="24"/>
                <w:szCs w:val="24"/>
              </w:rPr>
              <w:t xml:space="preserve"> </w:t>
            </w:r>
            <w:proofErr w:type="gramStart"/>
            <w:r w:rsidRPr="00A3290D">
              <w:rPr>
                <w:sz w:val="24"/>
                <w:szCs w:val="24"/>
              </w:rPr>
              <w:t>B,M</w:t>
            </w:r>
            <w:proofErr w:type="gramEnd"/>
          </w:p>
          <w:p w14:paraId="30E24E6B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  <w:tc>
          <w:tcPr>
            <w:tcW w:w="3508" w:type="dxa"/>
          </w:tcPr>
          <w:p w14:paraId="74E73350" w14:textId="77777777" w:rsidR="00FF66B2" w:rsidRPr="00A3290D" w:rsidRDefault="00FF66B2" w:rsidP="00A3290D">
            <w:pPr>
              <w:pStyle w:val="TableParagraph"/>
              <w:spacing w:line="240" w:lineRule="auto"/>
              <w:ind w:left="293" w:right="887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et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pointer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for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rray</w:t>
            </w:r>
            <w:r w:rsidRPr="00A3290D">
              <w:rPr>
                <w:spacing w:val="-5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Load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unt</w:t>
            </w:r>
          </w:p>
        </w:tc>
      </w:tr>
      <w:tr w:rsidR="00FF66B2" w:rsidRPr="00A3290D" w14:paraId="627515A2" w14:textId="77777777" w:rsidTr="00E659F1">
        <w:trPr>
          <w:trHeight w:val="276"/>
        </w:trPr>
        <w:tc>
          <w:tcPr>
            <w:tcW w:w="1137" w:type="dxa"/>
            <w:vMerge/>
            <w:tcBorders>
              <w:top w:val="nil"/>
            </w:tcBorders>
          </w:tcPr>
          <w:p w14:paraId="2E3AA9CC" w14:textId="77777777" w:rsidR="00FF66B2" w:rsidRPr="00A3290D" w:rsidRDefault="00FF66B2" w:rsidP="00A3290D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</w:tcPr>
          <w:p w14:paraId="1B90B84D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92" w:type="dxa"/>
          </w:tcPr>
          <w:p w14:paraId="19FB1680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A,M</w:t>
            </w:r>
            <w:proofErr w:type="gramEnd"/>
          </w:p>
        </w:tc>
        <w:tc>
          <w:tcPr>
            <w:tcW w:w="3508" w:type="dxa"/>
          </w:tcPr>
          <w:p w14:paraId="509AECA3" w14:textId="77777777" w:rsidR="00FF66B2" w:rsidRPr="00A3290D" w:rsidRDefault="00FF66B2" w:rsidP="00A3290D">
            <w:pPr>
              <w:pStyle w:val="TableParagraph"/>
              <w:spacing w:line="240" w:lineRule="auto"/>
              <w:ind w:left="293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et</w:t>
            </w:r>
            <w:r w:rsidRPr="00A3290D">
              <w:rPr>
                <w:spacing w:val="-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1</w:t>
            </w:r>
            <w:r w:rsidRPr="00A3290D">
              <w:rPr>
                <w:w w:val="95"/>
                <w:sz w:val="24"/>
                <w:szCs w:val="24"/>
                <w:vertAlign w:val="superscript"/>
              </w:rPr>
              <w:t>st</w:t>
            </w:r>
            <w:r w:rsidRPr="00A3290D">
              <w:rPr>
                <w:w w:val="95"/>
                <w:sz w:val="24"/>
                <w:szCs w:val="24"/>
              </w:rPr>
              <w:t xml:space="preserve"> element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s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argest</w:t>
            </w:r>
            <w:r w:rsidRPr="00A3290D">
              <w:rPr>
                <w:spacing w:val="-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data</w:t>
            </w:r>
          </w:p>
        </w:tc>
      </w:tr>
      <w:tr w:rsidR="00FF66B2" w:rsidRPr="00A3290D" w14:paraId="3682E1C4" w14:textId="77777777" w:rsidTr="00E659F1">
        <w:trPr>
          <w:trHeight w:val="269"/>
        </w:trPr>
        <w:tc>
          <w:tcPr>
            <w:tcW w:w="1137" w:type="dxa"/>
            <w:vMerge/>
            <w:tcBorders>
              <w:top w:val="nil"/>
            </w:tcBorders>
          </w:tcPr>
          <w:p w14:paraId="40CBE1AF" w14:textId="77777777" w:rsidR="00FF66B2" w:rsidRPr="00A3290D" w:rsidRDefault="00FF66B2" w:rsidP="00A3290D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</w:tcPr>
          <w:p w14:paraId="689DDDC0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592" w:type="dxa"/>
          </w:tcPr>
          <w:p w14:paraId="0B50ED2A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3508" w:type="dxa"/>
          </w:tcPr>
          <w:p w14:paraId="3AA712A4" w14:textId="77777777" w:rsidR="00FF66B2" w:rsidRPr="00A3290D" w:rsidRDefault="00FF66B2" w:rsidP="00A3290D">
            <w:pPr>
              <w:pStyle w:val="TableParagraph"/>
              <w:spacing w:line="240" w:lineRule="auto"/>
              <w:ind w:left="2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ecrement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unt</w:t>
            </w:r>
          </w:p>
        </w:tc>
      </w:tr>
      <w:tr w:rsidR="00FF66B2" w:rsidRPr="00A3290D" w14:paraId="1C960F41" w14:textId="77777777" w:rsidTr="00E659F1">
        <w:trPr>
          <w:trHeight w:val="269"/>
        </w:trPr>
        <w:tc>
          <w:tcPr>
            <w:tcW w:w="1137" w:type="dxa"/>
          </w:tcPr>
          <w:p w14:paraId="561BDAEB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:</w:t>
            </w:r>
          </w:p>
        </w:tc>
        <w:tc>
          <w:tcPr>
            <w:tcW w:w="1167" w:type="dxa"/>
          </w:tcPr>
          <w:p w14:paraId="05AA447D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592" w:type="dxa"/>
          </w:tcPr>
          <w:p w14:paraId="70121E16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  <w:tc>
          <w:tcPr>
            <w:tcW w:w="3508" w:type="dxa"/>
          </w:tcPr>
          <w:p w14:paraId="0219386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32169003" w14:textId="77777777" w:rsidTr="00E659F1">
        <w:trPr>
          <w:trHeight w:val="269"/>
        </w:trPr>
        <w:tc>
          <w:tcPr>
            <w:tcW w:w="1137" w:type="dxa"/>
          </w:tcPr>
          <w:p w14:paraId="43D3F4C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35633231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MP</w:t>
            </w:r>
          </w:p>
        </w:tc>
        <w:tc>
          <w:tcPr>
            <w:tcW w:w="1592" w:type="dxa"/>
          </w:tcPr>
          <w:p w14:paraId="398953D9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M</w:t>
            </w:r>
          </w:p>
        </w:tc>
        <w:tc>
          <w:tcPr>
            <w:tcW w:w="3508" w:type="dxa"/>
          </w:tcPr>
          <w:p w14:paraId="646281B3" w14:textId="77777777" w:rsidR="00FF66B2" w:rsidRPr="00A3290D" w:rsidRDefault="00FF66B2" w:rsidP="00A3290D">
            <w:pPr>
              <w:pStyle w:val="TableParagraph"/>
              <w:spacing w:line="240" w:lineRule="auto"/>
              <w:ind w:left="29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f</w:t>
            </w:r>
            <w:r w:rsidRPr="00A3290D">
              <w:rPr>
                <w:spacing w:val="-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-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</w:t>
            </w:r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&gt;</w:t>
            </w:r>
            <w:r w:rsidRPr="00A3290D">
              <w:rPr>
                <w:spacing w:val="-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M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go</w:t>
            </w:r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HEAD</w:t>
            </w:r>
          </w:p>
        </w:tc>
      </w:tr>
      <w:tr w:rsidR="00FF66B2" w:rsidRPr="00A3290D" w14:paraId="0D1E0DDC" w14:textId="77777777" w:rsidTr="00E659F1">
        <w:trPr>
          <w:trHeight w:val="269"/>
        </w:trPr>
        <w:tc>
          <w:tcPr>
            <w:tcW w:w="1137" w:type="dxa"/>
          </w:tcPr>
          <w:p w14:paraId="269F90B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527F9D36" w14:textId="77777777" w:rsidR="00FF66B2" w:rsidRPr="00A3290D" w:rsidRDefault="00FF66B2" w:rsidP="00A3290D">
            <w:pPr>
              <w:pStyle w:val="TableParagraph"/>
              <w:spacing w:line="240" w:lineRule="auto"/>
              <w:ind w:left="17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C</w:t>
            </w:r>
          </w:p>
        </w:tc>
        <w:tc>
          <w:tcPr>
            <w:tcW w:w="1592" w:type="dxa"/>
          </w:tcPr>
          <w:p w14:paraId="04BF0D91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HEAD</w:t>
            </w:r>
          </w:p>
        </w:tc>
        <w:tc>
          <w:tcPr>
            <w:tcW w:w="3508" w:type="dxa"/>
          </w:tcPr>
          <w:p w14:paraId="30782B3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6904F343" w14:textId="77777777" w:rsidTr="00E659F1">
        <w:trPr>
          <w:trHeight w:val="269"/>
        </w:trPr>
        <w:tc>
          <w:tcPr>
            <w:tcW w:w="1137" w:type="dxa"/>
          </w:tcPr>
          <w:p w14:paraId="55066B9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725A624F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92" w:type="dxa"/>
          </w:tcPr>
          <w:p w14:paraId="107A6477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A,M</w:t>
            </w:r>
            <w:proofErr w:type="gramEnd"/>
          </w:p>
        </w:tc>
        <w:tc>
          <w:tcPr>
            <w:tcW w:w="3508" w:type="dxa"/>
          </w:tcPr>
          <w:p w14:paraId="426CF522" w14:textId="77777777" w:rsidR="00FF66B2" w:rsidRPr="00A3290D" w:rsidRDefault="00FF66B2" w:rsidP="00A3290D">
            <w:pPr>
              <w:pStyle w:val="TableParagraph"/>
              <w:spacing w:line="240" w:lineRule="auto"/>
              <w:ind w:left="293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et</w:t>
            </w:r>
            <w:r w:rsidRPr="00A3290D">
              <w:rPr>
                <w:spacing w:val="-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new value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s</w:t>
            </w:r>
            <w:r w:rsidRPr="00A3290D">
              <w:rPr>
                <w:spacing w:val="-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argest</w:t>
            </w:r>
          </w:p>
        </w:tc>
      </w:tr>
      <w:tr w:rsidR="00FF66B2" w:rsidRPr="00A3290D" w14:paraId="1ACA2C10" w14:textId="77777777" w:rsidTr="00E659F1">
        <w:trPr>
          <w:trHeight w:val="269"/>
        </w:trPr>
        <w:tc>
          <w:tcPr>
            <w:tcW w:w="1137" w:type="dxa"/>
          </w:tcPr>
          <w:p w14:paraId="7DF55057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HEAD:</w:t>
            </w:r>
          </w:p>
        </w:tc>
        <w:tc>
          <w:tcPr>
            <w:tcW w:w="1167" w:type="dxa"/>
          </w:tcPr>
          <w:p w14:paraId="4718153D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592" w:type="dxa"/>
          </w:tcPr>
          <w:p w14:paraId="01F393EA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3508" w:type="dxa"/>
          </w:tcPr>
          <w:p w14:paraId="787E27C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3ECF8612" w14:textId="77777777" w:rsidTr="00E659F1">
        <w:trPr>
          <w:trHeight w:val="269"/>
        </w:trPr>
        <w:tc>
          <w:tcPr>
            <w:tcW w:w="1137" w:type="dxa"/>
          </w:tcPr>
          <w:p w14:paraId="59090F9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4BA81362" w14:textId="77777777" w:rsidR="00FF66B2" w:rsidRPr="00A3290D" w:rsidRDefault="00FF66B2" w:rsidP="00A3290D">
            <w:pPr>
              <w:pStyle w:val="TableParagraph"/>
              <w:spacing w:line="240" w:lineRule="auto"/>
              <w:ind w:left="17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Z</w:t>
            </w:r>
          </w:p>
        </w:tc>
        <w:tc>
          <w:tcPr>
            <w:tcW w:w="1592" w:type="dxa"/>
          </w:tcPr>
          <w:p w14:paraId="09FC764A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LOOP</w:t>
            </w:r>
          </w:p>
        </w:tc>
        <w:tc>
          <w:tcPr>
            <w:tcW w:w="3508" w:type="dxa"/>
          </w:tcPr>
          <w:p w14:paraId="3552A6A3" w14:textId="77777777" w:rsidR="00FF66B2" w:rsidRPr="00A3290D" w:rsidRDefault="00FF66B2" w:rsidP="00A3290D">
            <w:pPr>
              <w:pStyle w:val="TableParagraph"/>
              <w:spacing w:line="240" w:lineRule="auto"/>
              <w:ind w:left="29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Repeat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mparisons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ill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unt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=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0</w:t>
            </w:r>
          </w:p>
        </w:tc>
      </w:tr>
      <w:tr w:rsidR="00FF66B2" w:rsidRPr="00A3290D" w14:paraId="429EF5AD" w14:textId="77777777" w:rsidTr="00E659F1">
        <w:trPr>
          <w:trHeight w:val="269"/>
        </w:trPr>
        <w:tc>
          <w:tcPr>
            <w:tcW w:w="1137" w:type="dxa"/>
          </w:tcPr>
          <w:p w14:paraId="3A5725A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3C4B30BC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592" w:type="dxa"/>
          </w:tcPr>
          <w:p w14:paraId="2B996C52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300</w:t>
            </w:r>
          </w:p>
        </w:tc>
        <w:tc>
          <w:tcPr>
            <w:tcW w:w="3508" w:type="dxa"/>
          </w:tcPr>
          <w:p w14:paraId="37DD5F54" w14:textId="77777777" w:rsidR="00FF66B2" w:rsidRPr="00A3290D" w:rsidRDefault="00FF66B2" w:rsidP="00A3290D">
            <w:pPr>
              <w:pStyle w:val="TableParagraph"/>
              <w:spacing w:line="240" w:lineRule="auto"/>
              <w:ind w:left="29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argest value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t 4300</w:t>
            </w:r>
          </w:p>
        </w:tc>
      </w:tr>
      <w:tr w:rsidR="00FF66B2" w:rsidRPr="00A3290D" w14:paraId="0C762E5B" w14:textId="77777777" w:rsidTr="00E659F1">
        <w:trPr>
          <w:trHeight w:val="270"/>
        </w:trPr>
        <w:tc>
          <w:tcPr>
            <w:tcW w:w="1137" w:type="dxa"/>
          </w:tcPr>
          <w:p w14:paraId="6743D7B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30B7A0EF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592" w:type="dxa"/>
          </w:tcPr>
          <w:p w14:paraId="0FA5CAA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508" w:type="dxa"/>
          </w:tcPr>
          <w:p w14:paraId="665CAD6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</w:tbl>
    <w:p w14:paraId="2CDD00EC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3579297D" w14:textId="77777777" w:rsidR="00FF66B2" w:rsidRPr="00A3290D" w:rsidRDefault="00FF66B2" w:rsidP="00A3290D">
      <w:pPr>
        <w:pStyle w:val="BodyText"/>
        <w:contextualSpacing/>
      </w:pPr>
    </w:p>
    <w:p w14:paraId="04396C64" w14:textId="77777777" w:rsidR="00FF66B2" w:rsidRPr="00A3290D" w:rsidRDefault="00FF66B2" w:rsidP="00A3290D">
      <w:pPr>
        <w:pStyle w:val="BodyText"/>
        <w:contextualSpacing/>
      </w:pPr>
    </w:p>
    <w:p w14:paraId="29FFF2D9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5B14435A" w14:textId="77777777" w:rsidR="00FF66B2" w:rsidRPr="00A3290D" w:rsidRDefault="00FF66B2" w:rsidP="00A3290D">
      <w:pPr>
        <w:pStyle w:val="BodyText"/>
        <w:contextualSpacing/>
      </w:pPr>
    </w:p>
    <w:p w14:paraId="3368A957" w14:textId="77777777" w:rsidR="00FF66B2" w:rsidRPr="00A3290D" w:rsidRDefault="00FF66B2" w:rsidP="00A3290D">
      <w:pPr>
        <w:tabs>
          <w:tab w:val="left" w:pos="1439"/>
          <w:tab w:val="left" w:leader="hyphen" w:pos="2808"/>
        </w:tabs>
        <w:spacing w:after="0" w:line="240" w:lineRule="auto"/>
        <w:ind w:right="1434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>Input:</w:t>
      </w: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05</w:t>
      </w:r>
      <w:r w:rsidRPr="00A3290D">
        <w:rPr>
          <w:rFonts w:ascii="Times New Roman" w:hAnsi="Times New Roman" w:cs="Times New Roman"/>
          <w:spacing w:val="-5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4200)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ab/>
        <w:t>Array</w:t>
      </w:r>
      <w:r w:rsidRPr="00A3290D">
        <w:rPr>
          <w:rFonts w:ascii="Times New Roman" w:hAnsi="Times New Roman" w:cs="Times New Roman"/>
          <w:spacing w:val="-10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Size</w:t>
      </w:r>
    </w:p>
    <w:p w14:paraId="513539AF" w14:textId="77777777" w:rsidR="00FF66B2" w:rsidRPr="00A3290D" w:rsidRDefault="00FF66B2" w:rsidP="00A3290D">
      <w:pPr>
        <w:pStyle w:val="BodyText"/>
        <w:ind w:left="31" w:right="1422"/>
        <w:contextualSpacing/>
        <w:jc w:val="center"/>
      </w:pPr>
      <w:r w:rsidRPr="00A3290D">
        <w:rPr>
          <w:w w:val="90"/>
        </w:rPr>
        <w:t>0A</w:t>
      </w:r>
      <w:r w:rsidRPr="00A3290D">
        <w:rPr>
          <w:spacing w:val="29"/>
          <w:w w:val="90"/>
        </w:rPr>
        <w:t xml:space="preserve"> </w:t>
      </w:r>
      <w:r w:rsidRPr="00A3290D">
        <w:rPr>
          <w:w w:val="90"/>
        </w:rPr>
        <w:t>(4201)</w:t>
      </w:r>
    </w:p>
    <w:p w14:paraId="01F2C891" w14:textId="77777777" w:rsidR="00FF66B2" w:rsidRPr="00A3290D" w:rsidRDefault="00FF66B2" w:rsidP="00A3290D">
      <w:pPr>
        <w:pStyle w:val="BodyText"/>
        <w:ind w:left="3" w:right="1422"/>
        <w:contextualSpacing/>
        <w:jc w:val="center"/>
      </w:pPr>
      <w:r w:rsidRPr="00A3290D">
        <w:rPr>
          <w:w w:val="95"/>
        </w:rPr>
        <w:t>F1</w:t>
      </w:r>
      <w:r w:rsidRPr="00A3290D">
        <w:rPr>
          <w:spacing w:val="-12"/>
          <w:w w:val="95"/>
        </w:rPr>
        <w:t xml:space="preserve"> </w:t>
      </w:r>
      <w:r w:rsidRPr="00A3290D">
        <w:rPr>
          <w:w w:val="95"/>
        </w:rPr>
        <w:t>(4202)</w:t>
      </w:r>
    </w:p>
    <w:p w14:paraId="5A051BEB" w14:textId="77777777" w:rsidR="00FF66B2" w:rsidRPr="00A3290D" w:rsidRDefault="00FF66B2" w:rsidP="00A3290D">
      <w:pPr>
        <w:pStyle w:val="BodyText"/>
        <w:ind w:left="3" w:right="1422"/>
        <w:contextualSpacing/>
        <w:jc w:val="center"/>
      </w:pPr>
      <w:r w:rsidRPr="00A3290D">
        <w:rPr>
          <w:w w:val="95"/>
        </w:rPr>
        <w:t>1F</w:t>
      </w:r>
      <w:r w:rsidRPr="00A3290D">
        <w:rPr>
          <w:spacing w:val="-12"/>
          <w:w w:val="95"/>
        </w:rPr>
        <w:t xml:space="preserve"> </w:t>
      </w:r>
      <w:r w:rsidRPr="00A3290D">
        <w:rPr>
          <w:w w:val="95"/>
        </w:rPr>
        <w:t>(4203)</w:t>
      </w:r>
    </w:p>
    <w:p w14:paraId="110CFDE3" w14:textId="77777777" w:rsidR="00FF66B2" w:rsidRPr="00A3290D" w:rsidRDefault="00FF66B2" w:rsidP="00A3290D">
      <w:pPr>
        <w:pStyle w:val="BodyText"/>
        <w:ind w:left="1157" w:right="2598"/>
        <w:contextualSpacing/>
        <w:jc w:val="center"/>
      </w:pPr>
      <w:r w:rsidRPr="00A3290D">
        <w:rPr>
          <w:w w:val="90"/>
        </w:rPr>
        <w:t>26</w:t>
      </w:r>
      <w:r w:rsidRPr="00A3290D">
        <w:rPr>
          <w:spacing w:val="26"/>
          <w:w w:val="90"/>
        </w:rPr>
        <w:t xml:space="preserve"> </w:t>
      </w:r>
      <w:r w:rsidRPr="00A3290D">
        <w:rPr>
          <w:w w:val="90"/>
        </w:rPr>
        <w:t>(4204)</w:t>
      </w:r>
    </w:p>
    <w:p w14:paraId="3A74AD14" w14:textId="77777777" w:rsidR="00FF66B2" w:rsidRPr="00A3290D" w:rsidRDefault="00FF66B2" w:rsidP="00A3290D">
      <w:pPr>
        <w:pStyle w:val="BodyText"/>
        <w:ind w:left="48" w:right="1422"/>
        <w:contextualSpacing/>
        <w:jc w:val="center"/>
      </w:pPr>
      <w:r w:rsidRPr="00A3290D">
        <w:rPr>
          <w:w w:val="95"/>
        </w:rPr>
        <w:t>FE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(4205)</w:t>
      </w:r>
    </w:p>
    <w:p w14:paraId="2920BA46" w14:textId="77777777" w:rsidR="00FF66B2" w:rsidRPr="00A3290D" w:rsidRDefault="00FF66B2" w:rsidP="00A3290D">
      <w:pPr>
        <w:pStyle w:val="BodyText"/>
        <w:contextualSpacing/>
      </w:pPr>
    </w:p>
    <w:p w14:paraId="6796D962" w14:textId="77777777" w:rsidR="00FF66B2" w:rsidRPr="00A3290D" w:rsidRDefault="00FF66B2" w:rsidP="00A3290D">
      <w:pPr>
        <w:tabs>
          <w:tab w:val="left" w:pos="3679"/>
        </w:tabs>
        <w:spacing w:after="0" w:line="240" w:lineRule="auto"/>
        <w:ind w:left="2239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>Output:</w:t>
      </w: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FE</w:t>
      </w:r>
      <w:r w:rsidRPr="00A3290D">
        <w:rPr>
          <w:rFonts w:ascii="Times New Roman" w:hAnsi="Times New Roman" w:cs="Times New Roman"/>
          <w:spacing w:val="8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4300)</w:t>
      </w:r>
    </w:p>
    <w:p w14:paraId="211E6928" w14:textId="77777777" w:rsidR="00FF66B2" w:rsidRPr="00A3290D" w:rsidRDefault="00FF66B2" w:rsidP="00A3290D">
      <w:pPr>
        <w:pStyle w:val="BodyText"/>
        <w:contextualSpacing/>
      </w:pPr>
    </w:p>
    <w:p w14:paraId="26B4F43B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070A46F7" w14:textId="77777777" w:rsidR="00FF66B2" w:rsidRPr="00A3290D" w:rsidRDefault="00FF66B2" w:rsidP="00A3290D">
      <w:pPr>
        <w:pStyle w:val="BodyText"/>
        <w:contextualSpacing/>
      </w:pPr>
    </w:p>
    <w:p w14:paraId="305128CE" w14:textId="77777777" w:rsidR="00FF66B2" w:rsidRPr="00A3290D" w:rsidRDefault="00FF66B2" w:rsidP="00A3290D">
      <w:pPr>
        <w:pStyle w:val="BodyText"/>
        <w:ind w:left="1519"/>
        <w:contextualSpacing/>
      </w:pPr>
      <w:proofErr w:type="gramStart"/>
      <w:r w:rsidRPr="00A3290D">
        <w:rPr>
          <w:spacing w:val="-1"/>
        </w:rPr>
        <w:t>Thus</w:t>
      </w:r>
      <w:proofErr w:type="gramEnd"/>
      <w:r w:rsidRPr="00A3290D">
        <w:rPr>
          <w:spacing w:val="-14"/>
        </w:rPr>
        <w:t xml:space="preserve"> </w:t>
      </w:r>
      <w:r w:rsidRPr="00A3290D">
        <w:rPr>
          <w:spacing w:val="-1"/>
        </w:rPr>
        <w:t>the</w:t>
      </w:r>
      <w:r w:rsidRPr="00A3290D">
        <w:rPr>
          <w:spacing w:val="-12"/>
        </w:rPr>
        <w:t xml:space="preserve"> </w:t>
      </w:r>
      <w:r w:rsidRPr="00A3290D">
        <w:rPr>
          <w:spacing w:val="-1"/>
        </w:rPr>
        <w:t>program</w:t>
      </w:r>
      <w:r w:rsidRPr="00A3290D">
        <w:rPr>
          <w:spacing w:val="-13"/>
        </w:rPr>
        <w:t xml:space="preserve"> </w:t>
      </w:r>
      <w:r w:rsidRPr="00A3290D">
        <w:rPr>
          <w:spacing w:val="-1"/>
        </w:rPr>
        <w:t>to</w:t>
      </w:r>
      <w:r w:rsidRPr="00A3290D">
        <w:rPr>
          <w:spacing w:val="-11"/>
        </w:rPr>
        <w:t xml:space="preserve"> </w:t>
      </w:r>
      <w:r w:rsidRPr="00A3290D">
        <w:rPr>
          <w:spacing w:val="-1"/>
        </w:rPr>
        <w:t>find</w:t>
      </w:r>
      <w:r w:rsidRPr="00A3290D">
        <w:rPr>
          <w:spacing w:val="-13"/>
        </w:rPr>
        <w:t xml:space="preserve"> </w:t>
      </w:r>
      <w:r w:rsidRPr="00A3290D">
        <w:rPr>
          <w:spacing w:val="-1"/>
        </w:rPr>
        <w:t>the</w:t>
      </w:r>
      <w:r w:rsidRPr="00A3290D">
        <w:rPr>
          <w:spacing w:val="-12"/>
        </w:rPr>
        <w:t xml:space="preserve"> </w:t>
      </w:r>
      <w:r w:rsidRPr="00A3290D">
        <w:rPr>
          <w:spacing w:val="-1"/>
        </w:rPr>
        <w:t>largest</w:t>
      </w:r>
      <w:r w:rsidRPr="00A3290D">
        <w:rPr>
          <w:spacing w:val="-14"/>
        </w:rPr>
        <w:t xml:space="preserve"> </w:t>
      </w:r>
      <w:r w:rsidRPr="00A3290D">
        <w:t>number</w:t>
      </w:r>
      <w:r w:rsidRPr="00A3290D">
        <w:rPr>
          <w:spacing w:val="-14"/>
        </w:rPr>
        <w:t xml:space="preserve"> </w:t>
      </w:r>
      <w:r w:rsidRPr="00A3290D">
        <w:t>in</w:t>
      </w:r>
      <w:r w:rsidRPr="00A3290D">
        <w:rPr>
          <w:spacing w:val="-13"/>
        </w:rPr>
        <w:t xml:space="preserve"> </w:t>
      </w:r>
      <w:r w:rsidRPr="00A3290D">
        <w:t>an</w:t>
      </w:r>
      <w:r w:rsidRPr="00A3290D">
        <w:rPr>
          <w:spacing w:val="-13"/>
        </w:rPr>
        <w:t xml:space="preserve"> </w:t>
      </w:r>
      <w:r w:rsidRPr="00A3290D">
        <w:t>array</w:t>
      </w:r>
      <w:r w:rsidRPr="00A3290D">
        <w:rPr>
          <w:spacing w:val="-12"/>
        </w:rPr>
        <w:t xml:space="preserve"> </w:t>
      </w:r>
      <w:r w:rsidRPr="00A3290D">
        <w:t>of</w:t>
      </w:r>
      <w:r w:rsidRPr="00A3290D">
        <w:rPr>
          <w:spacing w:val="-13"/>
        </w:rPr>
        <w:t xml:space="preserve"> </w:t>
      </w:r>
      <w:r w:rsidRPr="00A3290D">
        <w:t>data</w:t>
      </w:r>
      <w:r w:rsidRPr="00A3290D">
        <w:rPr>
          <w:spacing w:val="-13"/>
        </w:rPr>
        <w:t xml:space="preserve"> </w:t>
      </w:r>
      <w:r w:rsidRPr="00A3290D">
        <w:t>was</w:t>
      </w:r>
      <w:r w:rsidRPr="00A3290D">
        <w:rPr>
          <w:spacing w:val="-14"/>
        </w:rPr>
        <w:t xml:space="preserve"> </w:t>
      </w:r>
      <w:r w:rsidRPr="00A3290D">
        <w:t>executed</w:t>
      </w:r>
    </w:p>
    <w:p w14:paraId="34972DB8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26C1BF3E" w14:textId="77777777" w:rsidR="00FF66B2" w:rsidRPr="00A3290D" w:rsidRDefault="00FF66B2" w:rsidP="00A3290D">
      <w:pPr>
        <w:pStyle w:val="BodyText"/>
        <w:contextualSpacing/>
      </w:pPr>
    </w:p>
    <w:p w14:paraId="71D2675E" w14:textId="77777777" w:rsidR="00FF66B2" w:rsidRPr="00A3290D" w:rsidRDefault="00FF66B2" w:rsidP="00A3290D">
      <w:pPr>
        <w:pStyle w:val="Heading2"/>
        <w:spacing w:before="0"/>
        <w:ind w:right="1146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z w:val="24"/>
          <w:szCs w:val="24"/>
        </w:rPr>
        <w:t>SMALLEST</w:t>
      </w:r>
      <w:r w:rsidRPr="00A3290D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NUMBER</w:t>
      </w:r>
      <w:r w:rsidRPr="00A3290D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IN</w:t>
      </w:r>
      <w:r w:rsidRPr="00A3290D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AN</w:t>
      </w:r>
      <w:r w:rsidRPr="00A3290D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ARRAY</w:t>
      </w:r>
      <w:r w:rsidRPr="00A3290D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DATA</w:t>
      </w:r>
    </w:p>
    <w:p w14:paraId="2FD463AE" w14:textId="77777777" w:rsidR="00FF66B2" w:rsidRPr="00A3290D" w:rsidRDefault="00FF66B2" w:rsidP="00A3290D">
      <w:pPr>
        <w:pStyle w:val="BodyText"/>
        <w:contextualSpacing/>
      </w:pPr>
    </w:p>
    <w:p w14:paraId="0200DEA9" w14:textId="77777777" w:rsidR="00FF66B2" w:rsidRPr="00A3290D" w:rsidRDefault="00FF66B2" w:rsidP="00A3290D">
      <w:pPr>
        <w:pStyle w:val="BodyText"/>
        <w:contextualSpacing/>
      </w:pPr>
    </w:p>
    <w:p w14:paraId="766AA1B4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73CA6BF4" w14:textId="77777777" w:rsidR="00FF66B2" w:rsidRPr="00A3290D" w:rsidRDefault="00FF66B2" w:rsidP="00A3290D">
      <w:pPr>
        <w:pStyle w:val="BodyText"/>
        <w:contextualSpacing/>
      </w:pPr>
    </w:p>
    <w:p w14:paraId="379C6042" w14:textId="77777777" w:rsidR="00FF66B2" w:rsidRPr="00A3290D" w:rsidRDefault="00FF66B2" w:rsidP="00A3290D">
      <w:pPr>
        <w:pStyle w:val="BodyText"/>
        <w:ind w:left="895" w:right="664"/>
        <w:contextualSpacing/>
        <w:jc w:val="center"/>
      </w:pPr>
      <w:r w:rsidRPr="00A3290D">
        <w:rPr>
          <w:w w:val="95"/>
        </w:rPr>
        <w:t>To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find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smallest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number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in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an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array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of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data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using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8085</w:t>
      </w:r>
      <w:r w:rsidRPr="00A3290D">
        <w:rPr>
          <w:spacing w:val="7"/>
          <w:w w:val="95"/>
        </w:rPr>
        <w:t xml:space="preserve"> </w:t>
      </w:r>
      <w:proofErr w:type="gramStart"/>
      <w:r w:rsidRPr="00A3290D">
        <w:rPr>
          <w:w w:val="95"/>
        </w:rPr>
        <w:t>instruction</w:t>
      </w:r>
      <w:proofErr w:type="gramEnd"/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set.</w:t>
      </w:r>
    </w:p>
    <w:p w14:paraId="05259E1F" w14:textId="77777777" w:rsidR="00FF66B2" w:rsidRPr="00A3290D" w:rsidRDefault="00FF66B2" w:rsidP="00A3290D">
      <w:pPr>
        <w:pStyle w:val="BodyText"/>
        <w:contextualSpacing/>
      </w:pPr>
    </w:p>
    <w:p w14:paraId="0F2FAC15" w14:textId="77777777" w:rsidR="00FF66B2" w:rsidRPr="00A3290D" w:rsidRDefault="00FF66B2" w:rsidP="00A3290D">
      <w:pPr>
        <w:pStyle w:val="BodyText"/>
        <w:contextualSpacing/>
      </w:pPr>
    </w:p>
    <w:p w14:paraId="32E96A89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3FA8D97E" w14:textId="77777777" w:rsidR="00FF66B2" w:rsidRPr="00A3290D" w:rsidRDefault="00FF66B2" w:rsidP="00A3290D">
      <w:pPr>
        <w:pStyle w:val="BodyText"/>
        <w:contextualSpacing/>
      </w:pPr>
    </w:p>
    <w:p w14:paraId="4BAC9ACD" w14:textId="77777777" w:rsidR="00FF66B2" w:rsidRPr="00A3290D" w:rsidRDefault="00FF66B2" w:rsidP="00A3290D">
      <w:pPr>
        <w:pStyle w:val="BodyText"/>
        <w:contextualSpacing/>
      </w:pPr>
    </w:p>
    <w:p w14:paraId="37BB971F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Load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address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firs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elemen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array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HL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pair</w:t>
      </w:r>
    </w:p>
    <w:p w14:paraId="32A14246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Move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B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reg.</w:t>
      </w:r>
    </w:p>
    <w:p w14:paraId="6F78523D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ncrement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pointer</w:t>
      </w:r>
    </w:p>
    <w:p w14:paraId="75F7F40E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first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data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reg.</w:t>
      </w:r>
    </w:p>
    <w:p w14:paraId="445AADB4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Decrement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.</w:t>
      </w:r>
    </w:p>
    <w:p w14:paraId="65C6AC87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ncremen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pointer</w:t>
      </w:r>
    </w:p>
    <w:p w14:paraId="11D5A497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Compar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ddressed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by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HL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pair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with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a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-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reg.</w:t>
      </w:r>
    </w:p>
    <w:p w14:paraId="4C17FDC3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1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f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carry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=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1,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step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10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or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if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Carry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=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0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step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9</w:t>
      </w:r>
    </w:p>
    <w:p w14:paraId="4F6EF190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1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Mov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addressed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by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HL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reg.</w:t>
      </w:r>
    </w:p>
    <w:p w14:paraId="6E360557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Decrement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</w:t>
      </w:r>
    </w:p>
    <w:p w14:paraId="2977C741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Check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for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Zero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.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If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ZF</w:t>
      </w:r>
      <w:r w:rsidRPr="00A3290D">
        <w:rPr>
          <w:spacing w:val="-4"/>
          <w:sz w:val="24"/>
          <w:szCs w:val="24"/>
        </w:rPr>
        <w:t xml:space="preserve"> </w:t>
      </w:r>
      <w:r w:rsidRPr="00A3290D">
        <w:rPr>
          <w:sz w:val="24"/>
          <w:szCs w:val="24"/>
        </w:rPr>
        <w:t>=</w:t>
      </w:r>
      <w:r w:rsidRPr="00A3290D">
        <w:rPr>
          <w:spacing w:val="-1"/>
          <w:sz w:val="24"/>
          <w:szCs w:val="24"/>
        </w:rPr>
        <w:t xml:space="preserve"> </w:t>
      </w:r>
      <w:r w:rsidRPr="00A3290D">
        <w:rPr>
          <w:sz w:val="24"/>
          <w:szCs w:val="24"/>
        </w:rPr>
        <w:t>0,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step</w:t>
      </w:r>
      <w:r w:rsidRPr="00A3290D">
        <w:rPr>
          <w:spacing w:val="-4"/>
          <w:sz w:val="24"/>
          <w:szCs w:val="24"/>
        </w:rPr>
        <w:t xml:space="preserve"> </w:t>
      </w:r>
      <w:r w:rsidRPr="00A3290D">
        <w:rPr>
          <w:sz w:val="24"/>
          <w:szCs w:val="24"/>
        </w:rPr>
        <w:t>6,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or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if</w:t>
      </w:r>
      <w:r w:rsidRPr="00A3290D">
        <w:rPr>
          <w:spacing w:val="-4"/>
          <w:sz w:val="24"/>
          <w:szCs w:val="24"/>
        </w:rPr>
        <w:t xml:space="preserve"> </w:t>
      </w:r>
      <w:r w:rsidRPr="00A3290D">
        <w:rPr>
          <w:sz w:val="24"/>
          <w:szCs w:val="24"/>
        </w:rPr>
        <w:t>ZF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=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1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next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step.</w:t>
      </w:r>
    </w:p>
    <w:p w14:paraId="7323CAC6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or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mallest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.</w:t>
      </w:r>
    </w:p>
    <w:p w14:paraId="3F26F6AE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ind w:left="1879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Terminat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program.</w:t>
      </w:r>
    </w:p>
    <w:p w14:paraId="54D248A7" w14:textId="77777777" w:rsidR="00FF66B2" w:rsidRPr="00A3290D" w:rsidRDefault="00FF66B2" w:rsidP="00A3290D">
      <w:pPr>
        <w:pStyle w:val="BodyText"/>
        <w:contextualSpacing/>
      </w:pPr>
    </w:p>
    <w:p w14:paraId="223A0789" w14:textId="77777777" w:rsidR="00FF66B2" w:rsidRPr="00A3290D" w:rsidRDefault="00FF66B2" w:rsidP="00A3290D">
      <w:pPr>
        <w:pStyle w:val="BodyText"/>
        <w:contextualSpacing/>
      </w:pPr>
    </w:p>
    <w:p w14:paraId="273FD695" w14:textId="77777777" w:rsidR="00FF66B2" w:rsidRPr="00A3290D" w:rsidRDefault="00FF66B2" w:rsidP="00A3290D">
      <w:pPr>
        <w:pStyle w:val="BodyText"/>
        <w:contextualSpacing/>
      </w:pPr>
    </w:p>
    <w:p w14:paraId="5717D45D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PROGRAM:</w:t>
      </w:r>
    </w:p>
    <w:p w14:paraId="483AE381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9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7"/>
        <w:gridCol w:w="1167"/>
        <w:gridCol w:w="1592"/>
        <w:gridCol w:w="3508"/>
      </w:tblGrid>
      <w:tr w:rsidR="00FF66B2" w:rsidRPr="00A3290D" w14:paraId="685F12F7" w14:textId="77777777" w:rsidTr="00E659F1">
        <w:trPr>
          <w:trHeight w:val="802"/>
        </w:trPr>
        <w:tc>
          <w:tcPr>
            <w:tcW w:w="1137" w:type="dxa"/>
            <w:vMerge w:val="restart"/>
          </w:tcPr>
          <w:p w14:paraId="16369F0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487FE793" w14:textId="77777777" w:rsidR="00FF66B2" w:rsidRPr="00A3290D" w:rsidRDefault="00FF66B2" w:rsidP="00A3290D">
            <w:pPr>
              <w:pStyle w:val="TableParagraph"/>
              <w:spacing w:line="240" w:lineRule="auto"/>
              <w:ind w:left="173" w:right="44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OV</w:t>
            </w:r>
          </w:p>
          <w:p w14:paraId="6DE3BAEE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592" w:type="dxa"/>
          </w:tcPr>
          <w:p w14:paraId="54873612" w14:textId="77777777" w:rsidR="00FF66B2" w:rsidRPr="00A3290D" w:rsidRDefault="00FF66B2" w:rsidP="00A3290D">
            <w:pPr>
              <w:pStyle w:val="TableParagraph"/>
              <w:spacing w:line="240" w:lineRule="auto"/>
              <w:ind w:left="445" w:right="449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H,4200</w:t>
            </w:r>
            <w:r w:rsidRPr="00A3290D">
              <w:rPr>
                <w:spacing w:val="-54"/>
                <w:w w:val="95"/>
                <w:sz w:val="24"/>
                <w:szCs w:val="24"/>
              </w:rPr>
              <w:t xml:space="preserve"> </w:t>
            </w:r>
            <w:proofErr w:type="gramStart"/>
            <w:r w:rsidRPr="00A3290D">
              <w:rPr>
                <w:sz w:val="24"/>
                <w:szCs w:val="24"/>
              </w:rPr>
              <w:t>B,M</w:t>
            </w:r>
            <w:proofErr w:type="gramEnd"/>
          </w:p>
          <w:p w14:paraId="623222E2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  <w:tc>
          <w:tcPr>
            <w:tcW w:w="3508" w:type="dxa"/>
          </w:tcPr>
          <w:p w14:paraId="387129D8" w14:textId="77777777" w:rsidR="00FF66B2" w:rsidRPr="00A3290D" w:rsidRDefault="00FF66B2" w:rsidP="00A3290D">
            <w:pPr>
              <w:pStyle w:val="TableParagraph"/>
              <w:spacing w:line="240" w:lineRule="auto"/>
              <w:ind w:left="293" w:right="887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et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pointer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for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rray</w:t>
            </w:r>
            <w:r w:rsidRPr="00A3290D">
              <w:rPr>
                <w:spacing w:val="-5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Load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unt</w:t>
            </w:r>
          </w:p>
        </w:tc>
      </w:tr>
      <w:tr w:rsidR="00FF66B2" w:rsidRPr="00A3290D" w14:paraId="4A87C9CB" w14:textId="77777777" w:rsidTr="00E659F1">
        <w:trPr>
          <w:trHeight w:val="276"/>
        </w:trPr>
        <w:tc>
          <w:tcPr>
            <w:tcW w:w="1137" w:type="dxa"/>
            <w:vMerge/>
            <w:tcBorders>
              <w:top w:val="nil"/>
            </w:tcBorders>
          </w:tcPr>
          <w:p w14:paraId="22678338" w14:textId="77777777" w:rsidR="00FF66B2" w:rsidRPr="00A3290D" w:rsidRDefault="00FF66B2" w:rsidP="00A3290D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</w:tcPr>
          <w:p w14:paraId="7821CDFD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92" w:type="dxa"/>
          </w:tcPr>
          <w:p w14:paraId="43E84A29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A,M</w:t>
            </w:r>
            <w:proofErr w:type="gramEnd"/>
          </w:p>
        </w:tc>
        <w:tc>
          <w:tcPr>
            <w:tcW w:w="3508" w:type="dxa"/>
          </w:tcPr>
          <w:p w14:paraId="4171EC6C" w14:textId="77777777" w:rsidR="00FF66B2" w:rsidRPr="00A3290D" w:rsidRDefault="00FF66B2" w:rsidP="00A3290D">
            <w:pPr>
              <w:pStyle w:val="TableParagraph"/>
              <w:spacing w:line="240" w:lineRule="auto"/>
              <w:ind w:left="293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et</w:t>
            </w:r>
            <w:r w:rsidRPr="00A3290D">
              <w:rPr>
                <w:spacing w:val="-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1</w:t>
            </w:r>
            <w:r w:rsidRPr="00A3290D">
              <w:rPr>
                <w:w w:val="95"/>
                <w:sz w:val="24"/>
                <w:szCs w:val="24"/>
                <w:vertAlign w:val="superscript"/>
              </w:rPr>
              <w:t>st</w:t>
            </w:r>
            <w:r w:rsidRPr="00A3290D">
              <w:rPr>
                <w:w w:val="95"/>
                <w:sz w:val="24"/>
                <w:szCs w:val="24"/>
              </w:rPr>
              <w:t xml:space="preserve"> element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s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argest</w:t>
            </w:r>
            <w:r w:rsidRPr="00A3290D">
              <w:rPr>
                <w:spacing w:val="-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data</w:t>
            </w:r>
          </w:p>
        </w:tc>
      </w:tr>
      <w:tr w:rsidR="00FF66B2" w:rsidRPr="00A3290D" w14:paraId="28DBD2DA" w14:textId="77777777" w:rsidTr="00E659F1">
        <w:trPr>
          <w:trHeight w:val="269"/>
        </w:trPr>
        <w:tc>
          <w:tcPr>
            <w:tcW w:w="1137" w:type="dxa"/>
            <w:vMerge/>
            <w:tcBorders>
              <w:top w:val="nil"/>
            </w:tcBorders>
          </w:tcPr>
          <w:p w14:paraId="5655536D" w14:textId="77777777" w:rsidR="00FF66B2" w:rsidRPr="00A3290D" w:rsidRDefault="00FF66B2" w:rsidP="00A3290D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</w:tcPr>
          <w:p w14:paraId="226E5EE8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592" w:type="dxa"/>
          </w:tcPr>
          <w:p w14:paraId="7F3BA9BE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3508" w:type="dxa"/>
          </w:tcPr>
          <w:p w14:paraId="2EEBD875" w14:textId="77777777" w:rsidR="00FF66B2" w:rsidRPr="00A3290D" w:rsidRDefault="00FF66B2" w:rsidP="00A3290D">
            <w:pPr>
              <w:pStyle w:val="TableParagraph"/>
              <w:spacing w:line="240" w:lineRule="auto"/>
              <w:ind w:left="2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ecrement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unt</w:t>
            </w:r>
          </w:p>
        </w:tc>
      </w:tr>
      <w:tr w:rsidR="00FF66B2" w:rsidRPr="00A3290D" w14:paraId="1D1B95D5" w14:textId="77777777" w:rsidTr="00E659F1">
        <w:trPr>
          <w:trHeight w:val="269"/>
        </w:trPr>
        <w:tc>
          <w:tcPr>
            <w:tcW w:w="1137" w:type="dxa"/>
          </w:tcPr>
          <w:p w14:paraId="1434C094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:</w:t>
            </w:r>
          </w:p>
        </w:tc>
        <w:tc>
          <w:tcPr>
            <w:tcW w:w="1167" w:type="dxa"/>
          </w:tcPr>
          <w:p w14:paraId="46CC96E7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592" w:type="dxa"/>
          </w:tcPr>
          <w:p w14:paraId="31C5EB0B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  <w:tc>
          <w:tcPr>
            <w:tcW w:w="3508" w:type="dxa"/>
          </w:tcPr>
          <w:p w14:paraId="10D6D7A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0B457C31" w14:textId="77777777" w:rsidTr="00E659F1">
        <w:trPr>
          <w:trHeight w:val="269"/>
        </w:trPr>
        <w:tc>
          <w:tcPr>
            <w:tcW w:w="1137" w:type="dxa"/>
          </w:tcPr>
          <w:p w14:paraId="464FCB6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7E3AB250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MP</w:t>
            </w:r>
          </w:p>
        </w:tc>
        <w:tc>
          <w:tcPr>
            <w:tcW w:w="1592" w:type="dxa"/>
          </w:tcPr>
          <w:p w14:paraId="2CD791FD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M</w:t>
            </w:r>
          </w:p>
        </w:tc>
        <w:tc>
          <w:tcPr>
            <w:tcW w:w="3508" w:type="dxa"/>
          </w:tcPr>
          <w:p w14:paraId="6508522D" w14:textId="77777777" w:rsidR="00FF66B2" w:rsidRPr="00A3290D" w:rsidRDefault="00FF66B2" w:rsidP="00A3290D">
            <w:pPr>
              <w:pStyle w:val="TableParagraph"/>
              <w:spacing w:line="240" w:lineRule="auto"/>
              <w:ind w:left="29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f</w:t>
            </w:r>
            <w:r w:rsidRPr="00A3290D">
              <w:rPr>
                <w:spacing w:val="-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-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</w:t>
            </w:r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&lt;</w:t>
            </w:r>
            <w:r w:rsidRPr="00A3290D">
              <w:rPr>
                <w:spacing w:val="-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M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go</w:t>
            </w:r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HEAD</w:t>
            </w:r>
          </w:p>
        </w:tc>
      </w:tr>
      <w:tr w:rsidR="00FF66B2" w:rsidRPr="00A3290D" w14:paraId="4FEFCBFA" w14:textId="77777777" w:rsidTr="00E659F1">
        <w:trPr>
          <w:trHeight w:val="269"/>
        </w:trPr>
        <w:tc>
          <w:tcPr>
            <w:tcW w:w="1137" w:type="dxa"/>
          </w:tcPr>
          <w:p w14:paraId="03BA103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140D9CA0" w14:textId="77777777" w:rsidR="00FF66B2" w:rsidRPr="00A3290D" w:rsidRDefault="00FF66B2" w:rsidP="00A3290D">
            <w:pPr>
              <w:pStyle w:val="TableParagraph"/>
              <w:spacing w:line="240" w:lineRule="auto"/>
              <w:ind w:left="17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C</w:t>
            </w:r>
          </w:p>
        </w:tc>
        <w:tc>
          <w:tcPr>
            <w:tcW w:w="1592" w:type="dxa"/>
          </w:tcPr>
          <w:p w14:paraId="693E5CE5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HEAD</w:t>
            </w:r>
          </w:p>
        </w:tc>
        <w:tc>
          <w:tcPr>
            <w:tcW w:w="3508" w:type="dxa"/>
          </w:tcPr>
          <w:p w14:paraId="187EB4E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1765C5A8" w14:textId="77777777" w:rsidTr="00E659F1">
        <w:trPr>
          <w:trHeight w:val="269"/>
        </w:trPr>
        <w:tc>
          <w:tcPr>
            <w:tcW w:w="1137" w:type="dxa"/>
          </w:tcPr>
          <w:p w14:paraId="3D71148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362D6FA9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92" w:type="dxa"/>
          </w:tcPr>
          <w:p w14:paraId="08218076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A,M</w:t>
            </w:r>
            <w:proofErr w:type="gramEnd"/>
          </w:p>
        </w:tc>
        <w:tc>
          <w:tcPr>
            <w:tcW w:w="3508" w:type="dxa"/>
          </w:tcPr>
          <w:p w14:paraId="0849EF16" w14:textId="77777777" w:rsidR="00FF66B2" w:rsidRPr="00A3290D" w:rsidRDefault="00FF66B2" w:rsidP="00A3290D">
            <w:pPr>
              <w:pStyle w:val="TableParagraph"/>
              <w:spacing w:line="240" w:lineRule="auto"/>
              <w:ind w:left="293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et</w:t>
            </w:r>
            <w:r w:rsidRPr="00A3290D">
              <w:rPr>
                <w:spacing w:val="-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 new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 as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smallest</w:t>
            </w:r>
          </w:p>
        </w:tc>
      </w:tr>
      <w:tr w:rsidR="00FF66B2" w:rsidRPr="00A3290D" w14:paraId="76713D18" w14:textId="77777777" w:rsidTr="00E659F1">
        <w:trPr>
          <w:trHeight w:val="269"/>
        </w:trPr>
        <w:tc>
          <w:tcPr>
            <w:tcW w:w="1137" w:type="dxa"/>
          </w:tcPr>
          <w:p w14:paraId="365C8D62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HEAD:</w:t>
            </w:r>
          </w:p>
        </w:tc>
        <w:tc>
          <w:tcPr>
            <w:tcW w:w="1167" w:type="dxa"/>
          </w:tcPr>
          <w:p w14:paraId="17A8A9CB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592" w:type="dxa"/>
          </w:tcPr>
          <w:p w14:paraId="3C868545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3508" w:type="dxa"/>
          </w:tcPr>
          <w:p w14:paraId="0FB38E9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21013362" w14:textId="77777777" w:rsidTr="00E659F1">
        <w:trPr>
          <w:trHeight w:val="269"/>
        </w:trPr>
        <w:tc>
          <w:tcPr>
            <w:tcW w:w="1137" w:type="dxa"/>
          </w:tcPr>
          <w:p w14:paraId="7141BB8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01C4F78E" w14:textId="77777777" w:rsidR="00FF66B2" w:rsidRPr="00A3290D" w:rsidRDefault="00FF66B2" w:rsidP="00A3290D">
            <w:pPr>
              <w:pStyle w:val="TableParagraph"/>
              <w:spacing w:line="240" w:lineRule="auto"/>
              <w:ind w:left="17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Z</w:t>
            </w:r>
          </w:p>
        </w:tc>
        <w:tc>
          <w:tcPr>
            <w:tcW w:w="1592" w:type="dxa"/>
          </w:tcPr>
          <w:p w14:paraId="7C59A247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LOOP</w:t>
            </w:r>
          </w:p>
        </w:tc>
        <w:tc>
          <w:tcPr>
            <w:tcW w:w="3508" w:type="dxa"/>
          </w:tcPr>
          <w:p w14:paraId="15B377A2" w14:textId="77777777" w:rsidR="00FF66B2" w:rsidRPr="00A3290D" w:rsidRDefault="00FF66B2" w:rsidP="00A3290D">
            <w:pPr>
              <w:pStyle w:val="TableParagraph"/>
              <w:spacing w:line="240" w:lineRule="auto"/>
              <w:ind w:left="29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Repeat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mparisons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ill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unt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=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0</w:t>
            </w:r>
          </w:p>
        </w:tc>
      </w:tr>
      <w:tr w:rsidR="00FF66B2" w:rsidRPr="00A3290D" w14:paraId="07593848" w14:textId="77777777" w:rsidTr="00E659F1">
        <w:trPr>
          <w:trHeight w:val="269"/>
        </w:trPr>
        <w:tc>
          <w:tcPr>
            <w:tcW w:w="1137" w:type="dxa"/>
          </w:tcPr>
          <w:p w14:paraId="461CEC8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5EABAEAB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592" w:type="dxa"/>
          </w:tcPr>
          <w:p w14:paraId="7B58C0F7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300</w:t>
            </w:r>
          </w:p>
        </w:tc>
        <w:tc>
          <w:tcPr>
            <w:tcW w:w="3508" w:type="dxa"/>
          </w:tcPr>
          <w:p w14:paraId="16EFC4AF" w14:textId="77777777" w:rsidR="00FF66B2" w:rsidRPr="00A3290D" w:rsidRDefault="00FF66B2" w:rsidP="00A3290D">
            <w:pPr>
              <w:pStyle w:val="TableParagraph"/>
              <w:spacing w:line="240" w:lineRule="auto"/>
              <w:ind w:left="29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argest value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t 4300</w:t>
            </w:r>
          </w:p>
        </w:tc>
      </w:tr>
      <w:tr w:rsidR="00FF66B2" w:rsidRPr="00A3290D" w14:paraId="0ED01F1D" w14:textId="77777777" w:rsidTr="00E659F1">
        <w:trPr>
          <w:trHeight w:val="270"/>
        </w:trPr>
        <w:tc>
          <w:tcPr>
            <w:tcW w:w="1137" w:type="dxa"/>
          </w:tcPr>
          <w:p w14:paraId="04D0D94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5B2D532F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592" w:type="dxa"/>
          </w:tcPr>
          <w:p w14:paraId="74DD27B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508" w:type="dxa"/>
          </w:tcPr>
          <w:p w14:paraId="634951B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</w:tbl>
    <w:p w14:paraId="61466244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6434B686" w14:textId="77777777" w:rsidR="00FF66B2" w:rsidRPr="00A3290D" w:rsidRDefault="00FF66B2" w:rsidP="00A3290D">
      <w:pPr>
        <w:pStyle w:val="BodyText"/>
        <w:contextualSpacing/>
      </w:pPr>
    </w:p>
    <w:p w14:paraId="554B1B21" w14:textId="77777777" w:rsidR="00FF66B2" w:rsidRPr="00A3290D" w:rsidRDefault="00FF66B2" w:rsidP="00A3290D">
      <w:pPr>
        <w:pStyle w:val="BodyText"/>
        <w:contextualSpacing/>
      </w:pPr>
    </w:p>
    <w:p w14:paraId="3D5CA2C5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25DD3AFB" w14:textId="77777777" w:rsidR="00FF66B2" w:rsidRPr="00A3290D" w:rsidRDefault="00FF66B2" w:rsidP="00A3290D">
      <w:pPr>
        <w:pStyle w:val="BodyText"/>
        <w:contextualSpacing/>
      </w:pPr>
    </w:p>
    <w:p w14:paraId="332C79BD" w14:textId="77777777" w:rsidR="00FF66B2" w:rsidRPr="00A3290D" w:rsidRDefault="00FF66B2" w:rsidP="00A3290D">
      <w:pPr>
        <w:tabs>
          <w:tab w:val="left" w:pos="1439"/>
          <w:tab w:val="left" w:leader="hyphen" w:pos="2808"/>
        </w:tabs>
        <w:spacing w:after="0" w:line="240" w:lineRule="auto"/>
        <w:ind w:right="1434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>Input:</w:t>
      </w: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05</w:t>
      </w:r>
      <w:r w:rsidRPr="00A3290D">
        <w:rPr>
          <w:rFonts w:ascii="Times New Roman" w:hAnsi="Times New Roman" w:cs="Times New Roman"/>
          <w:spacing w:val="-5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4200)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ab/>
        <w:t>Array</w:t>
      </w:r>
      <w:r w:rsidRPr="00A3290D">
        <w:rPr>
          <w:rFonts w:ascii="Times New Roman" w:hAnsi="Times New Roman" w:cs="Times New Roman"/>
          <w:spacing w:val="-10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Size</w:t>
      </w:r>
    </w:p>
    <w:p w14:paraId="4C47173C" w14:textId="77777777" w:rsidR="00FF66B2" w:rsidRPr="00A3290D" w:rsidRDefault="00FF66B2" w:rsidP="00A3290D">
      <w:pPr>
        <w:pStyle w:val="BodyText"/>
        <w:ind w:left="31" w:right="1422"/>
        <w:contextualSpacing/>
        <w:jc w:val="center"/>
      </w:pPr>
      <w:r w:rsidRPr="00A3290D">
        <w:rPr>
          <w:w w:val="90"/>
        </w:rPr>
        <w:t>0A</w:t>
      </w:r>
      <w:r w:rsidRPr="00A3290D">
        <w:rPr>
          <w:spacing w:val="29"/>
          <w:w w:val="90"/>
        </w:rPr>
        <w:t xml:space="preserve"> </w:t>
      </w:r>
      <w:r w:rsidRPr="00A3290D">
        <w:rPr>
          <w:w w:val="90"/>
        </w:rPr>
        <w:t>(4201)</w:t>
      </w:r>
    </w:p>
    <w:p w14:paraId="5E532EE3" w14:textId="77777777" w:rsidR="00FF66B2" w:rsidRPr="00A3290D" w:rsidRDefault="00FF66B2" w:rsidP="00A3290D">
      <w:pPr>
        <w:pStyle w:val="BodyText"/>
        <w:ind w:left="3" w:right="1422"/>
        <w:contextualSpacing/>
        <w:jc w:val="center"/>
      </w:pPr>
      <w:r w:rsidRPr="00A3290D">
        <w:rPr>
          <w:w w:val="95"/>
        </w:rPr>
        <w:t>F1</w:t>
      </w:r>
      <w:r w:rsidRPr="00A3290D">
        <w:rPr>
          <w:spacing w:val="-12"/>
          <w:w w:val="95"/>
        </w:rPr>
        <w:t xml:space="preserve"> </w:t>
      </w:r>
      <w:r w:rsidRPr="00A3290D">
        <w:rPr>
          <w:w w:val="95"/>
        </w:rPr>
        <w:t>(4202)</w:t>
      </w:r>
    </w:p>
    <w:p w14:paraId="383AAF5B" w14:textId="77777777" w:rsidR="00FF66B2" w:rsidRPr="00A3290D" w:rsidRDefault="00FF66B2" w:rsidP="00A3290D">
      <w:pPr>
        <w:pStyle w:val="BodyText"/>
        <w:ind w:left="3" w:right="1422"/>
        <w:contextualSpacing/>
        <w:jc w:val="center"/>
      </w:pPr>
      <w:r w:rsidRPr="00A3290D">
        <w:rPr>
          <w:w w:val="95"/>
        </w:rPr>
        <w:t>1F</w:t>
      </w:r>
      <w:r w:rsidRPr="00A3290D">
        <w:rPr>
          <w:spacing w:val="-12"/>
          <w:w w:val="95"/>
        </w:rPr>
        <w:t xml:space="preserve"> </w:t>
      </w:r>
      <w:r w:rsidRPr="00A3290D">
        <w:rPr>
          <w:w w:val="95"/>
        </w:rPr>
        <w:t>(4203)</w:t>
      </w:r>
    </w:p>
    <w:p w14:paraId="3E65F752" w14:textId="77777777" w:rsidR="00FF66B2" w:rsidRPr="00A3290D" w:rsidRDefault="00FF66B2" w:rsidP="00A3290D">
      <w:pPr>
        <w:pStyle w:val="BodyText"/>
        <w:ind w:left="1157" w:right="2598"/>
        <w:contextualSpacing/>
        <w:jc w:val="center"/>
      </w:pPr>
      <w:r w:rsidRPr="00A3290D">
        <w:rPr>
          <w:w w:val="90"/>
        </w:rPr>
        <w:t>26</w:t>
      </w:r>
      <w:r w:rsidRPr="00A3290D">
        <w:rPr>
          <w:spacing w:val="26"/>
          <w:w w:val="90"/>
        </w:rPr>
        <w:t xml:space="preserve"> </w:t>
      </w:r>
      <w:r w:rsidRPr="00A3290D">
        <w:rPr>
          <w:w w:val="90"/>
        </w:rPr>
        <w:t>(4204)</w:t>
      </w:r>
    </w:p>
    <w:p w14:paraId="68CDE6A5" w14:textId="77777777" w:rsidR="00FF66B2" w:rsidRPr="00A3290D" w:rsidRDefault="00FF66B2" w:rsidP="00A3290D">
      <w:pPr>
        <w:pStyle w:val="BodyText"/>
        <w:ind w:left="48" w:right="1422"/>
        <w:contextualSpacing/>
        <w:jc w:val="center"/>
      </w:pPr>
      <w:r w:rsidRPr="00A3290D">
        <w:rPr>
          <w:w w:val="95"/>
        </w:rPr>
        <w:t>FE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(4205)</w:t>
      </w:r>
    </w:p>
    <w:p w14:paraId="3E162A53" w14:textId="77777777" w:rsidR="00FF66B2" w:rsidRPr="00A3290D" w:rsidRDefault="00FF66B2" w:rsidP="00A3290D">
      <w:pPr>
        <w:pStyle w:val="BodyText"/>
        <w:contextualSpacing/>
      </w:pPr>
    </w:p>
    <w:p w14:paraId="73627895" w14:textId="77777777" w:rsidR="00FF66B2" w:rsidRPr="00A3290D" w:rsidRDefault="00FF66B2" w:rsidP="00A3290D">
      <w:pPr>
        <w:tabs>
          <w:tab w:val="left" w:pos="3679"/>
        </w:tabs>
        <w:spacing w:after="0" w:line="240" w:lineRule="auto"/>
        <w:ind w:left="2239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>Output:</w:t>
      </w: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0"/>
          <w:sz w:val="24"/>
          <w:szCs w:val="24"/>
        </w:rPr>
        <w:t>0A</w:t>
      </w:r>
      <w:r w:rsidRPr="00A3290D">
        <w:rPr>
          <w:rFonts w:ascii="Times New Roman" w:hAnsi="Times New Roman" w:cs="Times New Roman"/>
          <w:spacing w:val="29"/>
          <w:w w:val="90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0"/>
          <w:sz w:val="24"/>
          <w:szCs w:val="24"/>
        </w:rPr>
        <w:t>(4300)</w:t>
      </w:r>
    </w:p>
    <w:p w14:paraId="23B8E271" w14:textId="77777777" w:rsidR="00FF66B2" w:rsidRPr="00A3290D" w:rsidRDefault="00FF66B2" w:rsidP="00A3290D">
      <w:pPr>
        <w:pStyle w:val="BodyText"/>
        <w:contextualSpacing/>
      </w:pPr>
    </w:p>
    <w:p w14:paraId="06D3DBB3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08A022EB" w14:textId="77777777" w:rsidR="00FF66B2" w:rsidRPr="00A3290D" w:rsidRDefault="00FF66B2" w:rsidP="00A3290D">
      <w:pPr>
        <w:pStyle w:val="BodyText"/>
        <w:contextualSpacing/>
      </w:pPr>
    </w:p>
    <w:p w14:paraId="02685064" w14:textId="77777777" w:rsidR="00FF66B2" w:rsidRPr="00A3290D" w:rsidRDefault="00FF66B2" w:rsidP="00A3290D">
      <w:pPr>
        <w:pStyle w:val="BodyText"/>
        <w:ind w:left="1519"/>
        <w:contextualSpacing/>
      </w:pPr>
      <w:proofErr w:type="gramStart"/>
      <w:r w:rsidRPr="00A3290D">
        <w:rPr>
          <w:w w:val="95"/>
        </w:rPr>
        <w:t>Thus</w:t>
      </w:r>
      <w:proofErr w:type="gramEnd"/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program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to</w:t>
      </w:r>
      <w:r w:rsidRPr="00A3290D">
        <w:rPr>
          <w:spacing w:val="12"/>
          <w:w w:val="95"/>
        </w:rPr>
        <w:t xml:space="preserve"> </w:t>
      </w:r>
      <w:r w:rsidRPr="00A3290D">
        <w:rPr>
          <w:w w:val="95"/>
        </w:rPr>
        <w:t>find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smallest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number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in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an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array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of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data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was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executed</w:t>
      </w:r>
    </w:p>
    <w:p w14:paraId="76E0B696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25C9836B" w14:textId="77777777" w:rsidR="00FF66B2" w:rsidRPr="00A3290D" w:rsidRDefault="00FF66B2" w:rsidP="00A3290D">
      <w:pPr>
        <w:pStyle w:val="BodyText"/>
        <w:contextualSpacing/>
      </w:pPr>
    </w:p>
    <w:p w14:paraId="3EC37211" w14:textId="77777777" w:rsidR="00FF66B2" w:rsidRPr="00A3290D" w:rsidRDefault="00FF66B2" w:rsidP="00A3290D">
      <w:pPr>
        <w:pStyle w:val="BodyText"/>
        <w:contextualSpacing/>
      </w:pPr>
    </w:p>
    <w:p w14:paraId="6AFBD9FA" w14:textId="77777777" w:rsidR="00FF66B2" w:rsidRPr="00A3290D" w:rsidRDefault="00FF66B2" w:rsidP="00A3290D">
      <w:pPr>
        <w:pStyle w:val="Heading2"/>
        <w:spacing w:before="0"/>
        <w:ind w:right="602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z w:val="24"/>
          <w:szCs w:val="24"/>
        </w:rPr>
        <w:t>ARRANGE</w:t>
      </w:r>
      <w:r w:rsidRPr="00A3290D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AN</w:t>
      </w:r>
      <w:r w:rsidRPr="00A3290D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ARRAY</w:t>
      </w:r>
      <w:r w:rsidRPr="00A3290D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DATA</w:t>
      </w:r>
      <w:r w:rsidRPr="00A3290D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IN</w:t>
      </w:r>
      <w:r w:rsidRPr="00A3290D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ASCENDING</w:t>
      </w:r>
      <w:r w:rsidRPr="00A3290D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ORDER</w:t>
      </w:r>
    </w:p>
    <w:p w14:paraId="5AE649EC" w14:textId="77777777" w:rsidR="00FF66B2" w:rsidRPr="00A3290D" w:rsidRDefault="00FF66B2" w:rsidP="00A3290D">
      <w:pPr>
        <w:pStyle w:val="BodyText"/>
        <w:contextualSpacing/>
      </w:pPr>
    </w:p>
    <w:p w14:paraId="4FAED78C" w14:textId="77777777" w:rsidR="00FF66B2" w:rsidRPr="00A3290D" w:rsidRDefault="00FF66B2" w:rsidP="00A3290D">
      <w:pPr>
        <w:pStyle w:val="BodyText"/>
        <w:contextualSpacing/>
      </w:pPr>
    </w:p>
    <w:p w14:paraId="018FF685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0AF10BEF" w14:textId="77777777" w:rsidR="00FF66B2" w:rsidRPr="00A3290D" w:rsidRDefault="00FF66B2" w:rsidP="00A3290D">
      <w:pPr>
        <w:pStyle w:val="BodyText"/>
        <w:contextualSpacing/>
      </w:pPr>
    </w:p>
    <w:p w14:paraId="5C638B78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rPr>
          <w:w w:val="95"/>
        </w:rPr>
        <w:t>To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write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a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program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to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arrange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an</w:t>
      </w:r>
      <w:r w:rsidRPr="00A3290D">
        <w:rPr>
          <w:spacing w:val="5"/>
          <w:w w:val="95"/>
        </w:rPr>
        <w:t xml:space="preserve"> </w:t>
      </w:r>
      <w:r w:rsidRPr="00A3290D">
        <w:rPr>
          <w:w w:val="95"/>
        </w:rPr>
        <w:t>array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of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data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in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ascending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order</w:t>
      </w:r>
    </w:p>
    <w:p w14:paraId="71EA500C" w14:textId="77777777" w:rsidR="00FF66B2" w:rsidRPr="00A3290D" w:rsidRDefault="00FF66B2" w:rsidP="00A3290D">
      <w:pPr>
        <w:pStyle w:val="BodyText"/>
        <w:contextualSpacing/>
      </w:pPr>
    </w:p>
    <w:p w14:paraId="450DCF99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3DE20882" w14:textId="77777777" w:rsidR="00FF66B2" w:rsidRPr="00A3290D" w:rsidRDefault="00FF66B2" w:rsidP="00A3290D">
      <w:pPr>
        <w:pStyle w:val="BodyText"/>
        <w:contextualSpacing/>
      </w:pPr>
    </w:p>
    <w:p w14:paraId="236D3A98" w14:textId="77777777" w:rsidR="00FF66B2" w:rsidRPr="00A3290D" w:rsidRDefault="00FF66B2" w:rsidP="00A3290D">
      <w:pPr>
        <w:pStyle w:val="BodyText"/>
        <w:contextualSpacing/>
      </w:pPr>
    </w:p>
    <w:p w14:paraId="306DAB1E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Initializ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HL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air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s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ointer</w:t>
      </w:r>
    </w:p>
    <w:p w14:paraId="7A4A65D4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at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4200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into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C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</w:p>
    <w:p w14:paraId="13315E3E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opy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t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–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(for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ubbl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ort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(N-1)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imes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quired)</w:t>
      </w:r>
    </w:p>
    <w:p w14:paraId="67F93D79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first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valu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</w:p>
    <w:p w14:paraId="5FB839B3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ompar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t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with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ex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cation.</w:t>
      </w:r>
    </w:p>
    <w:p w14:paraId="398A73B3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I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y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ar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ou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order,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exchang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s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–register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and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</w:t>
      </w:r>
    </w:p>
    <w:p w14:paraId="0F85748B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Decrement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D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–register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by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1</w:t>
      </w:r>
    </w:p>
    <w:p w14:paraId="0DD4BC29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Repeat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teps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5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7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ill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-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ecom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zero</w:t>
      </w:r>
    </w:p>
    <w:p w14:paraId="35432532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Decremen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C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–register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by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1</w:t>
      </w:r>
    </w:p>
    <w:p w14:paraId="6BF6C0C2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Repeat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teps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3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9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ill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–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ecomes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zero</w:t>
      </w:r>
    </w:p>
    <w:p w14:paraId="744DCB42" w14:textId="77777777" w:rsidR="00FF66B2" w:rsidRPr="00A3290D" w:rsidRDefault="00FF66B2" w:rsidP="00A3290D">
      <w:pPr>
        <w:pStyle w:val="BodyText"/>
        <w:contextualSpacing/>
      </w:pPr>
    </w:p>
    <w:p w14:paraId="677B9BAF" w14:textId="77777777" w:rsidR="00FF66B2" w:rsidRPr="00A3290D" w:rsidRDefault="00FF66B2" w:rsidP="00A3290D">
      <w:pPr>
        <w:pStyle w:val="BodyText"/>
        <w:contextualSpacing/>
      </w:pPr>
    </w:p>
    <w:p w14:paraId="0C107A65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PROGRAM:</w:t>
      </w:r>
    </w:p>
    <w:p w14:paraId="6F3424CB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14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2"/>
        <w:gridCol w:w="1232"/>
        <w:gridCol w:w="1408"/>
      </w:tblGrid>
      <w:tr w:rsidR="00FF66B2" w:rsidRPr="00A3290D" w14:paraId="3E6FAAB8" w14:textId="77777777" w:rsidTr="00E659F1">
        <w:trPr>
          <w:trHeight w:val="1080"/>
        </w:trPr>
        <w:tc>
          <w:tcPr>
            <w:tcW w:w="1252" w:type="dxa"/>
          </w:tcPr>
          <w:p w14:paraId="3E74711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142438A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4C9D6330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REPEAT:</w:t>
            </w:r>
          </w:p>
        </w:tc>
        <w:tc>
          <w:tcPr>
            <w:tcW w:w="1232" w:type="dxa"/>
          </w:tcPr>
          <w:p w14:paraId="4CF2F517" w14:textId="77777777" w:rsidR="00FF66B2" w:rsidRPr="00A3290D" w:rsidRDefault="00FF66B2" w:rsidP="00A3290D">
            <w:pPr>
              <w:pStyle w:val="TableParagraph"/>
              <w:spacing w:line="240" w:lineRule="auto"/>
              <w:ind w:left="237" w:right="44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OV</w:t>
            </w:r>
            <w:r w:rsidRPr="00A3290D">
              <w:rPr>
                <w:spacing w:val="-5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CR</w:t>
            </w:r>
          </w:p>
          <w:p w14:paraId="1FB1463A" w14:textId="77777777" w:rsidR="00FF66B2" w:rsidRPr="00A3290D" w:rsidRDefault="00FF66B2" w:rsidP="00A3290D">
            <w:pPr>
              <w:pStyle w:val="TableParagraph"/>
              <w:spacing w:line="240" w:lineRule="auto"/>
              <w:ind w:left="23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6EDFF4DC" w14:textId="77777777" w:rsidR="00FF66B2" w:rsidRPr="00A3290D" w:rsidRDefault="00FF66B2" w:rsidP="00A3290D">
            <w:pPr>
              <w:pStyle w:val="TableParagraph"/>
              <w:spacing w:line="240" w:lineRule="auto"/>
              <w:ind w:left="445" w:right="26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H,4200</w:t>
            </w:r>
            <w:r w:rsidRPr="00A3290D">
              <w:rPr>
                <w:spacing w:val="-54"/>
                <w:w w:val="95"/>
                <w:sz w:val="24"/>
                <w:szCs w:val="24"/>
              </w:rPr>
              <w:t xml:space="preserve"> </w:t>
            </w:r>
            <w:proofErr w:type="gramStart"/>
            <w:r w:rsidRPr="00A3290D">
              <w:rPr>
                <w:sz w:val="24"/>
                <w:szCs w:val="24"/>
              </w:rPr>
              <w:t>C,M</w:t>
            </w:r>
            <w:proofErr w:type="gramEnd"/>
          </w:p>
          <w:p w14:paraId="20C19B4D" w14:textId="77777777" w:rsidR="00FF66B2" w:rsidRPr="00A3290D" w:rsidRDefault="00FF66B2" w:rsidP="00A3290D">
            <w:pPr>
              <w:pStyle w:val="TableParagraph"/>
              <w:spacing w:line="240" w:lineRule="auto"/>
              <w:ind w:left="445" w:right="56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proofErr w:type="gramStart"/>
            <w:r w:rsidRPr="00A3290D">
              <w:rPr>
                <w:w w:val="95"/>
                <w:sz w:val="24"/>
                <w:szCs w:val="24"/>
              </w:rPr>
              <w:t>D,C</w:t>
            </w:r>
            <w:proofErr w:type="gramEnd"/>
          </w:p>
        </w:tc>
      </w:tr>
      <w:tr w:rsidR="00FF66B2" w:rsidRPr="00A3290D" w14:paraId="009C1EAA" w14:textId="77777777" w:rsidTr="00E659F1">
        <w:trPr>
          <w:trHeight w:val="265"/>
        </w:trPr>
        <w:tc>
          <w:tcPr>
            <w:tcW w:w="1252" w:type="dxa"/>
          </w:tcPr>
          <w:p w14:paraId="5CF5353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4606D5FF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</w:p>
        </w:tc>
        <w:tc>
          <w:tcPr>
            <w:tcW w:w="1408" w:type="dxa"/>
          </w:tcPr>
          <w:p w14:paraId="0F4C63C4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,4201</w:t>
            </w:r>
          </w:p>
        </w:tc>
      </w:tr>
      <w:tr w:rsidR="00FF66B2" w:rsidRPr="00A3290D" w14:paraId="0601EF1B" w14:textId="77777777" w:rsidTr="00E659F1">
        <w:trPr>
          <w:trHeight w:val="269"/>
        </w:trPr>
        <w:tc>
          <w:tcPr>
            <w:tcW w:w="1252" w:type="dxa"/>
          </w:tcPr>
          <w:p w14:paraId="005105AD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:</w:t>
            </w:r>
          </w:p>
        </w:tc>
        <w:tc>
          <w:tcPr>
            <w:tcW w:w="1232" w:type="dxa"/>
          </w:tcPr>
          <w:p w14:paraId="3F536DE1" w14:textId="77777777" w:rsidR="00FF66B2" w:rsidRPr="00A3290D" w:rsidRDefault="00FF66B2" w:rsidP="00A3290D">
            <w:pPr>
              <w:pStyle w:val="TableParagraph"/>
              <w:spacing w:line="240" w:lineRule="auto"/>
              <w:ind w:left="23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7EAB2045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A,M</w:t>
            </w:r>
            <w:proofErr w:type="gramEnd"/>
          </w:p>
        </w:tc>
      </w:tr>
      <w:tr w:rsidR="00FF66B2" w:rsidRPr="00A3290D" w14:paraId="09A8DE38" w14:textId="77777777" w:rsidTr="00E659F1">
        <w:trPr>
          <w:trHeight w:val="269"/>
        </w:trPr>
        <w:tc>
          <w:tcPr>
            <w:tcW w:w="1252" w:type="dxa"/>
          </w:tcPr>
          <w:p w14:paraId="133E91F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62734CB5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408" w:type="dxa"/>
          </w:tcPr>
          <w:p w14:paraId="7C52A5A0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</w:tr>
      <w:tr w:rsidR="00FF66B2" w:rsidRPr="00A3290D" w14:paraId="667800C6" w14:textId="77777777" w:rsidTr="00E659F1">
        <w:trPr>
          <w:trHeight w:val="269"/>
        </w:trPr>
        <w:tc>
          <w:tcPr>
            <w:tcW w:w="1252" w:type="dxa"/>
          </w:tcPr>
          <w:p w14:paraId="2E61BDD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76BBF2F5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MP</w:t>
            </w:r>
          </w:p>
        </w:tc>
        <w:tc>
          <w:tcPr>
            <w:tcW w:w="1408" w:type="dxa"/>
          </w:tcPr>
          <w:p w14:paraId="2364A0C2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M</w:t>
            </w:r>
          </w:p>
        </w:tc>
      </w:tr>
      <w:tr w:rsidR="00FF66B2" w:rsidRPr="00A3290D" w14:paraId="63296500" w14:textId="77777777" w:rsidTr="00E659F1">
        <w:trPr>
          <w:trHeight w:val="269"/>
        </w:trPr>
        <w:tc>
          <w:tcPr>
            <w:tcW w:w="1252" w:type="dxa"/>
          </w:tcPr>
          <w:p w14:paraId="24C2A50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5A41524F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C</w:t>
            </w:r>
          </w:p>
        </w:tc>
        <w:tc>
          <w:tcPr>
            <w:tcW w:w="1408" w:type="dxa"/>
          </w:tcPr>
          <w:p w14:paraId="16FF81F5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KIP</w:t>
            </w:r>
          </w:p>
        </w:tc>
      </w:tr>
      <w:tr w:rsidR="00FF66B2" w:rsidRPr="00A3290D" w14:paraId="19359E81" w14:textId="77777777" w:rsidTr="00E659F1">
        <w:trPr>
          <w:trHeight w:val="269"/>
        </w:trPr>
        <w:tc>
          <w:tcPr>
            <w:tcW w:w="1252" w:type="dxa"/>
          </w:tcPr>
          <w:p w14:paraId="4614986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1F27745F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47A828E4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B,M</w:t>
            </w:r>
            <w:proofErr w:type="gramEnd"/>
          </w:p>
        </w:tc>
      </w:tr>
      <w:tr w:rsidR="00FF66B2" w:rsidRPr="00A3290D" w14:paraId="5D0D2D46" w14:textId="77777777" w:rsidTr="00E659F1">
        <w:trPr>
          <w:trHeight w:val="269"/>
        </w:trPr>
        <w:tc>
          <w:tcPr>
            <w:tcW w:w="1252" w:type="dxa"/>
          </w:tcPr>
          <w:p w14:paraId="390E6F0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79C5B01C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30022333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M,A</w:t>
            </w:r>
            <w:proofErr w:type="gramEnd"/>
          </w:p>
        </w:tc>
      </w:tr>
      <w:tr w:rsidR="00FF66B2" w:rsidRPr="00A3290D" w14:paraId="477AD697" w14:textId="77777777" w:rsidTr="00E659F1">
        <w:trPr>
          <w:trHeight w:val="269"/>
        </w:trPr>
        <w:tc>
          <w:tcPr>
            <w:tcW w:w="1252" w:type="dxa"/>
          </w:tcPr>
          <w:p w14:paraId="5D8EB6C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47072D7D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X</w:t>
            </w:r>
          </w:p>
        </w:tc>
        <w:tc>
          <w:tcPr>
            <w:tcW w:w="1408" w:type="dxa"/>
          </w:tcPr>
          <w:p w14:paraId="7968E089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</w:tr>
      <w:tr w:rsidR="00FF66B2" w:rsidRPr="00A3290D" w14:paraId="442A0294" w14:textId="77777777" w:rsidTr="00E659F1">
        <w:trPr>
          <w:trHeight w:val="269"/>
        </w:trPr>
        <w:tc>
          <w:tcPr>
            <w:tcW w:w="1252" w:type="dxa"/>
          </w:tcPr>
          <w:p w14:paraId="4E872B3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32916D9E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10270651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M,B</w:t>
            </w:r>
            <w:proofErr w:type="gramEnd"/>
          </w:p>
        </w:tc>
      </w:tr>
      <w:tr w:rsidR="00FF66B2" w:rsidRPr="00A3290D" w14:paraId="19812BDA" w14:textId="77777777" w:rsidTr="00E659F1">
        <w:trPr>
          <w:trHeight w:val="269"/>
        </w:trPr>
        <w:tc>
          <w:tcPr>
            <w:tcW w:w="1252" w:type="dxa"/>
          </w:tcPr>
          <w:p w14:paraId="1AB1C79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31431EA3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408" w:type="dxa"/>
          </w:tcPr>
          <w:p w14:paraId="76FB15D3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</w:tr>
      <w:tr w:rsidR="00FF66B2" w:rsidRPr="00A3290D" w14:paraId="7AA9EDF7" w14:textId="77777777" w:rsidTr="00E659F1">
        <w:trPr>
          <w:trHeight w:val="269"/>
        </w:trPr>
        <w:tc>
          <w:tcPr>
            <w:tcW w:w="1252" w:type="dxa"/>
          </w:tcPr>
          <w:p w14:paraId="0B7C08C4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KIP:</w:t>
            </w:r>
          </w:p>
        </w:tc>
        <w:tc>
          <w:tcPr>
            <w:tcW w:w="1232" w:type="dxa"/>
          </w:tcPr>
          <w:p w14:paraId="3068EE04" w14:textId="77777777" w:rsidR="00FF66B2" w:rsidRPr="00A3290D" w:rsidRDefault="00FF66B2" w:rsidP="00A3290D">
            <w:pPr>
              <w:pStyle w:val="TableParagraph"/>
              <w:spacing w:line="240" w:lineRule="auto"/>
              <w:ind w:left="23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408" w:type="dxa"/>
          </w:tcPr>
          <w:p w14:paraId="447FECBD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6"/>
                <w:sz w:val="24"/>
                <w:szCs w:val="24"/>
              </w:rPr>
              <w:t>D</w:t>
            </w:r>
          </w:p>
        </w:tc>
      </w:tr>
      <w:tr w:rsidR="00FF66B2" w:rsidRPr="00A3290D" w14:paraId="43BA732D" w14:textId="77777777" w:rsidTr="00E659F1">
        <w:trPr>
          <w:trHeight w:val="269"/>
        </w:trPr>
        <w:tc>
          <w:tcPr>
            <w:tcW w:w="1252" w:type="dxa"/>
          </w:tcPr>
          <w:p w14:paraId="641B1EB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7F76CB77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Z</w:t>
            </w:r>
          </w:p>
        </w:tc>
        <w:tc>
          <w:tcPr>
            <w:tcW w:w="1408" w:type="dxa"/>
          </w:tcPr>
          <w:p w14:paraId="0B6884C7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LOOP</w:t>
            </w:r>
          </w:p>
        </w:tc>
      </w:tr>
      <w:tr w:rsidR="00FF66B2" w:rsidRPr="00A3290D" w14:paraId="3E65F30F" w14:textId="77777777" w:rsidTr="00E659F1">
        <w:trPr>
          <w:trHeight w:val="269"/>
        </w:trPr>
        <w:tc>
          <w:tcPr>
            <w:tcW w:w="1252" w:type="dxa"/>
          </w:tcPr>
          <w:p w14:paraId="62E1579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79EB332B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408" w:type="dxa"/>
          </w:tcPr>
          <w:p w14:paraId="4F16F29B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</w:t>
            </w:r>
          </w:p>
        </w:tc>
      </w:tr>
      <w:tr w:rsidR="00FF66B2" w:rsidRPr="00A3290D" w14:paraId="2D9D931D" w14:textId="77777777" w:rsidTr="00E659F1">
        <w:trPr>
          <w:trHeight w:val="269"/>
        </w:trPr>
        <w:tc>
          <w:tcPr>
            <w:tcW w:w="1252" w:type="dxa"/>
          </w:tcPr>
          <w:p w14:paraId="682A5C9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3C2FEEE4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Z</w:t>
            </w:r>
          </w:p>
        </w:tc>
        <w:tc>
          <w:tcPr>
            <w:tcW w:w="1408" w:type="dxa"/>
          </w:tcPr>
          <w:p w14:paraId="15EC8456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REPEAT</w:t>
            </w:r>
          </w:p>
        </w:tc>
      </w:tr>
      <w:tr w:rsidR="00FF66B2" w:rsidRPr="00A3290D" w14:paraId="1A20D03F" w14:textId="77777777" w:rsidTr="00E659F1">
        <w:trPr>
          <w:trHeight w:val="269"/>
        </w:trPr>
        <w:tc>
          <w:tcPr>
            <w:tcW w:w="1252" w:type="dxa"/>
          </w:tcPr>
          <w:p w14:paraId="1121780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4C06A319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408" w:type="dxa"/>
          </w:tcPr>
          <w:p w14:paraId="35ABC7E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</w:tbl>
    <w:p w14:paraId="77E1C6DE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2B972584" w14:textId="77777777" w:rsidR="00FF66B2" w:rsidRPr="00A3290D" w:rsidRDefault="00FF66B2" w:rsidP="00A3290D">
      <w:pPr>
        <w:pStyle w:val="BodyText"/>
        <w:contextualSpacing/>
      </w:pPr>
    </w:p>
    <w:p w14:paraId="6086FDF6" w14:textId="77777777" w:rsidR="00FF66B2" w:rsidRPr="00A3290D" w:rsidRDefault="00FF66B2" w:rsidP="00A3290D">
      <w:pPr>
        <w:pStyle w:val="BodyText"/>
        <w:contextualSpacing/>
      </w:pPr>
    </w:p>
    <w:p w14:paraId="35C9AB5F" w14:textId="77777777" w:rsidR="00FF66B2" w:rsidRPr="00A3290D" w:rsidRDefault="00FF66B2" w:rsidP="00A3290D">
      <w:pPr>
        <w:pStyle w:val="BodyText"/>
        <w:contextualSpacing/>
      </w:pPr>
    </w:p>
    <w:p w14:paraId="14C02FA9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7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53"/>
        <w:gridCol w:w="1102"/>
        <w:gridCol w:w="1925"/>
      </w:tblGrid>
      <w:tr w:rsidR="00FF66B2" w:rsidRPr="00A3290D" w14:paraId="1E22C6F3" w14:textId="77777777" w:rsidTr="00E659F1">
        <w:trPr>
          <w:trHeight w:val="539"/>
        </w:trPr>
        <w:tc>
          <w:tcPr>
            <w:tcW w:w="2053" w:type="dxa"/>
          </w:tcPr>
          <w:p w14:paraId="2BF11933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OBSERVATION:</w:t>
            </w:r>
          </w:p>
        </w:tc>
        <w:tc>
          <w:tcPr>
            <w:tcW w:w="3027" w:type="dxa"/>
            <w:gridSpan w:val="2"/>
          </w:tcPr>
          <w:p w14:paraId="5B6072D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324F2E49" w14:textId="77777777" w:rsidTr="00E659F1">
        <w:trPr>
          <w:trHeight w:val="539"/>
        </w:trPr>
        <w:tc>
          <w:tcPr>
            <w:tcW w:w="2053" w:type="dxa"/>
          </w:tcPr>
          <w:p w14:paraId="3737232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594B946F" w14:textId="77777777" w:rsidR="00FF66B2" w:rsidRPr="00A3290D" w:rsidRDefault="00FF66B2" w:rsidP="00A3290D">
            <w:pPr>
              <w:pStyle w:val="TableParagraph"/>
              <w:spacing w:line="240" w:lineRule="auto"/>
              <w:ind w:left="723" w:right="740"/>
              <w:contextualSpacing/>
              <w:jc w:val="center"/>
              <w:rPr>
                <w:i/>
                <w:sz w:val="24"/>
                <w:szCs w:val="24"/>
              </w:rPr>
            </w:pPr>
            <w:r w:rsidRPr="00A3290D">
              <w:rPr>
                <w:i/>
                <w:w w:val="80"/>
                <w:sz w:val="24"/>
                <w:szCs w:val="24"/>
              </w:rPr>
              <w:t>Input:</w:t>
            </w:r>
          </w:p>
        </w:tc>
        <w:tc>
          <w:tcPr>
            <w:tcW w:w="1102" w:type="dxa"/>
          </w:tcPr>
          <w:p w14:paraId="438A524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2C83FDA2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0</w:t>
            </w:r>
          </w:p>
        </w:tc>
        <w:tc>
          <w:tcPr>
            <w:tcW w:w="1925" w:type="dxa"/>
          </w:tcPr>
          <w:p w14:paraId="5EA6096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22C31D7E" w14:textId="77777777" w:rsidR="00FF66B2" w:rsidRPr="00A3290D" w:rsidRDefault="00FF66B2" w:rsidP="00A3290D">
            <w:pPr>
              <w:pStyle w:val="TableParagraph"/>
              <w:spacing w:line="240" w:lineRule="auto"/>
              <w:ind w:left="495"/>
              <w:contextualSpacing/>
              <w:rPr>
                <w:sz w:val="24"/>
                <w:szCs w:val="24"/>
              </w:rPr>
            </w:pPr>
            <w:r w:rsidRPr="00A3290D">
              <w:rPr>
                <w:w w:val="90"/>
                <w:sz w:val="24"/>
                <w:szCs w:val="24"/>
              </w:rPr>
              <w:t>05</w:t>
            </w:r>
            <w:r w:rsidRPr="00A3290D">
              <w:rPr>
                <w:spacing w:val="12"/>
                <w:w w:val="90"/>
                <w:sz w:val="24"/>
                <w:szCs w:val="24"/>
              </w:rPr>
              <w:t xml:space="preserve"> </w:t>
            </w:r>
            <w:r w:rsidRPr="00A3290D">
              <w:rPr>
                <w:w w:val="90"/>
                <w:sz w:val="24"/>
                <w:szCs w:val="24"/>
              </w:rPr>
              <w:t>(Array</w:t>
            </w:r>
            <w:r w:rsidRPr="00A3290D">
              <w:rPr>
                <w:spacing w:val="14"/>
                <w:w w:val="90"/>
                <w:sz w:val="24"/>
                <w:szCs w:val="24"/>
              </w:rPr>
              <w:t xml:space="preserve"> </w:t>
            </w:r>
            <w:r w:rsidRPr="00A3290D">
              <w:rPr>
                <w:w w:val="90"/>
                <w:sz w:val="24"/>
                <w:szCs w:val="24"/>
              </w:rPr>
              <w:t>Size)</w:t>
            </w:r>
          </w:p>
        </w:tc>
      </w:tr>
      <w:tr w:rsidR="00FF66B2" w:rsidRPr="00A3290D" w14:paraId="7A8BC9E9" w14:textId="77777777" w:rsidTr="00E659F1">
        <w:trPr>
          <w:trHeight w:val="269"/>
        </w:trPr>
        <w:tc>
          <w:tcPr>
            <w:tcW w:w="2053" w:type="dxa"/>
          </w:tcPr>
          <w:p w14:paraId="22AF734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3FE511BA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1</w:t>
            </w:r>
          </w:p>
        </w:tc>
        <w:tc>
          <w:tcPr>
            <w:tcW w:w="1925" w:type="dxa"/>
          </w:tcPr>
          <w:p w14:paraId="51E5DE3E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5</w:t>
            </w:r>
          </w:p>
        </w:tc>
      </w:tr>
      <w:tr w:rsidR="00FF66B2" w:rsidRPr="00A3290D" w14:paraId="753AE38E" w14:textId="77777777" w:rsidTr="00E659F1">
        <w:trPr>
          <w:trHeight w:val="269"/>
        </w:trPr>
        <w:tc>
          <w:tcPr>
            <w:tcW w:w="2053" w:type="dxa"/>
          </w:tcPr>
          <w:p w14:paraId="5FCDE43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78B99D8C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2</w:t>
            </w:r>
          </w:p>
        </w:tc>
        <w:tc>
          <w:tcPr>
            <w:tcW w:w="1925" w:type="dxa"/>
          </w:tcPr>
          <w:p w14:paraId="03DDF634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4</w:t>
            </w:r>
          </w:p>
        </w:tc>
      </w:tr>
      <w:tr w:rsidR="00FF66B2" w:rsidRPr="00A3290D" w14:paraId="67AC8097" w14:textId="77777777" w:rsidTr="00E659F1">
        <w:trPr>
          <w:trHeight w:val="269"/>
        </w:trPr>
        <w:tc>
          <w:tcPr>
            <w:tcW w:w="2053" w:type="dxa"/>
          </w:tcPr>
          <w:p w14:paraId="6F38C76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7046AE54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3</w:t>
            </w:r>
          </w:p>
        </w:tc>
        <w:tc>
          <w:tcPr>
            <w:tcW w:w="1925" w:type="dxa"/>
          </w:tcPr>
          <w:p w14:paraId="629ACCB7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3</w:t>
            </w:r>
          </w:p>
        </w:tc>
      </w:tr>
      <w:tr w:rsidR="00FF66B2" w:rsidRPr="00A3290D" w14:paraId="38B372B8" w14:textId="77777777" w:rsidTr="00E659F1">
        <w:trPr>
          <w:trHeight w:val="269"/>
        </w:trPr>
        <w:tc>
          <w:tcPr>
            <w:tcW w:w="2053" w:type="dxa"/>
          </w:tcPr>
          <w:p w14:paraId="5FCE013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7D116515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4</w:t>
            </w:r>
          </w:p>
        </w:tc>
        <w:tc>
          <w:tcPr>
            <w:tcW w:w="1925" w:type="dxa"/>
          </w:tcPr>
          <w:p w14:paraId="1F5FC91F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2</w:t>
            </w:r>
          </w:p>
        </w:tc>
      </w:tr>
      <w:tr w:rsidR="00FF66B2" w:rsidRPr="00A3290D" w14:paraId="23867052" w14:textId="77777777" w:rsidTr="00E659F1">
        <w:trPr>
          <w:trHeight w:val="539"/>
        </w:trPr>
        <w:tc>
          <w:tcPr>
            <w:tcW w:w="2053" w:type="dxa"/>
          </w:tcPr>
          <w:p w14:paraId="5744C91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04E480A8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5</w:t>
            </w:r>
          </w:p>
        </w:tc>
        <w:tc>
          <w:tcPr>
            <w:tcW w:w="1925" w:type="dxa"/>
          </w:tcPr>
          <w:p w14:paraId="4D287111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1</w:t>
            </w:r>
          </w:p>
        </w:tc>
      </w:tr>
      <w:tr w:rsidR="00FF66B2" w:rsidRPr="00A3290D" w14:paraId="5FE25F05" w14:textId="77777777" w:rsidTr="00E659F1">
        <w:trPr>
          <w:trHeight w:val="539"/>
        </w:trPr>
        <w:tc>
          <w:tcPr>
            <w:tcW w:w="2053" w:type="dxa"/>
          </w:tcPr>
          <w:p w14:paraId="778FB6C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5F63EAF3" w14:textId="77777777" w:rsidR="00FF66B2" w:rsidRPr="00A3290D" w:rsidRDefault="00FF66B2" w:rsidP="00A3290D">
            <w:pPr>
              <w:pStyle w:val="TableParagraph"/>
              <w:spacing w:line="240" w:lineRule="auto"/>
              <w:ind w:left="769"/>
              <w:contextualSpacing/>
              <w:rPr>
                <w:i/>
                <w:sz w:val="24"/>
                <w:szCs w:val="24"/>
              </w:rPr>
            </w:pPr>
            <w:r w:rsidRPr="00A3290D">
              <w:rPr>
                <w:i/>
                <w:w w:val="85"/>
                <w:sz w:val="24"/>
                <w:szCs w:val="24"/>
              </w:rPr>
              <w:t>Output:</w:t>
            </w:r>
          </w:p>
        </w:tc>
        <w:tc>
          <w:tcPr>
            <w:tcW w:w="1102" w:type="dxa"/>
          </w:tcPr>
          <w:p w14:paraId="1739537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0D43678E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0</w:t>
            </w:r>
          </w:p>
        </w:tc>
        <w:tc>
          <w:tcPr>
            <w:tcW w:w="1925" w:type="dxa"/>
          </w:tcPr>
          <w:p w14:paraId="6DE860F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06DCCE48" w14:textId="77777777" w:rsidR="00FF66B2" w:rsidRPr="00A3290D" w:rsidRDefault="00FF66B2" w:rsidP="00A3290D">
            <w:pPr>
              <w:pStyle w:val="TableParagraph"/>
              <w:spacing w:line="240" w:lineRule="auto"/>
              <w:ind w:left="495"/>
              <w:contextualSpacing/>
              <w:rPr>
                <w:sz w:val="24"/>
                <w:szCs w:val="24"/>
              </w:rPr>
            </w:pPr>
            <w:r w:rsidRPr="00A3290D">
              <w:rPr>
                <w:w w:val="90"/>
                <w:sz w:val="24"/>
                <w:szCs w:val="24"/>
              </w:rPr>
              <w:t>05(Array</w:t>
            </w:r>
            <w:r w:rsidRPr="00A3290D">
              <w:rPr>
                <w:spacing w:val="15"/>
                <w:w w:val="90"/>
                <w:sz w:val="24"/>
                <w:szCs w:val="24"/>
              </w:rPr>
              <w:t xml:space="preserve"> </w:t>
            </w:r>
            <w:r w:rsidRPr="00A3290D">
              <w:rPr>
                <w:w w:val="90"/>
                <w:sz w:val="24"/>
                <w:szCs w:val="24"/>
              </w:rPr>
              <w:t>Size)</w:t>
            </w:r>
          </w:p>
        </w:tc>
      </w:tr>
      <w:tr w:rsidR="00FF66B2" w:rsidRPr="00A3290D" w14:paraId="5C80A40B" w14:textId="77777777" w:rsidTr="00E659F1">
        <w:trPr>
          <w:trHeight w:val="269"/>
        </w:trPr>
        <w:tc>
          <w:tcPr>
            <w:tcW w:w="2053" w:type="dxa"/>
          </w:tcPr>
          <w:p w14:paraId="0A642BD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3FF3B073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1</w:t>
            </w:r>
          </w:p>
        </w:tc>
        <w:tc>
          <w:tcPr>
            <w:tcW w:w="1925" w:type="dxa"/>
          </w:tcPr>
          <w:p w14:paraId="02C50C97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1</w:t>
            </w:r>
          </w:p>
        </w:tc>
      </w:tr>
      <w:tr w:rsidR="00FF66B2" w:rsidRPr="00A3290D" w14:paraId="18DD7B03" w14:textId="77777777" w:rsidTr="00E659F1">
        <w:trPr>
          <w:trHeight w:val="269"/>
        </w:trPr>
        <w:tc>
          <w:tcPr>
            <w:tcW w:w="2053" w:type="dxa"/>
          </w:tcPr>
          <w:p w14:paraId="4E2213C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0C5D018D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2</w:t>
            </w:r>
          </w:p>
        </w:tc>
        <w:tc>
          <w:tcPr>
            <w:tcW w:w="1925" w:type="dxa"/>
          </w:tcPr>
          <w:p w14:paraId="67112C4D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2</w:t>
            </w:r>
          </w:p>
        </w:tc>
      </w:tr>
      <w:tr w:rsidR="00FF66B2" w:rsidRPr="00A3290D" w14:paraId="46AD9A75" w14:textId="77777777" w:rsidTr="00E659F1">
        <w:trPr>
          <w:trHeight w:val="269"/>
        </w:trPr>
        <w:tc>
          <w:tcPr>
            <w:tcW w:w="2053" w:type="dxa"/>
          </w:tcPr>
          <w:p w14:paraId="03C4F14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35697D7F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3</w:t>
            </w:r>
          </w:p>
        </w:tc>
        <w:tc>
          <w:tcPr>
            <w:tcW w:w="1925" w:type="dxa"/>
          </w:tcPr>
          <w:p w14:paraId="2B005445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3</w:t>
            </w:r>
          </w:p>
        </w:tc>
      </w:tr>
      <w:tr w:rsidR="00FF66B2" w:rsidRPr="00A3290D" w14:paraId="65255ED9" w14:textId="77777777" w:rsidTr="00E659F1">
        <w:trPr>
          <w:trHeight w:val="269"/>
        </w:trPr>
        <w:tc>
          <w:tcPr>
            <w:tcW w:w="2053" w:type="dxa"/>
          </w:tcPr>
          <w:p w14:paraId="0D0B479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04C6DBA1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4</w:t>
            </w:r>
          </w:p>
        </w:tc>
        <w:tc>
          <w:tcPr>
            <w:tcW w:w="1925" w:type="dxa"/>
          </w:tcPr>
          <w:p w14:paraId="5BE46C8E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4</w:t>
            </w:r>
          </w:p>
        </w:tc>
      </w:tr>
      <w:tr w:rsidR="00FF66B2" w:rsidRPr="00A3290D" w14:paraId="567C6BB2" w14:textId="77777777" w:rsidTr="00E659F1">
        <w:trPr>
          <w:trHeight w:val="270"/>
        </w:trPr>
        <w:tc>
          <w:tcPr>
            <w:tcW w:w="2053" w:type="dxa"/>
          </w:tcPr>
          <w:p w14:paraId="65B48DC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5AB13C61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5</w:t>
            </w:r>
          </w:p>
        </w:tc>
        <w:tc>
          <w:tcPr>
            <w:tcW w:w="1925" w:type="dxa"/>
          </w:tcPr>
          <w:p w14:paraId="5C662A95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5</w:t>
            </w:r>
          </w:p>
        </w:tc>
      </w:tr>
    </w:tbl>
    <w:p w14:paraId="7E3C7622" w14:textId="77777777" w:rsidR="00FF66B2" w:rsidRPr="00A3290D" w:rsidRDefault="00FF66B2" w:rsidP="00A3290D">
      <w:pPr>
        <w:pStyle w:val="BodyText"/>
        <w:contextualSpacing/>
      </w:pPr>
    </w:p>
    <w:p w14:paraId="708CFAD2" w14:textId="77777777" w:rsidR="00FF66B2" w:rsidRPr="00A3290D" w:rsidRDefault="00FF66B2" w:rsidP="00A3290D">
      <w:pPr>
        <w:pStyle w:val="BodyText"/>
        <w:contextualSpacing/>
      </w:pPr>
    </w:p>
    <w:p w14:paraId="6B7F4FE2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RESULT:</w:t>
      </w:r>
    </w:p>
    <w:p w14:paraId="0E288C36" w14:textId="77777777" w:rsidR="00FF66B2" w:rsidRPr="00A3290D" w:rsidRDefault="00FF66B2" w:rsidP="00A3290D">
      <w:pPr>
        <w:pStyle w:val="BodyText"/>
        <w:contextualSpacing/>
      </w:pPr>
    </w:p>
    <w:p w14:paraId="4497B7E0" w14:textId="77777777" w:rsidR="00FF66B2" w:rsidRPr="00A3290D" w:rsidRDefault="00FF66B2" w:rsidP="00A3290D">
      <w:pPr>
        <w:pStyle w:val="BodyText"/>
        <w:ind w:left="1519"/>
        <w:contextualSpacing/>
      </w:pPr>
      <w:proofErr w:type="gramStart"/>
      <w:r w:rsidRPr="00A3290D">
        <w:rPr>
          <w:w w:val="95"/>
        </w:rPr>
        <w:t>Thus</w:t>
      </w:r>
      <w:proofErr w:type="gramEnd"/>
      <w:r w:rsidRPr="00A3290D">
        <w:rPr>
          <w:spacing w:val="4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given</w:t>
      </w:r>
      <w:r w:rsidRPr="00A3290D">
        <w:rPr>
          <w:spacing w:val="5"/>
          <w:w w:val="95"/>
        </w:rPr>
        <w:t xml:space="preserve"> </w:t>
      </w:r>
      <w:r w:rsidRPr="00A3290D">
        <w:rPr>
          <w:w w:val="95"/>
        </w:rPr>
        <w:t>array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of</w:t>
      </w:r>
      <w:r w:rsidRPr="00A3290D">
        <w:rPr>
          <w:spacing w:val="4"/>
          <w:w w:val="95"/>
        </w:rPr>
        <w:t xml:space="preserve"> </w:t>
      </w:r>
      <w:r w:rsidRPr="00A3290D">
        <w:rPr>
          <w:w w:val="95"/>
        </w:rPr>
        <w:t>data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was</w:t>
      </w:r>
      <w:r w:rsidRPr="00A3290D">
        <w:rPr>
          <w:spacing w:val="4"/>
          <w:w w:val="95"/>
        </w:rPr>
        <w:t xml:space="preserve"> </w:t>
      </w:r>
      <w:r w:rsidRPr="00A3290D">
        <w:rPr>
          <w:w w:val="95"/>
        </w:rPr>
        <w:t>arranged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in</w:t>
      </w:r>
      <w:r w:rsidRPr="00A3290D">
        <w:rPr>
          <w:spacing w:val="5"/>
          <w:w w:val="95"/>
        </w:rPr>
        <w:t xml:space="preserve"> </w:t>
      </w:r>
      <w:r w:rsidRPr="00A3290D">
        <w:rPr>
          <w:w w:val="95"/>
        </w:rPr>
        <w:t>ascending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order.</w:t>
      </w:r>
    </w:p>
    <w:p w14:paraId="0B75F86D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47C81E3A" w14:textId="77777777" w:rsidR="00FF66B2" w:rsidRPr="00A3290D" w:rsidRDefault="00FF66B2" w:rsidP="00A3290D">
      <w:pPr>
        <w:pStyle w:val="BodyText"/>
        <w:contextualSpacing/>
      </w:pPr>
    </w:p>
    <w:p w14:paraId="633C6C7D" w14:textId="77777777" w:rsidR="00FF66B2" w:rsidRPr="00A3290D" w:rsidRDefault="00FF66B2" w:rsidP="00A3290D">
      <w:pPr>
        <w:pStyle w:val="BodyText"/>
        <w:contextualSpacing/>
      </w:pPr>
    </w:p>
    <w:p w14:paraId="201AD3F3" w14:textId="77777777" w:rsidR="00FF66B2" w:rsidRPr="00A3290D" w:rsidRDefault="00FF66B2" w:rsidP="00A3290D">
      <w:pPr>
        <w:pStyle w:val="Heading2"/>
        <w:spacing w:before="0"/>
        <w:ind w:right="599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ARRANGE</w:t>
      </w:r>
      <w:r w:rsidRPr="00A3290D">
        <w:rPr>
          <w:rFonts w:ascii="Times New Roman" w:hAnsi="Times New Roman" w:cs="Times New Roman"/>
          <w:spacing w:val="-17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AN</w:t>
      </w:r>
      <w:r w:rsidRPr="00A3290D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ARRAY</w:t>
      </w:r>
      <w:r w:rsidRPr="00A3290D">
        <w:rPr>
          <w:rFonts w:ascii="Times New Roman" w:hAnsi="Times New Roman" w:cs="Times New Roman"/>
          <w:spacing w:val="-18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-16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DATA</w:t>
      </w:r>
      <w:r w:rsidRPr="00A3290D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A3290D">
        <w:rPr>
          <w:rFonts w:ascii="Times New Roman" w:hAnsi="Times New Roman" w:cs="Times New Roman"/>
          <w:spacing w:val="-18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DESCENDING</w:t>
      </w:r>
      <w:r w:rsidRPr="00A3290D">
        <w:rPr>
          <w:rFonts w:ascii="Times New Roman" w:hAnsi="Times New Roman" w:cs="Times New Roman"/>
          <w:spacing w:val="-17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ORDER</w:t>
      </w:r>
    </w:p>
    <w:p w14:paraId="4041D144" w14:textId="77777777" w:rsidR="00FF66B2" w:rsidRPr="00A3290D" w:rsidRDefault="00FF66B2" w:rsidP="00A3290D">
      <w:pPr>
        <w:pStyle w:val="BodyText"/>
        <w:contextualSpacing/>
      </w:pPr>
    </w:p>
    <w:p w14:paraId="3805FC30" w14:textId="77777777" w:rsidR="00FF66B2" w:rsidRPr="00A3290D" w:rsidRDefault="00FF66B2" w:rsidP="00A3290D">
      <w:pPr>
        <w:pStyle w:val="BodyText"/>
        <w:contextualSpacing/>
      </w:pPr>
    </w:p>
    <w:p w14:paraId="58A89926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57082D3B" w14:textId="77777777" w:rsidR="00FF66B2" w:rsidRPr="00A3290D" w:rsidRDefault="00FF66B2" w:rsidP="00A3290D">
      <w:pPr>
        <w:pStyle w:val="BodyText"/>
        <w:contextualSpacing/>
      </w:pPr>
    </w:p>
    <w:p w14:paraId="6FBC15E2" w14:textId="77777777" w:rsidR="00FF66B2" w:rsidRPr="00A3290D" w:rsidRDefault="00FF66B2" w:rsidP="00A3290D">
      <w:pPr>
        <w:pStyle w:val="BodyText"/>
        <w:ind w:left="987" w:right="1422"/>
        <w:contextualSpacing/>
        <w:jc w:val="center"/>
      </w:pPr>
      <w:r w:rsidRPr="00A3290D">
        <w:rPr>
          <w:w w:val="95"/>
        </w:rPr>
        <w:t>To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write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a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program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to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arrange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an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array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of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data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in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descending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order</w:t>
      </w:r>
    </w:p>
    <w:p w14:paraId="1DA07D0F" w14:textId="77777777" w:rsidR="00FF66B2" w:rsidRPr="00A3290D" w:rsidRDefault="00FF66B2" w:rsidP="00A3290D">
      <w:pPr>
        <w:pStyle w:val="BodyText"/>
        <w:contextualSpacing/>
      </w:pPr>
    </w:p>
    <w:p w14:paraId="30EA68F7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2BC98E45" w14:textId="77777777" w:rsidR="00FF66B2" w:rsidRPr="00A3290D" w:rsidRDefault="00FF66B2" w:rsidP="00A3290D">
      <w:pPr>
        <w:pStyle w:val="BodyText"/>
        <w:contextualSpacing/>
      </w:pPr>
    </w:p>
    <w:p w14:paraId="6E63ABEE" w14:textId="77777777" w:rsidR="00FF66B2" w:rsidRPr="00A3290D" w:rsidRDefault="00FF66B2" w:rsidP="00A3290D">
      <w:pPr>
        <w:pStyle w:val="BodyText"/>
        <w:contextualSpacing/>
      </w:pPr>
    </w:p>
    <w:p w14:paraId="00C7B284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Initializ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HL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air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s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ointer</w:t>
      </w:r>
    </w:p>
    <w:p w14:paraId="0818188C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at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4200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into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C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</w:p>
    <w:p w14:paraId="1F7254E1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opy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t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–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(for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ubbl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ort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(N-1)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imes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quired)</w:t>
      </w:r>
    </w:p>
    <w:p w14:paraId="002F0C8D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first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valu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</w:p>
    <w:p w14:paraId="28014006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ompar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t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with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ex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cation.</w:t>
      </w:r>
    </w:p>
    <w:p w14:paraId="5301EA41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I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y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ar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ou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order,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exchang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s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–register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and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</w:t>
      </w:r>
    </w:p>
    <w:p w14:paraId="0B849572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Decrement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D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–register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by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1</w:t>
      </w:r>
    </w:p>
    <w:p w14:paraId="7865FFB1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Repeat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teps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5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7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ill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-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ecom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zero</w:t>
      </w:r>
    </w:p>
    <w:p w14:paraId="7C0F1BDD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Decremen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C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–register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by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1</w:t>
      </w:r>
    </w:p>
    <w:p w14:paraId="6AACE325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Repeat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teps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3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9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ill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–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ecomes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zero</w:t>
      </w:r>
    </w:p>
    <w:p w14:paraId="0592F802" w14:textId="77777777" w:rsidR="00FF66B2" w:rsidRPr="00A3290D" w:rsidRDefault="00FF66B2" w:rsidP="00A3290D">
      <w:pPr>
        <w:pStyle w:val="BodyText"/>
        <w:contextualSpacing/>
      </w:pPr>
    </w:p>
    <w:p w14:paraId="724117FA" w14:textId="77777777" w:rsidR="00FF66B2" w:rsidRPr="00A3290D" w:rsidRDefault="00FF66B2" w:rsidP="00A3290D">
      <w:pPr>
        <w:pStyle w:val="BodyText"/>
        <w:contextualSpacing/>
      </w:pPr>
    </w:p>
    <w:p w14:paraId="4641B4F3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PROGRAM:</w:t>
      </w:r>
    </w:p>
    <w:p w14:paraId="61C7B41A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14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2"/>
        <w:gridCol w:w="1232"/>
        <w:gridCol w:w="1408"/>
      </w:tblGrid>
      <w:tr w:rsidR="00FF66B2" w:rsidRPr="00A3290D" w14:paraId="30F26EF2" w14:textId="77777777" w:rsidTr="00E659F1">
        <w:trPr>
          <w:trHeight w:val="1079"/>
        </w:trPr>
        <w:tc>
          <w:tcPr>
            <w:tcW w:w="1252" w:type="dxa"/>
          </w:tcPr>
          <w:p w14:paraId="455543E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7319E0E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42D714A1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REPEAT:</w:t>
            </w:r>
          </w:p>
        </w:tc>
        <w:tc>
          <w:tcPr>
            <w:tcW w:w="1232" w:type="dxa"/>
          </w:tcPr>
          <w:p w14:paraId="503F3C3B" w14:textId="77777777" w:rsidR="00FF66B2" w:rsidRPr="00A3290D" w:rsidRDefault="00FF66B2" w:rsidP="00A3290D">
            <w:pPr>
              <w:pStyle w:val="TableParagraph"/>
              <w:spacing w:line="240" w:lineRule="auto"/>
              <w:ind w:left="237" w:right="44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OV</w:t>
            </w:r>
            <w:r w:rsidRPr="00A3290D">
              <w:rPr>
                <w:spacing w:val="-5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CR</w:t>
            </w:r>
          </w:p>
          <w:p w14:paraId="24F671D0" w14:textId="77777777" w:rsidR="00FF66B2" w:rsidRPr="00A3290D" w:rsidRDefault="00FF66B2" w:rsidP="00A3290D">
            <w:pPr>
              <w:pStyle w:val="TableParagraph"/>
              <w:spacing w:line="240" w:lineRule="auto"/>
              <w:ind w:left="23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1D78EBE4" w14:textId="77777777" w:rsidR="00FF66B2" w:rsidRPr="00A3290D" w:rsidRDefault="00FF66B2" w:rsidP="00A3290D">
            <w:pPr>
              <w:pStyle w:val="TableParagraph"/>
              <w:spacing w:line="240" w:lineRule="auto"/>
              <w:ind w:left="445" w:right="26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H,4200</w:t>
            </w:r>
            <w:r w:rsidRPr="00A3290D">
              <w:rPr>
                <w:spacing w:val="-54"/>
                <w:w w:val="95"/>
                <w:sz w:val="24"/>
                <w:szCs w:val="24"/>
              </w:rPr>
              <w:t xml:space="preserve"> </w:t>
            </w:r>
            <w:proofErr w:type="gramStart"/>
            <w:r w:rsidRPr="00A3290D">
              <w:rPr>
                <w:sz w:val="24"/>
                <w:szCs w:val="24"/>
              </w:rPr>
              <w:t>C,M</w:t>
            </w:r>
            <w:proofErr w:type="gramEnd"/>
          </w:p>
          <w:p w14:paraId="42FE4D90" w14:textId="77777777" w:rsidR="00FF66B2" w:rsidRPr="00A3290D" w:rsidRDefault="00FF66B2" w:rsidP="00A3290D">
            <w:pPr>
              <w:pStyle w:val="TableParagraph"/>
              <w:spacing w:line="240" w:lineRule="auto"/>
              <w:ind w:left="445" w:right="56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proofErr w:type="gramStart"/>
            <w:r w:rsidRPr="00A3290D">
              <w:rPr>
                <w:w w:val="95"/>
                <w:sz w:val="24"/>
                <w:szCs w:val="24"/>
              </w:rPr>
              <w:t>D,C</w:t>
            </w:r>
            <w:proofErr w:type="gramEnd"/>
          </w:p>
        </w:tc>
      </w:tr>
      <w:tr w:rsidR="00FF66B2" w:rsidRPr="00A3290D" w14:paraId="6F72B4E9" w14:textId="77777777" w:rsidTr="00E659F1">
        <w:trPr>
          <w:trHeight w:val="269"/>
        </w:trPr>
        <w:tc>
          <w:tcPr>
            <w:tcW w:w="1252" w:type="dxa"/>
          </w:tcPr>
          <w:p w14:paraId="5F97076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40035A20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</w:p>
        </w:tc>
        <w:tc>
          <w:tcPr>
            <w:tcW w:w="1408" w:type="dxa"/>
          </w:tcPr>
          <w:p w14:paraId="5BA54C73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,4201</w:t>
            </w:r>
          </w:p>
        </w:tc>
      </w:tr>
      <w:tr w:rsidR="00FF66B2" w:rsidRPr="00A3290D" w14:paraId="155FBAB6" w14:textId="77777777" w:rsidTr="00E659F1">
        <w:trPr>
          <w:trHeight w:val="269"/>
        </w:trPr>
        <w:tc>
          <w:tcPr>
            <w:tcW w:w="1252" w:type="dxa"/>
          </w:tcPr>
          <w:p w14:paraId="1E934662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:</w:t>
            </w:r>
          </w:p>
        </w:tc>
        <w:tc>
          <w:tcPr>
            <w:tcW w:w="1232" w:type="dxa"/>
          </w:tcPr>
          <w:p w14:paraId="12FFDB45" w14:textId="77777777" w:rsidR="00FF66B2" w:rsidRPr="00A3290D" w:rsidRDefault="00FF66B2" w:rsidP="00A3290D">
            <w:pPr>
              <w:pStyle w:val="TableParagraph"/>
              <w:spacing w:line="240" w:lineRule="auto"/>
              <w:ind w:left="23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7C8BAC59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A,M</w:t>
            </w:r>
            <w:proofErr w:type="gramEnd"/>
          </w:p>
        </w:tc>
      </w:tr>
      <w:tr w:rsidR="00FF66B2" w:rsidRPr="00A3290D" w14:paraId="56651868" w14:textId="77777777" w:rsidTr="00E659F1">
        <w:trPr>
          <w:trHeight w:val="269"/>
        </w:trPr>
        <w:tc>
          <w:tcPr>
            <w:tcW w:w="1252" w:type="dxa"/>
          </w:tcPr>
          <w:p w14:paraId="148A8CA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22425615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408" w:type="dxa"/>
          </w:tcPr>
          <w:p w14:paraId="65ED29AF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</w:tr>
      <w:tr w:rsidR="00FF66B2" w:rsidRPr="00A3290D" w14:paraId="093CFDCD" w14:textId="77777777" w:rsidTr="00E659F1">
        <w:trPr>
          <w:trHeight w:val="269"/>
        </w:trPr>
        <w:tc>
          <w:tcPr>
            <w:tcW w:w="1252" w:type="dxa"/>
          </w:tcPr>
          <w:p w14:paraId="7F6634F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0F0A796B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MP</w:t>
            </w:r>
          </w:p>
        </w:tc>
        <w:tc>
          <w:tcPr>
            <w:tcW w:w="1408" w:type="dxa"/>
          </w:tcPr>
          <w:p w14:paraId="1FE0AC41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M</w:t>
            </w:r>
          </w:p>
        </w:tc>
      </w:tr>
      <w:tr w:rsidR="00FF66B2" w:rsidRPr="00A3290D" w14:paraId="4AF1BAD6" w14:textId="77777777" w:rsidTr="00E659F1">
        <w:trPr>
          <w:trHeight w:val="269"/>
        </w:trPr>
        <w:tc>
          <w:tcPr>
            <w:tcW w:w="1252" w:type="dxa"/>
          </w:tcPr>
          <w:p w14:paraId="03E1603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7833EC8C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C</w:t>
            </w:r>
          </w:p>
        </w:tc>
        <w:tc>
          <w:tcPr>
            <w:tcW w:w="1408" w:type="dxa"/>
          </w:tcPr>
          <w:p w14:paraId="7B06B243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KIP</w:t>
            </w:r>
          </w:p>
        </w:tc>
      </w:tr>
      <w:tr w:rsidR="00FF66B2" w:rsidRPr="00A3290D" w14:paraId="1E3F9C61" w14:textId="77777777" w:rsidTr="00E659F1">
        <w:trPr>
          <w:trHeight w:val="269"/>
        </w:trPr>
        <w:tc>
          <w:tcPr>
            <w:tcW w:w="1252" w:type="dxa"/>
          </w:tcPr>
          <w:p w14:paraId="36997F6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39B88BB3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77D4153C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B,M</w:t>
            </w:r>
            <w:proofErr w:type="gramEnd"/>
          </w:p>
        </w:tc>
      </w:tr>
      <w:tr w:rsidR="00FF66B2" w:rsidRPr="00A3290D" w14:paraId="6340ABC8" w14:textId="77777777" w:rsidTr="00E659F1">
        <w:trPr>
          <w:trHeight w:val="269"/>
        </w:trPr>
        <w:tc>
          <w:tcPr>
            <w:tcW w:w="1252" w:type="dxa"/>
          </w:tcPr>
          <w:p w14:paraId="095EF93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1B8AE9B4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3B345F81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M,A</w:t>
            </w:r>
            <w:proofErr w:type="gramEnd"/>
          </w:p>
        </w:tc>
      </w:tr>
      <w:tr w:rsidR="00FF66B2" w:rsidRPr="00A3290D" w14:paraId="14825881" w14:textId="77777777" w:rsidTr="00E659F1">
        <w:trPr>
          <w:trHeight w:val="269"/>
        </w:trPr>
        <w:tc>
          <w:tcPr>
            <w:tcW w:w="1252" w:type="dxa"/>
          </w:tcPr>
          <w:p w14:paraId="430B024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186349D8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X</w:t>
            </w:r>
          </w:p>
        </w:tc>
        <w:tc>
          <w:tcPr>
            <w:tcW w:w="1408" w:type="dxa"/>
          </w:tcPr>
          <w:p w14:paraId="34149419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</w:tr>
      <w:tr w:rsidR="00FF66B2" w:rsidRPr="00A3290D" w14:paraId="7E937C98" w14:textId="77777777" w:rsidTr="00E659F1">
        <w:trPr>
          <w:trHeight w:val="269"/>
        </w:trPr>
        <w:tc>
          <w:tcPr>
            <w:tcW w:w="1252" w:type="dxa"/>
          </w:tcPr>
          <w:p w14:paraId="678A030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34A3569F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793EF03E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M,B</w:t>
            </w:r>
            <w:proofErr w:type="gramEnd"/>
          </w:p>
        </w:tc>
      </w:tr>
      <w:tr w:rsidR="00FF66B2" w:rsidRPr="00A3290D" w14:paraId="055AA88A" w14:textId="77777777" w:rsidTr="00E659F1">
        <w:trPr>
          <w:trHeight w:val="269"/>
        </w:trPr>
        <w:tc>
          <w:tcPr>
            <w:tcW w:w="1252" w:type="dxa"/>
          </w:tcPr>
          <w:p w14:paraId="7B1FE00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10E19242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408" w:type="dxa"/>
          </w:tcPr>
          <w:p w14:paraId="38B4A640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</w:tr>
      <w:tr w:rsidR="00FF66B2" w:rsidRPr="00A3290D" w14:paraId="4D8F6E69" w14:textId="77777777" w:rsidTr="00E659F1">
        <w:trPr>
          <w:trHeight w:val="269"/>
        </w:trPr>
        <w:tc>
          <w:tcPr>
            <w:tcW w:w="1252" w:type="dxa"/>
          </w:tcPr>
          <w:p w14:paraId="02006DF5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KIP:</w:t>
            </w:r>
          </w:p>
        </w:tc>
        <w:tc>
          <w:tcPr>
            <w:tcW w:w="1232" w:type="dxa"/>
          </w:tcPr>
          <w:p w14:paraId="65870FD7" w14:textId="77777777" w:rsidR="00FF66B2" w:rsidRPr="00A3290D" w:rsidRDefault="00FF66B2" w:rsidP="00A3290D">
            <w:pPr>
              <w:pStyle w:val="TableParagraph"/>
              <w:spacing w:line="240" w:lineRule="auto"/>
              <w:ind w:left="23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408" w:type="dxa"/>
          </w:tcPr>
          <w:p w14:paraId="0977A206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6"/>
                <w:sz w:val="24"/>
                <w:szCs w:val="24"/>
              </w:rPr>
              <w:t>D</w:t>
            </w:r>
          </w:p>
        </w:tc>
      </w:tr>
      <w:tr w:rsidR="00FF66B2" w:rsidRPr="00A3290D" w14:paraId="62FF6F06" w14:textId="77777777" w:rsidTr="00E659F1">
        <w:trPr>
          <w:trHeight w:val="269"/>
        </w:trPr>
        <w:tc>
          <w:tcPr>
            <w:tcW w:w="1252" w:type="dxa"/>
          </w:tcPr>
          <w:p w14:paraId="128B8EC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0EF06F70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Z</w:t>
            </w:r>
          </w:p>
        </w:tc>
        <w:tc>
          <w:tcPr>
            <w:tcW w:w="1408" w:type="dxa"/>
          </w:tcPr>
          <w:p w14:paraId="38EFCFB0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LOOP</w:t>
            </w:r>
          </w:p>
        </w:tc>
      </w:tr>
      <w:tr w:rsidR="00FF66B2" w:rsidRPr="00A3290D" w14:paraId="22DC4B1B" w14:textId="77777777" w:rsidTr="00E659F1">
        <w:trPr>
          <w:trHeight w:val="269"/>
        </w:trPr>
        <w:tc>
          <w:tcPr>
            <w:tcW w:w="1252" w:type="dxa"/>
          </w:tcPr>
          <w:p w14:paraId="7C531C1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1B6948D8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408" w:type="dxa"/>
          </w:tcPr>
          <w:p w14:paraId="311C39A5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</w:t>
            </w:r>
          </w:p>
        </w:tc>
      </w:tr>
      <w:tr w:rsidR="00FF66B2" w:rsidRPr="00A3290D" w14:paraId="41EE466B" w14:textId="77777777" w:rsidTr="00E659F1">
        <w:trPr>
          <w:trHeight w:val="269"/>
        </w:trPr>
        <w:tc>
          <w:tcPr>
            <w:tcW w:w="1252" w:type="dxa"/>
          </w:tcPr>
          <w:p w14:paraId="783A0E5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66442C83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Z</w:t>
            </w:r>
          </w:p>
        </w:tc>
        <w:tc>
          <w:tcPr>
            <w:tcW w:w="1408" w:type="dxa"/>
          </w:tcPr>
          <w:p w14:paraId="606C9DCA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REPEAT</w:t>
            </w:r>
          </w:p>
        </w:tc>
      </w:tr>
      <w:tr w:rsidR="00FF66B2" w:rsidRPr="00A3290D" w14:paraId="30C51DF1" w14:textId="77777777" w:rsidTr="00E659F1">
        <w:trPr>
          <w:trHeight w:val="270"/>
        </w:trPr>
        <w:tc>
          <w:tcPr>
            <w:tcW w:w="1252" w:type="dxa"/>
          </w:tcPr>
          <w:p w14:paraId="6D10504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25E3E891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408" w:type="dxa"/>
          </w:tcPr>
          <w:p w14:paraId="335DCE6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</w:tbl>
    <w:p w14:paraId="151A6113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300AC40F" w14:textId="77777777" w:rsidR="00FF66B2" w:rsidRPr="00A3290D" w:rsidRDefault="00FF66B2" w:rsidP="00A3290D">
      <w:pPr>
        <w:pStyle w:val="BodyText"/>
        <w:contextualSpacing/>
      </w:pPr>
    </w:p>
    <w:p w14:paraId="28104918" w14:textId="77777777" w:rsidR="00FF66B2" w:rsidRPr="00A3290D" w:rsidRDefault="00FF66B2" w:rsidP="00A3290D">
      <w:pPr>
        <w:pStyle w:val="BodyText"/>
        <w:contextualSpacing/>
      </w:pPr>
    </w:p>
    <w:p w14:paraId="13D0E8CD" w14:textId="77777777" w:rsidR="00FF66B2" w:rsidRPr="00A3290D" w:rsidRDefault="00FF66B2" w:rsidP="00A3290D">
      <w:pPr>
        <w:pStyle w:val="BodyText"/>
        <w:contextualSpacing/>
      </w:pPr>
    </w:p>
    <w:p w14:paraId="507FB419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7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53"/>
        <w:gridCol w:w="1102"/>
        <w:gridCol w:w="1925"/>
      </w:tblGrid>
      <w:tr w:rsidR="00FF66B2" w:rsidRPr="00A3290D" w14:paraId="692337C0" w14:textId="77777777" w:rsidTr="00E659F1">
        <w:trPr>
          <w:trHeight w:val="539"/>
        </w:trPr>
        <w:tc>
          <w:tcPr>
            <w:tcW w:w="2053" w:type="dxa"/>
          </w:tcPr>
          <w:p w14:paraId="4E2D02B1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OBSERVATION:</w:t>
            </w:r>
          </w:p>
        </w:tc>
        <w:tc>
          <w:tcPr>
            <w:tcW w:w="3027" w:type="dxa"/>
            <w:gridSpan w:val="2"/>
          </w:tcPr>
          <w:p w14:paraId="2FCD117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74827484" w14:textId="77777777" w:rsidTr="00E659F1">
        <w:trPr>
          <w:trHeight w:val="539"/>
        </w:trPr>
        <w:tc>
          <w:tcPr>
            <w:tcW w:w="2053" w:type="dxa"/>
          </w:tcPr>
          <w:p w14:paraId="071EABD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3EB286C8" w14:textId="77777777" w:rsidR="00FF66B2" w:rsidRPr="00A3290D" w:rsidRDefault="00FF66B2" w:rsidP="00A3290D">
            <w:pPr>
              <w:pStyle w:val="TableParagraph"/>
              <w:spacing w:line="240" w:lineRule="auto"/>
              <w:ind w:left="723" w:right="740"/>
              <w:contextualSpacing/>
              <w:jc w:val="center"/>
              <w:rPr>
                <w:i/>
                <w:sz w:val="24"/>
                <w:szCs w:val="24"/>
              </w:rPr>
            </w:pPr>
            <w:r w:rsidRPr="00A3290D">
              <w:rPr>
                <w:i/>
                <w:w w:val="80"/>
                <w:sz w:val="24"/>
                <w:szCs w:val="24"/>
              </w:rPr>
              <w:t>Input:</w:t>
            </w:r>
          </w:p>
        </w:tc>
        <w:tc>
          <w:tcPr>
            <w:tcW w:w="1102" w:type="dxa"/>
          </w:tcPr>
          <w:p w14:paraId="61E98B4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5791472F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0</w:t>
            </w:r>
          </w:p>
        </w:tc>
        <w:tc>
          <w:tcPr>
            <w:tcW w:w="1925" w:type="dxa"/>
          </w:tcPr>
          <w:p w14:paraId="7B64C3D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63BA1347" w14:textId="77777777" w:rsidR="00FF66B2" w:rsidRPr="00A3290D" w:rsidRDefault="00FF66B2" w:rsidP="00A3290D">
            <w:pPr>
              <w:pStyle w:val="TableParagraph"/>
              <w:spacing w:line="240" w:lineRule="auto"/>
              <w:ind w:left="495"/>
              <w:contextualSpacing/>
              <w:rPr>
                <w:sz w:val="24"/>
                <w:szCs w:val="24"/>
              </w:rPr>
            </w:pPr>
            <w:r w:rsidRPr="00A3290D">
              <w:rPr>
                <w:w w:val="90"/>
                <w:sz w:val="24"/>
                <w:szCs w:val="24"/>
              </w:rPr>
              <w:t>05</w:t>
            </w:r>
            <w:r w:rsidRPr="00A3290D">
              <w:rPr>
                <w:spacing w:val="12"/>
                <w:w w:val="90"/>
                <w:sz w:val="24"/>
                <w:szCs w:val="24"/>
              </w:rPr>
              <w:t xml:space="preserve"> </w:t>
            </w:r>
            <w:r w:rsidRPr="00A3290D">
              <w:rPr>
                <w:w w:val="90"/>
                <w:sz w:val="24"/>
                <w:szCs w:val="24"/>
              </w:rPr>
              <w:t>(Array</w:t>
            </w:r>
            <w:r w:rsidRPr="00A3290D">
              <w:rPr>
                <w:spacing w:val="14"/>
                <w:w w:val="90"/>
                <w:sz w:val="24"/>
                <w:szCs w:val="24"/>
              </w:rPr>
              <w:t xml:space="preserve"> </w:t>
            </w:r>
            <w:r w:rsidRPr="00A3290D">
              <w:rPr>
                <w:w w:val="90"/>
                <w:sz w:val="24"/>
                <w:szCs w:val="24"/>
              </w:rPr>
              <w:t>Size)</w:t>
            </w:r>
          </w:p>
        </w:tc>
      </w:tr>
      <w:tr w:rsidR="00FF66B2" w:rsidRPr="00A3290D" w14:paraId="2444D2F7" w14:textId="77777777" w:rsidTr="00E659F1">
        <w:trPr>
          <w:trHeight w:val="269"/>
        </w:trPr>
        <w:tc>
          <w:tcPr>
            <w:tcW w:w="2053" w:type="dxa"/>
          </w:tcPr>
          <w:p w14:paraId="4BBCD11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25AEDB0B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1</w:t>
            </w:r>
          </w:p>
        </w:tc>
        <w:tc>
          <w:tcPr>
            <w:tcW w:w="1925" w:type="dxa"/>
          </w:tcPr>
          <w:p w14:paraId="4015ED7E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1</w:t>
            </w:r>
          </w:p>
        </w:tc>
      </w:tr>
      <w:tr w:rsidR="00FF66B2" w:rsidRPr="00A3290D" w14:paraId="76616BA0" w14:textId="77777777" w:rsidTr="00E659F1">
        <w:trPr>
          <w:trHeight w:val="269"/>
        </w:trPr>
        <w:tc>
          <w:tcPr>
            <w:tcW w:w="2053" w:type="dxa"/>
          </w:tcPr>
          <w:p w14:paraId="7F5E1F8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58ED4B8C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2</w:t>
            </w:r>
          </w:p>
        </w:tc>
        <w:tc>
          <w:tcPr>
            <w:tcW w:w="1925" w:type="dxa"/>
          </w:tcPr>
          <w:p w14:paraId="22782648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2</w:t>
            </w:r>
          </w:p>
        </w:tc>
      </w:tr>
      <w:tr w:rsidR="00FF66B2" w:rsidRPr="00A3290D" w14:paraId="5CFEE068" w14:textId="77777777" w:rsidTr="00E659F1">
        <w:trPr>
          <w:trHeight w:val="269"/>
        </w:trPr>
        <w:tc>
          <w:tcPr>
            <w:tcW w:w="2053" w:type="dxa"/>
          </w:tcPr>
          <w:p w14:paraId="126AC04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24602876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3</w:t>
            </w:r>
          </w:p>
        </w:tc>
        <w:tc>
          <w:tcPr>
            <w:tcW w:w="1925" w:type="dxa"/>
          </w:tcPr>
          <w:p w14:paraId="17FCEC38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3</w:t>
            </w:r>
          </w:p>
        </w:tc>
      </w:tr>
      <w:tr w:rsidR="00FF66B2" w:rsidRPr="00A3290D" w14:paraId="00661123" w14:textId="77777777" w:rsidTr="00E659F1">
        <w:trPr>
          <w:trHeight w:val="269"/>
        </w:trPr>
        <w:tc>
          <w:tcPr>
            <w:tcW w:w="2053" w:type="dxa"/>
          </w:tcPr>
          <w:p w14:paraId="38F3DB3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7E2E6462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4</w:t>
            </w:r>
          </w:p>
        </w:tc>
        <w:tc>
          <w:tcPr>
            <w:tcW w:w="1925" w:type="dxa"/>
          </w:tcPr>
          <w:p w14:paraId="54CE10C4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4</w:t>
            </w:r>
          </w:p>
        </w:tc>
      </w:tr>
      <w:tr w:rsidR="00FF66B2" w:rsidRPr="00A3290D" w14:paraId="7E27E0B2" w14:textId="77777777" w:rsidTr="00E659F1">
        <w:trPr>
          <w:trHeight w:val="539"/>
        </w:trPr>
        <w:tc>
          <w:tcPr>
            <w:tcW w:w="2053" w:type="dxa"/>
          </w:tcPr>
          <w:p w14:paraId="66AC2EB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768871B3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5</w:t>
            </w:r>
          </w:p>
        </w:tc>
        <w:tc>
          <w:tcPr>
            <w:tcW w:w="1925" w:type="dxa"/>
          </w:tcPr>
          <w:p w14:paraId="6B7EE519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5</w:t>
            </w:r>
          </w:p>
        </w:tc>
      </w:tr>
      <w:tr w:rsidR="00FF66B2" w:rsidRPr="00A3290D" w14:paraId="29348DDB" w14:textId="77777777" w:rsidTr="00E659F1">
        <w:trPr>
          <w:trHeight w:val="539"/>
        </w:trPr>
        <w:tc>
          <w:tcPr>
            <w:tcW w:w="2053" w:type="dxa"/>
          </w:tcPr>
          <w:p w14:paraId="5AE40D2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79D9F1E0" w14:textId="77777777" w:rsidR="00FF66B2" w:rsidRPr="00A3290D" w:rsidRDefault="00FF66B2" w:rsidP="00A3290D">
            <w:pPr>
              <w:pStyle w:val="TableParagraph"/>
              <w:spacing w:line="240" w:lineRule="auto"/>
              <w:ind w:left="769"/>
              <w:contextualSpacing/>
              <w:rPr>
                <w:i/>
                <w:sz w:val="24"/>
                <w:szCs w:val="24"/>
              </w:rPr>
            </w:pPr>
            <w:r w:rsidRPr="00A3290D">
              <w:rPr>
                <w:i/>
                <w:w w:val="85"/>
                <w:sz w:val="24"/>
                <w:szCs w:val="24"/>
              </w:rPr>
              <w:t>Output:</w:t>
            </w:r>
          </w:p>
        </w:tc>
        <w:tc>
          <w:tcPr>
            <w:tcW w:w="1102" w:type="dxa"/>
          </w:tcPr>
          <w:p w14:paraId="3921149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452096CA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0</w:t>
            </w:r>
          </w:p>
        </w:tc>
        <w:tc>
          <w:tcPr>
            <w:tcW w:w="1925" w:type="dxa"/>
          </w:tcPr>
          <w:p w14:paraId="0E458F5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1D999D4E" w14:textId="77777777" w:rsidR="00FF66B2" w:rsidRPr="00A3290D" w:rsidRDefault="00FF66B2" w:rsidP="00A3290D">
            <w:pPr>
              <w:pStyle w:val="TableParagraph"/>
              <w:spacing w:line="240" w:lineRule="auto"/>
              <w:ind w:left="495"/>
              <w:contextualSpacing/>
              <w:rPr>
                <w:sz w:val="24"/>
                <w:szCs w:val="24"/>
              </w:rPr>
            </w:pPr>
            <w:r w:rsidRPr="00A3290D">
              <w:rPr>
                <w:w w:val="90"/>
                <w:sz w:val="24"/>
                <w:szCs w:val="24"/>
              </w:rPr>
              <w:t>05(Array</w:t>
            </w:r>
            <w:r w:rsidRPr="00A3290D">
              <w:rPr>
                <w:spacing w:val="15"/>
                <w:w w:val="90"/>
                <w:sz w:val="24"/>
                <w:szCs w:val="24"/>
              </w:rPr>
              <w:t xml:space="preserve"> </w:t>
            </w:r>
            <w:r w:rsidRPr="00A3290D">
              <w:rPr>
                <w:w w:val="90"/>
                <w:sz w:val="24"/>
                <w:szCs w:val="24"/>
              </w:rPr>
              <w:t>Size)</w:t>
            </w:r>
          </w:p>
        </w:tc>
      </w:tr>
      <w:tr w:rsidR="00FF66B2" w:rsidRPr="00A3290D" w14:paraId="48FBD63D" w14:textId="77777777" w:rsidTr="00E659F1">
        <w:trPr>
          <w:trHeight w:val="269"/>
        </w:trPr>
        <w:tc>
          <w:tcPr>
            <w:tcW w:w="2053" w:type="dxa"/>
          </w:tcPr>
          <w:p w14:paraId="6032E03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1ACFF5F9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1</w:t>
            </w:r>
          </w:p>
        </w:tc>
        <w:tc>
          <w:tcPr>
            <w:tcW w:w="1925" w:type="dxa"/>
          </w:tcPr>
          <w:p w14:paraId="371C0515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5</w:t>
            </w:r>
          </w:p>
        </w:tc>
      </w:tr>
      <w:tr w:rsidR="00FF66B2" w:rsidRPr="00A3290D" w14:paraId="102A9E73" w14:textId="77777777" w:rsidTr="00E659F1">
        <w:trPr>
          <w:trHeight w:val="269"/>
        </w:trPr>
        <w:tc>
          <w:tcPr>
            <w:tcW w:w="2053" w:type="dxa"/>
          </w:tcPr>
          <w:p w14:paraId="0056B35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1929ACAD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2</w:t>
            </w:r>
          </w:p>
        </w:tc>
        <w:tc>
          <w:tcPr>
            <w:tcW w:w="1925" w:type="dxa"/>
          </w:tcPr>
          <w:p w14:paraId="6ED22D8E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4</w:t>
            </w:r>
          </w:p>
        </w:tc>
      </w:tr>
      <w:tr w:rsidR="00FF66B2" w:rsidRPr="00A3290D" w14:paraId="7D0FF3A8" w14:textId="77777777" w:rsidTr="00E659F1">
        <w:trPr>
          <w:trHeight w:val="269"/>
        </w:trPr>
        <w:tc>
          <w:tcPr>
            <w:tcW w:w="2053" w:type="dxa"/>
          </w:tcPr>
          <w:p w14:paraId="4E0D633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72A3183A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3</w:t>
            </w:r>
          </w:p>
        </w:tc>
        <w:tc>
          <w:tcPr>
            <w:tcW w:w="1925" w:type="dxa"/>
          </w:tcPr>
          <w:p w14:paraId="75E56992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3</w:t>
            </w:r>
          </w:p>
        </w:tc>
      </w:tr>
      <w:tr w:rsidR="00FF66B2" w:rsidRPr="00A3290D" w14:paraId="696E6FE5" w14:textId="77777777" w:rsidTr="00E659F1">
        <w:trPr>
          <w:trHeight w:val="269"/>
        </w:trPr>
        <w:tc>
          <w:tcPr>
            <w:tcW w:w="2053" w:type="dxa"/>
          </w:tcPr>
          <w:p w14:paraId="68036A5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6613849D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4</w:t>
            </w:r>
          </w:p>
        </w:tc>
        <w:tc>
          <w:tcPr>
            <w:tcW w:w="1925" w:type="dxa"/>
          </w:tcPr>
          <w:p w14:paraId="15D3624A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2</w:t>
            </w:r>
          </w:p>
        </w:tc>
      </w:tr>
      <w:tr w:rsidR="00FF66B2" w:rsidRPr="00A3290D" w14:paraId="7416D0A1" w14:textId="77777777" w:rsidTr="00E659F1">
        <w:trPr>
          <w:trHeight w:val="270"/>
        </w:trPr>
        <w:tc>
          <w:tcPr>
            <w:tcW w:w="2053" w:type="dxa"/>
          </w:tcPr>
          <w:p w14:paraId="4CC79B2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2098F846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5</w:t>
            </w:r>
          </w:p>
        </w:tc>
        <w:tc>
          <w:tcPr>
            <w:tcW w:w="1925" w:type="dxa"/>
          </w:tcPr>
          <w:p w14:paraId="277950A0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1</w:t>
            </w:r>
          </w:p>
        </w:tc>
      </w:tr>
    </w:tbl>
    <w:p w14:paraId="2A4EADC5" w14:textId="77777777" w:rsidR="00FF66B2" w:rsidRPr="00A3290D" w:rsidRDefault="00FF66B2" w:rsidP="00A3290D">
      <w:pPr>
        <w:pStyle w:val="BodyText"/>
        <w:contextualSpacing/>
      </w:pPr>
    </w:p>
    <w:p w14:paraId="276D2D05" w14:textId="77777777" w:rsidR="00FF66B2" w:rsidRPr="00A3290D" w:rsidRDefault="00FF66B2" w:rsidP="00A3290D">
      <w:pPr>
        <w:pStyle w:val="BodyText"/>
        <w:contextualSpacing/>
      </w:pPr>
    </w:p>
    <w:p w14:paraId="2264D31D" w14:textId="77777777" w:rsidR="00FF66B2" w:rsidRPr="00A3290D" w:rsidRDefault="00FF66B2" w:rsidP="00A3290D">
      <w:pPr>
        <w:pStyle w:val="BodyText"/>
        <w:contextualSpacing/>
      </w:pPr>
    </w:p>
    <w:p w14:paraId="1103BF27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57C8F6CF" w14:textId="77777777" w:rsidR="00FF66B2" w:rsidRPr="00A3290D" w:rsidRDefault="00FF66B2" w:rsidP="00A3290D">
      <w:pPr>
        <w:pStyle w:val="BodyText"/>
        <w:contextualSpacing/>
      </w:pPr>
    </w:p>
    <w:p w14:paraId="53B15384" w14:textId="77777777" w:rsidR="00FF66B2" w:rsidRPr="00A3290D" w:rsidRDefault="00FF66B2" w:rsidP="00A3290D">
      <w:pPr>
        <w:pStyle w:val="BodyText"/>
        <w:ind w:left="1519"/>
        <w:contextualSpacing/>
      </w:pPr>
      <w:proofErr w:type="gramStart"/>
      <w:r w:rsidRPr="00A3290D">
        <w:rPr>
          <w:w w:val="95"/>
        </w:rPr>
        <w:t>Thus</w:t>
      </w:r>
      <w:proofErr w:type="gramEnd"/>
      <w:r w:rsidRPr="00A3290D">
        <w:rPr>
          <w:spacing w:val="5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given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array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of</w:t>
      </w:r>
      <w:r w:rsidRPr="00A3290D">
        <w:rPr>
          <w:spacing w:val="5"/>
          <w:w w:val="95"/>
        </w:rPr>
        <w:t xml:space="preserve"> </w:t>
      </w:r>
      <w:r w:rsidRPr="00A3290D">
        <w:rPr>
          <w:w w:val="95"/>
        </w:rPr>
        <w:t>data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was</w:t>
      </w:r>
      <w:r w:rsidRPr="00A3290D">
        <w:rPr>
          <w:spacing w:val="5"/>
          <w:w w:val="95"/>
        </w:rPr>
        <w:t xml:space="preserve"> </w:t>
      </w:r>
      <w:r w:rsidRPr="00A3290D">
        <w:rPr>
          <w:w w:val="95"/>
        </w:rPr>
        <w:t>arranged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in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descending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order.</w:t>
      </w:r>
    </w:p>
    <w:p w14:paraId="54DDD382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5D07F2EC" w14:textId="77777777" w:rsidR="00FF66B2" w:rsidRPr="00A3290D" w:rsidRDefault="00FF66B2" w:rsidP="00A3290D">
      <w:pPr>
        <w:pStyle w:val="BodyText"/>
        <w:contextualSpacing/>
      </w:pPr>
    </w:p>
    <w:p w14:paraId="14FF39A1" w14:textId="77777777" w:rsidR="00FF66B2" w:rsidRPr="00A3290D" w:rsidRDefault="00FF66B2" w:rsidP="00A3290D">
      <w:pPr>
        <w:pStyle w:val="Heading2"/>
        <w:spacing w:before="0"/>
        <w:ind w:right="1145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w w:val="105"/>
          <w:sz w:val="24"/>
          <w:szCs w:val="24"/>
        </w:rPr>
        <w:t>BCD</w:t>
      </w:r>
      <w:r w:rsidRPr="00A3290D">
        <w:rPr>
          <w:rFonts w:ascii="Times New Roman" w:hAnsi="Times New Roman" w:cs="Times New Roman"/>
          <w:spacing w:val="-6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A3290D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HEX</w:t>
      </w:r>
      <w:r w:rsidRPr="00A3290D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CONVERSION</w:t>
      </w:r>
    </w:p>
    <w:p w14:paraId="1E528C90" w14:textId="77777777" w:rsidR="00FF66B2" w:rsidRPr="00A3290D" w:rsidRDefault="00FF66B2" w:rsidP="00A3290D">
      <w:pPr>
        <w:pStyle w:val="BodyText"/>
        <w:contextualSpacing/>
      </w:pPr>
    </w:p>
    <w:p w14:paraId="5FE73731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443D4C8F" w14:textId="77777777" w:rsidR="00FF66B2" w:rsidRPr="00A3290D" w:rsidRDefault="00FF66B2" w:rsidP="00A3290D">
      <w:pPr>
        <w:pStyle w:val="BodyText"/>
        <w:contextualSpacing/>
      </w:pPr>
    </w:p>
    <w:p w14:paraId="7EAEEA27" w14:textId="77777777" w:rsidR="00FF66B2" w:rsidRPr="00A3290D" w:rsidRDefault="00FF66B2" w:rsidP="00A3290D">
      <w:pPr>
        <w:pStyle w:val="BodyText"/>
        <w:ind w:left="1160" w:right="547" w:hanging="1"/>
        <w:contextualSpacing/>
      </w:pPr>
      <w:r w:rsidRPr="00A3290D">
        <w:t>To</w:t>
      </w:r>
      <w:r w:rsidRPr="00A3290D">
        <w:rPr>
          <w:spacing w:val="-15"/>
        </w:rPr>
        <w:t xml:space="preserve"> </w:t>
      </w:r>
      <w:r w:rsidRPr="00A3290D">
        <w:t>convert</w:t>
      </w:r>
      <w:r w:rsidRPr="00A3290D">
        <w:rPr>
          <w:spacing w:val="-14"/>
        </w:rPr>
        <w:t xml:space="preserve"> </w:t>
      </w:r>
      <w:r w:rsidRPr="00A3290D">
        <w:t>two</w:t>
      </w:r>
      <w:r w:rsidRPr="00A3290D">
        <w:rPr>
          <w:spacing w:val="-14"/>
        </w:rPr>
        <w:t xml:space="preserve"> </w:t>
      </w:r>
      <w:r w:rsidRPr="00A3290D">
        <w:t>BCD</w:t>
      </w:r>
      <w:r w:rsidRPr="00A3290D">
        <w:rPr>
          <w:spacing w:val="-15"/>
        </w:rPr>
        <w:t xml:space="preserve"> </w:t>
      </w:r>
      <w:r w:rsidRPr="00A3290D">
        <w:t>numbers</w:t>
      </w:r>
      <w:r w:rsidRPr="00A3290D">
        <w:rPr>
          <w:spacing w:val="-14"/>
        </w:rPr>
        <w:t xml:space="preserve"> </w:t>
      </w:r>
      <w:r w:rsidRPr="00A3290D">
        <w:t>in</w:t>
      </w:r>
      <w:r w:rsidRPr="00A3290D">
        <w:rPr>
          <w:spacing w:val="-14"/>
        </w:rPr>
        <w:t xml:space="preserve"> </w:t>
      </w:r>
      <w:r w:rsidRPr="00A3290D">
        <w:t>memory</w:t>
      </w:r>
      <w:r w:rsidRPr="00A3290D">
        <w:rPr>
          <w:spacing w:val="-14"/>
        </w:rPr>
        <w:t xml:space="preserve"> </w:t>
      </w:r>
      <w:r w:rsidRPr="00A3290D">
        <w:t>to</w:t>
      </w:r>
      <w:r w:rsidRPr="00A3290D">
        <w:rPr>
          <w:spacing w:val="-14"/>
        </w:rPr>
        <w:t xml:space="preserve"> </w:t>
      </w:r>
      <w:r w:rsidRPr="00A3290D">
        <w:t>the</w:t>
      </w:r>
      <w:r w:rsidRPr="00A3290D">
        <w:rPr>
          <w:spacing w:val="-13"/>
        </w:rPr>
        <w:t xml:space="preserve"> </w:t>
      </w:r>
      <w:r w:rsidRPr="00A3290D">
        <w:t>equivalent</w:t>
      </w:r>
      <w:r w:rsidRPr="00A3290D">
        <w:rPr>
          <w:spacing w:val="-15"/>
        </w:rPr>
        <w:t xml:space="preserve"> </w:t>
      </w:r>
      <w:r w:rsidRPr="00A3290D">
        <w:t>HEX</w:t>
      </w:r>
      <w:r w:rsidRPr="00A3290D">
        <w:rPr>
          <w:spacing w:val="-14"/>
        </w:rPr>
        <w:t xml:space="preserve"> </w:t>
      </w:r>
      <w:r w:rsidRPr="00A3290D">
        <w:t>number</w:t>
      </w:r>
      <w:r w:rsidRPr="00A3290D">
        <w:rPr>
          <w:spacing w:val="-15"/>
        </w:rPr>
        <w:t xml:space="preserve"> </w:t>
      </w:r>
      <w:r w:rsidRPr="00A3290D">
        <w:t>using</w:t>
      </w:r>
      <w:r w:rsidRPr="00A3290D">
        <w:rPr>
          <w:spacing w:val="-14"/>
        </w:rPr>
        <w:t xml:space="preserve"> </w:t>
      </w:r>
      <w:r w:rsidRPr="00A3290D">
        <w:t>8085</w:t>
      </w:r>
      <w:r w:rsidRPr="00A3290D">
        <w:rPr>
          <w:spacing w:val="-57"/>
        </w:rPr>
        <w:t xml:space="preserve"> </w:t>
      </w:r>
      <w:proofErr w:type="gramStart"/>
      <w:r w:rsidRPr="00A3290D">
        <w:t>instruction</w:t>
      </w:r>
      <w:proofErr w:type="gramEnd"/>
      <w:r w:rsidRPr="00A3290D">
        <w:rPr>
          <w:spacing w:val="-1"/>
        </w:rPr>
        <w:t xml:space="preserve"> </w:t>
      </w:r>
      <w:r w:rsidRPr="00A3290D">
        <w:t>set</w:t>
      </w:r>
    </w:p>
    <w:p w14:paraId="1759E311" w14:textId="77777777" w:rsidR="00FF66B2" w:rsidRPr="00A3290D" w:rsidRDefault="00FF66B2" w:rsidP="00A3290D">
      <w:pPr>
        <w:pStyle w:val="BodyText"/>
        <w:contextualSpacing/>
      </w:pPr>
    </w:p>
    <w:p w14:paraId="6E68B141" w14:textId="77777777" w:rsidR="00FF66B2" w:rsidRPr="00A3290D" w:rsidRDefault="00FF66B2" w:rsidP="00A3290D">
      <w:pPr>
        <w:pStyle w:val="BodyText"/>
        <w:contextualSpacing/>
      </w:pPr>
    </w:p>
    <w:p w14:paraId="4164FFA7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5AB07904" w14:textId="77777777" w:rsidR="00FF66B2" w:rsidRPr="00A3290D" w:rsidRDefault="00FF66B2" w:rsidP="00A3290D">
      <w:pPr>
        <w:pStyle w:val="BodyText"/>
        <w:contextualSpacing/>
      </w:pPr>
    </w:p>
    <w:p w14:paraId="3F1F7601" w14:textId="77777777" w:rsidR="00FF66B2" w:rsidRPr="00A3290D" w:rsidRDefault="00FF66B2" w:rsidP="00A3290D">
      <w:pPr>
        <w:pStyle w:val="ListParagraph"/>
        <w:numPr>
          <w:ilvl w:val="0"/>
          <w:numId w:val="23"/>
        </w:numPr>
        <w:tabs>
          <w:tab w:val="left" w:pos="1699"/>
          <w:tab w:val="left" w:pos="170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Initialize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ointer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4150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H</w:t>
      </w:r>
    </w:p>
    <w:p w14:paraId="34FEDF41" w14:textId="77777777" w:rsidR="00FF66B2" w:rsidRPr="00A3290D" w:rsidRDefault="00FF66B2" w:rsidP="00A3290D">
      <w:pPr>
        <w:pStyle w:val="ListParagraph"/>
        <w:numPr>
          <w:ilvl w:val="0"/>
          <w:numId w:val="23"/>
        </w:numPr>
        <w:tabs>
          <w:tab w:val="left" w:pos="1699"/>
          <w:tab w:val="left" w:pos="170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Get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ost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ignificant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igit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(MSD)</w:t>
      </w:r>
    </w:p>
    <w:p w14:paraId="30C780C1" w14:textId="77777777" w:rsidR="00FF66B2" w:rsidRPr="00A3290D" w:rsidRDefault="00FF66B2" w:rsidP="00A3290D">
      <w:pPr>
        <w:pStyle w:val="ListParagraph"/>
        <w:numPr>
          <w:ilvl w:val="0"/>
          <w:numId w:val="23"/>
        </w:numPr>
        <w:tabs>
          <w:tab w:val="left" w:pos="1699"/>
          <w:tab w:val="left" w:pos="1700"/>
        </w:tabs>
        <w:spacing w:line="240" w:lineRule="auto"/>
        <w:ind w:hanging="54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Multiply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SD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y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en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using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peated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ddition</w:t>
      </w:r>
    </w:p>
    <w:p w14:paraId="70A3322B" w14:textId="77777777" w:rsidR="00FF66B2" w:rsidRPr="00A3290D" w:rsidRDefault="00FF66B2" w:rsidP="00A3290D">
      <w:pPr>
        <w:pStyle w:val="ListParagraph"/>
        <w:numPr>
          <w:ilvl w:val="0"/>
          <w:numId w:val="23"/>
        </w:numPr>
        <w:tabs>
          <w:tab w:val="left" w:pos="1699"/>
          <w:tab w:val="left" w:pos="1700"/>
        </w:tabs>
        <w:spacing w:line="240" w:lineRule="auto"/>
        <w:ind w:left="1699" w:hanging="54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Add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eas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ignificant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igi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(LSD)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sult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btained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evious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tep</w:t>
      </w:r>
    </w:p>
    <w:p w14:paraId="3FC89574" w14:textId="77777777" w:rsidR="00FF66B2" w:rsidRPr="00A3290D" w:rsidRDefault="00FF66B2" w:rsidP="00A3290D">
      <w:pPr>
        <w:pStyle w:val="ListParagraph"/>
        <w:numPr>
          <w:ilvl w:val="0"/>
          <w:numId w:val="23"/>
        </w:numPr>
        <w:tabs>
          <w:tab w:val="left" w:pos="1699"/>
          <w:tab w:val="left" w:pos="1700"/>
        </w:tabs>
        <w:spacing w:line="240" w:lineRule="auto"/>
        <w:ind w:hanging="54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Stor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HEX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dat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</w:t>
      </w:r>
    </w:p>
    <w:p w14:paraId="0D1A6A78" w14:textId="77777777" w:rsidR="00FF66B2" w:rsidRPr="00A3290D" w:rsidRDefault="00FF66B2" w:rsidP="00A3290D">
      <w:pPr>
        <w:pStyle w:val="BodyText"/>
        <w:contextualSpacing/>
      </w:pPr>
    </w:p>
    <w:p w14:paraId="49734394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7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4"/>
        <w:gridCol w:w="1509"/>
        <w:gridCol w:w="2792"/>
      </w:tblGrid>
      <w:tr w:rsidR="00FF66B2" w:rsidRPr="00A3290D" w14:paraId="308D6889" w14:textId="77777777" w:rsidTr="00E659F1">
        <w:trPr>
          <w:trHeight w:val="404"/>
        </w:trPr>
        <w:tc>
          <w:tcPr>
            <w:tcW w:w="2484" w:type="dxa"/>
          </w:tcPr>
          <w:p w14:paraId="65F45144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PROGRAM:</w:t>
            </w:r>
          </w:p>
        </w:tc>
        <w:tc>
          <w:tcPr>
            <w:tcW w:w="1509" w:type="dxa"/>
          </w:tcPr>
          <w:p w14:paraId="68DE890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2792" w:type="dxa"/>
            <w:vMerge w:val="restart"/>
          </w:tcPr>
          <w:p w14:paraId="3C3AA30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0FC788D0" w14:textId="77777777" w:rsidTr="00E659F1">
        <w:trPr>
          <w:trHeight w:val="404"/>
        </w:trPr>
        <w:tc>
          <w:tcPr>
            <w:tcW w:w="2484" w:type="dxa"/>
          </w:tcPr>
          <w:p w14:paraId="3BF0288F" w14:textId="77777777" w:rsidR="00FF66B2" w:rsidRPr="00A3290D" w:rsidRDefault="00FF66B2" w:rsidP="00A3290D">
            <w:pPr>
              <w:pStyle w:val="TableParagraph"/>
              <w:spacing w:line="240" w:lineRule="auto"/>
              <w:ind w:left="148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</w:p>
        </w:tc>
        <w:tc>
          <w:tcPr>
            <w:tcW w:w="1509" w:type="dxa"/>
          </w:tcPr>
          <w:p w14:paraId="0750D928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,4150</w:t>
            </w:r>
          </w:p>
        </w:tc>
        <w:tc>
          <w:tcPr>
            <w:tcW w:w="2792" w:type="dxa"/>
            <w:vMerge/>
            <w:tcBorders>
              <w:top w:val="nil"/>
            </w:tcBorders>
          </w:tcPr>
          <w:p w14:paraId="43A799E4" w14:textId="77777777" w:rsidR="00FF66B2" w:rsidRPr="00A3290D" w:rsidRDefault="00FF66B2" w:rsidP="00A3290D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66B2" w:rsidRPr="00A3290D" w14:paraId="109F4648" w14:textId="77777777" w:rsidTr="00E659F1">
        <w:trPr>
          <w:trHeight w:val="269"/>
        </w:trPr>
        <w:tc>
          <w:tcPr>
            <w:tcW w:w="2484" w:type="dxa"/>
          </w:tcPr>
          <w:p w14:paraId="74D843E3" w14:textId="77777777" w:rsidR="00FF66B2" w:rsidRPr="00A3290D" w:rsidRDefault="00FF66B2" w:rsidP="00A3290D">
            <w:pPr>
              <w:pStyle w:val="TableParagraph"/>
              <w:spacing w:line="240" w:lineRule="auto"/>
              <w:ind w:right="443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09" w:type="dxa"/>
          </w:tcPr>
          <w:p w14:paraId="27B161BD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A,M</w:t>
            </w:r>
            <w:proofErr w:type="gramEnd"/>
          </w:p>
        </w:tc>
        <w:tc>
          <w:tcPr>
            <w:tcW w:w="2792" w:type="dxa"/>
          </w:tcPr>
          <w:p w14:paraId="5AFF5651" w14:textId="77777777" w:rsidR="00FF66B2" w:rsidRPr="00A3290D" w:rsidRDefault="00FF66B2" w:rsidP="00A3290D">
            <w:pPr>
              <w:pStyle w:val="TableParagraph"/>
              <w:spacing w:line="240" w:lineRule="auto"/>
              <w:ind w:left="376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itialize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emory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pointer</w:t>
            </w:r>
          </w:p>
        </w:tc>
      </w:tr>
      <w:tr w:rsidR="00FF66B2" w:rsidRPr="00A3290D" w14:paraId="7C07B874" w14:textId="77777777" w:rsidTr="00E659F1">
        <w:trPr>
          <w:trHeight w:val="269"/>
        </w:trPr>
        <w:tc>
          <w:tcPr>
            <w:tcW w:w="2484" w:type="dxa"/>
          </w:tcPr>
          <w:p w14:paraId="4957FE5D" w14:textId="77777777" w:rsidR="00FF66B2" w:rsidRPr="00A3290D" w:rsidRDefault="00FF66B2" w:rsidP="00A3290D">
            <w:pPr>
              <w:pStyle w:val="TableParagraph"/>
              <w:spacing w:line="240" w:lineRule="auto"/>
              <w:ind w:right="459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</w:t>
            </w:r>
          </w:p>
        </w:tc>
        <w:tc>
          <w:tcPr>
            <w:tcW w:w="1509" w:type="dxa"/>
          </w:tcPr>
          <w:p w14:paraId="4FC61731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A</w:t>
            </w:r>
          </w:p>
        </w:tc>
        <w:tc>
          <w:tcPr>
            <w:tcW w:w="2792" w:type="dxa"/>
          </w:tcPr>
          <w:p w14:paraId="7D7491BB" w14:textId="77777777" w:rsidR="00FF66B2" w:rsidRPr="00A3290D" w:rsidRDefault="00FF66B2" w:rsidP="00A3290D">
            <w:pPr>
              <w:pStyle w:val="TableParagraph"/>
              <w:spacing w:line="240" w:lineRule="auto"/>
              <w:ind w:left="37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SD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X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2</w:t>
            </w:r>
          </w:p>
        </w:tc>
      </w:tr>
      <w:tr w:rsidR="00FF66B2" w:rsidRPr="00A3290D" w14:paraId="050B68C5" w14:textId="77777777" w:rsidTr="00E659F1">
        <w:trPr>
          <w:trHeight w:val="269"/>
        </w:trPr>
        <w:tc>
          <w:tcPr>
            <w:tcW w:w="2484" w:type="dxa"/>
          </w:tcPr>
          <w:p w14:paraId="4F3C2E5B" w14:textId="77777777" w:rsidR="00FF66B2" w:rsidRPr="00A3290D" w:rsidRDefault="00FF66B2" w:rsidP="00A3290D">
            <w:pPr>
              <w:pStyle w:val="TableParagraph"/>
              <w:spacing w:line="240" w:lineRule="auto"/>
              <w:ind w:right="443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09" w:type="dxa"/>
          </w:tcPr>
          <w:p w14:paraId="52CB2868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B,A</w:t>
            </w:r>
            <w:proofErr w:type="gramEnd"/>
          </w:p>
        </w:tc>
        <w:tc>
          <w:tcPr>
            <w:tcW w:w="2792" w:type="dxa"/>
          </w:tcPr>
          <w:p w14:paraId="56DA0555" w14:textId="77777777" w:rsidR="00FF66B2" w:rsidRPr="00A3290D" w:rsidRDefault="00FF66B2" w:rsidP="00A3290D">
            <w:pPr>
              <w:pStyle w:val="TableParagraph"/>
              <w:spacing w:line="240" w:lineRule="auto"/>
              <w:ind w:left="37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ore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MSD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X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2</w:t>
            </w:r>
          </w:p>
        </w:tc>
      </w:tr>
      <w:tr w:rsidR="00FF66B2" w:rsidRPr="00A3290D" w14:paraId="452ACB15" w14:textId="77777777" w:rsidTr="00E659F1">
        <w:trPr>
          <w:trHeight w:val="269"/>
        </w:trPr>
        <w:tc>
          <w:tcPr>
            <w:tcW w:w="2484" w:type="dxa"/>
          </w:tcPr>
          <w:p w14:paraId="21BF0DB5" w14:textId="77777777" w:rsidR="00FF66B2" w:rsidRPr="00A3290D" w:rsidRDefault="00FF66B2" w:rsidP="00A3290D">
            <w:pPr>
              <w:pStyle w:val="TableParagraph"/>
              <w:spacing w:line="240" w:lineRule="auto"/>
              <w:ind w:right="459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</w:t>
            </w:r>
          </w:p>
        </w:tc>
        <w:tc>
          <w:tcPr>
            <w:tcW w:w="1509" w:type="dxa"/>
          </w:tcPr>
          <w:p w14:paraId="397D9ED0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A</w:t>
            </w:r>
          </w:p>
        </w:tc>
        <w:tc>
          <w:tcPr>
            <w:tcW w:w="2792" w:type="dxa"/>
          </w:tcPr>
          <w:p w14:paraId="23426509" w14:textId="77777777" w:rsidR="00FF66B2" w:rsidRPr="00A3290D" w:rsidRDefault="00FF66B2" w:rsidP="00A3290D">
            <w:pPr>
              <w:pStyle w:val="TableParagraph"/>
              <w:spacing w:line="240" w:lineRule="auto"/>
              <w:ind w:left="37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SD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X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4</w:t>
            </w:r>
          </w:p>
        </w:tc>
      </w:tr>
      <w:tr w:rsidR="00FF66B2" w:rsidRPr="00A3290D" w14:paraId="65C6D050" w14:textId="77777777" w:rsidTr="00E659F1">
        <w:trPr>
          <w:trHeight w:val="269"/>
        </w:trPr>
        <w:tc>
          <w:tcPr>
            <w:tcW w:w="2484" w:type="dxa"/>
          </w:tcPr>
          <w:p w14:paraId="15BDC30B" w14:textId="77777777" w:rsidR="00FF66B2" w:rsidRPr="00A3290D" w:rsidRDefault="00FF66B2" w:rsidP="00A3290D">
            <w:pPr>
              <w:pStyle w:val="TableParagraph"/>
              <w:spacing w:line="240" w:lineRule="auto"/>
              <w:ind w:right="459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</w:t>
            </w:r>
          </w:p>
        </w:tc>
        <w:tc>
          <w:tcPr>
            <w:tcW w:w="1509" w:type="dxa"/>
          </w:tcPr>
          <w:p w14:paraId="2BF02B61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A</w:t>
            </w:r>
          </w:p>
        </w:tc>
        <w:tc>
          <w:tcPr>
            <w:tcW w:w="2792" w:type="dxa"/>
          </w:tcPr>
          <w:p w14:paraId="37BCEC6D" w14:textId="77777777" w:rsidR="00FF66B2" w:rsidRPr="00A3290D" w:rsidRDefault="00FF66B2" w:rsidP="00A3290D">
            <w:pPr>
              <w:pStyle w:val="TableParagraph"/>
              <w:spacing w:line="240" w:lineRule="auto"/>
              <w:ind w:left="37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SD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X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8</w:t>
            </w:r>
          </w:p>
        </w:tc>
      </w:tr>
      <w:tr w:rsidR="00FF66B2" w:rsidRPr="00A3290D" w14:paraId="07040990" w14:textId="77777777" w:rsidTr="00E659F1">
        <w:trPr>
          <w:trHeight w:val="269"/>
        </w:trPr>
        <w:tc>
          <w:tcPr>
            <w:tcW w:w="2484" w:type="dxa"/>
          </w:tcPr>
          <w:p w14:paraId="1732682E" w14:textId="77777777" w:rsidR="00FF66B2" w:rsidRPr="00A3290D" w:rsidRDefault="00FF66B2" w:rsidP="00A3290D">
            <w:pPr>
              <w:pStyle w:val="TableParagraph"/>
              <w:spacing w:line="240" w:lineRule="auto"/>
              <w:ind w:right="459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</w:t>
            </w:r>
          </w:p>
        </w:tc>
        <w:tc>
          <w:tcPr>
            <w:tcW w:w="1509" w:type="dxa"/>
          </w:tcPr>
          <w:p w14:paraId="03D35B65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2792" w:type="dxa"/>
          </w:tcPr>
          <w:p w14:paraId="5E65EB62" w14:textId="77777777" w:rsidR="00FF66B2" w:rsidRPr="00A3290D" w:rsidRDefault="00FF66B2" w:rsidP="00A3290D">
            <w:pPr>
              <w:pStyle w:val="TableParagraph"/>
              <w:spacing w:line="240" w:lineRule="auto"/>
              <w:ind w:left="37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SD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X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10</w:t>
            </w:r>
          </w:p>
        </w:tc>
      </w:tr>
      <w:tr w:rsidR="00FF66B2" w:rsidRPr="00A3290D" w14:paraId="3D5E630C" w14:textId="77777777" w:rsidTr="00E659F1">
        <w:trPr>
          <w:trHeight w:val="269"/>
        </w:trPr>
        <w:tc>
          <w:tcPr>
            <w:tcW w:w="2484" w:type="dxa"/>
          </w:tcPr>
          <w:p w14:paraId="40EF8F90" w14:textId="77777777" w:rsidR="00FF66B2" w:rsidRPr="00A3290D" w:rsidRDefault="00FF66B2" w:rsidP="00A3290D">
            <w:pPr>
              <w:pStyle w:val="TableParagraph"/>
              <w:spacing w:line="240" w:lineRule="auto"/>
              <w:ind w:right="55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509" w:type="dxa"/>
          </w:tcPr>
          <w:p w14:paraId="41634E45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  <w:tc>
          <w:tcPr>
            <w:tcW w:w="2792" w:type="dxa"/>
          </w:tcPr>
          <w:p w14:paraId="19BE876F" w14:textId="77777777" w:rsidR="00FF66B2" w:rsidRPr="00A3290D" w:rsidRDefault="00FF66B2" w:rsidP="00A3290D">
            <w:pPr>
              <w:pStyle w:val="TableParagraph"/>
              <w:spacing w:line="240" w:lineRule="auto"/>
              <w:ind w:left="37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Point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LSD</w:t>
            </w:r>
          </w:p>
        </w:tc>
      </w:tr>
      <w:tr w:rsidR="00FF66B2" w:rsidRPr="00A3290D" w14:paraId="324D0E22" w14:textId="77777777" w:rsidTr="00E659F1">
        <w:trPr>
          <w:trHeight w:val="269"/>
        </w:trPr>
        <w:tc>
          <w:tcPr>
            <w:tcW w:w="2484" w:type="dxa"/>
          </w:tcPr>
          <w:p w14:paraId="690AA643" w14:textId="77777777" w:rsidR="00FF66B2" w:rsidRPr="00A3290D" w:rsidRDefault="00FF66B2" w:rsidP="00A3290D">
            <w:pPr>
              <w:pStyle w:val="TableParagraph"/>
              <w:spacing w:line="240" w:lineRule="auto"/>
              <w:ind w:right="459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</w:t>
            </w:r>
          </w:p>
        </w:tc>
        <w:tc>
          <w:tcPr>
            <w:tcW w:w="1509" w:type="dxa"/>
          </w:tcPr>
          <w:p w14:paraId="58994F8D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M</w:t>
            </w:r>
          </w:p>
        </w:tc>
        <w:tc>
          <w:tcPr>
            <w:tcW w:w="2792" w:type="dxa"/>
          </w:tcPr>
          <w:p w14:paraId="0C8DADB1" w14:textId="77777777" w:rsidR="00FF66B2" w:rsidRPr="00A3290D" w:rsidRDefault="00FF66B2" w:rsidP="00A3290D">
            <w:pPr>
              <w:pStyle w:val="TableParagraph"/>
              <w:spacing w:line="240" w:lineRule="auto"/>
              <w:ind w:left="37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 to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form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HEX</w:t>
            </w:r>
          </w:p>
        </w:tc>
      </w:tr>
      <w:tr w:rsidR="00FF66B2" w:rsidRPr="00A3290D" w14:paraId="7D3A8B6E" w14:textId="77777777" w:rsidTr="00E659F1">
        <w:trPr>
          <w:trHeight w:val="269"/>
        </w:trPr>
        <w:tc>
          <w:tcPr>
            <w:tcW w:w="2484" w:type="dxa"/>
          </w:tcPr>
          <w:p w14:paraId="5123F5FB" w14:textId="77777777" w:rsidR="00FF66B2" w:rsidRPr="00A3290D" w:rsidRDefault="00FF66B2" w:rsidP="00A3290D">
            <w:pPr>
              <w:pStyle w:val="TableParagraph"/>
              <w:spacing w:line="240" w:lineRule="auto"/>
              <w:ind w:right="55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509" w:type="dxa"/>
          </w:tcPr>
          <w:p w14:paraId="6BA090E5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  <w:tc>
          <w:tcPr>
            <w:tcW w:w="2792" w:type="dxa"/>
          </w:tcPr>
          <w:p w14:paraId="09E3A4E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3BD956A2" w14:textId="77777777" w:rsidTr="00E659F1">
        <w:trPr>
          <w:trHeight w:val="269"/>
        </w:trPr>
        <w:tc>
          <w:tcPr>
            <w:tcW w:w="2484" w:type="dxa"/>
          </w:tcPr>
          <w:p w14:paraId="4A0406C7" w14:textId="77777777" w:rsidR="00FF66B2" w:rsidRPr="00A3290D" w:rsidRDefault="00FF66B2" w:rsidP="00A3290D">
            <w:pPr>
              <w:pStyle w:val="TableParagraph"/>
              <w:spacing w:line="240" w:lineRule="auto"/>
              <w:ind w:right="443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09" w:type="dxa"/>
          </w:tcPr>
          <w:p w14:paraId="1784D809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M,A</w:t>
            </w:r>
            <w:proofErr w:type="gramEnd"/>
          </w:p>
        </w:tc>
        <w:tc>
          <w:tcPr>
            <w:tcW w:w="2792" w:type="dxa"/>
          </w:tcPr>
          <w:p w14:paraId="5E609FA5" w14:textId="77777777" w:rsidR="00FF66B2" w:rsidRPr="00A3290D" w:rsidRDefault="00FF66B2" w:rsidP="00A3290D">
            <w:pPr>
              <w:pStyle w:val="TableParagraph"/>
              <w:spacing w:line="240" w:lineRule="auto"/>
              <w:ind w:left="37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ore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sult</w:t>
            </w:r>
          </w:p>
        </w:tc>
      </w:tr>
      <w:tr w:rsidR="00FF66B2" w:rsidRPr="00A3290D" w14:paraId="5E6CF13D" w14:textId="77777777" w:rsidTr="00E659F1">
        <w:trPr>
          <w:trHeight w:val="269"/>
        </w:trPr>
        <w:tc>
          <w:tcPr>
            <w:tcW w:w="2484" w:type="dxa"/>
          </w:tcPr>
          <w:p w14:paraId="1BDD4897" w14:textId="77777777" w:rsidR="00FF66B2" w:rsidRPr="00A3290D" w:rsidRDefault="00FF66B2" w:rsidP="00A3290D">
            <w:pPr>
              <w:pStyle w:val="TableParagraph"/>
              <w:spacing w:line="240" w:lineRule="auto"/>
              <w:ind w:right="525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509" w:type="dxa"/>
          </w:tcPr>
          <w:p w14:paraId="1336842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2792" w:type="dxa"/>
          </w:tcPr>
          <w:p w14:paraId="2D778D1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</w:tbl>
    <w:p w14:paraId="146FA65A" w14:textId="77777777" w:rsidR="00FF66B2" w:rsidRPr="00A3290D" w:rsidRDefault="00FF66B2" w:rsidP="00A3290D">
      <w:pPr>
        <w:pStyle w:val="BodyText"/>
        <w:contextualSpacing/>
      </w:pPr>
    </w:p>
    <w:p w14:paraId="1A4D8178" w14:textId="77777777" w:rsidR="00FF66B2" w:rsidRPr="00A3290D" w:rsidRDefault="00FF66B2" w:rsidP="00A3290D">
      <w:pPr>
        <w:pStyle w:val="BodyText"/>
        <w:contextualSpacing/>
      </w:pPr>
    </w:p>
    <w:p w14:paraId="2A6CA9F8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25C14C9D" w14:textId="77777777" w:rsidR="00FF66B2" w:rsidRPr="00A3290D" w:rsidRDefault="00FF66B2" w:rsidP="00A3290D">
      <w:pPr>
        <w:pStyle w:val="BodyText"/>
        <w:contextualSpacing/>
      </w:pPr>
    </w:p>
    <w:p w14:paraId="03A4DB63" w14:textId="77777777" w:rsidR="00FF66B2" w:rsidRPr="00A3290D" w:rsidRDefault="00FF66B2" w:rsidP="00A3290D">
      <w:pPr>
        <w:tabs>
          <w:tab w:val="left" w:pos="1439"/>
        </w:tabs>
        <w:spacing w:after="0" w:line="240" w:lineRule="auto"/>
        <w:ind w:right="4449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>Input:</w:t>
      </w: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ab/>
      </w:r>
      <w:proofErr w:type="gramStart"/>
      <w:r w:rsidRPr="00A3290D">
        <w:rPr>
          <w:rFonts w:ascii="Times New Roman" w:hAnsi="Times New Roman" w:cs="Times New Roman"/>
          <w:w w:val="95"/>
          <w:sz w:val="24"/>
          <w:szCs w:val="24"/>
        </w:rPr>
        <w:t>4150</w:t>
      </w:r>
      <w:r w:rsidRPr="00A3290D">
        <w:rPr>
          <w:rFonts w:ascii="Times New Roman" w:hAnsi="Times New Roman" w:cs="Times New Roman"/>
          <w:spacing w:val="-5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:</w:t>
      </w:r>
      <w:proofErr w:type="gramEnd"/>
      <w:r w:rsidRPr="00A3290D">
        <w:rPr>
          <w:rFonts w:ascii="Times New Roman" w:hAnsi="Times New Roman" w:cs="Times New Roman"/>
          <w:spacing w:val="-4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02</w:t>
      </w:r>
      <w:r w:rsidRPr="00A3290D">
        <w:rPr>
          <w:rFonts w:ascii="Times New Roman" w:hAnsi="Times New Roman" w:cs="Times New Roman"/>
          <w:spacing w:val="-4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MSD)</w:t>
      </w:r>
    </w:p>
    <w:p w14:paraId="668108DA" w14:textId="77777777" w:rsidR="00FF66B2" w:rsidRPr="00A3290D" w:rsidRDefault="00FF66B2" w:rsidP="00A3290D">
      <w:pPr>
        <w:pStyle w:val="BodyText"/>
        <w:ind w:right="4511"/>
        <w:contextualSpacing/>
        <w:jc w:val="right"/>
      </w:pPr>
      <w:proofErr w:type="gramStart"/>
      <w:r w:rsidRPr="00A3290D">
        <w:rPr>
          <w:w w:val="95"/>
        </w:rPr>
        <w:t>4151</w:t>
      </w:r>
      <w:r w:rsidRPr="00A3290D">
        <w:rPr>
          <w:spacing w:val="-4"/>
          <w:w w:val="95"/>
        </w:rPr>
        <w:t xml:space="preserve"> </w:t>
      </w:r>
      <w:r w:rsidRPr="00A3290D">
        <w:rPr>
          <w:w w:val="95"/>
        </w:rPr>
        <w:t>:</w:t>
      </w:r>
      <w:proofErr w:type="gramEnd"/>
      <w:r w:rsidRPr="00A3290D">
        <w:rPr>
          <w:spacing w:val="-4"/>
          <w:w w:val="95"/>
        </w:rPr>
        <w:t xml:space="preserve"> </w:t>
      </w:r>
      <w:r w:rsidRPr="00A3290D">
        <w:rPr>
          <w:w w:val="95"/>
        </w:rPr>
        <w:t>09</w:t>
      </w:r>
      <w:r w:rsidRPr="00A3290D">
        <w:rPr>
          <w:spacing w:val="-4"/>
          <w:w w:val="95"/>
        </w:rPr>
        <w:t xml:space="preserve"> </w:t>
      </w:r>
      <w:r w:rsidRPr="00A3290D">
        <w:rPr>
          <w:w w:val="95"/>
        </w:rPr>
        <w:t>(LSD)</w:t>
      </w:r>
    </w:p>
    <w:p w14:paraId="7F3D939E" w14:textId="77777777" w:rsidR="00FF66B2" w:rsidRPr="00A3290D" w:rsidRDefault="00FF66B2" w:rsidP="00A3290D">
      <w:pPr>
        <w:pStyle w:val="BodyText"/>
        <w:contextualSpacing/>
      </w:pPr>
    </w:p>
    <w:p w14:paraId="78552156" w14:textId="77777777" w:rsidR="00FF66B2" w:rsidRPr="00A3290D" w:rsidRDefault="00FF66B2" w:rsidP="00A3290D">
      <w:pPr>
        <w:tabs>
          <w:tab w:val="left" w:pos="3679"/>
        </w:tabs>
        <w:spacing w:after="0" w:line="240" w:lineRule="auto"/>
        <w:ind w:left="2239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>Output:</w:t>
      </w: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ab/>
      </w:r>
      <w:proofErr w:type="gramStart"/>
      <w:r w:rsidRPr="00A3290D">
        <w:rPr>
          <w:rFonts w:ascii="Times New Roman" w:hAnsi="Times New Roman" w:cs="Times New Roman"/>
          <w:w w:val="95"/>
          <w:sz w:val="24"/>
          <w:szCs w:val="24"/>
        </w:rPr>
        <w:t>4152</w:t>
      </w:r>
      <w:r w:rsidRPr="00A3290D">
        <w:rPr>
          <w:rFonts w:ascii="Times New Roman" w:hAnsi="Times New Roman" w:cs="Times New Roman"/>
          <w:spacing w:val="7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:</w:t>
      </w:r>
      <w:proofErr w:type="gramEnd"/>
      <w:r w:rsidRPr="00A3290D">
        <w:rPr>
          <w:rFonts w:ascii="Times New Roman" w:hAnsi="Times New Roman" w:cs="Times New Roman"/>
          <w:spacing w:val="7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1D</w:t>
      </w:r>
      <w:r w:rsidRPr="00A3290D">
        <w:rPr>
          <w:rFonts w:ascii="Times New Roman" w:hAnsi="Times New Roman" w:cs="Times New Roman"/>
          <w:spacing w:val="7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H</w:t>
      </w:r>
    </w:p>
    <w:p w14:paraId="74ECD3B4" w14:textId="77777777" w:rsidR="00FF66B2" w:rsidRPr="00A3290D" w:rsidRDefault="00FF66B2" w:rsidP="00A3290D">
      <w:pPr>
        <w:pStyle w:val="BodyText"/>
        <w:contextualSpacing/>
      </w:pPr>
    </w:p>
    <w:p w14:paraId="3C829D26" w14:textId="77777777" w:rsidR="00FF66B2" w:rsidRPr="00A3290D" w:rsidRDefault="00FF66B2" w:rsidP="00A3290D">
      <w:pPr>
        <w:pStyle w:val="BodyText"/>
        <w:contextualSpacing/>
      </w:pPr>
    </w:p>
    <w:p w14:paraId="79D37EE9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41B8B51E" w14:textId="77777777" w:rsidR="00FF66B2" w:rsidRPr="00A3290D" w:rsidRDefault="00FF66B2" w:rsidP="00A3290D">
      <w:pPr>
        <w:pStyle w:val="BodyText"/>
        <w:contextualSpacing/>
      </w:pPr>
    </w:p>
    <w:p w14:paraId="66091F21" w14:textId="77777777" w:rsidR="00FF66B2" w:rsidRPr="00A3290D" w:rsidRDefault="00FF66B2" w:rsidP="00A3290D">
      <w:pPr>
        <w:pStyle w:val="BodyText"/>
        <w:ind w:left="1080" w:right="1422"/>
        <w:contextualSpacing/>
        <w:jc w:val="center"/>
      </w:pPr>
      <w:proofErr w:type="gramStart"/>
      <w:r w:rsidRPr="00A3290D">
        <w:t>Thus</w:t>
      </w:r>
      <w:proofErr w:type="gramEnd"/>
      <w:r w:rsidRPr="00A3290D">
        <w:rPr>
          <w:spacing w:val="-12"/>
        </w:rPr>
        <w:t xml:space="preserve"> </w:t>
      </w:r>
      <w:r w:rsidRPr="00A3290D">
        <w:t>the</w:t>
      </w:r>
      <w:r w:rsidRPr="00A3290D">
        <w:rPr>
          <w:spacing w:val="-10"/>
        </w:rPr>
        <w:t xml:space="preserve"> </w:t>
      </w:r>
      <w:r w:rsidRPr="00A3290D">
        <w:t>program</w:t>
      </w:r>
      <w:r w:rsidRPr="00A3290D">
        <w:rPr>
          <w:spacing w:val="-10"/>
        </w:rPr>
        <w:t xml:space="preserve"> </w:t>
      </w:r>
      <w:r w:rsidRPr="00A3290D">
        <w:t>to</w:t>
      </w:r>
      <w:r w:rsidRPr="00A3290D">
        <w:rPr>
          <w:spacing w:val="-11"/>
        </w:rPr>
        <w:t xml:space="preserve"> </w:t>
      </w:r>
      <w:r w:rsidRPr="00A3290D">
        <w:t>convert</w:t>
      </w:r>
      <w:r w:rsidRPr="00A3290D">
        <w:rPr>
          <w:spacing w:val="-12"/>
        </w:rPr>
        <w:t xml:space="preserve"> </w:t>
      </w:r>
      <w:r w:rsidRPr="00A3290D">
        <w:t>BCD</w:t>
      </w:r>
      <w:r w:rsidRPr="00A3290D">
        <w:rPr>
          <w:spacing w:val="-10"/>
        </w:rPr>
        <w:t xml:space="preserve"> </w:t>
      </w:r>
      <w:r w:rsidRPr="00A3290D">
        <w:t>data</w:t>
      </w:r>
      <w:r w:rsidRPr="00A3290D">
        <w:rPr>
          <w:spacing w:val="-10"/>
        </w:rPr>
        <w:t xml:space="preserve"> </w:t>
      </w:r>
      <w:r w:rsidRPr="00A3290D">
        <w:t>to</w:t>
      </w:r>
      <w:r w:rsidRPr="00A3290D">
        <w:rPr>
          <w:spacing w:val="-11"/>
        </w:rPr>
        <w:t xml:space="preserve"> </w:t>
      </w:r>
      <w:r w:rsidRPr="00A3290D">
        <w:t>HEX</w:t>
      </w:r>
      <w:r w:rsidRPr="00A3290D">
        <w:rPr>
          <w:spacing w:val="-10"/>
        </w:rPr>
        <w:t xml:space="preserve"> </w:t>
      </w:r>
      <w:r w:rsidRPr="00A3290D">
        <w:t>data</w:t>
      </w:r>
      <w:r w:rsidRPr="00A3290D">
        <w:rPr>
          <w:spacing w:val="-11"/>
        </w:rPr>
        <w:t xml:space="preserve"> </w:t>
      </w:r>
      <w:r w:rsidRPr="00A3290D">
        <w:t>was</w:t>
      </w:r>
      <w:r w:rsidRPr="00A3290D">
        <w:rPr>
          <w:spacing w:val="-12"/>
        </w:rPr>
        <w:t xml:space="preserve"> </w:t>
      </w:r>
      <w:r w:rsidRPr="00A3290D">
        <w:t>executed.</w:t>
      </w:r>
    </w:p>
    <w:p w14:paraId="06FC3006" w14:textId="77777777" w:rsidR="00FF66B2" w:rsidRPr="00A3290D" w:rsidRDefault="00FF66B2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13CB1366" w14:textId="77777777" w:rsidR="00FF66B2" w:rsidRPr="00A3290D" w:rsidRDefault="00FF66B2" w:rsidP="00A3290D">
      <w:pPr>
        <w:pStyle w:val="BodyText"/>
        <w:contextualSpacing/>
      </w:pPr>
    </w:p>
    <w:p w14:paraId="70B3F2E3" w14:textId="77777777" w:rsidR="00FF66B2" w:rsidRPr="00A3290D" w:rsidRDefault="00FF66B2" w:rsidP="00A3290D">
      <w:pPr>
        <w:pStyle w:val="Heading2"/>
        <w:spacing w:before="0"/>
        <w:ind w:right="1145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w w:val="105"/>
          <w:sz w:val="24"/>
          <w:szCs w:val="24"/>
        </w:rPr>
        <w:t>HEX</w:t>
      </w:r>
      <w:r w:rsidRPr="00A3290D">
        <w:rPr>
          <w:rFonts w:ascii="Times New Roman" w:hAnsi="Times New Roman" w:cs="Times New Roman"/>
          <w:spacing w:val="-6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A3290D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BCD</w:t>
      </w:r>
      <w:r w:rsidRPr="00A3290D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CONVERSION</w:t>
      </w:r>
    </w:p>
    <w:p w14:paraId="4279EF91" w14:textId="77777777" w:rsidR="00FF66B2" w:rsidRPr="00A3290D" w:rsidRDefault="00FF66B2" w:rsidP="00A3290D">
      <w:pPr>
        <w:pStyle w:val="BodyText"/>
        <w:contextualSpacing/>
      </w:pPr>
    </w:p>
    <w:p w14:paraId="5AE86651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20AA06B2" w14:textId="77777777" w:rsidR="00FF66B2" w:rsidRPr="00A3290D" w:rsidRDefault="00FF66B2" w:rsidP="00A3290D">
      <w:pPr>
        <w:pStyle w:val="BodyText"/>
        <w:contextualSpacing/>
      </w:pPr>
    </w:p>
    <w:p w14:paraId="35CFA944" w14:textId="77777777" w:rsidR="00FF66B2" w:rsidRPr="00A3290D" w:rsidRDefault="00FF66B2" w:rsidP="00A3290D">
      <w:pPr>
        <w:pStyle w:val="BodyText"/>
        <w:ind w:left="1159" w:hanging="1"/>
        <w:contextualSpacing/>
      </w:pPr>
      <w:r w:rsidRPr="00A3290D">
        <w:rPr>
          <w:w w:val="95"/>
        </w:rPr>
        <w:t>To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convert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given</w:t>
      </w:r>
      <w:r w:rsidRPr="00A3290D">
        <w:rPr>
          <w:spacing w:val="11"/>
          <w:w w:val="95"/>
        </w:rPr>
        <w:t xml:space="preserve"> </w:t>
      </w:r>
      <w:proofErr w:type="spellStart"/>
      <w:r w:rsidRPr="00A3290D">
        <w:rPr>
          <w:w w:val="95"/>
        </w:rPr>
        <w:t>Hexa</w:t>
      </w:r>
      <w:proofErr w:type="spellEnd"/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decimal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number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into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its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equivalent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BCD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number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using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8085</w:t>
      </w:r>
      <w:r w:rsidRPr="00A3290D">
        <w:rPr>
          <w:spacing w:val="-54"/>
          <w:w w:val="95"/>
        </w:rPr>
        <w:t xml:space="preserve"> </w:t>
      </w:r>
      <w:proofErr w:type="gramStart"/>
      <w:r w:rsidRPr="00A3290D">
        <w:t>instruction</w:t>
      </w:r>
      <w:proofErr w:type="gramEnd"/>
      <w:r w:rsidRPr="00A3290D">
        <w:rPr>
          <w:spacing w:val="-1"/>
        </w:rPr>
        <w:t xml:space="preserve"> </w:t>
      </w:r>
      <w:r w:rsidRPr="00A3290D">
        <w:t>set</w:t>
      </w:r>
    </w:p>
    <w:p w14:paraId="7A9D5DEE" w14:textId="77777777" w:rsidR="00FF66B2" w:rsidRPr="00A3290D" w:rsidRDefault="00FF66B2" w:rsidP="00A3290D">
      <w:pPr>
        <w:pStyle w:val="BodyText"/>
        <w:contextualSpacing/>
      </w:pPr>
    </w:p>
    <w:p w14:paraId="02297790" w14:textId="77777777" w:rsidR="00FF66B2" w:rsidRPr="00A3290D" w:rsidRDefault="00FF66B2" w:rsidP="00A3290D">
      <w:pPr>
        <w:pStyle w:val="BodyText"/>
        <w:contextualSpacing/>
      </w:pPr>
    </w:p>
    <w:p w14:paraId="0BDC8BC8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26EB418A" w14:textId="77777777" w:rsidR="00FF66B2" w:rsidRPr="00A3290D" w:rsidRDefault="00FF66B2" w:rsidP="00A3290D">
      <w:pPr>
        <w:pStyle w:val="BodyText"/>
        <w:contextualSpacing/>
      </w:pPr>
    </w:p>
    <w:p w14:paraId="2A3E195A" w14:textId="77777777" w:rsidR="00FF66B2" w:rsidRPr="00A3290D" w:rsidRDefault="00FF66B2" w:rsidP="00A3290D">
      <w:pPr>
        <w:pStyle w:val="ListParagraph"/>
        <w:numPr>
          <w:ilvl w:val="0"/>
          <w:numId w:val="22"/>
        </w:numPr>
        <w:tabs>
          <w:tab w:val="left" w:pos="1699"/>
          <w:tab w:val="left" w:pos="1700"/>
        </w:tabs>
        <w:spacing w:line="240" w:lineRule="auto"/>
        <w:ind w:hanging="54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Initialize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ointer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4150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H</w:t>
      </w:r>
    </w:p>
    <w:p w14:paraId="2B5F4E34" w14:textId="77777777" w:rsidR="00FF66B2" w:rsidRPr="00A3290D" w:rsidRDefault="00FF66B2" w:rsidP="00A3290D">
      <w:pPr>
        <w:pStyle w:val="ListParagraph"/>
        <w:numPr>
          <w:ilvl w:val="0"/>
          <w:numId w:val="22"/>
        </w:numPr>
        <w:tabs>
          <w:tab w:val="left" w:pos="1699"/>
          <w:tab w:val="left" w:pos="1700"/>
        </w:tabs>
        <w:spacing w:line="240" w:lineRule="auto"/>
        <w:ind w:hanging="54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4"/>
          <w:sz w:val="24"/>
          <w:szCs w:val="24"/>
        </w:rPr>
        <w:t xml:space="preserve"> </w:t>
      </w:r>
      <w:proofErr w:type="spellStart"/>
      <w:r w:rsidRPr="00A3290D">
        <w:rPr>
          <w:sz w:val="24"/>
          <w:szCs w:val="24"/>
        </w:rPr>
        <w:t>Hexa</w:t>
      </w:r>
      <w:proofErr w:type="spellEnd"/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decimal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number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C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-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</w:p>
    <w:p w14:paraId="0247DB14" w14:textId="77777777" w:rsidR="00FF66B2" w:rsidRPr="00A3290D" w:rsidRDefault="00FF66B2" w:rsidP="00A3290D">
      <w:pPr>
        <w:pStyle w:val="ListParagraph"/>
        <w:numPr>
          <w:ilvl w:val="0"/>
          <w:numId w:val="22"/>
        </w:numPr>
        <w:tabs>
          <w:tab w:val="left" w:pos="1699"/>
          <w:tab w:val="left" w:pos="1700"/>
        </w:tabs>
        <w:spacing w:line="240" w:lineRule="auto"/>
        <w:ind w:hanging="54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Perform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repeated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ddition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for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C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number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imes</w:t>
      </w:r>
    </w:p>
    <w:p w14:paraId="19AC3040" w14:textId="77777777" w:rsidR="00FF66B2" w:rsidRPr="00A3290D" w:rsidRDefault="00FF66B2" w:rsidP="00A3290D">
      <w:pPr>
        <w:pStyle w:val="ListParagraph"/>
        <w:numPr>
          <w:ilvl w:val="0"/>
          <w:numId w:val="22"/>
        </w:numPr>
        <w:tabs>
          <w:tab w:val="left" w:pos="1699"/>
          <w:tab w:val="left" w:pos="1700"/>
        </w:tabs>
        <w:spacing w:line="240" w:lineRule="auto"/>
        <w:ind w:hanging="54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Adjus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for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BCD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each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step</w:t>
      </w:r>
    </w:p>
    <w:p w14:paraId="7DC3B5E4" w14:textId="77777777" w:rsidR="00FF66B2" w:rsidRPr="00A3290D" w:rsidRDefault="00FF66B2" w:rsidP="00A3290D">
      <w:pPr>
        <w:pStyle w:val="ListParagraph"/>
        <w:numPr>
          <w:ilvl w:val="0"/>
          <w:numId w:val="22"/>
        </w:numPr>
        <w:tabs>
          <w:tab w:val="left" w:pos="1699"/>
          <w:tab w:val="left" w:pos="1700"/>
        </w:tabs>
        <w:spacing w:line="240" w:lineRule="auto"/>
        <w:ind w:hanging="541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Store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BC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data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</w:t>
      </w:r>
    </w:p>
    <w:p w14:paraId="5825F296" w14:textId="77777777" w:rsidR="00FF66B2" w:rsidRPr="00A3290D" w:rsidRDefault="00FF66B2" w:rsidP="00A3290D">
      <w:pPr>
        <w:pStyle w:val="BodyText"/>
        <w:contextualSpacing/>
      </w:pPr>
    </w:p>
    <w:p w14:paraId="42D84560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7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5"/>
        <w:gridCol w:w="1070"/>
        <w:gridCol w:w="1545"/>
        <w:gridCol w:w="3912"/>
      </w:tblGrid>
      <w:tr w:rsidR="00FF66B2" w:rsidRPr="00A3290D" w14:paraId="272D4E66" w14:textId="77777777" w:rsidTr="00E659F1">
        <w:trPr>
          <w:trHeight w:val="404"/>
        </w:trPr>
        <w:tc>
          <w:tcPr>
            <w:tcW w:w="1415" w:type="dxa"/>
          </w:tcPr>
          <w:p w14:paraId="7DEA4864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PROGRAM:</w:t>
            </w:r>
          </w:p>
        </w:tc>
        <w:tc>
          <w:tcPr>
            <w:tcW w:w="6527" w:type="dxa"/>
            <w:gridSpan w:val="3"/>
          </w:tcPr>
          <w:p w14:paraId="1FE8205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1DB153C9" w14:textId="77777777" w:rsidTr="00E659F1">
        <w:trPr>
          <w:trHeight w:val="405"/>
        </w:trPr>
        <w:tc>
          <w:tcPr>
            <w:tcW w:w="1415" w:type="dxa"/>
          </w:tcPr>
          <w:p w14:paraId="102559A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03ED10CC" w14:textId="77777777" w:rsidR="00FF66B2" w:rsidRPr="00A3290D" w:rsidRDefault="00FF66B2" w:rsidP="00A3290D">
            <w:pPr>
              <w:pStyle w:val="TableParagraph"/>
              <w:spacing w:line="240" w:lineRule="auto"/>
              <w:ind w:left="7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</w:p>
        </w:tc>
        <w:tc>
          <w:tcPr>
            <w:tcW w:w="1545" w:type="dxa"/>
          </w:tcPr>
          <w:p w14:paraId="38AA0D45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,4150</w:t>
            </w:r>
          </w:p>
        </w:tc>
        <w:tc>
          <w:tcPr>
            <w:tcW w:w="3912" w:type="dxa"/>
          </w:tcPr>
          <w:p w14:paraId="6ECBDB84" w14:textId="77777777" w:rsidR="00FF66B2" w:rsidRPr="00A3290D" w:rsidRDefault="00FF66B2" w:rsidP="00A3290D">
            <w:pPr>
              <w:pStyle w:val="TableParagraph"/>
              <w:spacing w:line="240" w:lineRule="auto"/>
              <w:ind w:left="340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itializ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emory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pointer</w:t>
            </w:r>
          </w:p>
        </w:tc>
      </w:tr>
      <w:tr w:rsidR="00FF66B2" w:rsidRPr="00A3290D" w14:paraId="4F05D0EE" w14:textId="77777777" w:rsidTr="00E659F1">
        <w:trPr>
          <w:trHeight w:val="269"/>
        </w:trPr>
        <w:tc>
          <w:tcPr>
            <w:tcW w:w="1415" w:type="dxa"/>
          </w:tcPr>
          <w:p w14:paraId="36E8112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7FE7A5F0" w14:textId="77777777" w:rsidR="00FF66B2" w:rsidRPr="00A3290D" w:rsidRDefault="00FF66B2" w:rsidP="00A3290D">
            <w:pPr>
              <w:pStyle w:val="TableParagraph"/>
              <w:spacing w:line="240" w:lineRule="auto"/>
              <w:ind w:left="7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VI</w:t>
            </w:r>
          </w:p>
        </w:tc>
        <w:tc>
          <w:tcPr>
            <w:tcW w:w="1545" w:type="dxa"/>
          </w:tcPr>
          <w:p w14:paraId="74D5EA09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,00</w:t>
            </w:r>
          </w:p>
        </w:tc>
        <w:tc>
          <w:tcPr>
            <w:tcW w:w="3912" w:type="dxa"/>
          </w:tcPr>
          <w:p w14:paraId="4D80533B" w14:textId="77777777" w:rsidR="00FF66B2" w:rsidRPr="00A3290D" w:rsidRDefault="00FF66B2" w:rsidP="00A3290D">
            <w:pPr>
              <w:pStyle w:val="TableParagraph"/>
              <w:spacing w:line="240" w:lineRule="auto"/>
              <w:ind w:left="340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lear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D-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for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ost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significant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Byte</w:t>
            </w:r>
          </w:p>
        </w:tc>
      </w:tr>
      <w:tr w:rsidR="00FF66B2" w:rsidRPr="00A3290D" w14:paraId="5F06F8FA" w14:textId="77777777" w:rsidTr="00E659F1">
        <w:trPr>
          <w:trHeight w:val="269"/>
        </w:trPr>
        <w:tc>
          <w:tcPr>
            <w:tcW w:w="1415" w:type="dxa"/>
          </w:tcPr>
          <w:p w14:paraId="2D2D13C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355C808D" w14:textId="77777777" w:rsidR="00FF66B2" w:rsidRPr="00A3290D" w:rsidRDefault="00FF66B2" w:rsidP="00A3290D">
            <w:pPr>
              <w:pStyle w:val="TableParagraph"/>
              <w:spacing w:line="240" w:lineRule="auto"/>
              <w:ind w:left="7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XRA</w:t>
            </w:r>
          </w:p>
        </w:tc>
        <w:tc>
          <w:tcPr>
            <w:tcW w:w="1545" w:type="dxa"/>
          </w:tcPr>
          <w:p w14:paraId="38BC7119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A</w:t>
            </w:r>
          </w:p>
        </w:tc>
        <w:tc>
          <w:tcPr>
            <w:tcW w:w="3912" w:type="dxa"/>
          </w:tcPr>
          <w:p w14:paraId="304B97B0" w14:textId="77777777" w:rsidR="00FF66B2" w:rsidRPr="00A3290D" w:rsidRDefault="00FF66B2" w:rsidP="00A3290D">
            <w:pPr>
              <w:pStyle w:val="TableParagraph"/>
              <w:spacing w:line="240" w:lineRule="auto"/>
              <w:ind w:left="339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lear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</w:t>
            </w:r>
          </w:p>
        </w:tc>
      </w:tr>
      <w:tr w:rsidR="00FF66B2" w:rsidRPr="00A3290D" w14:paraId="443B5EF2" w14:textId="77777777" w:rsidTr="00E659F1">
        <w:trPr>
          <w:trHeight w:val="269"/>
        </w:trPr>
        <w:tc>
          <w:tcPr>
            <w:tcW w:w="1415" w:type="dxa"/>
          </w:tcPr>
          <w:p w14:paraId="298A77F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402852AF" w14:textId="77777777" w:rsidR="00FF66B2" w:rsidRPr="00A3290D" w:rsidRDefault="00FF66B2" w:rsidP="00A3290D">
            <w:pPr>
              <w:pStyle w:val="TableParagraph"/>
              <w:spacing w:line="240" w:lineRule="auto"/>
              <w:ind w:left="7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45" w:type="dxa"/>
          </w:tcPr>
          <w:p w14:paraId="65F8E042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C,M</w:t>
            </w:r>
            <w:proofErr w:type="gramEnd"/>
          </w:p>
        </w:tc>
        <w:tc>
          <w:tcPr>
            <w:tcW w:w="3912" w:type="dxa"/>
          </w:tcPr>
          <w:p w14:paraId="17C03845" w14:textId="77777777" w:rsidR="00FF66B2" w:rsidRPr="00A3290D" w:rsidRDefault="00FF66B2" w:rsidP="00A3290D">
            <w:pPr>
              <w:pStyle w:val="TableParagraph"/>
              <w:spacing w:line="240" w:lineRule="auto"/>
              <w:ind w:left="33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Get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HEX</w:t>
            </w:r>
            <w:r w:rsidRPr="00A3290D">
              <w:rPr>
                <w:spacing w:val="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ata</w:t>
            </w:r>
          </w:p>
        </w:tc>
      </w:tr>
      <w:tr w:rsidR="00FF66B2" w:rsidRPr="00A3290D" w14:paraId="5701B82E" w14:textId="77777777" w:rsidTr="00E659F1">
        <w:trPr>
          <w:trHeight w:val="269"/>
        </w:trPr>
        <w:tc>
          <w:tcPr>
            <w:tcW w:w="1415" w:type="dxa"/>
          </w:tcPr>
          <w:p w14:paraId="34B64660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2:</w:t>
            </w:r>
          </w:p>
        </w:tc>
        <w:tc>
          <w:tcPr>
            <w:tcW w:w="1070" w:type="dxa"/>
          </w:tcPr>
          <w:p w14:paraId="4FB6B042" w14:textId="77777777" w:rsidR="00FF66B2" w:rsidRPr="00A3290D" w:rsidRDefault="00FF66B2" w:rsidP="00A3290D">
            <w:pPr>
              <w:pStyle w:val="TableParagraph"/>
              <w:spacing w:line="240" w:lineRule="auto"/>
              <w:ind w:left="7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I</w:t>
            </w:r>
          </w:p>
        </w:tc>
        <w:tc>
          <w:tcPr>
            <w:tcW w:w="1545" w:type="dxa"/>
          </w:tcPr>
          <w:p w14:paraId="2E94B695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1</w:t>
            </w:r>
          </w:p>
        </w:tc>
        <w:tc>
          <w:tcPr>
            <w:tcW w:w="3912" w:type="dxa"/>
          </w:tcPr>
          <w:p w14:paraId="1A2D4D78" w14:textId="77777777" w:rsidR="00FF66B2" w:rsidRPr="00A3290D" w:rsidRDefault="00FF66B2" w:rsidP="00A3290D">
            <w:pPr>
              <w:pStyle w:val="TableParagraph"/>
              <w:spacing w:line="240" w:lineRule="auto"/>
              <w:ind w:left="34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ount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umber</w:t>
            </w:r>
            <w:r w:rsidRPr="00A3290D">
              <w:rPr>
                <w:spacing w:val="-6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ne</w:t>
            </w:r>
            <w:r w:rsidRPr="00A3290D">
              <w:rPr>
                <w:spacing w:val="-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by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ne</w:t>
            </w:r>
          </w:p>
        </w:tc>
      </w:tr>
      <w:tr w:rsidR="00FF66B2" w:rsidRPr="00A3290D" w14:paraId="3D6FF6B4" w14:textId="77777777" w:rsidTr="00E659F1">
        <w:trPr>
          <w:trHeight w:val="269"/>
        </w:trPr>
        <w:tc>
          <w:tcPr>
            <w:tcW w:w="1415" w:type="dxa"/>
          </w:tcPr>
          <w:p w14:paraId="7803906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3BC7BB80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AA</w:t>
            </w:r>
          </w:p>
        </w:tc>
        <w:tc>
          <w:tcPr>
            <w:tcW w:w="1545" w:type="dxa"/>
          </w:tcPr>
          <w:p w14:paraId="7870EF8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912" w:type="dxa"/>
          </w:tcPr>
          <w:p w14:paraId="1FA2A3BB" w14:textId="77777777" w:rsidR="00FF66B2" w:rsidRPr="00A3290D" w:rsidRDefault="00FF66B2" w:rsidP="00A3290D">
            <w:pPr>
              <w:pStyle w:val="TableParagraph"/>
              <w:spacing w:line="240" w:lineRule="auto"/>
              <w:ind w:left="33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just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for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BCD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unt</w:t>
            </w:r>
          </w:p>
        </w:tc>
      </w:tr>
      <w:tr w:rsidR="00FF66B2" w:rsidRPr="00A3290D" w14:paraId="4476965A" w14:textId="77777777" w:rsidTr="00E659F1">
        <w:trPr>
          <w:trHeight w:val="269"/>
        </w:trPr>
        <w:tc>
          <w:tcPr>
            <w:tcW w:w="1415" w:type="dxa"/>
          </w:tcPr>
          <w:p w14:paraId="0B5832F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51A79321" w14:textId="77777777" w:rsidR="00FF66B2" w:rsidRPr="00A3290D" w:rsidRDefault="00FF66B2" w:rsidP="00A3290D">
            <w:pPr>
              <w:pStyle w:val="TableParagraph"/>
              <w:spacing w:line="240" w:lineRule="auto"/>
              <w:ind w:left="7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C</w:t>
            </w:r>
          </w:p>
        </w:tc>
        <w:tc>
          <w:tcPr>
            <w:tcW w:w="1545" w:type="dxa"/>
          </w:tcPr>
          <w:p w14:paraId="24C446AF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1</w:t>
            </w:r>
          </w:p>
        </w:tc>
        <w:tc>
          <w:tcPr>
            <w:tcW w:w="3912" w:type="dxa"/>
          </w:tcPr>
          <w:p w14:paraId="18D87E6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7AF1C56A" w14:textId="77777777" w:rsidTr="00E659F1">
        <w:trPr>
          <w:trHeight w:val="269"/>
        </w:trPr>
        <w:tc>
          <w:tcPr>
            <w:tcW w:w="1415" w:type="dxa"/>
          </w:tcPr>
          <w:p w14:paraId="1472DF7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15F40A90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NR</w:t>
            </w:r>
          </w:p>
        </w:tc>
        <w:tc>
          <w:tcPr>
            <w:tcW w:w="1545" w:type="dxa"/>
          </w:tcPr>
          <w:p w14:paraId="4E45F57A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r w:rsidRPr="00A3290D">
              <w:rPr>
                <w:w w:val="106"/>
                <w:sz w:val="24"/>
                <w:szCs w:val="24"/>
              </w:rPr>
              <w:t>D</w:t>
            </w:r>
          </w:p>
        </w:tc>
        <w:tc>
          <w:tcPr>
            <w:tcW w:w="3912" w:type="dxa"/>
          </w:tcPr>
          <w:p w14:paraId="6CE727E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5F4C388D" w14:textId="77777777" w:rsidTr="00E659F1">
        <w:trPr>
          <w:trHeight w:val="269"/>
        </w:trPr>
        <w:tc>
          <w:tcPr>
            <w:tcW w:w="1415" w:type="dxa"/>
          </w:tcPr>
          <w:p w14:paraId="282F7C41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1:</w:t>
            </w:r>
          </w:p>
        </w:tc>
        <w:tc>
          <w:tcPr>
            <w:tcW w:w="1070" w:type="dxa"/>
          </w:tcPr>
          <w:p w14:paraId="40BE901F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545" w:type="dxa"/>
          </w:tcPr>
          <w:p w14:paraId="69ABCC2D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</w:t>
            </w:r>
          </w:p>
        </w:tc>
        <w:tc>
          <w:tcPr>
            <w:tcW w:w="3912" w:type="dxa"/>
          </w:tcPr>
          <w:p w14:paraId="7EC4CF2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5ECF8746" w14:textId="77777777" w:rsidTr="00E659F1">
        <w:trPr>
          <w:trHeight w:val="269"/>
        </w:trPr>
        <w:tc>
          <w:tcPr>
            <w:tcW w:w="1415" w:type="dxa"/>
          </w:tcPr>
          <w:p w14:paraId="0A225F5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63B0C946" w14:textId="77777777" w:rsidR="00FF66B2" w:rsidRPr="00A3290D" w:rsidRDefault="00FF66B2" w:rsidP="00A3290D">
            <w:pPr>
              <w:pStyle w:val="TableParagraph"/>
              <w:spacing w:line="240" w:lineRule="auto"/>
              <w:ind w:left="7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Z</w:t>
            </w:r>
          </w:p>
        </w:tc>
        <w:tc>
          <w:tcPr>
            <w:tcW w:w="1545" w:type="dxa"/>
          </w:tcPr>
          <w:p w14:paraId="10266A82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2</w:t>
            </w:r>
          </w:p>
        </w:tc>
        <w:tc>
          <w:tcPr>
            <w:tcW w:w="3912" w:type="dxa"/>
          </w:tcPr>
          <w:p w14:paraId="2CD0BC2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68B16187" w14:textId="77777777" w:rsidTr="00E659F1">
        <w:trPr>
          <w:trHeight w:val="269"/>
        </w:trPr>
        <w:tc>
          <w:tcPr>
            <w:tcW w:w="1415" w:type="dxa"/>
          </w:tcPr>
          <w:p w14:paraId="5A85777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4D453E23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545" w:type="dxa"/>
          </w:tcPr>
          <w:p w14:paraId="746DB51B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1</w:t>
            </w:r>
          </w:p>
        </w:tc>
        <w:tc>
          <w:tcPr>
            <w:tcW w:w="3912" w:type="dxa"/>
          </w:tcPr>
          <w:p w14:paraId="2FC9B855" w14:textId="77777777" w:rsidR="00FF66B2" w:rsidRPr="00A3290D" w:rsidRDefault="00FF66B2" w:rsidP="00A3290D">
            <w:pPr>
              <w:pStyle w:val="TableParagraph"/>
              <w:spacing w:line="240" w:lineRule="auto"/>
              <w:ind w:left="340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east</w:t>
            </w:r>
            <w:r w:rsidRPr="00A3290D">
              <w:rPr>
                <w:spacing w:val="-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Significant</w:t>
            </w:r>
            <w:r w:rsidRPr="00A3290D">
              <w:rPr>
                <w:spacing w:val="-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Byte</w:t>
            </w:r>
          </w:p>
        </w:tc>
      </w:tr>
      <w:tr w:rsidR="00FF66B2" w:rsidRPr="00A3290D" w14:paraId="37F6FFB5" w14:textId="77777777" w:rsidTr="00E659F1">
        <w:trPr>
          <w:trHeight w:val="269"/>
        </w:trPr>
        <w:tc>
          <w:tcPr>
            <w:tcW w:w="1415" w:type="dxa"/>
          </w:tcPr>
          <w:p w14:paraId="77F7714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6AC18695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45" w:type="dxa"/>
          </w:tcPr>
          <w:p w14:paraId="1D550196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A,D</w:t>
            </w:r>
            <w:proofErr w:type="gramEnd"/>
          </w:p>
        </w:tc>
        <w:tc>
          <w:tcPr>
            <w:tcW w:w="3912" w:type="dxa"/>
          </w:tcPr>
          <w:p w14:paraId="612A89D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5684D825" w14:textId="77777777" w:rsidTr="00E659F1">
        <w:trPr>
          <w:trHeight w:val="269"/>
        </w:trPr>
        <w:tc>
          <w:tcPr>
            <w:tcW w:w="1415" w:type="dxa"/>
          </w:tcPr>
          <w:p w14:paraId="19BC8D3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7182FF66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545" w:type="dxa"/>
          </w:tcPr>
          <w:p w14:paraId="498CECA2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2</w:t>
            </w:r>
          </w:p>
        </w:tc>
        <w:tc>
          <w:tcPr>
            <w:tcW w:w="3912" w:type="dxa"/>
          </w:tcPr>
          <w:p w14:paraId="3E5ED101" w14:textId="77777777" w:rsidR="00FF66B2" w:rsidRPr="00A3290D" w:rsidRDefault="00FF66B2" w:rsidP="00A3290D">
            <w:pPr>
              <w:pStyle w:val="TableParagraph"/>
              <w:spacing w:line="240" w:lineRule="auto"/>
              <w:ind w:left="340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ost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Significant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Byte</w:t>
            </w:r>
          </w:p>
        </w:tc>
      </w:tr>
      <w:tr w:rsidR="00FF66B2" w:rsidRPr="00A3290D" w14:paraId="09B64D70" w14:textId="77777777" w:rsidTr="00E659F1">
        <w:trPr>
          <w:trHeight w:val="270"/>
        </w:trPr>
        <w:tc>
          <w:tcPr>
            <w:tcW w:w="1415" w:type="dxa"/>
          </w:tcPr>
          <w:p w14:paraId="4164F9E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59D3F36D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545" w:type="dxa"/>
          </w:tcPr>
          <w:p w14:paraId="332E74A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912" w:type="dxa"/>
          </w:tcPr>
          <w:p w14:paraId="183D7B7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</w:tbl>
    <w:p w14:paraId="31C586EC" w14:textId="77777777" w:rsidR="00FF66B2" w:rsidRPr="00A3290D" w:rsidRDefault="00FF66B2" w:rsidP="00A3290D">
      <w:pPr>
        <w:pStyle w:val="BodyText"/>
        <w:contextualSpacing/>
      </w:pPr>
    </w:p>
    <w:p w14:paraId="01D5DF49" w14:textId="77777777" w:rsidR="00FF66B2" w:rsidRPr="00A3290D" w:rsidRDefault="00FF66B2" w:rsidP="00A3290D">
      <w:pPr>
        <w:pStyle w:val="BodyText"/>
        <w:contextualSpacing/>
      </w:pPr>
    </w:p>
    <w:p w14:paraId="04E394F1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29D5957B" w14:textId="77777777" w:rsidR="00FF66B2" w:rsidRPr="00A3290D" w:rsidRDefault="00FF66B2" w:rsidP="00A3290D">
      <w:pPr>
        <w:pStyle w:val="BodyText"/>
        <w:contextualSpacing/>
      </w:pPr>
    </w:p>
    <w:p w14:paraId="01D45570" w14:textId="77777777" w:rsidR="00FF66B2" w:rsidRPr="00A3290D" w:rsidRDefault="00FF66B2" w:rsidP="00A3290D">
      <w:pPr>
        <w:tabs>
          <w:tab w:val="left" w:pos="3679"/>
        </w:tabs>
        <w:spacing w:after="0" w:line="240" w:lineRule="auto"/>
        <w:ind w:left="2239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>Input:</w:t>
      </w: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ab/>
      </w:r>
      <w:proofErr w:type="gramStart"/>
      <w:r w:rsidRPr="00A3290D">
        <w:rPr>
          <w:rFonts w:ascii="Times New Roman" w:hAnsi="Times New Roman" w:cs="Times New Roman"/>
          <w:w w:val="95"/>
          <w:sz w:val="24"/>
          <w:szCs w:val="24"/>
        </w:rPr>
        <w:t>4150</w:t>
      </w:r>
      <w:r w:rsidRPr="00A3290D">
        <w:rPr>
          <w:rFonts w:ascii="Times New Roman" w:hAnsi="Times New Roman" w:cs="Times New Roman"/>
          <w:spacing w:val="2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:</w:t>
      </w:r>
      <w:proofErr w:type="gramEnd"/>
      <w:r w:rsidRPr="00A3290D">
        <w:rPr>
          <w:rFonts w:ascii="Times New Roman" w:hAnsi="Times New Roman" w:cs="Times New Roman"/>
          <w:spacing w:val="2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FF</w:t>
      </w:r>
    </w:p>
    <w:p w14:paraId="49DE5209" w14:textId="77777777" w:rsidR="00FF66B2" w:rsidRPr="00A3290D" w:rsidRDefault="00FF66B2" w:rsidP="00A3290D">
      <w:pPr>
        <w:pStyle w:val="BodyText"/>
        <w:contextualSpacing/>
      </w:pPr>
    </w:p>
    <w:p w14:paraId="70FE0922" w14:textId="77777777" w:rsidR="00FF66B2" w:rsidRPr="00A3290D" w:rsidRDefault="00FF66B2" w:rsidP="00A3290D">
      <w:pPr>
        <w:tabs>
          <w:tab w:val="left" w:pos="1439"/>
        </w:tabs>
        <w:spacing w:after="0" w:line="240" w:lineRule="auto"/>
        <w:ind w:right="4549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>Output:</w:t>
      </w: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ab/>
      </w:r>
      <w:proofErr w:type="gramStart"/>
      <w:r w:rsidRPr="00A3290D">
        <w:rPr>
          <w:rFonts w:ascii="Times New Roman" w:hAnsi="Times New Roman" w:cs="Times New Roman"/>
          <w:w w:val="95"/>
          <w:sz w:val="24"/>
          <w:szCs w:val="24"/>
        </w:rPr>
        <w:t>4151</w:t>
      </w:r>
      <w:r w:rsidRPr="00A3290D">
        <w:rPr>
          <w:rFonts w:ascii="Times New Roman" w:hAnsi="Times New Roman" w:cs="Times New Roman"/>
          <w:spacing w:val="-10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:</w:t>
      </w:r>
      <w:proofErr w:type="gramEnd"/>
      <w:r w:rsidRPr="00A3290D">
        <w:rPr>
          <w:rFonts w:ascii="Times New Roman" w:hAnsi="Times New Roman" w:cs="Times New Roman"/>
          <w:spacing w:val="-10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55</w:t>
      </w:r>
      <w:r w:rsidRPr="00A3290D">
        <w:rPr>
          <w:rFonts w:ascii="Times New Roman" w:hAnsi="Times New Roman" w:cs="Times New Roman"/>
          <w:spacing w:val="-10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LSB)</w:t>
      </w:r>
    </w:p>
    <w:p w14:paraId="5CB15F0D" w14:textId="77777777" w:rsidR="00FF66B2" w:rsidRPr="00A3290D" w:rsidRDefault="00FF66B2" w:rsidP="00A3290D">
      <w:pPr>
        <w:pStyle w:val="BodyText"/>
        <w:ind w:right="4487"/>
        <w:contextualSpacing/>
        <w:jc w:val="right"/>
      </w:pPr>
      <w:proofErr w:type="gramStart"/>
      <w:r w:rsidRPr="00A3290D">
        <w:rPr>
          <w:w w:val="95"/>
        </w:rPr>
        <w:t>4152</w:t>
      </w:r>
      <w:r w:rsidRPr="00A3290D">
        <w:rPr>
          <w:spacing w:val="-11"/>
          <w:w w:val="95"/>
        </w:rPr>
        <w:t xml:space="preserve"> </w:t>
      </w:r>
      <w:r w:rsidRPr="00A3290D">
        <w:rPr>
          <w:w w:val="95"/>
        </w:rPr>
        <w:t>:</w:t>
      </w:r>
      <w:proofErr w:type="gramEnd"/>
      <w:r w:rsidRPr="00A3290D">
        <w:rPr>
          <w:spacing w:val="-10"/>
          <w:w w:val="95"/>
        </w:rPr>
        <w:t xml:space="preserve"> </w:t>
      </w:r>
      <w:r w:rsidRPr="00A3290D">
        <w:rPr>
          <w:w w:val="95"/>
        </w:rPr>
        <w:t>02</w:t>
      </w:r>
      <w:r w:rsidRPr="00A3290D">
        <w:rPr>
          <w:spacing w:val="-10"/>
          <w:w w:val="95"/>
        </w:rPr>
        <w:t xml:space="preserve"> </w:t>
      </w:r>
      <w:r w:rsidRPr="00A3290D">
        <w:rPr>
          <w:w w:val="95"/>
        </w:rPr>
        <w:t>(MSB)</w:t>
      </w:r>
    </w:p>
    <w:p w14:paraId="1B985FC0" w14:textId="77777777" w:rsidR="00FF66B2" w:rsidRPr="00A3290D" w:rsidRDefault="00FF66B2" w:rsidP="00A3290D">
      <w:pPr>
        <w:pStyle w:val="BodyText"/>
        <w:contextualSpacing/>
      </w:pPr>
    </w:p>
    <w:p w14:paraId="3F9DFD0D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2B01AD52" w14:textId="77777777" w:rsidR="00FF66B2" w:rsidRPr="00A3290D" w:rsidRDefault="00FF66B2" w:rsidP="00A3290D">
      <w:pPr>
        <w:pStyle w:val="BodyText"/>
        <w:contextualSpacing/>
      </w:pPr>
    </w:p>
    <w:p w14:paraId="7A62F535" w14:textId="77777777" w:rsidR="00FF66B2" w:rsidRPr="00A3290D" w:rsidRDefault="00FF66B2" w:rsidP="00A3290D">
      <w:pPr>
        <w:pStyle w:val="BodyText"/>
        <w:ind w:left="1080" w:right="1422"/>
        <w:contextualSpacing/>
        <w:jc w:val="center"/>
      </w:pPr>
      <w:proofErr w:type="gramStart"/>
      <w:r w:rsidRPr="00A3290D">
        <w:t>Thus</w:t>
      </w:r>
      <w:proofErr w:type="gramEnd"/>
      <w:r w:rsidRPr="00A3290D">
        <w:rPr>
          <w:spacing w:val="-12"/>
        </w:rPr>
        <w:t xml:space="preserve"> </w:t>
      </w:r>
      <w:r w:rsidRPr="00A3290D">
        <w:t>the</w:t>
      </w:r>
      <w:r w:rsidRPr="00A3290D">
        <w:rPr>
          <w:spacing w:val="-10"/>
        </w:rPr>
        <w:t xml:space="preserve"> </w:t>
      </w:r>
      <w:r w:rsidRPr="00A3290D">
        <w:t>program</w:t>
      </w:r>
      <w:r w:rsidRPr="00A3290D">
        <w:rPr>
          <w:spacing w:val="-10"/>
        </w:rPr>
        <w:t xml:space="preserve"> </w:t>
      </w:r>
      <w:r w:rsidRPr="00A3290D">
        <w:t>to</w:t>
      </w:r>
      <w:r w:rsidRPr="00A3290D">
        <w:rPr>
          <w:spacing w:val="-11"/>
        </w:rPr>
        <w:t xml:space="preserve"> </w:t>
      </w:r>
      <w:r w:rsidRPr="00A3290D">
        <w:t>convert</w:t>
      </w:r>
      <w:r w:rsidRPr="00A3290D">
        <w:rPr>
          <w:spacing w:val="-12"/>
        </w:rPr>
        <w:t xml:space="preserve"> </w:t>
      </w:r>
      <w:r w:rsidRPr="00A3290D">
        <w:t>HEX</w:t>
      </w:r>
      <w:r w:rsidRPr="00A3290D">
        <w:rPr>
          <w:spacing w:val="-10"/>
        </w:rPr>
        <w:t xml:space="preserve"> </w:t>
      </w:r>
      <w:r w:rsidRPr="00A3290D">
        <w:t>data</w:t>
      </w:r>
      <w:r w:rsidRPr="00A3290D">
        <w:rPr>
          <w:spacing w:val="-10"/>
        </w:rPr>
        <w:t xml:space="preserve"> </w:t>
      </w:r>
      <w:r w:rsidRPr="00A3290D">
        <w:t>to</w:t>
      </w:r>
      <w:r w:rsidRPr="00A3290D">
        <w:rPr>
          <w:spacing w:val="-11"/>
        </w:rPr>
        <w:t xml:space="preserve"> </w:t>
      </w:r>
      <w:r w:rsidRPr="00A3290D">
        <w:t>BCD</w:t>
      </w:r>
      <w:r w:rsidRPr="00A3290D">
        <w:rPr>
          <w:spacing w:val="-10"/>
        </w:rPr>
        <w:t xml:space="preserve"> </w:t>
      </w:r>
      <w:r w:rsidRPr="00A3290D">
        <w:t>data</w:t>
      </w:r>
      <w:r w:rsidRPr="00A3290D">
        <w:rPr>
          <w:spacing w:val="-11"/>
        </w:rPr>
        <w:t xml:space="preserve"> </w:t>
      </w:r>
      <w:r w:rsidRPr="00A3290D">
        <w:t>was</w:t>
      </w:r>
      <w:r w:rsidRPr="00A3290D">
        <w:rPr>
          <w:spacing w:val="-12"/>
        </w:rPr>
        <w:t xml:space="preserve"> </w:t>
      </w:r>
      <w:r w:rsidRPr="00A3290D">
        <w:t>executed.</w:t>
      </w:r>
    </w:p>
    <w:p w14:paraId="4165EAF7" w14:textId="77777777" w:rsidR="00FF66B2" w:rsidRPr="00A3290D" w:rsidRDefault="00FF66B2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7DF3D12E" w14:textId="77777777" w:rsidR="00FF66B2" w:rsidRPr="00A3290D" w:rsidRDefault="00FF66B2" w:rsidP="00A3290D">
      <w:pPr>
        <w:pStyle w:val="BodyText"/>
        <w:contextualSpacing/>
      </w:pPr>
    </w:p>
    <w:p w14:paraId="0DACCE8B" w14:textId="77777777" w:rsidR="00FF66B2" w:rsidRPr="00A3290D" w:rsidRDefault="00FF66B2" w:rsidP="00A3290D">
      <w:pPr>
        <w:pStyle w:val="Heading2"/>
        <w:spacing w:before="0"/>
        <w:ind w:right="601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w w:val="105"/>
          <w:sz w:val="24"/>
          <w:szCs w:val="24"/>
        </w:rPr>
        <w:t>HEX</w:t>
      </w:r>
      <w:r w:rsidRPr="00A3290D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A3290D">
        <w:rPr>
          <w:rFonts w:ascii="Times New Roman" w:hAnsi="Times New Roman" w:cs="Times New Roman"/>
          <w:spacing w:val="-12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ASCII</w:t>
      </w:r>
      <w:r w:rsidRPr="00A3290D">
        <w:rPr>
          <w:rFonts w:ascii="Times New Roman" w:hAnsi="Times New Roman" w:cs="Times New Roman"/>
          <w:spacing w:val="-14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CONVERSION</w:t>
      </w:r>
    </w:p>
    <w:p w14:paraId="397C75A6" w14:textId="77777777" w:rsidR="00FF66B2" w:rsidRPr="00A3290D" w:rsidRDefault="00FF66B2" w:rsidP="00A3290D">
      <w:pPr>
        <w:pStyle w:val="BodyText"/>
        <w:contextualSpacing/>
      </w:pPr>
    </w:p>
    <w:p w14:paraId="76BA4242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628CDFD3" w14:textId="77777777" w:rsidR="00FF66B2" w:rsidRPr="00A3290D" w:rsidRDefault="00FF66B2" w:rsidP="00A3290D">
      <w:pPr>
        <w:pStyle w:val="BodyText"/>
        <w:contextualSpacing/>
      </w:pPr>
    </w:p>
    <w:p w14:paraId="5173999D" w14:textId="77777777" w:rsidR="00FF66B2" w:rsidRPr="00A3290D" w:rsidRDefault="00FF66B2" w:rsidP="00A3290D">
      <w:pPr>
        <w:pStyle w:val="BodyText"/>
        <w:ind w:left="799" w:firstLine="719"/>
        <w:contextualSpacing/>
      </w:pPr>
      <w:r w:rsidRPr="00A3290D">
        <w:t>To</w:t>
      </w:r>
      <w:r w:rsidRPr="00A3290D">
        <w:rPr>
          <w:spacing w:val="22"/>
        </w:rPr>
        <w:t xml:space="preserve"> </w:t>
      </w:r>
      <w:r w:rsidRPr="00A3290D">
        <w:t>convert</w:t>
      </w:r>
      <w:r w:rsidRPr="00A3290D">
        <w:rPr>
          <w:spacing w:val="22"/>
        </w:rPr>
        <w:t xml:space="preserve"> </w:t>
      </w:r>
      <w:r w:rsidRPr="00A3290D">
        <w:t>given</w:t>
      </w:r>
      <w:r w:rsidRPr="00A3290D">
        <w:rPr>
          <w:spacing w:val="23"/>
        </w:rPr>
        <w:t xml:space="preserve"> </w:t>
      </w:r>
      <w:proofErr w:type="spellStart"/>
      <w:r w:rsidRPr="00A3290D">
        <w:t>Hexa</w:t>
      </w:r>
      <w:proofErr w:type="spellEnd"/>
      <w:r w:rsidRPr="00A3290D">
        <w:rPr>
          <w:spacing w:val="23"/>
        </w:rPr>
        <w:t xml:space="preserve"> </w:t>
      </w:r>
      <w:r w:rsidRPr="00A3290D">
        <w:t>decimal</w:t>
      </w:r>
      <w:r w:rsidRPr="00A3290D">
        <w:rPr>
          <w:spacing w:val="22"/>
        </w:rPr>
        <w:t xml:space="preserve"> </w:t>
      </w:r>
      <w:r w:rsidRPr="00A3290D">
        <w:t>number</w:t>
      </w:r>
      <w:r w:rsidRPr="00A3290D">
        <w:rPr>
          <w:spacing w:val="22"/>
        </w:rPr>
        <w:t xml:space="preserve"> </w:t>
      </w:r>
      <w:r w:rsidRPr="00A3290D">
        <w:t>into</w:t>
      </w:r>
      <w:r w:rsidRPr="00A3290D">
        <w:rPr>
          <w:spacing w:val="22"/>
        </w:rPr>
        <w:t xml:space="preserve"> </w:t>
      </w:r>
      <w:r w:rsidRPr="00A3290D">
        <w:t>its</w:t>
      </w:r>
      <w:r w:rsidRPr="00A3290D">
        <w:rPr>
          <w:spacing w:val="24"/>
        </w:rPr>
        <w:t xml:space="preserve"> </w:t>
      </w:r>
      <w:r w:rsidRPr="00A3290D">
        <w:t>equivalent</w:t>
      </w:r>
      <w:r w:rsidRPr="00A3290D">
        <w:rPr>
          <w:spacing w:val="22"/>
        </w:rPr>
        <w:t xml:space="preserve"> </w:t>
      </w:r>
      <w:r w:rsidRPr="00A3290D">
        <w:t>ASCII</w:t>
      </w:r>
      <w:r w:rsidRPr="00A3290D">
        <w:rPr>
          <w:spacing w:val="22"/>
        </w:rPr>
        <w:t xml:space="preserve"> </w:t>
      </w:r>
      <w:r w:rsidRPr="00A3290D">
        <w:t>number</w:t>
      </w:r>
      <w:r w:rsidRPr="00A3290D">
        <w:rPr>
          <w:spacing w:val="21"/>
        </w:rPr>
        <w:t xml:space="preserve"> </w:t>
      </w:r>
      <w:r w:rsidRPr="00A3290D">
        <w:t>using</w:t>
      </w:r>
      <w:r w:rsidRPr="00A3290D">
        <w:rPr>
          <w:spacing w:val="-57"/>
        </w:rPr>
        <w:t xml:space="preserve"> </w:t>
      </w:r>
      <w:r w:rsidRPr="00A3290D">
        <w:t>8085</w:t>
      </w:r>
      <w:r w:rsidRPr="00A3290D">
        <w:rPr>
          <w:spacing w:val="-1"/>
        </w:rPr>
        <w:t xml:space="preserve"> </w:t>
      </w:r>
      <w:proofErr w:type="gramStart"/>
      <w:r w:rsidRPr="00A3290D">
        <w:t>instruction</w:t>
      </w:r>
      <w:proofErr w:type="gramEnd"/>
      <w:r w:rsidRPr="00A3290D">
        <w:rPr>
          <w:spacing w:val="-1"/>
        </w:rPr>
        <w:t xml:space="preserve"> </w:t>
      </w:r>
      <w:r w:rsidRPr="00A3290D">
        <w:t>set.</w:t>
      </w:r>
    </w:p>
    <w:p w14:paraId="5AD8EE74" w14:textId="77777777" w:rsidR="00FF66B2" w:rsidRPr="00A3290D" w:rsidRDefault="00FF66B2" w:rsidP="00A3290D">
      <w:pPr>
        <w:pStyle w:val="BodyText"/>
        <w:contextualSpacing/>
      </w:pPr>
    </w:p>
    <w:p w14:paraId="4F40D0D9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04990694" w14:textId="77777777" w:rsidR="00FF66B2" w:rsidRPr="00A3290D" w:rsidRDefault="00FF66B2" w:rsidP="00A3290D">
      <w:pPr>
        <w:pStyle w:val="BodyText"/>
        <w:contextualSpacing/>
      </w:pPr>
    </w:p>
    <w:p w14:paraId="7D9E04E6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Load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given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-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ov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–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</w:p>
    <w:p w14:paraId="322EE10B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Mask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upper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ibble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0"/>
          <w:w w:val="95"/>
          <w:sz w:val="24"/>
          <w:szCs w:val="24"/>
        </w:rPr>
        <w:t xml:space="preserve"> </w:t>
      </w:r>
      <w:proofErr w:type="spellStart"/>
      <w:r w:rsidRPr="00A3290D">
        <w:rPr>
          <w:w w:val="95"/>
          <w:sz w:val="24"/>
          <w:szCs w:val="24"/>
        </w:rPr>
        <w:t>Hexa</w:t>
      </w:r>
      <w:proofErr w:type="spellEnd"/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ecimal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umber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–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</w:p>
    <w:p w14:paraId="4B7C35A4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all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ubroutin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get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SCII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wer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ibble</w:t>
      </w:r>
    </w:p>
    <w:p w14:paraId="7722BBD4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or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t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</w:p>
    <w:p w14:paraId="0A8C9966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Mov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–register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–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ask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wer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ibble</w:t>
      </w:r>
    </w:p>
    <w:p w14:paraId="4EE58863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Rotate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upper</w:t>
      </w:r>
      <w:r w:rsidRPr="00A3290D">
        <w:rPr>
          <w:spacing w:val="1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ibble</w:t>
      </w:r>
      <w:r w:rsidRPr="00A3290D">
        <w:rPr>
          <w:spacing w:val="1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wer</w:t>
      </w:r>
      <w:r w:rsidRPr="00A3290D">
        <w:rPr>
          <w:spacing w:val="1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ibble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osition</w:t>
      </w:r>
    </w:p>
    <w:p w14:paraId="56AE2FDB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all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ubroutine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get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SCII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upper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ibble</w:t>
      </w:r>
    </w:p>
    <w:p w14:paraId="736EC1FE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or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t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</w:p>
    <w:p w14:paraId="7B151A84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ind w:left="1879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Terminat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program.</w:t>
      </w:r>
    </w:p>
    <w:p w14:paraId="73A733DC" w14:textId="77777777" w:rsidR="00FF66B2" w:rsidRPr="00A3290D" w:rsidRDefault="00FF66B2" w:rsidP="00A3290D">
      <w:pPr>
        <w:pStyle w:val="BodyText"/>
        <w:contextualSpacing/>
      </w:pPr>
    </w:p>
    <w:p w14:paraId="707D6D24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7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94"/>
        <w:gridCol w:w="1432"/>
        <w:gridCol w:w="1057"/>
        <w:gridCol w:w="3235"/>
      </w:tblGrid>
      <w:tr w:rsidR="00FF66B2" w:rsidRPr="00A3290D" w14:paraId="320FD053" w14:textId="77777777" w:rsidTr="00E659F1">
        <w:trPr>
          <w:trHeight w:val="404"/>
        </w:trPr>
        <w:tc>
          <w:tcPr>
            <w:tcW w:w="1794" w:type="dxa"/>
          </w:tcPr>
          <w:p w14:paraId="16D0DF6A" w14:textId="77777777" w:rsidR="00FF66B2" w:rsidRPr="00A3290D" w:rsidRDefault="00FF66B2" w:rsidP="00A3290D">
            <w:pPr>
              <w:pStyle w:val="TableParagraph"/>
              <w:spacing w:line="240" w:lineRule="auto"/>
              <w:ind w:right="452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PROGRAM:</w:t>
            </w:r>
          </w:p>
        </w:tc>
        <w:tc>
          <w:tcPr>
            <w:tcW w:w="5724" w:type="dxa"/>
            <w:gridSpan w:val="3"/>
          </w:tcPr>
          <w:p w14:paraId="6617972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1167B527" w14:textId="77777777" w:rsidTr="00E659F1">
        <w:trPr>
          <w:trHeight w:val="405"/>
        </w:trPr>
        <w:tc>
          <w:tcPr>
            <w:tcW w:w="1794" w:type="dxa"/>
          </w:tcPr>
          <w:p w14:paraId="23B7C95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5CB493A7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DA</w:t>
            </w:r>
          </w:p>
        </w:tc>
        <w:tc>
          <w:tcPr>
            <w:tcW w:w="1057" w:type="dxa"/>
          </w:tcPr>
          <w:p w14:paraId="16916794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0</w:t>
            </w:r>
          </w:p>
        </w:tc>
        <w:tc>
          <w:tcPr>
            <w:tcW w:w="3235" w:type="dxa"/>
          </w:tcPr>
          <w:p w14:paraId="633F608C" w14:textId="77777777" w:rsidR="00FF66B2" w:rsidRPr="00A3290D" w:rsidRDefault="00FF66B2" w:rsidP="00A3290D">
            <w:pPr>
              <w:pStyle w:val="TableParagraph"/>
              <w:spacing w:line="240" w:lineRule="auto"/>
              <w:ind w:left="8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Get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proofErr w:type="spellStart"/>
            <w:r w:rsidRPr="00A3290D">
              <w:rPr>
                <w:sz w:val="24"/>
                <w:szCs w:val="24"/>
              </w:rPr>
              <w:t>Hexa</w:t>
            </w:r>
            <w:proofErr w:type="spellEnd"/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ata</w:t>
            </w:r>
          </w:p>
        </w:tc>
      </w:tr>
      <w:tr w:rsidR="00FF66B2" w:rsidRPr="00A3290D" w14:paraId="1A2703E7" w14:textId="77777777" w:rsidTr="00E659F1">
        <w:trPr>
          <w:trHeight w:val="269"/>
        </w:trPr>
        <w:tc>
          <w:tcPr>
            <w:tcW w:w="1794" w:type="dxa"/>
          </w:tcPr>
          <w:p w14:paraId="529D47E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76DD0FC2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057" w:type="dxa"/>
          </w:tcPr>
          <w:p w14:paraId="19B27C51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B,A</w:t>
            </w:r>
            <w:proofErr w:type="gramEnd"/>
          </w:p>
        </w:tc>
        <w:tc>
          <w:tcPr>
            <w:tcW w:w="3235" w:type="dxa"/>
          </w:tcPr>
          <w:p w14:paraId="6F57E63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1E999657" w14:textId="77777777" w:rsidTr="00E659F1">
        <w:trPr>
          <w:trHeight w:val="269"/>
        </w:trPr>
        <w:tc>
          <w:tcPr>
            <w:tcW w:w="1794" w:type="dxa"/>
          </w:tcPr>
          <w:p w14:paraId="65CD729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15B1AAC7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NI</w:t>
            </w:r>
          </w:p>
        </w:tc>
        <w:tc>
          <w:tcPr>
            <w:tcW w:w="1057" w:type="dxa"/>
          </w:tcPr>
          <w:p w14:paraId="5BF1564E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F</w:t>
            </w:r>
          </w:p>
        </w:tc>
        <w:tc>
          <w:tcPr>
            <w:tcW w:w="3235" w:type="dxa"/>
          </w:tcPr>
          <w:p w14:paraId="5488C926" w14:textId="77777777" w:rsidR="00FF66B2" w:rsidRPr="00A3290D" w:rsidRDefault="00FF66B2" w:rsidP="00A3290D">
            <w:pPr>
              <w:pStyle w:val="TableParagraph"/>
              <w:spacing w:line="240" w:lineRule="auto"/>
              <w:ind w:left="87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Mask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Upper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Nibble</w:t>
            </w:r>
          </w:p>
        </w:tc>
      </w:tr>
      <w:tr w:rsidR="00FF66B2" w:rsidRPr="00A3290D" w14:paraId="2B41E6A6" w14:textId="77777777" w:rsidTr="00E659F1">
        <w:trPr>
          <w:trHeight w:val="269"/>
        </w:trPr>
        <w:tc>
          <w:tcPr>
            <w:tcW w:w="1794" w:type="dxa"/>
          </w:tcPr>
          <w:p w14:paraId="052951C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1D335F1E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ALL</w:t>
            </w:r>
          </w:p>
        </w:tc>
        <w:tc>
          <w:tcPr>
            <w:tcW w:w="1057" w:type="dxa"/>
          </w:tcPr>
          <w:p w14:paraId="56D4C63B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UB1</w:t>
            </w:r>
          </w:p>
        </w:tc>
        <w:tc>
          <w:tcPr>
            <w:tcW w:w="3235" w:type="dxa"/>
          </w:tcPr>
          <w:p w14:paraId="3BC5B873" w14:textId="77777777" w:rsidR="00FF66B2" w:rsidRPr="00A3290D" w:rsidRDefault="00FF66B2" w:rsidP="00A3290D">
            <w:pPr>
              <w:pStyle w:val="TableParagraph"/>
              <w:spacing w:line="240" w:lineRule="auto"/>
              <w:ind w:left="8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Get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SCII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de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for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upper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ibble</w:t>
            </w:r>
          </w:p>
        </w:tc>
      </w:tr>
      <w:tr w:rsidR="00FF66B2" w:rsidRPr="00A3290D" w14:paraId="2622A9FB" w14:textId="77777777" w:rsidTr="00E659F1">
        <w:trPr>
          <w:trHeight w:val="269"/>
        </w:trPr>
        <w:tc>
          <w:tcPr>
            <w:tcW w:w="1794" w:type="dxa"/>
          </w:tcPr>
          <w:p w14:paraId="1A3A441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48534C19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057" w:type="dxa"/>
          </w:tcPr>
          <w:p w14:paraId="3E9B2CD4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1</w:t>
            </w:r>
          </w:p>
        </w:tc>
        <w:tc>
          <w:tcPr>
            <w:tcW w:w="3235" w:type="dxa"/>
          </w:tcPr>
          <w:p w14:paraId="6213A15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79636511" w14:textId="77777777" w:rsidTr="00E659F1">
        <w:trPr>
          <w:trHeight w:val="269"/>
        </w:trPr>
        <w:tc>
          <w:tcPr>
            <w:tcW w:w="1794" w:type="dxa"/>
          </w:tcPr>
          <w:p w14:paraId="1ADFCE5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16FA9B85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057" w:type="dxa"/>
          </w:tcPr>
          <w:p w14:paraId="272D0998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A,B</w:t>
            </w:r>
            <w:proofErr w:type="gramEnd"/>
          </w:p>
        </w:tc>
        <w:tc>
          <w:tcPr>
            <w:tcW w:w="3235" w:type="dxa"/>
          </w:tcPr>
          <w:p w14:paraId="05D5E29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6F7645E8" w14:textId="77777777" w:rsidTr="00E659F1">
        <w:trPr>
          <w:trHeight w:val="1619"/>
        </w:trPr>
        <w:tc>
          <w:tcPr>
            <w:tcW w:w="1794" w:type="dxa"/>
          </w:tcPr>
          <w:p w14:paraId="75293AA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49BD08A4" w14:textId="77777777" w:rsidR="00FF66B2" w:rsidRPr="00A3290D" w:rsidRDefault="00FF66B2" w:rsidP="00A3290D">
            <w:pPr>
              <w:pStyle w:val="TableParagraph"/>
              <w:spacing w:line="240" w:lineRule="auto"/>
              <w:ind w:left="415" w:right="573" w:hanging="1"/>
              <w:contextualSpacing/>
              <w:jc w:val="both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NI</w:t>
            </w:r>
            <w:r w:rsidRPr="00A3290D">
              <w:rPr>
                <w:spacing w:val="-58"/>
                <w:sz w:val="24"/>
                <w:szCs w:val="24"/>
              </w:rPr>
              <w:t xml:space="preserve"> </w:t>
            </w:r>
            <w:r w:rsidRPr="00A3290D">
              <w:rPr>
                <w:w w:val="90"/>
                <w:sz w:val="24"/>
                <w:szCs w:val="24"/>
              </w:rPr>
              <w:t>RLC</w:t>
            </w:r>
            <w:r w:rsidRPr="00A3290D">
              <w:rPr>
                <w:spacing w:val="-52"/>
                <w:w w:val="90"/>
                <w:sz w:val="24"/>
                <w:szCs w:val="24"/>
              </w:rPr>
              <w:t xml:space="preserve"> </w:t>
            </w:r>
            <w:proofErr w:type="spellStart"/>
            <w:r w:rsidRPr="00A3290D">
              <w:rPr>
                <w:w w:val="90"/>
                <w:sz w:val="24"/>
                <w:szCs w:val="24"/>
              </w:rPr>
              <w:t>RLC</w:t>
            </w:r>
            <w:proofErr w:type="spellEnd"/>
            <w:r w:rsidRPr="00A3290D">
              <w:rPr>
                <w:spacing w:val="-52"/>
                <w:w w:val="90"/>
                <w:sz w:val="24"/>
                <w:szCs w:val="24"/>
              </w:rPr>
              <w:t xml:space="preserve"> </w:t>
            </w:r>
            <w:proofErr w:type="spellStart"/>
            <w:r w:rsidRPr="00A3290D">
              <w:rPr>
                <w:w w:val="90"/>
                <w:sz w:val="24"/>
                <w:szCs w:val="24"/>
              </w:rPr>
              <w:t>RLC</w:t>
            </w:r>
            <w:proofErr w:type="spellEnd"/>
            <w:r w:rsidRPr="00A3290D">
              <w:rPr>
                <w:spacing w:val="-52"/>
                <w:w w:val="90"/>
                <w:sz w:val="24"/>
                <w:szCs w:val="24"/>
              </w:rPr>
              <w:t xml:space="preserve"> </w:t>
            </w:r>
            <w:proofErr w:type="spellStart"/>
            <w:r w:rsidRPr="00A3290D">
              <w:rPr>
                <w:w w:val="90"/>
                <w:sz w:val="24"/>
                <w:szCs w:val="24"/>
              </w:rPr>
              <w:t>RLC</w:t>
            </w:r>
            <w:proofErr w:type="spellEnd"/>
          </w:p>
          <w:p w14:paraId="740156EA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ALL</w:t>
            </w:r>
          </w:p>
        </w:tc>
        <w:tc>
          <w:tcPr>
            <w:tcW w:w="1057" w:type="dxa"/>
          </w:tcPr>
          <w:p w14:paraId="727038F4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F0</w:t>
            </w:r>
          </w:p>
          <w:p w14:paraId="5645E2D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521C829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2AC99F1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13E8E17E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UB1</w:t>
            </w:r>
          </w:p>
        </w:tc>
        <w:tc>
          <w:tcPr>
            <w:tcW w:w="3235" w:type="dxa"/>
          </w:tcPr>
          <w:p w14:paraId="681F51B9" w14:textId="77777777" w:rsidR="00FF66B2" w:rsidRPr="00A3290D" w:rsidRDefault="00FF66B2" w:rsidP="00A3290D">
            <w:pPr>
              <w:pStyle w:val="TableParagraph"/>
              <w:spacing w:line="240" w:lineRule="auto"/>
              <w:ind w:left="87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Mask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ower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Nibble</w:t>
            </w:r>
          </w:p>
          <w:p w14:paraId="148F13D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4FF87BE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0AB5A56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7598515D" w14:textId="77777777" w:rsidR="00FF66B2" w:rsidRPr="00A3290D" w:rsidRDefault="00FF66B2" w:rsidP="00A3290D">
            <w:pPr>
              <w:pStyle w:val="TableParagraph"/>
              <w:spacing w:line="240" w:lineRule="auto"/>
              <w:ind w:left="86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Get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SCII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ode</w:t>
            </w:r>
            <w:r w:rsidRPr="00A3290D">
              <w:rPr>
                <w:spacing w:val="1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for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ower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nibble</w:t>
            </w:r>
          </w:p>
        </w:tc>
      </w:tr>
      <w:tr w:rsidR="00FF66B2" w:rsidRPr="00A3290D" w14:paraId="5A147FB0" w14:textId="77777777" w:rsidTr="00E659F1">
        <w:trPr>
          <w:trHeight w:val="675"/>
        </w:trPr>
        <w:tc>
          <w:tcPr>
            <w:tcW w:w="1794" w:type="dxa"/>
          </w:tcPr>
          <w:p w14:paraId="2764CF7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6178D223" w14:textId="77777777" w:rsidR="00FF66B2" w:rsidRPr="00A3290D" w:rsidRDefault="00FF66B2" w:rsidP="00A3290D">
            <w:pPr>
              <w:pStyle w:val="TableParagraph"/>
              <w:spacing w:line="240" w:lineRule="auto"/>
              <w:ind w:left="415" w:right="53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  <w:r w:rsidRPr="00A3290D">
              <w:rPr>
                <w:spacing w:val="-5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057" w:type="dxa"/>
          </w:tcPr>
          <w:p w14:paraId="73227FD9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2</w:t>
            </w:r>
          </w:p>
        </w:tc>
        <w:tc>
          <w:tcPr>
            <w:tcW w:w="3235" w:type="dxa"/>
          </w:tcPr>
          <w:p w14:paraId="0D8FA0B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5A8934A2" w14:textId="77777777" w:rsidTr="00E659F1">
        <w:trPr>
          <w:trHeight w:val="404"/>
        </w:trPr>
        <w:tc>
          <w:tcPr>
            <w:tcW w:w="1794" w:type="dxa"/>
          </w:tcPr>
          <w:p w14:paraId="5F737786" w14:textId="77777777" w:rsidR="00FF66B2" w:rsidRPr="00A3290D" w:rsidRDefault="00FF66B2" w:rsidP="00A3290D">
            <w:pPr>
              <w:pStyle w:val="TableParagraph"/>
              <w:spacing w:line="240" w:lineRule="auto"/>
              <w:ind w:right="414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UB1:</w:t>
            </w:r>
          </w:p>
        </w:tc>
        <w:tc>
          <w:tcPr>
            <w:tcW w:w="1432" w:type="dxa"/>
          </w:tcPr>
          <w:p w14:paraId="6BBD41CB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PI</w:t>
            </w:r>
          </w:p>
        </w:tc>
        <w:tc>
          <w:tcPr>
            <w:tcW w:w="1057" w:type="dxa"/>
          </w:tcPr>
          <w:p w14:paraId="5691FB16" w14:textId="77777777" w:rsidR="00FF66B2" w:rsidRPr="00A3290D" w:rsidRDefault="00FF66B2" w:rsidP="00A3290D">
            <w:pPr>
              <w:pStyle w:val="TableParagraph"/>
              <w:spacing w:line="240" w:lineRule="auto"/>
              <w:ind w:left="42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A</w:t>
            </w:r>
          </w:p>
        </w:tc>
        <w:tc>
          <w:tcPr>
            <w:tcW w:w="3235" w:type="dxa"/>
          </w:tcPr>
          <w:p w14:paraId="395A5C0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21036FE0" w14:textId="77777777" w:rsidTr="00E659F1">
        <w:trPr>
          <w:trHeight w:val="269"/>
        </w:trPr>
        <w:tc>
          <w:tcPr>
            <w:tcW w:w="1794" w:type="dxa"/>
          </w:tcPr>
          <w:p w14:paraId="5CB51E9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2B645F3A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C</w:t>
            </w:r>
          </w:p>
        </w:tc>
        <w:tc>
          <w:tcPr>
            <w:tcW w:w="1057" w:type="dxa"/>
          </w:tcPr>
          <w:p w14:paraId="44A60704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KIP</w:t>
            </w:r>
          </w:p>
        </w:tc>
        <w:tc>
          <w:tcPr>
            <w:tcW w:w="3235" w:type="dxa"/>
          </w:tcPr>
          <w:p w14:paraId="3068013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05B813AC" w14:textId="77777777" w:rsidTr="00E659F1">
        <w:trPr>
          <w:trHeight w:val="269"/>
        </w:trPr>
        <w:tc>
          <w:tcPr>
            <w:tcW w:w="1794" w:type="dxa"/>
          </w:tcPr>
          <w:p w14:paraId="1BE7B68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235102FA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I</w:t>
            </w:r>
          </w:p>
        </w:tc>
        <w:tc>
          <w:tcPr>
            <w:tcW w:w="1057" w:type="dxa"/>
          </w:tcPr>
          <w:p w14:paraId="75EBE651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7</w:t>
            </w:r>
          </w:p>
        </w:tc>
        <w:tc>
          <w:tcPr>
            <w:tcW w:w="3235" w:type="dxa"/>
          </w:tcPr>
          <w:p w14:paraId="75EFA5C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4629B442" w14:textId="77777777" w:rsidTr="00E659F1">
        <w:trPr>
          <w:trHeight w:val="540"/>
        </w:trPr>
        <w:tc>
          <w:tcPr>
            <w:tcW w:w="1794" w:type="dxa"/>
          </w:tcPr>
          <w:p w14:paraId="01D76682" w14:textId="77777777" w:rsidR="00FF66B2" w:rsidRPr="00A3290D" w:rsidRDefault="00FF66B2" w:rsidP="00A3290D">
            <w:pPr>
              <w:pStyle w:val="TableParagraph"/>
              <w:spacing w:line="240" w:lineRule="auto"/>
              <w:ind w:right="448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KIP:</w:t>
            </w:r>
          </w:p>
        </w:tc>
        <w:tc>
          <w:tcPr>
            <w:tcW w:w="1432" w:type="dxa"/>
          </w:tcPr>
          <w:p w14:paraId="3F844578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I</w:t>
            </w:r>
          </w:p>
          <w:p w14:paraId="5069E7EF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RET</w:t>
            </w:r>
          </w:p>
        </w:tc>
        <w:tc>
          <w:tcPr>
            <w:tcW w:w="1057" w:type="dxa"/>
          </w:tcPr>
          <w:p w14:paraId="09F3966B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30</w:t>
            </w:r>
          </w:p>
        </w:tc>
        <w:tc>
          <w:tcPr>
            <w:tcW w:w="3235" w:type="dxa"/>
          </w:tcPr>
          <w:p w14:paraId="60DE2B2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</w:tbl>
    <w:p w14:paraId="48F519F3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7DF14E2C" w14:textId="77777777" w:rsidR="00FF66B2" w:rsidRPr="00A3290D" w:rsidRDefault="00FF66B2" w:rsidP="00A3290D">
      <w:pPr>
        <w:pStyle w:val="BodyText"/>
        <w:contextualSpacing/>
      </w:pPr>
    </w:p>
    <w:p w14:paraId="2D50F874" w14:textId="77777777" w:rsidR="00FF66B2" w:rsidRPr="00A3290D" w:rsidRDefault="00FF66B2" w:rsidP="00A3290D">
      <w:pPr>
        <w:pStyle w:val="BodyText"/>
        <w:contextualSpacing/>
      </w:pPr>
    </w:p>
    <w:p w14:paraId="16584765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53B7AB95" w14:textId="77777777" w:rsidR="00FF66B2" w:rsidRPr="00A3290D" w:rsidRDefault="00FF66B2" w:rsidP="00A3290D">
      <w:pPr>
        <w:pStyle w:val="BodyText"/>
        <w:contextualSpacing/>
      </w:pPr>
    </w:p>
    <w:p w14:paraId="483E4E51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21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0"/>
        <w:gridCol w:w="985"/>
        <w:gridCol w:w="2263"/>
      </w:tblGrid>
      <w:tr w:rsidR="00FF66B2" w:rsidRPr="00A3290D" w14:paraId="7E7811CE" w14:textId="77777777" w:rsidTr="00E659F1">
        <w:trPr>
          <w:trHeight w:val="404"/>
        </w:trPr>
        <w:tc>
          <w:tcPr>
            <w:tcW w:w="1090" w:type="dxa"/>
          </w:tcPr>
          <w:p w14:paraId="194F5571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i/>
                <w:sz w:val="24"/>
                <w:szCs w:val="24"/>
              </w:rPr>
            </w:pPr>
            <w:r w:rsidRPr="00A3290D">
              <w:rPr>
                <w:i/>
                <w:w w:val="80"/>
                <w:sz w:val="24"/>
                <w:szCs w:val="24"/>
              </w:rPr>
              <w:t>Input:</w:t>
            </w:r>
          </w:p>
        </w:tc>
        <w:tc>
          <w:tcPr>
            <w:tcW w:w="985" w:type="dxa"/>
          </w:tcPr>
          <w:p w14:paraId="138D85A1" w14:textId="77777777" w:rsidR="00FF66B2" w:rsidRPr="00A3290D" w:rsidRDefault="00FF66B2" w:rsidP="00A3290D">
            <w:pPr>
              <w:pStyle w:val="TableParagraph"/>
              <w:spacing w:line="240" w:lineRule="auto"/>
              <w:ind w:right="132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0</w:t>
            </w:r>
          </w:p>
        </w:tc>
        <w:tc>
          <w:tcPr>
            <w:tcW w:w="2263" w:type="dxa"/>
          </w:tcPr>
          <w:p w14:paraId="374C2018" w14:textId="77777777" w:rsidR="00FF66B2" w:rsidRPr="00A3290D" w:rsidRDefault="00FF66B2" w:rsidP="00A3290D">
            <w:pPr>
              <w:pStyle w:val="TableParagraph"/>
              <w:spacing w:line="240" w:lineRule="auto"/>
              <w:ind w:left="13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E4(</w:t>
            </w:r>
            <w:proofErr w:type="spellStart"/>
            <w:r w:rsidRPr="00A3290D">
              <w:rPr>
                <w:w w:val="95"/>
                <w:sz w:val="24"/>
                <w:szCs w:val="24"/>
              </w:rPr>
              <w:t>Hexa</w:t>
            </w:r>
            <w:proofErr w:type="spellEnd"/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data)</w:t>
            </w:r>
          </w:p>
        </w:tc>
      </w:tr>
      <w:tr w:rsidR="00FF66B2" w:rsidRPr="00A3290D" w14:paraId="6EEA94C0" w14:textId="77777777" w:rsidTr="00E659F1">
        <w:trPr>
          <w:trHeight w:val="404"/>
        </w:trPr>
        <w:tc>
          <w:tcPr>
            <w:tcW w:w="1090" w:type="dxa"/>
          </w:tcPr>
          <w:p w14:paraId="5F500AEA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i/>
                <w:sz w:val="24"/>
                <w:szCs w:val="24"/>
              </w:rPr>
            </w:pPr>
            <w:r w:rsidRPr="00A3290D">
              <w:rPr>
                <w:i/>
                <w:w w:val="85"/>
                <w:sz w:val="24"/>
                <w:szCs w:val="24"/>
              </w:rPr>
              <w:t>Output:</w:t>
            </w:r>
          </w:p>
        </w:tc>
        <w:tc>
          <w:tcPr>
            <w:tcW w:w="985" w:type="dxa"/>
          </w:tcPr>
          <w:p w14:paraId="1CBF8F3F" w14:textId="77777777" w:rsidR="00FF66B2" w:rsidRPr="00A3290D" w:rsidRDefault="00FF66B2" w:rsidP="00A3290D">
            <w:pPr>
              <w:pStyle w:val="TableParagraph"/>
              <w:spacing w:line="240" w:lineRule="auto"/>
              <w:ind w:right="132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1</w:t>
            </w:r>
          </w:p>
        </w:tc>
        <w:tc>
          <w:tcPr>
            <w:tcW w:w="2263" w:type="dxa"/>
          </w:tcPr>
          <w:p w14:paraId="7BE72E5D" w14:textId="77777777" w:rsidR="00FF66B2" w:rsidRPr="00A3290D" w:rsidRDefault="00FF66B2" w:rsidP="00A3290D">
            <w:pPr>
              <w:pStyle w:val="TableParagraph"/>
              <w:spacing w:line="240" w:lineRule="auto"/>
              <w:ind w:left="13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34(ASCII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ode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for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4)</w:t>
            </w:r>
          </w:p>
        </w:tc>
      </w:tr>
      <w:tr w:rsidR="00FF66B2" w:rsidRPr="00A3290D" w14:paraId="09DFD87A" w14:textId="77777777" w:rsidTr="00E659F1">
        <w:trPr>
          <w:trHeight w:val="269"/>
        </w:trPr>
        <w:tc>
          <w:tcPr>
            <w:tcW w:w="1090" w:type="dxa"/>
          </w:tcPr>
          <w:p w14:paraId="38598A6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985" w:type="dxa"/>
          </w:tcPr>
          <w:p w14:paraId="5E1F669C" w14:textId="77777777" w:rsidR="00FF66B2" w:rsidRPr="00A3290D" w:rsidRDefault="00FF66B2" w:rsidP="00A3290D">
            <w:pPr>
              <w:pStyle w:val="TableParagraph"/>
              <w:spacing w:line="240" w:lineRule="auto"/>
              <w:ind w:right="132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2</w:t>
            </w:r>
          </w:p>
        </w:tc>
        <w:tc>
          <w:tcPr>
            <w:tcW w:w="2263" w:type="dxa"/>
          </w:tcPr>
          <w:p w14:paraId="75B05CAA" w14:textId="77777777" w:rsidR="00FF66B2" w:rsidRPr="00A3290D" w:rsidRDefault="00FF66B2" w:rsidP="00A3290D">
            <w:pPr>
              <w:pStyle w:val="TableParagraph"/>
              <w:spacing w:line="240" w:lineRule="auto"/>
              <w:ind w:left="13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45(ASCII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ode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for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E)</w:t>
            </w:r>
          </w:p>
        </w:tc>
      </w:tr>
    </w:tbl>
    <w:p w14:paraId="6B807764" w14:textId="77777777" w:rsidR="00FF66B2" w:rsidRPr="00A3290D" w:rsidRDefault="00FF66B2" w:rsidP="00A3290D">
      <w:pPr>
        <w:pStyle w:val="BodyText"/>
        <w:contextualSpacing/>
      </w:pPr>
    </w:p>
    <w:p w14:paraId="3A712493" w14:textId="77777777" w:rsidR="00FF66B2" w:rsidRPr="00A3290D" w:rsidRDefault="00FF66B2" w:rsidP="00A3290D">
      <w:pPr>
        <w:pStyle w:val="BodyText"/>
        <w:contextualSpacing/>
      </w:pPr>
    </w:p>
    <w:p w14:paraId="2194EEF3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699FA80E" w14:textId="77777777" w:rsidR="00FF66B2" w:rsidRPr="00A3290D" w:rsidRDefault="00FF66B2" w:rsidP="00A3290D">
      <w:pPr>
        <w:pStyle w:val="BodyText"/>
        <w:contextualSpacing/>
      </w:pPr>
    </w:p>
    <w:p w14:paraId="2CFF21BD" w14:textId="77777777" w:rsidR="00FF66B2" w:rsidRPr="00A3290D" w:rsidRDefault="00FF66B2" w:rsidP="00A3290D">
      <w:pPr>
        <w:pStyle w:val="BodyText"/>
        <w:ind w:left="1519"/>
        <w:contextualSpacing/>
      </w:pPr>
      <w:proofErr w:type="gramStart"/>
      <w:r w:rsidRPr="00A3290D">
        <w:rPr>
          <w:w w:val="95"/>
        </w:rPr>
        <w:t>Thus</w:t>
      </w:r>
      <w:proofErr w:type="gramEnd"/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given</w:t>
      </w:r>
      <w:r w:rsidRPr="00A3290D">
        <w:rPr>
          <w:spacing w:val="9"/>
          <w:w w:val="95"/>
        </w:rPr>
        <w:t xml:space="preserve"> </w:t>
      </w:r>
      <w:proofErr w:type="spellStart"/>
      <w:r w:rsidRPr="00A3290D">
        <w:rPr>
          <w:w w:val="95"/>
        </w:rPr>
        <w:t>Hexa</w:t>
      </w:r>
      <w:proofErr w:type="spellEnd"/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decimal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number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was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converted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into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its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equivalent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ASCII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Code.</w:t>
      </w:r>
    </w:p>
    <w:p w14:paraId="52BE24C7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6395CD51" w14:textId="77777777" w:rsidR="00FF66B2" w:rsidRPr="00A3290D" w:rsidRDefault="00FF66B2" w:rsidP="00A3290D">
      <w:pPr>
        <w:pStyle w:val="BodyText"/>
        <w:contextualSpacing/>
      </w:pPr>
    </w:p>
    <w:p w14:paraId="04F29344" w14:textId="77777777" w:rsidR="00FF66B2" w:rsidRPr="00A3290D" w:rsidRDefault="00FF66B2" w:rsidP="00A3290D">
      <w:pPr>
        <w:pStyle w:val="BodyText"/>
        <w:contextualSpacing/>
      </w:pPr>
    </w:p>
    <w:p w14:paraId="69084E53" w14:textId="77777777" w:rsidR="00FF66B2" w:rsidRPr="00A3290D" w:rsidRDefault="00FF66B2" w:rsidP="00A3290D">
      <w:pPr>
        <w:pStyle w:val="BodyText"/>
        <w:contextualSpacing/>
      </w:pPr>
    </w:p>
    <w:p w14:paraId="7EB1AFF3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01B7E967" w14:textId="77777777" w:rsidR="00FF66B2" w:rsidRPr="00A3290D" w:rsidRDefault="00FF66B2" w:rsidP="00A3290D">
      <w:pPr>
        <w:pStyle w:val="BodyText"/>
        <w:contextualSpacing/>
      </w:pPr>
    </w:p>
    <w:p w14:paraId="0781CC18" w14:textId="77777777" w:rsidR="00FF66B2" w:rsidRPr="00A3290D" w:rsidRDefault="00FF66B2" w:rsidP="00A3290D">
      <w:pPr>
        <w:pStyle w:val="BodyText"/>
        <w:contextualSpacing/>
      </w:pPr>
    </w:p>
    <w:p w14:paraId="197F66A0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4790D18C" w14:textId="77777777" w:rsidR="00FF66B2" w:rsidRPr="00A3290D" w:rsidRDefault="00FF66B2" w:rsidP="00A3290D">
      <w:pPr>
        <w:pStyle w:val="Heading2"/>
        <w:spacing w:before="0"/>
        <w:ind w:left="799"/>
        <w:contextualSpacing/>
        <w:jc w:val="left"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z w:val="24"/>
          <w:szCs w:val="24"/>
          <w:u w:val="none"/>
        </w:rPr>
        <w:br w:type="column"/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ASCII</w:t>
      </w:r>
      <w:r w:rsidRPr="00A3290D">
        <w:rPr>
          <w:rFonts w:ascii="Times New Roman" w:hAnsi="Times New Roman" w:cs="Times New Roman"/>
          <w:spacing w:val="-16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TO</w:t>
      </w:r>
      <w:r w:rsidRPr="00A3290D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HEX</w:t>
      </w:r>
      <w:r w:rsidRPr="00A3290D">
        <w:rPr>
          <w:rFonts w:ascii="Times New Roman" w:hAnsi="Times New Roman" w:cs="Times New Roman"/>
          <w:spacing w:val="-16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CONVERSION</w:t>
      </w:r>
    </w:p>
    <w:p w14:paraId="19C3B2C1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type w:val="continuous"/>
          <w:pgSz w:w="12240" w:h="15840"/>
          <w:pgMar w:top="1340" w:right="840" w:bottom="1460" w:left="1720" w:header="720" w:footer="720" w:gutter="0"/>
          <w:cols w:num="2" w:space="720" w:equalWidth="0">
            <w:col w:w="1378" w:space="971"/>
            <w:col w:w="7331"/>
          </w:cols>
        </w:sectPr>
      </w:pPr>
    </w:p>
    <w:p w14:paraId="03AD4B77" w14:textId="77777777" w:rsidR="00FF66B2" w:rsidRPr="00A3290D" w:rsidRDefault="00FF66B2" w:rsidP="00A3290D">
      <w:pPr>
        <w:pStyle w:val="BodyText"/>
        <w:contextualSpacing/>
      </w:pPr>
    </w:p>
    <w:p w14:paraId="2A34D44C" w14:textId="77777777" w:rsidR="00FF66B2" w:rsidRPr="00A3290D" w:rsidRDefault="00FF66B2" w:rsidP="00A3290D">
      <w:pPr>
        <w:pStyle w:val="BodyText"/>
        <w:ind w:left="799" w:right="230" w:firstLine="719"/>
        <w:contextualSpacing/>
      </w:pPr>
      <w:r w:rsidRPr="00A3290D">
        <w:t xml:space="preserve">To convert given ASCII Character into its equivalent </w:t>
      </w:r>
      <w:proofErr w:type="spellStart"/>
      <w:r w:rsidRPr="00A3290D">
        <w:t>Hexa</w:t>
      </w:r>
      <w:proofErr w:type="spellEnd"/>
      <w:r w:rsidRPr="00A3290D">
        <w:t xml:space="preserve"> Decimal number using</w:t>
      </w:r>
      <w:r w:rsidRPr="00A3290D">
        <w:rPr>
          <w:spacing w:val="-57"/>
        </w:rPr>
        <w:t xml:space="preserve"> </w:t>
      </w:r>
      <w:r w:rsidRPr="00A3290D">
        <w:t>8085</w:t>
      </w:r>
      <w:r w:rsidRPr="00A3290D">
        <w:rPr>
          <w:spacing w:val="-1"/>
        </w:rPr>
        <w:t xml:space="preserve"> </w:t>
      </w:r>
      <w:proofErr w:type="gramStart"/>
      <w:r w:rsidRPr="00A3290D">
        <w:t>instruction</w:t>
      </w:r>
      <w:proofErr w:type="gramEnd"/>
      <w:r w:rsidRPr="00A3290D">
        <w:rPr>
          <w:spacing w:val="-1"/>
        </w:rPr>
        <w:t xml:space="preserve"> </w:t>
      </w:r>
      <w:r w:rsidRPr="00A3290D">
        <w:t>set.</w:t>
      </w:r>
    </w:p>
    <w:p w14:paraId="47C126B3" w14:textId="77777777" w:rsidR="00FF66B2" w:rsidRPr="00A3290D" w:rsidRDefault="00FF66B2" w:rsidP="00A3290D">
      <w:pPr>
        <w:pStyle w:val="BodyText"/>
        <w:contextualSpacing/>
      </w:pPr>
    </w:p>
    <w:p w14:paraId="57F6789E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257E2C34" w14:textId="77777777" w:rsidR="00FF66B2" w:rsidRPr="00A3290D" w:rsidRDefault="00FF66B2" w:rsidP="00A3290D">
      <w:pPr>
        <w:pStyle w:val="BodyText"/>
        <w:contextualSpacing/>
      </w:pPr>
    </w:p>
    <w:p w14:paraId="74728275" w14:textId="77777777" w:rsidR="00FF66B2" w:rsidRPr="00A3290D" w:rsidRDefault="00FF66B2" w:rsidP="00A3290D">
      <w:pPr>
        <w:pStyle w:val="ListParagraph"/>
        <w:numPr>
          <w:ilvl w:val="0"/>
          <w:numId w:val="21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Load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given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- register</w:t>
      </w:r>
    </w:p>
    <w:p w14:paraId="6803ABDA" w14:textId="77777777" w:rsidR="00FF66B2" w:rsidRPr="00A3290D" w:rsidRDefault="00FF66B2" w:rsidP="00A3290D">
      <w:pPr>
        <w:pStyle w:val="ListParagraph"/>
        <w:numPr>
          <w:ilvl w:val="0"/>
          <w:numId w:val="21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Subtract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30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H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from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</w:p>
    <w:p w14:paraId="6FE4B304" w14:textId="77777777" w:rsidR="00FF66B2" w:rsidRPr="00A3290D" w:rsidRDefault="00FF66B2" w:rsidP="00A3290D">
      <w:pPr>
        <w:pStyle w:val="ListParagraph"/>
        <w:numPr>
          <w:ilvl w:val="0"/>
          <w:numId w:val="21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Compare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with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0A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H</w:t>
      </w:r>
    </w:p>
    <w:p w14:paraId="33B4A514" w14:textId="77777777" w:rsidR="00FF66B2" w:rsidRPr="00A3290D" w:rsidRDefault="00FF66B2" w:rsidP="00A3290D">
      <w:pPr>
        <w:pStyle w:val="ListParagraph"/>
        <w:numPr>
          <w:ilvl w:val="0"/>
          <w:numId w:val="21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f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&lt;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0A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H,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jump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step6.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Else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proceed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next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step.</w:t>
      </w:r>
    </w:p>
    <w:p w14:paraId="342DB739" w14:textId="77777777" w:rsidR="00FF66B2" w:rsidRPr="00A3290D" w:rsidRDefault="00FF66B2" w:rsidP="00A3290D">
      <w:pPr>
        <w:pStyle w:val="ListParagraph"/>
        <w:numPr>
          <w:ilvl w:val="0"/>
          <w:numId w:val="21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Subtract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07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H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from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</w:p>
    <w:p w14:paraId="58DAE012" w14:textId="77777777" w:rsidR="00FF66B2" w:rsidRPr="00A3290D" w:rsidRDefault="00FF66B2" w:rsidP="00A3290D">
      <w:pPr>
        <w:pStyle w:val="ListParagraph"/>
        <w:numPr>
          <w:ilvl w:val="0"/>
          <w:numId w:val="21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Store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result</w:t>
      </w:r>
    </w:p>
    <w:p w14:paraId="5FD2EEA0" w14:textId="77777777" w:rsidR="00FF66B2" w:rsidRPr="00A3290D" w:rsidRDefault="00FF66B2" w:rsidP="00A3290D">
      <w:pPr>
        <w:pStyle w:val="ListParagraph"/>
        <w:numPr>
          <w:ilvl w:val="0"/>
          <w:numId w:val="21"/>
        </w:numPr>
        <w:tabs>
          <w:tab w:val="left" w:pos="1880"/>
        </w:tabs>
        <w:spacing w:line="240" w:lineRule="auto"/>
        <w:ind w:left="1879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Terminat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program</w:t>
      </w:r>
    </w:p>
    <w:p w14:paraId="3A195308" w14:textId="77777777" w:rsidR="00FF66B2" w:rsidRPr="00A3290D" w:rsidRDefault="00FF66B2" w:rsidP="00A3290D">
      <w:pPr>
        <w:pStyle w:val="BodyText"/>
        <w:contextualSpacing/>
      </w:pPr>
    </w:p>
    <w:p w14:paraId="78932AC0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PROGRAM:</w:t>
      </w:r>
    </w:p>
    <w:p w14:paraId="40DC0794" w14:textId="77777777" w:rsidR="00FF66B2" w:rsidRPr="00A3290D" w:rsidRDefault="00FF66B2" w:rsidP="00A3290D">
      <w:pPr>
        <w:pStyle w:val="BodyText"/>
        <w:contextualSpacing/>
      </w:pPr>
    </w:p>
    <w:p w14:paraId="541B8E1C" w14:textId="77777777" w:rsidR="00FF66B2" w:rsidRPr="00A3290D" w:rsidRDefault="00FF66B2" w:rsidP="00A3290D">
      <w:pPr>
        <w:pStyle w:val="BodyText"/>
        <w:tabs>
          <w:tab w:val="left" w:pos="3679"/>
        </w:tabs>
        <w:ind w:left="2960"/>
        <w:contextualSpacing/>
      </w:pPr>
      <w:r w:rsidRPr="00A3290D">
        <w:t>LDA</w:t>
      </w:r>
      <w:r w:rsidRPr="00A3290D">
        <w:tab/>
        <w:t>4500</w:t>
      </w:r>
    </w:p>
    <w:p w14:paraId="40279DBE" w14:textId="77777777" w:rsidR="00FF66B2" w:rsidRPr="00A3290D" w:rsidRDefault="00FF66B2" w:rsidP="00A3290D">
      <w:pPr>
        <w:pStyle w:val="BodyText"/>
        <w:tabs>
          <w:tab w:val="left" w:pos="3679"/>
        </w:tabs>
        <w:ind w:left="2960"/>
        <w:contextualSpacing/>
      </w:pPr>
      <w:r w:rsidRPr="00A3290D">
        <w:t>SUI</w:t>
      </w:r>
      <w:r w:rsidRPr="00A3290D">
        <w:tab/>
        <w:t>30</w:t>
      </w:r>
    </w:p>
    <w:p w14:paraId="4ADB4622" w14:textId="77777777" w:rsidR="00FF66B2" w:rsidRPr="00A3290D" w:rsidRDefault="00FF66B2" w:rsidP="00A3290D">
      <w:pPr>
        <w:pStyle w:val="BodyText"/>
        <w:tabs>
          <w:tab w:val="left" w:pos="3679"/>
        </w:tabs>
        <w:ind w:left="2960"/>
        <w:contextualSpacing/>
      </w:pPr>
      <w:r w:rsidRPr="00A3290D">
        <w:t>CPI</w:t>
      </w:r>
      <w:r w:rsidRPr="00A3290D">
        <w:tab/>
        <w:t>0A</w:t>
      </w:r>
    </w:p>
    <w:p w14:paraId="591E6476" w14:textId="77777777" w:rsidR="00FF66B2" w:rsidRPr="00A3290D" w:rsidRDefault="00FF66B2" w:rsidP="00A3290D">
      <w:pPr>
        <w:pStyle w:val="BodyText"/>
        <w:tabs>
          <w:tab w:val="left" w:pos="3679"/>
        </w:tabs>
        <w:ind w:left="2959"/>
        <w:contextualSpacing/>
      </w:pPr>
      <w:r w:rsidRPr="00A3290D">
        <w:t>JC</w:t>
      </w:r>
      <w:r w:rsidRPr="00A3290D">
        <w:tab/>
        <w:t>SKIP</w:t>
      </w:r>
    </w:p>
    <w:p w14:paraId="7E00E219" w14:textId="77777777" w:rsidR="00FF66B2" w:rsidRPr="00A3290D" w:rsidRDefault="00FF66B2" w:rsidP="00A3290D">
      <w:pPr>
        <w:pStyle w:val="BodyText"/>
        <w:tabs>
          <w:tab w:val="left" w:pos="3679"/>
        </w:tabs>
        <w:ind w:left="2960"/>
        <w:contextualSpacing/>
      </w:pPr>
      <w:r w:rsidRPr="00A3290D">
        <w:t>SUI</w:t>
      </w:r>
      <w:r w:rsidRPr="00A3290D">
        <w:tab/>
        <w:t>07</w:t>
      </w:r>
    </w:p>
    <w:p w14:paraId="02EED41E" w14:textId="77777777" w:rsidR="00FF66B2" w:rsidRPr="00A3290D" w:rsidRDefault="00FF66B2" w:rsidP="00A3290D">
      <w:pPr>
        <w:pStyle w:val="BodyText"/>
        <w:tabs>
          <w:tab w:val="left" w:pos="2960"/>
          <w:tab w:val="left" w:pos="3680"/>
        </w:tabs>
        <w:ind w:left="2960" w:right="5546" w:hanging="1440"/>
        <w:contextualSpacing/>
      </w:pPr>
      <w:r w:rsidRPr="00A3290D">
        <w:t>SKIP:</w:t>
      </w:r>
      <w:r w:rsidRPr="00A3290D">
        <w:tab/>
        <w:t>STA</w:t>
      </w:r>
      <w:r w:rsidRPr="00A3290D">
        <w:tab/>
      </w:r>
      <w:r w:rsidRPr="00A3290D">
        <w:rPr>
          <w:spacing w:val="-3"/>
          <w:w w:val="95"/>
        </w:rPr>
        <w:t>4501</w:t>
      </w:r>
      <w:r w:rsidRPr="00A3290D">
        <w:rPr>
          <w:spacing w:val="-54"/>
          <w:w w:val="95"/>
        </w:rPr>
        <w:t xml:space="preserve"> </w:t>
      </w:r>
      <w:r w:rsidRPr="00A3290D">
        <w:t>HLT</w:t>
      </w:r>
    </w:p>
    <w:p w14:paraId="1F4C4044" w14:textId="77777777" w:rsidR="00FF66B2" w:rsidRPr="00A3290D" w:rsidRDefault="00FF66B2" w:rsidP="00A3290D">
      <w:pPr>
        <w:pStyle w:val="BodyText"/>
        <w:contextualSpacing/>
      </w:pPr>
    </w:p>
    <w:p w14:paraId="4B4A417A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OBSERVATION:</w:t>
      </w:r>
    </w:p>
    <w:p w14:paraId="7ABECED1" w14:textId="77777777" w:rsidR="00FF66B2" w:rsidRPr="00A3290D" w:rsidRDefault="00FF66B2" w:rsidP="00A3290D">
      <w:pPr>
        <w:pStyle w:val="BodyText"/>
        <w:contextualSpacing/>
      </w:pPr>
    </w:p>
    <w:p w14:paraId="05111E8B" w14:textId="77777777" w:rsidR="00FF66B2" w:rsidRPr="00A3290D" w:rsidRDefault="00FF66B2" w:rsidP="00A3290D">
      <w:pPr>
        <w:tabs>
          <w:tab w:val="left" w:pos="3679"/>
          <w:tab w:val="left" w:pos="4400"/>
        </w:tabs>
        <w:spacing w:after="0" w:line="240" w:lineRule="auto"/>
        <w:ind w:left="2240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>Input:</w:t>
      </w: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4500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ab/>
        <w:t>31</w:t>
      </w:r>
    </w:p>
    <w:p w14:paraId="7CCD5C49" w14:textId="77777777" w:rsidR="00FF66B2" w:rsidRPr="00A3290D" w:rsidRDefault="00FF66B2" w:rsidP="00A3290D">
      <w:pPr>
        <w:pStyle w:val="BodyText"/>
        <w:contextualSpacing/>
      </w:pPr>
    </w:p>
    <w:p w14:paraId="6D5A59A6" w14:textId="77777777" w:rsidR="00FF66B2" w:rsidRPr="00A3290D" w:rsidRDefault="00FF66B2" w:rsidP="00A3290D">
      <w:pPr>
        <w:tabs>
          <w:tab w:val="left" w:pos="3679"/>
          <w:tab w:val="left" w:pos="4400"/>
        </w:tabs>
        <w:spacing w:after="0" w:line="240" w:lineRule="auto"/>
        <w:ind w:left="2240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>Output:</w:t>
      </w: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4501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ab/>
        <w:t>0B</w:t>
      </w:r>
    </w:p>
    <w:p w14:paraId="3E2E1C55" w14:textId="77777777" w:rsidR="00FF66B2" w:rsidRPr="00A3290D" w:rsidRDefault="00FF66B2" w:rsidP="00A3290D">
      <w:pPr>
        <w:pStyle w:val="BodyText"/>
        <w:contextualSpacing/>
      </w:pPr>
    </w:p>
    <w:p w14:paraId="0A01B96E" w14:textId="77777777" w:rsidR="00FF66B2" w:rsidRPr="00A3290D" w:rsidRDefault="00FF66B2" w:rsidP="00A3290D">
      <w:pPr>
        <w:pStyle w:val="BodyText"/>
        <w:contextualSpacing/>
      </w:pPr>
    </w:p>
    <w:p w14:paraId="7F336E8C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RESULT:</w:t>
      </w:r>
    </w:p>
    <w:p w14:paraId="7324FCE6" w14:textId="77777777" w:rsidR="00FF66B2" w:rsidRPr="00A3290D" w:rsidRDefault="00FF66B2" w:rsidP="00A3290D">
      <w:pPr>
        <w:pStyle w:val="BodyText"/>
        <w:contextualSpacing/>
      </w:pPr>
    </w:p>
    <w:p w14:paraId="6D06F020" w14:textId="77777777" w:rsidR="00FF66B2" w:rsidRPr="00A3290D" w:rsidRDefault="00FF66B2" w:rsidP="00A3290D">
      <w:pPr>
        <w:pStyle w:val="BodyText"/>
        <w:ind w:left="1519"/>
        <w:contextualSpacing/>
      </w:pPr>
      <w:proofErr w:type="gramStart"/>
      <w:r w:rsidRPr="00A3290D">
        <w:rPr>
          <w:w w:val="95"/>
        </w:rPr>
        <w:t>Thus</w:t>
      </w:r>
      <w:proofErr w:type="gramEnd"/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given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ASCII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character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was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converted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into</w:t>
      </w:r>
      <w:r w:rsidRPr="00A3290D">
        <w:rPr>
          <w:spacing w:val="4"/>
          <w:w w:val="95"/>
        </w:rPr>
        <w:t xml:space="preserve"> </w:t>
      </w:r>
      <w:r w:rsidRPr="00A3290D">
        <w:rPr>
          <w:w w:val="95"/>
        </w:rPr>
        <w:t>its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equivalent</w:t>
      </w:r>
      <w:r w:rsidRPr="00A3290D">
        <w:rPr>
          <w:spacing w:val="6"/>
          <w:w w:val="95"/>
        </w:rPr>
        <w:t xml:space="preserve"> </w:t>
      </w:r>
      <w:proofErr w:type="spellStart"/>
      <w:r w:rsidRPr="00A3290D">
        <w:rPr>
          <w:w w:val="95"/>
        </w:rPr>
        <w:t>Hexa</w:t>
      </w:r>
      <w:proofErr w:type="spellEnd"/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Value.</w:t>
      </w:r>
    </w:p>
    <w:p w14:paraId="3E36DD1B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type w:val="continuous"/>
          <w:pgSz w:w="12240" w:h="15840"/>
          <w:pgMar w:top="1340" w:right="840" w:bottom="1460" w:left="1720" w:header="720" w:footer="720" w:gutter="0"/>
          <w:cols w:space="720"/>
        </w:sectPr>
      </w:pPr>
    </w:p>
    <w:p w14:paraId="59CD3AC9" w14:textId="77777777" w:rsidR="00FF66B2" w:rsidRPr="00A3290D" w:rsidRDefault="00FF66B2" w:rsidP="00A3290D">
      <w:pPr>
        <w:pStyle w:val="BodyText"/>
        <w:contextualSpacing/>
      </w:pPr>
    </w:p>
    <w:p w14:paraId="31551307" w14:textId="77777777" w:rsidR="00FF66B2" w:rsidRPr="00A3290D" w:rsidRDefault="00FF66B2" w:rsidP="00A3290D">
      <w:pPr>
        <w:pStyle w:val="Heading2"/>
        <w:spacing w:before="0"/>
        <w:ind w:left="1925"/>
        <w:contextualSpacing/>
        <w:jc w:val="left"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SQUARE</w:t>
      </w:r>
      <w:r w:rsidRPr="00A3290D">
        <w:rPr>
          <w:rFonts w:ascii="Times New Roman" w:hAnsi="Times New Roman" w:cs="Times New Roman"/>
          <w:spacing w:val="-16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A</w:t>
      </w:r>
      <w:r w:rsidRPr="00A3290D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NUMBER</w:t>
      </w:r>
      <w:r w:rsidRPr="00A3290D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USING</w:t>
      </w:r>
      <w:r w:rsidRPr="00A3290D">
        <w:rPr>
          <w:rFonts w:ascii="Times New Roman" w:hAnsi="Times New Roman" w:cs="Times New Roman"/>
          <w:spacing w:val="-16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LOOK</w:t>
      </w:r>
      <w:r w:rsidRPr="00A3290D">
        <w:rPr>
          <w:rFonts w:ascii="Times New Roman" w:hAnsi="Times New Roman" w:cs="Times New Roman"/>
          <w:spacing w:val="-16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UP</w:t>
      </w:r>
      <w:r w:rsidRPr="00A3290D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TABLE</w:t>
      </w:r>
    </w:p>
    <w:p w14:paraId="27C7BD80" w14:textId="77777777" w:rsidR="00FF66B2" w:rsidRPr="00A3290D" w:rsidRDefault="00FF66B2" w:rsidP="00A3290D">
      <w:pPr>
        <w:pStyle w:val="BodyText"/>
        <w:contextualSpacing/>
      </w:pPr>
    </w:p>
    <w:p w14:paraId="34BD95B1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682477FF" w14:textId="77777777" w:rsidR="00FF66B2" w:rsidRPr="00A3290D" w:rsidRDefault="00FF66B2" w:rsidP="00A3290D">
      <w:pPr>
        <w:pStyle w:val="BodyText"/>
        <w:contextualSpacing/>
      </w:pPr>
    </w:p>
    <w:p w14:paraId="5A1C6387" w14:textId="77777777" w:rsidR="00FF66B2" w:rsidRPr="00A3290D" w:rsidRDefault="00FF66B2" w:rsidP="00A3290D">
      <w:pPr>
        <w:pStyle w:val="BodyText"/>
        <w:ind w:left="1159"/>
        <w:contextualSpacing/>
      </w:pPr>
      <w:r w:rsidRPr="00A3290D">
        <w:t>To</w:t>
      </w:r>
      <w:r w:rsidRPr="00A3290D">
        <w:rPr>
          <w:spacing w:val="-11"/>
        </w:rPr>
        <w:t xml:space="preserve"> </w:t>
      </w:r>
      <w:r w:rsidRPr="00A3290D">
        <w:t>find</w:t>
      </w:r>
      <w:r w:rsidRPr="00A3290D">
        <w:rPr>
          <w:spacing w:val="-11"/>
        </w:rPr>
        <w:t xml:space="preserve"> </w:t>
      </w:r>
      <w:r w:rsidRPr="00A3290D">
        <w:t>the</w:t>
      </w:r>
      <w:r w:rsidRPr="00A3290D">
        <w:rPr>
          <w:spacing w:val="-11"/>
        </w:rPr>
        <w:t xml:space="preserve"> </w:t>
      </w:r>
      <w:r w:rsidRPr="00A3290D">
        <w:t>square</w:t>
      </w:r>
      <w:r w:rsidRPr="00A3290D">
        <w:rPr>
          <w:spacing w:val="-10"/>
        </w:rPr>
        <w:t xml:space="preserve"> </w:t>
      </w:r>
      <w:r w:rsidRPr="00A3290D">
        <w:t>of</w:t>
      </w:r>
      <w:r w:rsidRPr="00A3290D">
        <w:rPr>
          <w:spacing w:val="-11"/>
        </w:rPr>
        <w:t xml:space="preserve"> </w:t>
      </w:r>
      <w:r w:rsidRPr="00A3290D">
        <w:t>the</w:t>
      </w:r>
      <w:r w:rsidRPr="00A3290D">
        <w:rPr>
          <w:spacing w:val="-9"/>
        </w:rPr>
        <w:t xml:space="preserve"> </w:t>
      </w:r>
      <w:r w:rsidRPr="00A3290D">
        <w:t>number</w:t>
      </w:r>
      <w:r w:rsidRPr="00A3290D">
        <w:rPr>
          <w:spacing w:val="-12"/>
        </w:rPr>
        <w:t xml:space="preserve"> </w:t>
      </w:r>
      <w:r w:rsidRPr="00A3290D">
        <w:t>from</w:t>
      </w:r>
      <w:r w:rsidRPr="00A3290D">
        <w:rPr>
          <w:spacing w:val="-11"/>
        </w:rPr>
        <w:t xml:space="preserve"> </w:t>
      </w:r>
      <w:r w:rsidRPr="00A3290D">
        <w:t>0</w:t>
      </w:r>
      <w:r w:rsidRPr="00A3290D">
        <w:rPr>
          <w:spacing w:val="-11"/>
        </w:rPr>
        <w:t xml:space="preserve"> </w:t>
      </w:r>
      <w:r w:rsidRPr="00A3290D">
        <w:t>to</w:t>
      </w:r>
      <w:r w:rsidRPr="00A3290D">
        <w:rPr>
          <w:spacing w:val="-11"/>
        </w:rPr>
        <w:t xml:space="preserve"> </w:t>
      </w:r>
      <w:r w:rsidRPr="00A3290D">
        <w:t>9</w:t>
      </w:r>
      <w:r w:rsidRPr="00A3290D">
        <w:rPr>
          <w:spacing w:val="-11"/>
        </w:rPr>
        <w:t xml:space="preserve"> </w:t>
      </w:r>
      <w:r w:rsidRPr="00A3290D">
        <w:t>using</w:t>
      </w:r>
      <w:r w:rsidRPr="00A3290D">
        <w:rPr>
          <w:spacing w:val="-9"/>
        </w:rPr>
        <w:t xml:space="preserve"> </w:t>
      </w:r>
      <w:r w:rsidRPr="00A3290D">
        <w:t>a</w:t>
      </w:r>
      <w:r w:rsidRPr="00A3290D">
        <w:rPr>
          <w:spacing w:val="-11"/>
        </w:rPr>
        <w:t xml:space="preserve"> </w:t>
      </w:r>
      <w:r w:rsidRPr="00A3290D">
        <w:t>Table</w:t>
      </w:r>
      <w:r w:rsidRPr="00A3290D">
        <w:rPr>
          <w:spacing w:val="-10"/>
        </w:rPr>
        <w:t xml:space="preserve"> </w:t>
      </w:r>
      <w:r w:rsidRPr="00A3290D">
        <w:t>of</w:t>
      </w:r>
      <w:r w:rsidRPr="00A3290D">
        <w:rPr>
          <w:spacing w:val="-12"/>
        </w:rPr>
        <w:t xml:space="preserve"> </w:t>
      </w:r>
      <w:r w:rsidRPr="00A3290D">
        <w:t>Square.</w:t>
      </w:r>
    </w:p>
    <w:p w14:paraId="0E230F7B" w14:textId="77777777" w:rsidR="00FF66B2" w:rsidRPr="00A3290D" w:rsidRDefault="00FF66B2" w:rsidP="00A3290D">
      <w:pPr>
        <w:pStyle w:val="BodyText"/>
        <w:contextualSpacing/>
      </w:pPr>
    </w:p>
    <w:p w14:paraId="7215A890" w14:textId="77777777" w:rsidR="00FF66B2" w:rsidRPr="00A3290D" w:rsidRDefault="00FF66B2" w:rsidP="00A3290D">
      <w:pPr>
        <w:pStyle w:val="BodyText"/>
        <w:contextualSpacing/>
      </w:pPr>
    </w:p>
    <w:p w14:paraId="43F09612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7FBA10D1" w14:textId="77777777" w:rsidR="00FF66B2" w:rsidRPr="00A3290D" w:rsidRDefault="00FF66B2" w:rsidP="00A3290D">
      <w:pPr>
        <w:pStyle w:val="BodyText"/>
        <w:contextualSpacing/>
      </w:pPr>
    </w:p>
    <w:p w14:paraId="202431CA" w14:textId="77777777" w:rsidR="00FF66B2" w:rsidRPr="00A3290D" w:rsidRDefault="00FF66B2" w:rsidP="00A3290D">
      <w:pPr>
        <w:pStyle w:val="ListParagraph"/>
        <w:numPr>
          <w:ilvl w:val="0"/>
          <w:numId w:val="20"/>
        </w:numPr>
        <w:tabs>
          <w:tab w:val="left" w:pos="152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nitializ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HL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pair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point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Look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up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able</w:t>
      </w:r>
    </w:p>
    <w:p w14:paraId="2796E2A2" w14:textId="77777777" w:rsidR="00FF66B2" w:rsidRPr="00A3290D" w:rsidRDefault="00FF66B2" w:rsidP="00A3290D">
      <w:pPr>
        <w:pStyle w:val="ListParagraph"/>
        <w:numPr>
          <w:ilvl w:val="0"/>
          <w:numId w:val="20"/>
        </w:numPr>
        <w:tabs>
          <w:tab w:val="left" w:pos="152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3"/>
          <w:sz w:val="24"/>
          <w:szCs w:val="24"/>
        </w:rPr>
        <w:t xml:space="preserve"> </w:t>
      </w:r>
      <w:proofErr w:type="gramStart"/>
      <w:r w:rsidRPr="00A3290D">
        <w:rPr>
          <w:sz w:val="24"/>
          <w:szCs w:val="24"/>
        </w:rPr>
        <w:t>data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.</w:t>
      </w:r>
      <w:proofErr w:type="gramEnd"/>
    </w:p>
    <w:p w14:paraId="628128EE" w14:textId="77777777" w:rsidR="00FF66B2" w:rsidRPr="00A3290D" w:rsidRDefault="00FF66B2" w:rsidP="00A3290D">
      <w:pPr>
        <w:pStyle w:val="ListParagraph"/>
        <w:numPr>
          <w:ilvl w:val="0"/>
          <w:numId w:val="20"/>
        </w:numPr>
        <w:tabs>
          <w:tab w:val="left" w:pos="152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heck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whether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given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put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s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ess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an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9.</w:t>
      </w:r>
    </w:p>
    <w:p w14:paraId="100C28A0" w14:textId="77777777" w:rsidR="00FF66B2" w:rsidRPr="00A3290D" w:rsidRDefault="00FF66B2" w:rsidP="00A3290D">
      <w:pPr>
        <w:pStyle w:val="ListParagraph"/>
        <w:numPr>
          <w:ilvl w:val="0"/>
          <w:numId w:val="20"/>
        </w:numPr>
        <w:tabs>
          <w:tab w:val="left" w:pos="152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f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yes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nex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step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els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hal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program</w:t>
      </w:r>
    </w:p>
    <w:p w14:paraId="3D7F46C3" w14:textId="77777777" w:rsidR="00FF66B2" w:rsidRPr="00A3290D" w:rsidRDefault="00FF66B2" w:rsidP="00A3290D">
      <w:pPr>
        <w:pStyle w:val="ListParagraph"/>
        <w:numPr>
          <w:ilvl w:val="0"/>
          <w:numId w:val="20"/>
        </w:numPr>
        <w:tabs>
          <w:tab w:val="left" w:pos="152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Add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esired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ddress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with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ccumulator</w:t>
      </w:r>
      <w:r w:rsidRPr="00A3290D">
        <w:rPr>
          <w:spacing w:val="1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ontent</w:t>
      </w:r>
    </w:p>
    <w:p w14:paraId="56CA6900" w14:textId="77777777" w:rsidR="00FF66B2" w:rsidRPr="00A3290D" w:rsidRDefault="00FF66B2" w:rsidP="00A3290D">
      <w:pPr>
        <w:pStyle w:val="ListParagraph"/>
        <w:numPr>
          <w:ilvl w:val="0"/>
          <w:numId w:val="20"/>
        </w:numPr>
        <w:tabs>
          <w:tab w:val="left" w:pos="152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Store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result</w:t>
      </w:r>
    </w:p>
    <w:p w14:paraId="2E2B0DC0" w14:textId="77777777" w:rsidR="00FF66B2" w:rsidRPr="00A3290D" w:rsidRDefault="00FF66B2" w:rsidP="00A3290D">
      <w:pPr>
        <w:pStyle w:val="BodyText"/>
        <w:contextualSpacing/>
      </w:pPr>
    </w:p>
    <w:p w14:paraId="44BB560B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7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5"/>
        <w:gridCol w:w="710"/>
        <w:gridCol w:w="806"/>
        <w:gridCol w:w="3664"/>
      </w:tblGrid>
      <w:tr w:rsidR="00FF66B2" w:rsidRPr="00A3290D" w14:paraId="335E47A8" w14:textId="77777777" w:rsidTr="00E659F1">
        <w:trPr>
          <w:trHeight w:val="404"/>
        </w:trPr>
        <w:tc>
          <w:tcPr>
            <w:tcW w:w="1415" w:type="dxa"/>
          </w:tcPr>
          <w:p w14:paraId="61E0AEEC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PROGRAM:</w:t>
            </w:r>
          </w:p>
        </w:tc>
        <w:tc>
          <w:tcPr>
            <w:tcW w:w="5180" w:type="dxa"/>
            <w:gridSpan w:val="3"/>
          </w:tcPr>
          <w:p w14:paraId="03A3862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13C55E44" w14:textId="77777777" w:rsidTr="00E659F1">
        <w:trPr>
          <w:trHeight w:val="404"/>
        </w:trPr>
        <w:tc>
          <w:tcPr>
            <w:tcW w:w="1415" w:type="dxa"/>
          </w:tcPr>
          <w:p w14:paraId="42EFC86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03E8F9FC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</w:p>
        </w:tc>
        <w:tc>
          <w:tcPr>
            <w:tcW w:w="806" w:type="dxa"/>
          </w:tcPr>
          <w:p w14:paraId="1BCAD9BE" w14:textId="77777777" w:rsidR="00FF66B2" w:rsidRPr="00A3290D" w:rsidRDefault="00FF66B2" w:rsidP="00A3290D">
            <w:pPr>
              <w:pStyle w:val="TableParagraph"/>
              <w:spacing w:line="240" w:lineRule="auto"/>
              <w:ind w:left="8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H,4125</w:t>
            </w:r>
          </w:p>
        </w:tc>
        <w:tc>
          <w:tcPr>
            <w:tcW w:w="3664" w:type="dxa"/>
          </w:tcPr>
          <w:p w14:paraId="50101368" w14:textId="77777777" w:rsidR="00FF66B2" w:rsidRPr="00A3290D" w:rsidRDefault="00FF66B2" w:rsidP="00A3290D">
            <w:pPr>
              <w:pStyle w:val="TableParagraph"/>
              <w:spacing w:line="240" w:lineRule="auto"/>
              <w:ind w:left="719"/>
              <w:contextualSpacing/>
              <w:rPr>
                <w:sz w:val="24"/>
                <w:szCs w:val="24"/>
              </w:rPr>
            </w:pPr>
            <w:proofErr w:type="spellStart"/>
            <w:r w:rsidRPr="00A3290D">
              <w:rPr>
                <w:w w:val="95"/>
                <w:sz w:val="24"/>
                <w:szCs w:val="24"/>
              </w:rPr>
              <w:t>Initialsie</w:t>
            </w:r>
            <w:proofErr w:type="spellEnd"/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ook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up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able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ddress</w:t>
            </w:r>
          </w:p>
        </w:tc>
      </w:tr>
      <w:tr w:rsidR="00FF66B2" w:rsidRPr="00A3290D" w14:paraId="2E7A92AA" w14:textId="77777777" w:rsidTr="00E659F1">
        <w:trPr>
          <w:trHeight w:val="269"/>
        </w:trPr>
        <w:tc>
          <w:tcPr>
            <w:tcW w:w="1415" w:type="dxa"/>
          </w:tcPr>
          <w:p w14:paraId="15BE163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38682390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DA</w:t>
            </w:r>
          </w:p>
        </w:tc>
        <w:tc>
          <w:tcPr>
            <w:tcW w:w="806" w:type="dxa"/>
          </w:tcPr>
          <w:p w14:paraId="0E291964" w14:textId="77777777" w:rsidR="00FF66B2" w:rsidRPr="00A3290D" w:rsidRDefault="00FF66B2" w:rsidP="00A3290D">
            <w:pPr>
              <w:pStyle w:val="TableParagraph"/>
              <w:spacing w:line="240" w:lineRule="auto"/>
              <w:ind w:left="8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0</w:t>
            </w:r>
          </w:p>
        </w:tc>
        <w:tc>
          <w:tcPr>
            <w:tcW w:w="3664" w:type="dxa"/>
          </w:tcPr>
          <w:p w14:paraId="59BFCF25" w14:textId="77777777" w:rsidR="00FF66B2" w:rsidRPr="00A3290D" w:rsidRDefault="00FF66B2" w:rsidP="00A3290D">
            <w:pPr>
              <w:pStyle w:val="TableParagraph"/>
              <w:spacing w:line="240" w:lineRule="auto"/>
              <w:ind w:left="71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Get</w:t>
            </w:r>
            <w:r w:rsidRPr="00A3290D">
              <w:rPr>
                <w:spacing w:val="-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ata</w:t>
            </w:r>
          </w:p>
        </w:tc>
      </w:tr>
      <w:tr w:rsidR="00FF66B2" w:rsidRPr="00A3290D" w14:paraId="7FAA35AD" w14:textId="77777777" w:rsidTr="00E659F1">
        <w:trPr>
          <w:trHeight w:val="269"/>
        </w:trPr>
        <w:tc>
          <w:tcPr>
            <w:tcW w:w="1415" w:type="dxa"/>
          </w:tcPr>
          <w:p w14:paraId="2F593D8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0D9A3F9C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PI</w:t>
            </w:r>
          </w:p>
        </w:tc>
        <w:tc>
          <w:tcPr>
            <w:tcW w:w="806" w:type="dxa"/>
          </w:tcPr>
          <w:p w14:paraId="7186F5CC" w14:textId="77777777" w:rsidR="00FF66B2" w:rsidRPr="00A3290D" w:rsidRDefault="00FF66B2" w:rsidP="00A3290D">
            <w:pPr>
              <w:pStyle w:val="TableParagraph"/>
              <w:spacing w:line="240" w:lineRule="auto"/>
              <w:ind w:left="8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A</w:t>
            </w:r>
          </w:p>
        </w:tc>
        <w:tc>
          <w:tcPr>
            <w:tcW w:w="3664" w:type="dxa"/>
          </w:tcPr>
          <w:p w14:paraId="619080CD" w14:textId="77777777" w:rsidR="00FF66B2" w:rsidRPr="00A3290D" w:rsidRDefault="00FF66B2" w:rsidP="00A3290D">
            <w:pPr>
              <w:pStyle w:val="TableParagraph"/>
              <w:spacing w:line="240" w:lineRule="auto"/>
              <w:ind w:left="71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heck</w:t>
            </w:r>
            <w:r w:rsidRPr="00A3290D">
              <w:rPr>
                <w:spacing w:val="-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input</w:t>
            </w:r>
            <w:r w:rsidRPr="00A3290D">
              <w:rPr>
                <w:spacing w:val="-6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&gt;</w:t>
            </w:r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9</w:t>
            </w:r>
          </w:p>
        </w:tc>
      </w:tr>
      <w:tr w:rsidR="00FF66B2" w:rsidRPr="00A3290D" w14:paraId="4EA55BF5" w14:textId="77777777" w:rsidTr="00E659F1">
        <w:trPr>
          <w:trHeight w:val="269"/>
        </w:trPr>
        <w:tc>
          <w:tcPr>
            <w:tcW w:w="1415" w:type="dxa"/>
          </w:tcPr>
          <w:p w14:paraId="3FDA1BB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2D653A3B" w14:textId="77777777" w:rsidR="00FF66B2" w:rsidRPr="00A3290D" w:rsidRDefault="00FF66B2" w:rsidP="00A3290D">
            <w:pPr>
              <w:pStyle w:val="TableParagraph"/>
              <w:spacing w:line="240" w:lineRule="auto"/>
              <w:ind w:left="7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C</w:t>
            </w:r>
          </w:p>
        </w:tc>
        <w:tc>
          <w:tcPr>
            <w:tcW w:w="4470" w:type="dxa"/>
            <w:gridSpan w:val="2"/>
          </w:tcPr>
          <w:p w14:paraId="1F77B69D" w14:textId="77777777" w:rsidR="00FF66B2" w:rsidRPr="00A3290D" w:rsidRDefault="00FF66B2" w:rsidP="00A3290D">
            <w:pPr>
              <w:pStyle w:val="TableParagraph"/>
              <w:tabs>
                <w:tab w:val="left" w:pos="1524"/>
              </w:tabs>
              <w:spacing w:line="240" w:lineRule="auto"/>
              <w:ind w:left="8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FTER</w:t>
            </w:r>
            <w:r w:rsidRPr="00A3290D">
              <w:rPr>
                <w:sz w:val="24"/>
                <w:szCs w:val="24"/>
              </w:rPr>
              <w:tab/>
            </w:r>
            <w:r w:rsidRPr="00A3290D">
              <w:rPr>
                <w:spacing w:val="-1"/>
                <w:sz w:val="24"/>
                <w:szCs w:val="24"/>
              </w:rPr>
              <w:t>if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pacing w:val="-1"/>
                <w:sz w:val="24"/>
                <w:szCs w:val="24"/>
              </w:rPr>
              <w:t>yes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pacing w:val="-1"/>
                <w:sz w:val="24"/>
                <w:szCs w:val="24"/>
              </w:rPr>
              <w:t>error</w:t>
            </w:r>
          </w:p>
        </w:tc>
      </w:tr>
      <w:tr w:rsidR="00FF66B2" w:rsidRPr="00A3290D" w14:paraId="07D91FFB" w14:textId="77777777" w:rsidTr="00E659F1">
        <w:trPr>
          <w:trHeight w:val="269"/>
        </w:trPr>
        <w:tc>
          <w:tcPr>
            <w:tcW w:w="1415" w:type="dxa"/>
          </w:tcPr>
          <w:p w14:paraId="38C5A55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1163C9B4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VI</w:t>
            </w:r>
          </w:p>
        </w:tc>
        <w:tc>
          <w:tcPr>
            <w:tcW w:w="806" w:type="dxa"/>
          </w:tcPr>
          <w:p w14:paraId="3C3DB77D" w14:textId="77777777" w:rsidR="00FF66B2" w:rsidRPr="00A3290D" w:rsidRDefault="00FF66B2" w:rsidP="00A3290D">
            <w:pPr>
              <w:pStyle w:val="TableParagraph"/>
              <w:spacing w:line="240" w:lineRule="auto"/>
              <w:ind w:left="84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A,FF</w:t>
            </w:r>
            <w:proofErr w:type="gramEnd"/>
          </w:p>
        </w:tc>
        <w:tc>
          <w:tcPr>
            <w:tcW w:w="3664" w:type="dxa"/>
          </w:tcPr>
          <w:p w14:paraId="26B4F99F" w14:textId="77777777" w:rsidR="00FF66B2" w:rsidRPr="00A3290D" w:rsidRDefault="00FF66B2" w:rsidP="00A3290D">
            <w:pPr>
              <w:pStyle w:val="TableParagraph"/>
              <w:spacing w:line="240" w:lineRule="auto"/>
              <w:ind w:left="71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Error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Indication</w:t>
            </w:r>
          </w:p>
        </w:tc>
      </w:tr>
      <w:tr w:rsidR="00FF66B2" w:rsidRPr="00A3290D" w14:paraId="4F7AEFD9" w14:textId="77777777" w:rsidTr="00E659F1">
        <w:trPr>
          <w:trHeight w:val="269"/>
        </w:trPr>
        <w:tc>
          <w:tcPr>
            <w:tcW w:w="1415" w:type="dxa"/>
          </w:tcPr>
          <w:p w14:paraId="2FACA42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0D21EF9E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806" w:type="dxa"/>
          </w:tcPr>
          <w:p w14:paraId="69F24182" w14:textId="77777777" w:rsidR="00FF66B2" w:rsidRPr="00A3290D" w:rsidRDefault="00FF66B2" w:rsidP="00A3290D">
            <w:pPr>
              <w:pStyle w:val="TableParagraph"/>
              <w:spacing w:line="240" w:lineRule="auto"/>
              <w:ind w:left="8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1</w:t>
            </w:r>
          </w:p>
        </w:tc>
        <w:tc>
          <w:tcPr>
            <w:tcW w:w="3664" w:type="dxa"/>
          </w:tcPr>
          <w:p w14:paraId="0DC8128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75F57EDC" w14:textId="77777777" w:rsidTr="00E659F1">
        <w:trPr>
          <w:trHeight w:val="269"/>
        </w:trPr>
        <w:tc>
          <w:tcPr>
            <w:tcW w:w="1415" w:type="dxa"/>
          </w:tcPr>
          <w:p w14:paraId="3A5043E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3448E5BB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806" w:type="dxa"/>
          </w:tcPr>
          <w:p w14:paraId="6BA20C5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664" w:type="dxa"/>
          </w:tcPr>
          <w:p w14:paraId="42C0B53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4CCAB07F" w14:textId="77777777" w:rsidTr="00E659F1">
        <w:trPr>
          <w:trHeight w:val="269"/>
        </w:trPr>
        <w:tc>
          <w:tcPr>
            <w:tcW w:w="1415" w:type="dxa"/>
          </w:tcPr>
          <w:p w14:paraId="6610A35F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FTER:</w:t>
            </w:r>
          </w:p>
        </w:tc>
        <w:tc>
          <w:tcPr>
            <w:tcW w:w="710" w:type="dxa"/>
          </w:tcPr>
          <w:p w14:paraId="2758719E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806" w:type="dxa"/>
          </w:tcPr>
          <w:p w14:paraId="070B88C7" w14:textId="77777777" w:rsidR="00FF66B2" w:rsidRPr="00A3290D" w:rsidRDefault="00FF66B2" w:rsidP="00A3290D">
            <w:pPr>
              <w:pStyle w:val="TableParagraph"/>
              <w:spacing w:line="240" w:lineRule="auto"/>
              <w:ind w:left="84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C,A</w:t>
            </w:r>
            <w:proofErr w:type="gramEnd"/>
          </w:p>
        </w:tc>
        <w:tc>
          <w:tcPr>
            <w:tcW w:w="3664" w:type="dxa"/>
          </w:tcPr>
          <w:p w14:paraId="608AED9E" w14:textId="77777777" w:rsidR="00FF66B2" w:rsidRPr="00A3290D" w:rsidRDefault="00FF66B2" w:rsidP="00A3290D">
            <w:pPr>
              <w:pStyle w:val="TableParagraph"/>
              <w:spacing w:line="240" w:lineRule="auto"/>
              <w:ind w:left="-2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Add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desired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ddress</w:t>
            </w:r>
          </w:p>
        </w:tc>
      </w:tr>
      <w:tr w:rsidR="00FF66B2" w:rsidRPr="00A3290D" w14:paraId="07C6B00D" w14:textId="77777777" w:rsidTr="00E659F1">
        <w:trPr>
          <w:trHeight w:val="269"/>
        </w:trPr>
        <w:tc>
          <w:tcPr>
            <w:tcW w:w="1415" w:type="dxa"/>
          </w:tcPr>
          <w:p w14:paraId="16E1D9C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716C280A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VI</w:t>
            </w:r>
          </w:p>
        </w:tc>
        <w:tc>
          <w:tcPr>
            <w:tcW w:w="806" w:type="dxa"/>
          </w:tcPr>
          <w:p w14:paraId="5D4900CA" w14:textId="77777777" w:rsidR="00FF66B2" w:rsidRPr="00A3290D" w:rsidRDefault="00FF66B2" w:rsidP="00A3290D">
            <w:pPr>
              <w:pStyle w:val="TableParagraph"/>
              <w:spacing w:line="240" w:lineRule="auto"/>
              <w:ind w:left="8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B,00</w:t>
            </w:r>
          </w:p>
        </w:tc>
        <w:tc>
          <w:tcPr>
            <w:tcW w:w="3664" w:type="dxa"/>
          </w:tcPr>
          <w:p w14:paraId="54B03AA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0338F147" w14:textId="77777777" w:rsidTr="00E659F1">
        <w:trPr>
          <w:trHeight w:val="269"/>
        </w:trPr>
        <w:tc>
          <w:tcPr>
            <w:tcW w:w="1415" w:type="dxa"/>
          </w:tcPr>
          <w:p w14:paraId="6C5C899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351809ED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AD</w:t>
            </w:r>
          </w:p>
        </w:tc>
        <w:tc>
          <w:tcPr>
            <w:tcW w:w="806" w:type="dxa"/>
          </w:tcPr>
          <w:p w14:paraId="7641A46F" w14:textId="77777777" w:rsidR="00FF66B2" w:rsidRPr="00A3290D" w:rsidRDefault="00FF66B2" w:rsidP="00A3290D">
            <w:pPr>
              <w:pStyle w:val="TableParagraph"/>
              <w:spacing w:line="240" w:lineRule="auto"/>
              <w:ind w:left="85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3664" w:type="dxa"/>
          </w:tcPr>
          <w:p w14:paraId="4F4E204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63119FCD" w14:textId="77777777" w:rsidTr="00E659F1">
        <w:trPr>
          <w:trHeight w:val="269"/>
        </w:trPr>
        <w:tc>
          <w:tcPr>
            <w:tcW w:w="1415" w:type="dxa"/>
          </w:tcPr>
          <w:p w14:paraId="3A8CEE1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4B968BCC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806" w:type="dxa"/>
          </w:tcPr>
          <w:p w14:paraId="697DFEBA" w14:textId="77777777" w:rsidR="00FF66B2" w:rsidRPr="00A3290D" w:rsidRDefault="00FF66B2" w:rsidP="00A3290D">
            <w:pPr>
              <w:pStyle w:val="TableParagraph"/>
              <w:spacing w:line="240" w:lineRule="auto"/>
              <w:ind w:left="84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sz w:val="24"/>
                <w:szCs w:val="24"/>
              </w:rPr>
              <w:t>A,M</w:t>
            </w:r>
            <w:proofErr w:type="gramEnd"/>
          </w:p>
        </w:tc>
        <w:tc>
          <w:tcPr>
            <w:tcW w:w="3664" w:type="dxa"/>
          </w:tcPr>
          <w:p w14:paraId="21A21BC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296FC40A" w14:textId="77777777" w:rsidTr="00E659F1">
        <w:trPr>
          <w:trHeight w:val="269"/>
        </w:trPr>
        <w:tc>
          <w:tcPr>
            <w:tcW w:w="1415" w:type="dxa"/>
          </w:tcPr>
          <w:p w14:paraId="362C5FE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5F66FD7F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806" w:type="dxa"/>
          </w:tcPr>
          <w:p w14:paraId="0D17EB46" w14:textId="77777777" w:rsidR="00FF66B2" w:rsidRPr="00A3290D" w:rsidRDefault="00FF66B2" w:rsidP="00A3290D">
            <w:pPr>
              <w:pStyle w:val="TableParagraph"/>
              <w:spacing w:line="240" w:lineRule="auto"/>
              <w:ind w:left="8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1</w:t>
            </w:r>
          </w:p>
        </w:tc>
        <w:tc>
          <w:tcPr>
            <w:tcW w:w="3664" w:type="dxa"/>
          </w:tcPr>
          <w:p w14:paraId="69A992C0" w14:textId="77777777" w:rsidR="00FF66B2" w:rsidRPr="00A3290D" w:rsidRDefault="00FF66B2" w:rsidP="00A3290D">
            <w:pPr>
              <w:pStyle w:val="TableParagraph"/>
              <w:spacing w:line="240" w:lineRule="auto"/>
              <w:ind w:left="-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ore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sult</w:t>
            </w:r>
          </w:p>
        </w:tc>
      </w:tr>
      <w:tr w:rsidR="00FF66B2" w:rsidRPr="00A3290D" w14:paraId="2AEB1BC6" w14:textId="77777777" w:rsidTr="00E659F1">
        <w:trPr>
          <w:trHeight w:val="270"/>
        </w:trPr>
        <w:tc>
          <w:tcPr>
            <w:tcW w:w="1415" w:type="dxa"/>
          </w:tcPr>
          <w:p w14:paraId="3FC089E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587632D6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806" w:type="dxa"/>
          </w:tcPr>
          <w:p w14:paraId="49891B2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664" w:type="dxa"/>
          </w:tcPr>
          <w:p w14:paraId="2BE27D3B" w14:textId="77777777" w:rsidR="00FF66B2" w:rsidRPr="00A3290D" w:rsidRDefault="00FF66B2" w:rsidP="00A3290D">
            <w:pPr>
              <w:pStyle w:val="TableParagraph"/>
              <w:spacing w:line="240" w:lineRule="auto"/>
              <w:ind w:left="-1"/>
              <w:contextualSpacing/>
              <w:rPr>
                <w:sz w:val="24"/>
                <w:szCs w:val="24"/>
              </w:rPr>
            </w:pPr>
            <w:r w:rsidRPr="00A3290D">
              <w:rPr>
                <w:spacing w:val="-1"/>
                <w:sz w:val="24"/>
                <w:szCs w:val="24"/>
              </w:rPr>
              <w:t>Terminate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program</w:t>
            </w:r>
          </w:p>
        </w:tc>
      </w:tr>
    </w:tbl>
    <w:p w14:paraId="18953E85" w14:textId="77777777" w:rsidR="00FF66B2" w:rsidRPr="00A3290D" w:rsidRDefault="00FF66B2" w:rsidP="00A3290D">
      <w:pPr>
        <w:pStyle w:val="BodyText"/>
        <w:contextualSpacing/>
      </w:pPr>
    </w:p>
    <w:p w14:paraId="308C21A6" w14:textId="77777777" w:rsidR="00FF66B2" w:rsidRPr="00A3290D" w:rsidRDefault="00FF66B2" w:rsidP="00A3290D">
      <w:pPr>
        <w:pStyle w:val="BodyText"/>
        <w:contextualSpacing/>
      </w:pPr>
    </w:p>
    <w:p w14:paraId="0AF3B307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LOOKUP</w:t>
      </w:r>
      <w:r w:rsidRPr="00A3290D">
        <w:rPr>
          <w:spacing w:val="25"/>
        </w:rPr>
        <w:t xml:space="preserve"> </w:t>
      </w:r>
      <w:r w:rsidRPr="00A3290D">
        <w:t>TABLE:</w:t>
      </w:r>
    </w:p>
    <w:p w14:paraId="4227BF3A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18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5"/>
        <w:gridCol w:w="589"/>
      </w:tblGrid>
      <w:tr w:rsidR="00FF66B2" w:rsidRPr="00A3290D" w14:paraId="228E719D" w14:textId="77777777" w:rsidTr="00E659F1">
        <w:trPr>
          <w:trHeight w:val="270"/>
        </w:trPr>
        <w:tc>
          <w:tcPr>
            <w:tcW w:w="815" w:type="dxa"/>
          </w:tcPr>
          <w:p w14:paraId="09DFE9F1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25</w:t>
            </w:r>
          </w:p>
        </w:tc>
        <w:tc>
          <w:tcPr>
            <w:tcW w:w="589" w:type="dxa"/>
          </w:tcPr>
          <w:p w14:paraId="6E1E7C2B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1</w:t>
            </w:r>
          </w:p>
        </w:tc>
      </w:tr>
      <w:tr w:rsidR="00FF66B2" w:rsidRPr="00A3290D" w14:paraId="549477AB" w14:textId="77777777" w:rsidTr="00E659F1">
        <w:trPr>
          <w:trHeight w:val="269"/>
        </w:trPr>
        <w:tc>
          <w:tcPr>
            <w:tcW w:w="815" w:type="dxa"/>
          </w:tcPr>
          <w:p w14:paraId="4DA94E67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26</w:t>
            </w:r>
          </w:p>
        </w:tc>
        <w:tc>
          <w:tcPr>
            <w:tcW w:w="589" w:type="dxa"/>
          </w:tcPr>
          <w:p w14:paraId="7331B25C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4</w:t>
            </w:r>
          </w:p>
        </w:tc>
      </w:tr>
      <w:tr w:rsidR="00FF66B2" w:rsidRPr="00A3290D" w14:paraId="64A7D290" w14:textId="77777777" w:rsidTr="00E659F1">
        <w:trPr>
          <w:trHeight w:val="269"/>
        </w:trPr>
        <w:tc>
          <w:tcPr>
            <w:tcW w:w="815" w:type="dxa"/>
          </w:tcPr>
          <w:p w14:paraId="5EBFCBE3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27</w:t>
            </w:r>
          </w:p>
        </w:tc>
        <w:tc>
          <w:tcPr>
            <w:tcW w:w="589" w:type="dxa"/>
          </w:tcPr>
          <w:p w14:paraId="7EFDAB76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9</w:t>
            </w:r>
          </w:p>
        </w:tc>
      </w:tr>
      <w:tr w:rsidR="00FF66B2" w:rsidRPr="00A3290D" w14:paraId="4B718802" w14:textId="77777777" w:rsidTr="00E659F1">
        <w:trPr>
          <w:trHeight w:val="269"/>
        </w:trPr>
        <w:tc>
          <w:tcPr>
            <w:tcW w:w="815" w:type="dxa"/>
          </w:tcPr>
          <w:p w14:paraId="1545D287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28</w:t>
            </w:r>
          </w:p>
        </w:tc>
        <w:tc>
          <w:tcPr>
            <w:tcW w:w="589" w:type="dxa"/>
          </w:tcPr>
          <w:p w14:paraId="32AA5451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16</w:t>
            </w:r>
          </w:p>
        </w:tc>
      </w:tr>
      <w:tr w:rsidR="00FF66B2" w:rsidRPr="00A3290D" w14:paraId="6042142D" w14:textId="77777777" w:rsidTr="00E659F1">
        <w:trPr>
          <w:trHeight w:val="269"/>
        </w:trPr>
        <w:tc>
          <w:tcPr>
            <w:tcW w:w="815" w:type="dxa"/>
          </w:tcPr>
          <w:p w14:paraId="5D7B93BC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29</w:t>
            </w:r>
          </w:p>
        </w:tc>
        <w:tc>
          <w:tcPr>
            <w:tcW w:w="589" w:type="dxa"/>
          </w:tcPr>
          <w:p w14:paraId="68DF796C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25</w:t>
            </w:r>
          </w:p>
        </w:tc>
      </w:tr>
      <w:tr w:rsidR="00FF66B2" w:rsidRPr="00A3290D" w14:paraId="608F75C9" w14:textId="77777777" w:rsidTr="00E659F1">
        <w:trPr>
          <w:trHeight w:val="269"/>
        </w:trPr>
        <w:tc>
          <w:tcPr>
            <w:tcW w:w="815" w:type="dxa"/>
          </w:tcPr>
          <w:p w14:paraId="620CEA6C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30</w:t>
            </w:r>
          </w:p>
        </w:tc>
        <w:tc>
          <w:tcPr>
            <w:tcW w:w="589" w:type="dxa"/>
          </w:tcPr>
          <w:p w14:paraId="248A168A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36</w:t>
            </w:r>
          </w:p>
        </w:tc>
      </w:tr>
      <w:tr w:rsidR="00FF66B2" w:rsidRPr="00A3290D" w14:paraId="297CB5BE" w14:textId="77777777" w:rsidTr="00E659F1">
        <w:trPr>
          <w:trHeight w:val="269"/>
        </w:trPr>
        <w:tc>
          <w:tcPr>
            <w:tcW w:w="815" w:type="dxa"/>
          </w:tcPr>
          <w:p w14:paraId="7AA68F0F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31</w:t>
            </w:r>
          </w:p>
        </w:tc>
        <w:tc>
          <w:tcPr>
            <w:tcW w:w="589" w:type="dxa"/>
          </w:tcPr>
          <w:p w14:paraId="62CB39FE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9</w:t>
            </w:r>
          </w:p>
        </w:tc>
      </w:tr>
      <w:tr w:rsidR="00FF66B2" w:rsidRPr="00A3290D" w14:paraId="66D89C66" w14:textId="77777777" w:rsidTr="00E659F1">
        <w:trPr>
          <w:trHeight w:val="269"/>
        </w:trPr>
        <w:tc>
          <w:tcPr>
            <w:tcW w:w="815" w:type="dxa"/>
          </w:tcPr>
          <w:p w14:paraId="30550627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32</w:t>
            </w:r>
          </w:p>
        </w:tc>
        <w:tc>
          <w:tcPr>
            <w:tcW w:w="589" w:type="dxa"/>
          </w:tcPr>
          <w:p w14:paraId="48D9CEA0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64</w:t>
            </w:r>
          </w:p>
        </w:tc>
      </w:tr>
      <w:tr w:rsidR="00FF66B2" w:rsidRPr="00A3290D" w14:paraId="72D1D0B9" w14:textId="77777777" w:rsidTr="00E659F1">
        <w:trPr>
          <w:trHeight w:val="269"/>
        </w:trPr>
        <w:tc>
          <w:tcPr>
            <w:tcW w:w="815" w:type="dxa"/>
          </w:tcPr>
          <w:p w14:paraId="1EF4F1D0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33</w:t>
            </w:r>
          </w:p>
        </w:tc>
        <w:tc>
          <w:tcPr>
            <w:tcW w:w="589" w:type="dxa"/>
          </w:tcPr>
          <w:p w14:paraId="35ED7C99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81</w:t>
            </w:r>
          </w:p>
        </w:tc>
      </w:tr>
    </w:tbl>
    <w:p w14:paraId="76412C8F" w14:textId="77777777" w:rsidR="00FF66B2" w:rsidRPr="00A3290D" w:rsidRDefault="00FF66B2" w:rsidP="00A3290D">
      <w:pPr>
        <w:spacing w:after="0" w:line="240" w:lineRule="auto"/>
        <w:contextualSpacing/>
        <w:jc w:val="right"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3D5764C2" w14:textId="77777777" w:rsidR="00FF66B2" w:rsidRPr="00A3290D" w:rsidRDefault="00FF66B2" w:rsidP="00A3290D">
      <w:pPr>
        <w:pStyle w:val="BodyText"/>
        <w:contextualSpacing/>
      </w:pPr>
    </w:p>
    <w:p w14:paraId="5CC1353A" w14:textId="77777777" w:rsidR="00FF66B2" w:rsidRPr="00A3290D" w:rsidRDefault="00FF66B2" w:rsidP="00A3290D">
      <w:pPr>
        <w:pStyle w:val="BodyText"/>
        <w:contextualSpacing/>
      </w:pPr>
    </w:p>
    <w:p w14:paraId="7B23C83C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26C5A1A8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16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0"/>
        <w:gridCol w:w="922"/>
        <w:gridCol w:w="2157"/>
      </w:tblGrid>
      <w:tr w:rsidR="00FF66B2" w:rsidRPr="00A3290D" w14:paraId="10565981" w14:textId="77777777" w:rsidTr="00E659F1">
        <w:trPr>
          <w:trHeight w:val="404"/>
        </w:trPr>
        <w:tc>
          <w:tcPr>
            <w:tcW w:w="1000" w:type="dxa"/>
          </w:tcPr>
          <w:p w14:paraId="06D76740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i/>
                <w:sz w:val="24"/>
                <w:szCs w:val="24"/>
              </w:rPr>
            </w:pPr>
            <w:r w:rsidRPr="00A3290D">
              <w:rPr>
                <w:i/>
                <w:w w:val="80"/>
                <w:sz w:val="24"/>
                <w:szCs w:val="24"/>
              </w:rPr>
              <w:t>Input:</w:t>
            </w:r>
          </w:p>
        </w:tc>
        <w:tc>
          <w:tcPr>
            <w:tcW w:w="922" w:type="dxa"/>
          </w:tcPr>
          <w:p w14:paraId="10A0C517" w14:textId="77777777" w:rsidR="00FF66B2" w:rsidRPr="00A3290D" w:rsidRDefault="00FF66B2" w:rsidP="00A3290D">
            <w:pPr>
              <w:pStyle w:val="TableParagraph"/>
              <w:spacing w:line="240" w:lineRule="auto"/>
              <w:ind w:right="10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0:</w:t>
            </w:r>
          </w:p>
        </w:tc>
        <w:tc>
          <w:tcPr>
            <w:tcW w:w="2157" w:type="dxa"/>
          </w:tcPr>
          <w:p w14:paraId="02B5B7BC" w14:textId="77777777" w:rsidR="00FF66B2" w:rsidRPr="00A3290D" w:rsidRDefault="00FF66B2" w:rsidP="00A3290D">
            <w:pPr>
              <w:pStyle w:val="TableParagraph"/>
              <w:spacing w:line="240" w:lineRule="auto"/>
              <w:ind w:left="10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5</w:t>
            </w:r>
          </w:p>
        </w:tc>
      </w:tr>
      <w:tr w:rsidR="00FF66B2" w:rsidRPr="00A3290D" w14:paraId="4EDCC382" w14:textId="77777777" w:rsidTr="00E659F1">
        <w:trPr>
          <w:trHeight w:val="809"/>
        </w:trPr>
        <w:tc>
          <w:tcPr>
            <w:tcW w:w="1000" w:type="dxa"/>
          </w:tcPr>
          <w:p w14:paraId="5BB451CD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i/>
                <w:sz w:val="24"/>
                <w:szCs w:val="24"/>
              </w:rPr>
            </w:pPr>
            <w:r w:rsidRPr="00A3290D">
              <w:rPr>
                <w:i/>
                <w:w w:val="85"/>
                <w:sz w:val="24"/>
                <w:szCs w:val="24"/>
              </w:rPr>
              <w:t>Output:</w:t>
            </w:r>
          </w:p>
        </w:tc>
        <w:tc>
          <w:tcPr>
            <w:tcW w:w="922" w:type="dxa"/>
          </w:tcPr>
          <w:p w14:paraId="2FB30F33" w14:textId="77777777" w:rsidR="00FF66B2" w:rsidRPr="00A3290D" w:rsidRDefault="00FF66B2" w:rsidP="00A3290D">
            <w:pPr>
              <w:pStyle w:val="TableParagraph"/>
              <w:spacing w:line="240" w:lineRule="auto"/>
              <w:ind w:right="159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1</w:t>
            </w:r>
          </w:p>
        </w:tc>
        <w:tc>
          <w:tcPr>
            <w:tcW w:w="2157" w:type="dxa"/>
          </w:tcPr>
          <w:p w14:paraId="035AD652" w14:textId="77777777" w:rsidR="00FF66B2" w:rsidRPr="00A3290D" w:rsidRDefault="00FF66B2" w:rsidP="00A3290D">
            <w:pPr>
              <w:pStyle w:val="TableParagraph"/>
              <w:spacing w:line="240" w:lineRule="auto"/>
              <w:ind w:left="108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25</w:t>
            </w:r>
            <w:r w:rsidRPr="00A3290D">
              <w:rPr>
                <w:spacing w:val="-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(Square)</w:t>
            </w:r>
          </w:p>
        </w:tc>
      </w:tr>
      <w:tr w:rsidR="00FF66B2" w:rsidRPr="00A3290D" w14:paraId="3691D387" w14:textId="77777777" w:rsidTr="00E659F1">
        <w:trPr>
          <w:trHeight w:val="809"/>
        </w:trPr>
        <w:tc>
          <w:tcPr>
            <w:tcW w:w="1000" w:type="dxa"/>
          </w:tcPr>
          <w:p w14:paraId="0645232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2562493D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proofErr w:type="gramStart"/>
            <w:r w:rsidRPr="00A3290D">
              <w:rPr>
                <w:i/>
                <w:w w:val="80"/>
                <w:sz w:val="24"/>
                <w:szCs w:val="24"/>
              </w:rPr>
              <w:t>Input</w:t>
            </w:r>
            <w:r w:rsidRPr="00A3290D">
              <w:rPr>
                <w:i/>
                <w:spacing w:val="-3"/>
                <w:w w:val="80"/>
                <w:sz w:val="24"/>
                <w:szCs w:val="24"/>
              </w:rPr>
              <w:t xml:space="preserve"> </w:t>
            </w:r>
            <w:r w:rsidRPr="00A3290D">
              <w:rPr>
                <w:w w:val="80"/>
                <w:sz w:val="24"/>
                <w:szCs w:val="24"/>
              </w:rPr>
              <w:t>:</w:t>
            </w:r>
            <w:proofErr w:type="gramEnd"/>
          </w:p>
        </w:tc>
        <w:tc>
          <w:tcPr>
            <w:tcW w:w="922" w:type="dxa"/>
          </w:tcPr>
          <w:p w14:paraId="46A07A3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157E17CE" w14:textId="77777777" w:rsidR="00FF66B2" w:rsidRPr="00A3290D" w:rsidRDefault="00FF66B2" w:rsidP="00A3290D">
            <w:pPr>
              <w:pStyle w:val="TableParagraph"/>
              <w:spacing w:line="240" w:lineRule="auto"/>
              <w:ind w:right="10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0:</w:t>
            </w:r>
          </w:p>
        </w:tc>
        <w:tc>
          <w:tcPr>
            <w:tcW w:w="2157" w:type="dxa"/>
          </w:tcPr>
          <w:p w14:paraId="216402A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14C722E1" w14:textId="77777777" w:rsidR="00FF66B2" w:rsidRPr="00A3290D" w:rsidRDefault="00FF66B2" w:rsidP="00A3290D">
            <w:pPr>
              <w:pStyle w:val="TableParagraph"/>
              <w:spacing w:line="240" w:lineRule="auto"/>
              <w:ind w:left="10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11</w:t>
            </w:r>
          </w:p>
        </w:tc>
      </w:tr>
      <w:tr w:rsidR="00FF66B2" w:rsidRPr="00A3290D" w14:paraId="30102114" w14:textId="77777777" w:rsidTr="00E659F1">
        <w:trPr>
          <w:trHeight w:val="404"/>
        </w:trPr>
        <w:tc>
          <w:tcPr>
            <w:tcW w:w="1000" w:type="dxa"/>
          </w:tcPr>
          <w:p w14:paraId="136CA7F4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i/>
                <w:sz w:val="24"/>
                <w:szCs w:val="24"/>
              </w:rPr>
            </w:pPr>
            <w:r w:rsidRPr="00A3290D">
              <w:rPr>
                <w:i/>
                <w:w w:val="85"/>
                <w:sz w:val="24"/>
                <w:szCs w:val="24"/>
              </w:rPr>
              <w:t>Output:</w:t>
            </w:r>
          </w:p>
        </w:tc>
        <w:tc>
          <w:tcPr>
            <w:tcW w:w="922" w:type="dxa"/>
          </w:tcPr>
          <w:p w14:paraId="4A74012C" w14:textId="77777777" w:rsidR="00FF66B2" w:rsidRPr="00A3290D" w:rsidRDefault="00FF66B2" w:rsidP="00A3290D">
            <w:pPr>
              <w:pStyle w:val="TableParagraph"/>
              <w:spacing w:line="240" w:lineRule="auto"/>
              <w:ind w:right="10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1:</w:t>
            </w:r>
          </w:p>
        </w:tc>
        <w:tc>
          <w:tcPr>
            <w:tcW w:w="2157" w:type="dxa"/>
          </w:tcPr>
          <w:p w14:paraId="5F5DE467" w14:textId="77777777" w:rsidR="00FF66B2" w:rsidRPr="00A3290D" w:rsidRDefault="00FF66B2" w:rsidP="00A3290D">
            <w:pPr>
              <w:pStyle w:val="TableParagraph"/>
              <w:spacing w:line="240" w:lineRule="auto"/>
              <w:ind w:left="10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FF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(Error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Indication)</w:t>
            </w:r>
          </w:p>
        </w:tc>
      </w:tr>
    </w:tbl>
    <w:p w14:paraId="75D1D80D" w14:textId="77777777" w:rsidR="00FF66B2" w:rsidRPr="00A3290D" w:rsidRDefault="00FF66B2" w:rsidP="00A3290D">
      <w:pPr>
        <w:pStyle w:val="BodyText"/>
        <w:contextualSpacing/>
      </w:pPr>
    </w:p>
    <w:p w14:paraId="0E5A581F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3AF3583B" w14:textId="77777777" w:rsidR="00FF66B2" w:rsidRPr="00A3290D" w:rsidRDefault="00FF66B2" w:rsidP="00A3290D">
      <w:pPr>
        <w:pStyle w:val="BodyText"/>
        <w:contextualSpacing/>
      </w:pPr>
    </w:p>
    <w:p w14:paraId="248CA767" w14:textId="77777777" w:rsidR="00FF66B2" w:rsidRPr="00A3290D" w:rsidRDefault="00FF66B2" w:rsidP="00A3290D">
      <w:pPr>
        <w:pStyle w:val="BodyText"/>
        <w:ind w:left="799" w:right="365" w:firstLine="540"/>
        <w:contextualSpacing/>
      </w:pPr>
      <w:proofErr w:type="gramStart"/>
      <w:r w:rsidRPr="00A3290D">
        <w:t>Thus</w:t>
      </w:r>
      <w:proofErr w:type="gramEnd"/>
      <w:r w:rsidRPr="00A3290D">
        <w:rPr>
          <w:spacing w:val="-11"/>
        </w:rPr>
        <w:t xml:space="preserve"> </w:t>
      </w:r>
      <w:r w:rsidRPr="00A3290D">
        <w:t>the</w:t>
      </w:r>
      <w:r w:rsidRPr="00A3290D">
        <w:rPr>
          <w:spacing w:val="-8"/>
        </w:rPr>
        <w:t xml:space="preserve"> </w:t>
      </w:r>
      <w:r w:rsidRPr="00A3290D">
        <w:t>program</w:t>
      </w:r>
      <w:r w:rsidRPr="00A3290D">
        <w:rPr>
          <w:spacing w:val="-9"/>
        </w:rPr>
        <w:t xml:space="preserve"> </w:t>
      </w:r>
      <w:r w:rsidRPr="00A3290D">
        <w:t>to</w:t>
      </w:r>
      <w:r w:rsidRPr="00A3290D">
        <w:rPr>
          <w:spacing w:val="-8"/>
        </w:rPr>
        <w:t xml:space="preserve"> </w:t>
      </w:r>
      <w:r w:rsidRPr="00A3290D">
        <w:t>find</w:t>
      </w:r>
      <w:r w:rsidRPr="00A3290D">
        <w:rPr>
          <w:spacing w:val="-9"/>
        </w:rPr>
        <w:t xml:space="preserve"> </w:t>
      </w:r>
      <w:r w:rsidRPr="00A3290D">
        <w:t>the</w:t>
      </w:r>
      <w:r w:rsidRPr="00A3290D">
        <w:rPr>
          <w:spacing w:val="-9"/>
        </w:rPr>
        <w:t xml:space="preserve"> </w:t>
      </w:r>
      <w:r w:rsidRPr="00A3290D">
        <w:t>square</w:t>
      </w:r>
      <w:r w:rsidRPr="00A3290D">
        <w:rPr>
          <w:spacing w:val="-8"/>
        </w:rPr>
        <w:t xml:space="preserve"> </w:t>
      </w:r>
      <w:r w:rsidRPr="00A3290D">
        <w:t>of</w:t>
      </w:r>
      <w:r w:rsidRPr="00A3290D">
        <w:rPr>
          <w:spacing w:val="-10"/>
        </w:rPr>
        <w:t xml:space="preserve"> </w:t>
      </w:r>
      <w:r w:rsidRPr="00A3290D">
        <w:t>the</w:t>
      </w:r>
      <w:r w:rsidRPr="00A3290D">
        <w:rPr>
          <w:spacing w:val="-9"/>
        </w:rPr>
        <w:t xml:space="preserve"> </w:t>
      </w:r>
      <w:r w:rsidRPr="00A3290D">
        <w:t>number</w:t>
      </w:r>
      <w:r w:rsidRPr="00A3290D">
        <w:rPr>
          <w:spacing w:val="-10"/>
        </w:rPr>
        <w:t xml:space="preserve"> </w:t>
      </w:r>
      <w:r w:rsidRPr="00A3290D">
        <w:t>from</w:t>
      </w:r>
      <w:r w:rsidRPr="00A3290D">
        <w:rPr>
          <w:spacing w:val="-9"/>
        </w:rPr>
        <w:t xml:space="preserve"> </w:t>
      </w:r>
      <w:r w:rsidRPr="00A3290D">
        <w:t>0</w:t>
      </w:r>
      <w:r w:rsidRPr="00A3290D">
        <w:rPr>
          <w:spacing w:val="-9"/>
        </w:rPr>
        <w:t xml:space="preserve"> </w:t>
      </w:r>
      <w:r w:rsidRPr="00A3290D">
        <w:t>to</w:t>
      </w:r>
      <w:r w:rsidRPr="00A3290D">
        <w:rPr>
          <w:spacing w:val="-10"/>
        </w:rPr>
        <w:t xml:space="preserve"> </w:t>
      </w:r>
      <w:r w:rsidRPr="00A3290D">
        <w:t>9</w:t>
      </w:r>
      <w:r w:rsidRPr="00A3290D">
        <w:rPr>
          <w:spacing w:val="-9"/>
        </w:rPr>
        <w:t xml:space="preserve"> </w:t>
      </w:r>
      <w:r w:rsidRPr="00A3290D">
        <w:t>using</w:t>
      </w:r>
      <w:r w:rsidRPr="00A3290D">
        <w:rPr>
          <w:spacing w:val="-9"/>
        </w:rPr>
        <w:t xml:space="preserve"> </w:t>
      </w:r>
      <w:r w:rsidRPr="00A3290D">
        <w:t>a</w:t>
      </w:r>
      <w:r w:rsidRPr="00A3290D">
        <w:rPr>
          <w:spacing w:val="-9"/>
        </w:rPr>
        <w:t xml:space="preserve"> </w:t>
      </w:r>
      <w:r w:rsidRPr="00A3290D">
        <w:t>Look</w:t>
      </w:r>
      <w:r w:rsidRPr="00A3290D">
        <w:rPr>
          <w:spacing w:val="-7"/>
        </w:rPr>
        <w:t xml:space="preserve"> </w:t>
      </w:r>
      <w:r w:rsidRPr="00A3290D">
        <w:t>up</w:t>
      </w:r>
      <w:r w:rsidRPr="00A3290D">
        <w:rPr>
          <w:spacing w:val="-10"/>
        </w:rPr>
        <w:t xml:space="preserve"> </w:t>
      </w:r>
      <w:r w:rsidRPr="00A3290D">
        <w:t>table</w:t>
      </w:r>
      <w:r w:rsidRPr="00A3290D">
        <w:rPr>
          <w:spacing w:val="-57"/>
        </w:rPr>
        <w:t xml:space="preserve"> </w:t>
      </w:r>
      <w:r w:rsidRPr="00A3290D">
        <w:t>was</w:t>
      </w:r>
      <w:r w:rsidRPr="00A3290D">
        <w:rPr>
          <w:spacing w:val="-2"/>
        </w:rPr>
        <w:t xml:space="preserve"> </w:t>
      </w:r>
      <w:r w:rsidRPr="00A3290D">
        <w:t>executed.</w:t>
      </w:r>
    </w:p>
    <w:p w14:paraId="2A085DAF" w14:textId="227A2D36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4253F5E" w14:textId="63FCCF50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C9CC103" w14:textId="77777777" w:rsidR="008C34B4" w:rsidRPr="00A3290D" w:rsidRDefault="008C34B4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proofErr w:type="gramStart"/>
      <w:r w:rsidRPr="00A3290D">
        <w:rPr>
          <w:rFonts w:ascii="Times New Roman" w:hAnsi="Times New Roman" w:cs="Times New Roman"/>
          <w:b/>
          <w:bCs/>
          <w:caps/>
          <w:sz w:val="24"/>
          <w:szCs w:val="24"/>
        </w:rPr>
        <w:t>;string</w:t>
      </w:r>
      <w:proofErr w:type="gramEnd"/>
      <w:r w:rsidRPr="00A3290D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input and display</w:t>
      </w:r>
    </w:p>
    <w:p w14:paraId="04A5685C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org 100h</w:t>
      </w:r>
    </w:p>
    <w:p w14:paraId="58A14F50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DATA</w:t>
      </w:r>
    </w:p>
    <w:p w14:paraId="3F6C8B40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sg DB 'Hello How are you$'</w:t>
      </w:r>
    </w:p>
    <w:p w14:paraId="4226F24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3290D">
        <w:rPr>
          <w:rFonts w:ascii="Times New Roman" w:hAnsi="Times New Roman" w:cs="Times New Roman"/>
          <w:sz w:val="24"/>
          <w:szCs w:val="24"/>
        </w:rPr>
        <w:t>.CODE</w:t>
      </w:r>
      <w:proofErr w:type="gramEnd"/>
    </w:p>
    <w:p w14:paraId="6B28D04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AIN PROC</w:t>
      </w:r>
    </w:p>
    <w:p w14:paraId="17CB08C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AX,@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>DATA</w:t>
      </w:r>
    </w:p>
    <w:p w14:paraId="631BFA1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DS,AX</w:t>
      </w:r>
      <w:proofErr w:type="gramEnd"/>
    </w:p>
    <w:p w14:paraId="4355B7E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LEA </w:t>
      </w:r>
      <w:proofErr w:type="spellStart"/>
      <w:proofErr w:type="gramStart"/>
      <w:r w:rsidRPr="00A3290D">
        <w:rPr>
          <w:rFonts w:ascii="Times New Roman" w:hAnsi="Times New Roman" w:cs="Times New Roman"/>
          <w:sz w:val="24"/>
          <w:szCs w:val="24"/>
        </w:rPr>
        <w:t>DX,msg</w:t>
      </w:r>
      <w:proofErr w:type="spellEnd"/>
      <w:proofErr w:type="gramEnd"/>
    </w:p>
    <w:p w14:paraId="4A7D865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09H</w:t>
      </w:r>
    </w:p>
    <w:p w14:paraId="4C988F60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13C13DC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END MAIN</w:t>
      </w:r>
    </w:p>
    <w:p w14:paraId="74AA2BEB" w14:textId="7F3DD8FC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R</w:t>
      </w:r>
      <w:r w:rsidRPr="00A3290D">
        <w:rPr>
          <w:rFonts w:ascii="Times New Roman" w:hAnsi="Times New Roman" w:cs="Times New Roman"/>
          <w:sz w:val="24"/>
          <w:szCs w:val="24"/>
        </w:rPr>
        <w:t>et</w:t>
      </w:r>
    </w:p>
    <w:p w14:paraId="34B6C8E4" w14:textId="02BA36A8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93F2704" w14:textId="77777777" w:rsidR="008C34B4" w:rsidRPr="00A3290D" w:rsidRDefault="008C34B4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 w14:paraId="58DF9600" w14:textId="655F0491" w:rsidR="008C34B4" w:rsidRPr="00A3290D" w:rsidRDefault="008C34B4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proofErr w:type="gramStart"/>
      <w:r w:rsidRPr="00A3290D">
        <w:rPr>
          <w:rFonts w:ascii="Times New Roman" w:hAnsi="Times New Roman" w:cs="Times New Roman"/>
          <w:b/>
          <w:bCs/>
          <w:caps/>
          <w:sz w:val="24"/>
          <w:szCs w:val="24"/>
        </w:rPr>
        <w:t>;factorial</w:t>
      </w:r>
      <w:proofErr w:type="gramEnd"/>
    </w:p>
    <w:p w14:paraId="148A761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org 100h</w:t>
      </w:r>
    </w:p>
    <w:p w14:paraId="1EE1F088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DATA</w:t>
      </w:r>
    </w:p>
    <w:p w14:paraId="5CD55B8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ANS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DB ?</w:t>
      </w:r>
      <w:proofErr w:type="gramEnd"/>
    </w:p>
    <w:p w14:paraId="00247CB9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3290D">
        <w:rPr>
          <w:rFonts w:ascii="Times New Roman" w:hAnsi="Times New Roman" w:cs="Times New Roman"/>
          <w:sz w:val="24"/>
          <w:szCs w:val="24"/>
        </w:rPr>
        <w:t>.CODE</w:t>
      </w:r>
      <w:proofErr w:type="gramEnd"/>
    </w:p>
    <w:p w14:paraId="12D1674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AIN PROC</w:t>
      </w:r>
    </w:p>
    <w:p w14:paraId="0674C14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AX,@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>DATA</w:t>
      </w:r>
    </w:p>
    <w:p w14:paraId="4826990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DS,AX</w:t>
      </w:r>
      <w:proofErr w:type="gramEnd"/>
    </w:p>
    <w:p w14:paraId="0BC8CF2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L,5       ;5*4*3*2*1</w:t>
      </w:r>
    </w:p>
    <w:p w14:paraId="31C0E18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CL,4</w:t>
      </w:r>
    </w:p>
    <w:p w14:paraId="4F985B9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BL,AL</w:t>
      </w:r>
      <w:proofErr w:type="gramEnd"/>
    </w:p>
    <w:p w14:paraId="22FDC8F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SUB BL,1</w:t>
      </w:r>
    </w:p>
    <w:p w14:paraId="7D140FF5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lastRenderedPageBreak/>
        <w:t xml:space="preserve">    L:</w:t>
      </w:r>
    </w:p>
    <w:p w14:paraId="05B534DA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UL BL</w:t>
      </w:r>
    </w:p>
    <w:p w14:paraId="13B932A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SUB BL,1</w:t>
      </w:r>
    </w:p>
    <w:p w14:paraId="42D86DD5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LOOP L</w:t>
      </w:r>
    </w:p>
    <w:p w14:paraId="03FA5D5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36DADD9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ANS,AL</w:t>
      </w:r>
      <w:proofErr w:type="gramEnd"/>
    </w:p>
    <w:p w14:paraId="0572E829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END MAIN</w:t>
      </w:r>
    </w:p>
    <w:p w14:paraId="3CCF8F4B" w14:textId="456DC5A5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R</w:t>
      </w:r>
      <w:r w:rsidRPr="00A3290D">
        <w:rPr>
          <w:rFonts w:ascii="Times New Roman" w:hAnsi="Times New Roman" w:cs="Times New Roman"/>
          <w:sz w:val="24"/>
          <w:szCs w:val="24"/>
        </w:rPr>
        <w:t>et</w:t>
      </w:r>
    </w:p>
    <w:p w14:paraId="620A0A03" w14:textId="1F442622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133A22A" w14:textId="77777777" w:rsidR="008C34B4" w:rsidRPr="00A3290D" w:rsidRDefault="008C34B4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proofErr w:type="gramStart"/>
      <w:r w:rsidRPr="00A3290D">
        <w:rPr>
          <w:rFonts w:ascii="Times New Roman" w:hAnsi="Times New Roman" w:cs="Times New Roman"/>
          <w:b/>
          <w:bCs/>
          <w:caps/>
          <w:sz w:val="24"/>
          <w:szCs w:val="24"/>
        </w:rPr>
        <w:t>;binary</w:t>
      </w:r>
      <w:proofErr w:type="gramEnd"/>
      <w:r w:rsidRPr="00A3290D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to hexa</w:t>
      </w:r>
    </w:p>
    <w:p w14:paraId="24E102B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3290D">
        <w:rPr>
          <w:rFonts w:ascii="Times New Roman" w:hAnsi="Times New Roman" w:cs="Times New Roman"/>
          <w:sz w:val="24"/>
          <w:szCs w:val="24"/>
        </w:rPr>
        <w:t>.model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small</w:t>
      </w:r>
    </w:p>
    <w:p w14:paraId="67312D8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3290D">
        <w:rPr>
          <w:rFonts w:ascii="Times New Roman" w:hAnsi="Times New Roman" w:cs="Times New Roman"/>
          <w:sz w:val="24"/>
          <w:szCs w:val="24"/>
        </w:rPr>
        <w:t>.stack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100h</w:t>
      </w:r>
    </w:p>
    <w:p w14:paraId="64AD274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data</w:t>
      </w:r>
    </w:p>
    <w:p w14:paraId="61C7C8D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1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db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'enter binary num $'</w:t>
      </w:r>
    </w:p>
    <w:p w14:paraId="487002D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2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db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'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hexa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num $'</w:t>
      </w:r>
    </w:p>
    <w:p w14:paraId="0C2906A9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3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db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'invalid $'</w:t>
      </w:r>
    </w:p>
    <w:p w14:paraId="1CF1491A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F8E3DC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3290D">
        <w:rPr>
          <w:rFonts w:ascii="Times New Roman" w:hAnsi="Times New Roman" w:cs="Times New Roman"/>
          <w:sz w:val="24"/>
          <w:szCs w:val="24"/>
        </w:rPr>
        <w:t>.code</w:t>
      </w:r>
      <w:proofErr w:type="gramEnd"/>
    </w:p>
    <w:p w14:paraId="3EE4617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ain proc</w:t>
      </w:r>
    </w:p>
    <w:p w14:paraId="5A7B12C7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spellStart"/>
      <w:proofErr w:type="gramStart"/>
      <w:r w:rsidRPr="00A3290D">
        <w:rPr>
          <w:rFonts w:ascii="Times New Roman" w:hAnsi="Times New Roman" w:cs="Times New Roman"/>
          <w:sz w:val="24"/>
          <w:szCs w:val="24"/>
        </w:rPr>
        <w:t>ax,@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>data</w:t>
      </w:r>
      <w:proofErr w:type="spellEnd"/>
    </w:p>
    <w:p w14:paraId="3E8C374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spellStart"/>
      <w:proofErr w:type="gramStart"/>
      <w:r w:rsidRPr="00A3290D">
        <w:rPr>
          <w:rFonts w:ascii="Times New Roman" w:hAnsi="Times New Roman" w:cs="Times New Roman"/>
          <w:sz w:val="24"/>
          <w:szCs w:val="24"/>
        </w:rPr>
        <w:t>ds,ax</w:t>
      </w:r>
      <w:proofErr w:type="spellEnd"/>
      <w:proofErr w:type="gramEnd"/>
    </w:p>
    <w:p w14:paraId="2430A61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79605BE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clear:</w:t>
      </w:r>
    </w:p>
    <w:p w14:paraId="00B38D4F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2</w:t>
      </w:r>
    </w:p>
    <w:p w14:paraId="0340CD1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l,0dh</w:t>
      </w:r>
    </w:p>
    <w:p w14:paraId="6807D5F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0FA7A947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l,0ah</w:t>
      </w:r>
    </w:p>
    <w:p w14:paraId="2E15B36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11914400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0CEA80F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9</w:t>
      </w:r>
    </w:p>
    <w:p w14:paraId="1B61D90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lea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dx,m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>1</w:t>
      </w:r>
    </w:p>
    <w:p w14:paraId="13CF807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1A8115E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532E8C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xor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3290D">
        <w:rPr>
          <w:rFonts w:ascii="Times New Roman" w:hAnsi="Times New Roman" w:cs="Times New Roman"/>
          <w:sz w:val="24"/>
          <w:szCs w:val="24"/>
        </w:rPr>
        <w:t>bh,bh</w:t>
      </w:r>
      <w:proofErr w:type="spellEnd"/>
      <w:proofErr w:type="gramEnd"/>
    </w:p>
    <w:p w14:paraId="6D18352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4BB77A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input:</w:t>
      </w:r>
    </w:p>
    <w:p w14:paraId="36EAFA58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1</w:t>
      </w:r>
    </w:p>
    <w:p w14:paraId="6F92DB48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6FF346C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2EF103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spellStart"/>
      <w:proofErr w:type="gramStart"/>
      <w:r w:rsidRPr="00A3290D">
        <w:rPr>
          <w:rFonts w:ascii="Times New Roman" w:hAnsi="Times New Roman" w:cs="Times New Roman"/>
          <w:sz w:val="24"/>
          <w:szCs w:val="24"/>
        </w:rPr>
        <w:t>ch,al</w:t>
      </w:r>
      <w:proofErr w:type="spellEnd"/>
      <w:proofErr w:type="gramEnd"/>
    </w:p>
    <w:p w14:paraId="084EED2C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6ED71DF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cmp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ch,0dh</w:t>
      </w:r>
    </w:p>
    <w:p w14:paraId="6E365D6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je print</w:t>
      </w:r>
    </w:p>
    <w:p w14:paraId="36A995F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2EA763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cmp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ch,'0'</w:t>
      </w:r>
    </w:p>
    <w:p w14:paraId="17C5641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jl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exit</w:t>
      </w:r>
    </w:p>
    <w:p w14:paraId="0A9D668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</w:p>
    <w:p w14:paraId="5372136A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cmp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ch,'1'</w:t>
      </w:r>
    </w:p>
    <w:p w14:paraId="5A5FBE5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jg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exit</w:t>
      </w:r>
    </w:p>
    <w:p w14:paraId="2615307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15F06B65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and ch,15 ;0000 1111</w:t>
      </w:r>
    </w:p>
    <w:p w14:paraId="4354BD5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shl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bh,1</w:t>
      </w:r>
    </w:p>
    <w:p w14:paraId="24F0563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or </w:t>
      </w:r>
      <w:proofErr w:type="spellStart"/>
      <w:proofErr w:type="gramStart"/>
      <w:r w:rsidRPr="00A3290D">
        <w:rPr>
          <w:rFonts w:ascii="Times New Roman" w:hAnsi="Times New Roman" w:cs="Times New Roman"/>
          <w:sz w:val="24"/>
          <w:szCs w:val="24"/>
        </w:rPr>
        <w:t>bh,ch</w:t>
      </w:r>
      <w:proofErr w:type="spellEnd"/>
      <w:proofErr w:type="gramEnd"/>
    </w:p>
    <w:p w14:paraId="3327A0B8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124D838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jmp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input</w:t>
      </w:r>
    </w:p>
    <w:p w14:paraId="42BC370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997BE9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print:</w:t>
      </w:r>
    </w:p>
    <w:p w14:paraId="5D787A47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2</w:t>
      </w:r>
    </w:p>
    <w:p w14:paraId="71F7EF8C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l,0dh</w:t>
      </w:r>
    </w:p>
    <w:p w14:paraId="4FADD46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5ABB627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l,0ah</w:t>
      </w:r>
    </w:p>
    <w:p w14:paraId="61BE502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5D156325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18897C2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9</w:t>
      </w:r>
    </w:p>
    <w:p w14:paraId="6D6BB0D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lea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dx,m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>2</w:t>
      </w:r>
    </w:p>
    <w:p w14:paraId="576CF4F0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h ;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hexa</w:t>
      </w:r>
      <w:proofErr w:type="spellEnd"/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output</w:t>
      </w:r>
    </w:p>
    <w:p w14:paraId="09FD6F5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AA4E90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2  </w:t>
      </w:r>
    </w:p>
    <w:p w14:paraId="038D2AAF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9AB2D5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cmp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bh,9</w:t>
      </w:r>
    </w:p>
    <w:p w14:paraId="16F6BA5F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jle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mumber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12589399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B231A30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cmp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bh,15</w:t>
      </w:r>
    </w:p>
    <w:p w14:paraId="3CB099D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jle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character</w:t>
      </w:r>
    </w:p>
    <w:p w14:paraId="5E0A0D3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2A8ECF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mumber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>:</w:t>
      </w:r>
    </w:p>
    <w:p w14:paraId="6597833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add bh,48</w:t>
      </w:r>
    </w:p>
    <w:p w14:paraId="0092AE4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2</w:t>
      </w:r>
    </w:p>
    <w:p w14:paraId="1633A718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spellStart"/>
      <w:proofErr w:type="gramStart"/>
      <w:r w:rsidRPr="00A3290D">
        <w:rPr>
          <w:rFonts w:ascii="Times New Roman" w:hAnsi="Times New Roman" w:cs="Times New Roman"/>
          <w:sz w:val="24"/>
          <w:szCs w:val="24"/>
        </w:rPr>
        <w:t>dl,bh</w:t>
      </w:r>
      <w:proofErr w:type="spellEnd"/>
      <w:proofErr w:type="gramEnd"/>
    </w:p>
    <w:p w14:paraId="569DEF07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03E7C470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jmp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clear</w:t>
      </w:r>
    </w:p>
    <w:p w14:paraId="6D67B33C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3E53E7A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character:</w:t>
      </w:r>
    </w:p>
    <w:p w14:paraId="33E9D57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add bh,55</w:t>
      </w:r>
    </w:p>
    <w:p w14:paraId="2CAE349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2</w:t>
      </w:r>
    </w:p>
    <w:p w14:paraId="3224EF0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</w:t>
      </w:r>
      <w:proofErr w:type="spellStart"/>
      <w:proofErr w:type="gramStart"/>
      <w:r w:rsidRPr="00A3290D">
        <w:rPr>
          <w:rFonts w:ascii="Times New Roman" w:hAnsi="Times New Roman" w:cs="Times New Roman"/>
          <w:sz w:val="24"/>
          <w:szCs w:val="24"/>
        </w:rPr>
        <w:t>dl,bh</w:t>
      </w:r>
      <w:proofErr w:type="spellEnd"/>
      <w:proofErr w:type="gramEnd"/>
    </w:p>
    <w:p w14:paraId="4DF1EB4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54DAFA0C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jmp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clear</w:t>
      </w:r>
    </w:p>
    <w:p w14:paraId="6FB78B9A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F738CB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exit:</w:t>
      </w:r>
    </w:p>
    <w:p w14:paraId="3EE9B5A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2</w:t>
      </w:r>
    </w:p>
    <w:p w14:paraId="26EB710F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l,0dh</w:t>
      </w:r>
    </w:p>
    <w:p w14:paraId="315D23A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lastRenderedPageBreak/>
        <w:t xml:space="preserve">    int 21h</w:t>
      </w:r>
    </w:p>
    <w:p w14:paraId="5D2E1B1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l,0ah</w:t>
      </w:r>
    </w:p>
    <w:p w14:paraId="4CD1C4C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    </w:t>
      </w:r>
    </w:p>
    <w:p w14:paraId="2677D3F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E0AE53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9</w:t>
      </w:r>
    </w:p>
    <w:p w14:paraId="630799C9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lea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dx,m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>3</w:t>
      </w:r>
    </w:p>
    <w:p w14:paraId="35A3A01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  </w:t>
      </w:r>
    </w:p>
    <w:p w14:paraId="6140832A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02F4DE0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4ch</w:t>
      </w:r>
    </w:p>
    <w:p w14:paraId="06F7022C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4D1B11FA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ain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endp</w:t>
      </w:r>
      <w:proofErr w:type="spellEnd"/>
    </w:p>
    <w:p w14:paraId="14779C01" w14:textId="073447C5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end main</w:t>
      </w:r>
    </w:p>
    <w:p w14:paraId="7BB21400" w14:textId="4749A5BB" w:rsidR="008C34B4" w:rsidRPr="00A3290D" w:rsidRDefault="008C34B4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A3290D">
        <w:rPr>
          <w:rFonts w:ascii="Times New Roman" w:hAnsi="Times New Roman" w:cs="Times New Roman"/>
          <w:b/>
          <w:bCs/>
          <w:caps/>
          <w:sz w:val="24"/>
          <w:szCs w:val="24"/>
        </w:rPr>
        <w:t>if Condition</w:t>
      </w:r>
    </w:p>
    <w:p w14:paraId="6025A5F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include 'emu8086.inc'</w:t>
      </w:r>
    </w:p>
    <w:p w14:paraId="1F5CBF49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3290D">
        <w:rPr>
          <w:rFonts w:ascii="Times New Roman" w:hAnsi="Times New Roman" w:cs="Times New Roman"/>
          <w:sz w:val="24"/>
          <w:szCs w:val="24"/>
        </w:rPr>
        <w:t>.model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small</w:t>
      </w:r>
    </w:p>
    <w:p w14:paraId="44232318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3290D">
        <w:rPr>
          <w:rFonts w:ascii="Times New Roman" w:hAnsi="Times New Roman" w:cs="Times New Roman"/>
          <w:sz w:val="24"/>
          <w:szCs w:val="24"/>
        </w:rPr>
        <w:t>.stack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100h</w:t>
      </w:r>
    </w:p>
    <w:p w14:paraId="6DE56B1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data</w:t>
      </w:r>
    </w:p>
    <w:p w14:paraId="154A129F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3290D">
        <w:rPr>
          <w:rFonts w:ascii="Times New Roman" w:hAnsi="Times New Roman" w:cs="Times New Roman"/>
          <w:sz w:val="24"/>
          <w:szCs w:val="24"/>
        </w:rPr>
        <w:t>.code</w:t>
      </w:r>
      <w:proofErr w:type="gramEnd"/>
    </w:p>
    <w:p w14:paraId="55B9195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ain proc</w:t>
      </w:r>
    </w:p>
    <w:p w14:paraId="390D94D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l,5</w:t>
      </w:r>
    </w:p>
    <w:p w14:paraId="5914CAF5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bl,67</w:t>
      </w:r>
    </w:p>
    <w:p w14:paraId="5C55C859" w14:textId="09359043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cmp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3290D">
        <w:rPr>
          <w:rFonts w:ascii="Times New Roman" w:hAnsi="Times New Roman" w:cs="Times New Roman"/>
          <w:sz w:val="24"/>
          <w:szCs w:val="24"/>
        </w:rPr>
        <w:t>dl,bl</w:t>
      </w:r>
      <w:proofErr w:type="spellEnd"/>
      <w:proofErr w:type="gramEnd"/>
    </w:p>
    <w:p w14:paraId="665957E2" w14:textId="693E6ADE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je show</w:t>
      </w:r>
    </w:p>
    <w:p w14:paraId="0C8D5E1C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print 'Both are not same'</w:t>
      </w:r>
    </w:p>
    <w:p w14:paraId="266005F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 04h</w:t>
      </w:r>
    </w:p>
    <w:p w14:paraId="4CD13AC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06515670" w14:textId="24E1902C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show:</w:t>
      </w:r>
    </w:p>
    <w:p w14:paraId="796DAB2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print 'Both are same'</w:t>
      </w:r>
    </w:p>
    <w:p w14:paraId="7F4CC8C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04h</w:t>
      </w:r>
    </w:p>
    <w:p w14:paraId="3FBFFFD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61F7A2D7" w14:textId="7C64AA84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main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endp</w:t>
      </w:r>
      <w:proofErr w:type="spellEnd"/>
    </w:p>
    <w:p w14:paraId="5D60F34C" w14:textId="2E040B74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end main</w:t>
      </w:r>
    </w:p>
    <w:p w14:paraId="07FE5446" w14:textId="77777777" w:rsidR="009C62E8" w:rsidRPr="00A3290D" w:rsidRDefault="009C62E8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 w14:paraId="6C383FC6" w14:textId="369B89B2" w:rsidR="009C62E8" w:rsidRPr="00A3290D" w:rsidRDefault="009C62E8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A3290D">
        <w:rPr>
          <w:rFonts w:ascii="Times New Roman" w:hAnsi="Times New Roman" w:cs="Times New Roman"/>
          <w:b/>
          <w:bCs/>
          <w:caps/>
          <w:sz w:val="24"/>
          <w:szCs w:val="24"/>
        </w:rPr>
        <w:t>Keyboard input</w:t>
      </w:r>
    </w:p>
    <w:p w14:paraId="0EC0B36B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include 'emu8086.inc'</w:t>
      </w:r>
    </w:p>
    <w:p w14:paraId="11AFB9FC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3290D">
        <w:rPr>
          <w:rFonts w:ascii="Times New Roman" w:hAnsi="Times New Roman" w:cs="Times New Roman"/>
          <w:sz w:val="24"/>
          <w:szCs w:val="24"/>
        </w:rPr>
        <w:t>.stack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100h</w:t>
      </w:r>
    </w:p>
    <w:p w14:paraId="1D7EAF2C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3290D">
        <w:rPr>
          <w:rFonts w:ascii="Times New Roman" w:hAnsi="Times New Roman" w:cs="Times New Roman"/>
          <w:sz w:val="24"/>
          <w:szCs w:val="24"/>
        </w:rPr>
        <w:t>.model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small</w:t>
      </w:r>
    </w:p>
    <w:p w14:paraId="11516AFF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data</w:t>
      </w:r>
    </w:p>
    <w:p w14:paraId="56187F18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3290D">
        <w:rPr>
          <w:rFonts w:ascii="Times New Roman" w:hAnsi="Times New Roman" w:cs="Times New Roman"/>
          <w:sz w:val="24"/>
          <w:szCs w:val="24"/>
        </w:rPr>
        <w:t>.code</w:t>
      </w:r>
      <w:proofErr w:type="gramEnd"/>
    </w:p>
    <w:p w14:paraId="517F1B30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ain proc</w:t>
      </w:r>
    </w:p>
    <w:p w14:paraId="1442EC90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</w:p>
    <w:p w14:paraId="667A07E8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print 'Enter your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character :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'</w:t>
      </w:r>
    </w:p>
    <w:p w14:paraId="728E46F0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mov ah, 01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h ;data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will be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stroed</w:t>
      </w:r>
      <w:proofErr w:type="spellEnd"/>
      <w:r w:rsidRPr="00A3290D">
        <w:rPr>
          <w:rFonts w:ascii="Times New Roman" w:hAnsi="Times New Roman" w:cs="Times New Roman"/>
          <w:sz w:val="24"/>
          <w:szCs w:val="24"/>
        </w:rPr>
        <w:t xml:space="preserve"> AL</w:t>
      </w:r>
    </w:p>
    <w:p w14:paraId="57446876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int 21h</w:t>
      </w:r>
    </w:p>
    <w:p w14:paraId="1C45F1E9" w14:textId="0032275B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    mov </w:t>
      </w:r>
      <w:proofErr w:type="spellStart"/>
      <w:proofErr w:type="gramStart"/>
      <w:r w:rsidRPr="00A3290D">
        <w:rPr>
          <w:rFonts w:ascii="Times New Roman" w:hAnsi="Times New Roman" w:cs="Times New Roman"/>
          <w:sz w:val="24"/>
          <w:szCs w:val="24"/>
        </w:rPr>
        <w:t>bl,al</w:t>
      </w:r>
      <w:proofErr w:type="spellEnd"/>
      <w:proofErr w:type="gramEnd"/>
    </w:p>
    <w:p w14:paraId="323E8F36" w14:textId="1F1C79E5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    mov dl,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10 ;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new line</w:t>
      </w:r>
    </w:p>
    <w:p w14:paraId="2508CD88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lastRenderedPageBreak/>
        <w:t xml:space="preserve">        mov ah,02h</w:t>
      </w:r>
    </w:p>
    <w:p w14:paraId="5DC195BF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int 21h</w:t>
      </w:r>
    </w:p>
    <w:p w14:paraId="590C3BD6" w14:textId="227D03A3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    mov dl,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13 ;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c return</w:t>
      </w:r>
    </w:p>
    <w:p w14:paraId="4560764E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mov ah,02h</w:t>
      </w:r>
    </w:p>
    <w:p w14:paraId="20A767F4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int 21h</w:t>
      </w:r>
    </w:p>
    <w:p w14:paraId="60EE5388" w14:textId="310143FB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    print 'Your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Character :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'</w:t>
      </w:r>
    </w:p>
    <w:p w14:paraId="6427F054" w14:textId="1899BDC4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    mov </w:t>
      </w:r>
      <w:proofErr w:type="spellStart"/>
      <w:proofErr w:type="gramStart"/>
      <w:r w:rsidRPr="00A3290D">
        <w:rPr>
          <w:rFonts w:ascii="Times New Roman" w:hAnsi="Times New Roman" w:cs="Times New Roman"/>
          <w:sz w:val="24"/>
          <w:szCs w:val="24"/>
        </w:rPr>
        <w:t>dl,bl</w:t>
      </w:r>
      <w:proofErr w:type="spellEnd"/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 ; dl=bl</w:t>
      </w:r>
    </w:p>
    <w:p w14:paraId="6AF3842D" w14:textId="5D11C9EA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    mov ah,02h</w:t>
      </w:r>
    </w:p>
    <w:p w14:paraId="1B22957B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int 21h</w:t>
      </w:r>
    </w:p>
    <w:p w14:paraId="176238E1" w14:textId="0E7BFB50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main </w:t>
      </w:r>
      <w:proofErr w:type="spellStart"/>
      <w:r w:rsidRPr="00A3290D">
        <w:rPr>
          <w:rFonts w:ascii="Times New Roman" w:hAnsi="Times New Roman" w:cs="Times New Roman"/>
          <w:sz w:val="24"/>
          <w:szCs w:val="24"/>
        </w:rPr>
        <w:t>endp</w:t>
      </w:r>
      <w:proofErr w:type="spellEnd"/>
    </w:p>
    <w:p w14:paraId="4B65A41A" w14:textId="52FD2A71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end main</w:t>
      </w:r>
    </w:p>
    <w:p w14:paraId="55520AF7" w14:textId="477B7E5F" w:rsidR="00D75FF0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BBB4DA7" w14:textId="77777777" w:rsidR="00D75FF0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A3290D">
        <w:rPr>
          <w:rFonts w:ascii="Times New Roman" w:hAnsi="Times New Roman" w:cs="Times New Roman"/>
          <w:b/>
          <w:bCs/>
          <w:sz w:val="24"/>
          <w:szCs w:val="24"/>
        </w:rPr>
        <w:t>;Write</w:t>
      </w:r>
      <w:proofErr w:type="gramEnd"/>
      <w:r w:rsidRPr="00A3290D">
        <w:rPr>
          <w:rFonts w:ascii="Times New Roman" w:hAnsi="Times New Roman" w:cs="Times New Roman"/>
          <w:b/>
          <w:bCs/>
          <w:sz w:val="24"/>
          <w:szCs w:val="24"/>
        </w:rPr>
        <w:t xml:space="preserve"> an assembly language program to take the input of ;N numbers from memory location 2201 and store sum of even ;number at 2210 and sum of odd number at 2211 in ;8085 microprocessor </w:t>
      </w:r>
    </w:p>
    <w:p w14:paraId="4F21F0D3" w14:textId="77777777" w:rsidR="00D75FF0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LDA 2200 </w:t>
      </w:r>
    </w:p>
    <w:p w14:paraId="3953F87A" w14:textId="4857B51B" w:rsidR="00D75FF0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OV C</w:t>
      </w:r>
      <w:r w:rsidRPr="00A3290D">
        <w:rPr>
          <w:rFonts w:ascii="Times New Roman" w:hAnsi="Times New Roman" w:cs="Times New Roman"/>
          <w:sz w:val="24"/>
          <w:szCs w:val="24"/>
        </w:rPr>
        <w:t xml:space="preserve">, </w:t>
      </w:r>
      <w:r w:rsidRPr="00A3290D">
        <w:rPr>
          <w:rFonts w:ascii="Times New Roman" w:hAnsi="Times New Roman" w:cs="Times New Roman"/>
          <w:sz w:val="24"/>
          <w:szCs w:val="24"/>
        </w:rPr>
        <w:t xml:space="preserve">A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;C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=4 COUNTER </w:t>
      </w:r>
    </w:p>
    <w:p w14:paraId="0BA869EE" w14:textId="77777777" w:rsidR="00D75FF0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VI B</w:t>
      </w:r>
      <w:r w:rsidRPr="00A3290D">
        <w:rPr>
          <w:rFonts w:ascii="Times New Roman" w:hAnsi="Times New Roman" w:cs="Times New Roman"/>
          <w:sz w:val="24"/>
          <w:szCs w:val="24"/>
        </w:rPr>
        <w:t>, 0</w:t>
      </w:r>
      <w:r w:rsidRPr="00A3290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;B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=0 FOR EVEN </w:t>
      </w:r>
    </w:p>
    <w:p w14:paraId="6311E08F" w14:textId="77777777" w:rsidR="00D75FF0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VI D,</w:t>
      </w:r>
      <w:r w:rsidRPr="00A3290D">
        <w:rPr>
          <w:rFonts w:ascii="Times New Roman" w:hAnsi="Times New Roman" w:cs="Times New Roman"/>
          <w:sz w:val="24"/>
          <w:szCs w:val="24"/>
        </w:rPr>
        <w:t>0</w:t>
      </w:r>
      <w:r w:rsidRPr="00A3290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;D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=0 FOR ODD </w:t>
      </w:r>
    </w:p>
    <w:p w14:paraId="745F88A1" w14:textId="77777777" w:rsidR="00D75FF0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LXI H</w:t>
      </w:r>
      <w:r w:rsidRPr="00A3290D">
        <w:rPr>
          <w:rFonts w:ascii="Times New Roman" w:hAnsi="Times New Roman" w:cs="Times New Roman"/>
          <w:sz w:val="24"/>
          <w:szCs w:val="24"/>
        </w:rPr>
        <w:t xml:space="preserve">, </w:t>
      </w:r>
      <w:r w:rsidRPr="00A3290D">
        <w:rPr>
          <w:rFonts w:ascii="Times New Roman" w:hAnsi="Times New Roman" w:cs="Times New Roman"/>
          <w:sz w:val="24"/>
          <w:szCs w:val="24"/>
        </w:rPr>
        <w:t xml:space="preserve">2201 </w:t>
      </w:r>
    </w:p>
    <w:p w14:paraId="594C74E1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BACK: MOV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A,M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;A=1 FROM 2201</w:t>
      </w:r>
      <w:r w:rsidRPr="00A3290D">
        <w:rPr>
          <w:rFonts w:ascii="Times New Roman" w:hAnsi="Times New Roman" w:cs="Times New Roman"/>
          <w:sz w:val="24"/>
          <w:szCs w:val="24"/>
        </w:rPr>
        <w:t xml:space="preserve">, </w:t>
      </w:r>
      <w:r w:rsidRPr="00A3290D">
        <w:rPr>
          <w:rFonts w:ascii="Times New Roman" w:hAnsi="Times New Roman" w:cs="Times New Roman"/>
          <w:sz w:val="24"/>
          <w:szCs w:val="24"/>
        </w:rPr>
        <w:t>A=2</w:t>
      </w:r>
      <w:r w:rsidR="00754582" w:rsidRPr="00A3290D">
        <w:rPr>
          <w:rFonts w:ascii="Times New Roman" w:hAnsi="Times New Roman" w:cs="Times New Roman"/>
          <w:sz w:val="24"/>
          <w:szCs w:val="24"/>
        </w:rPr>
        <w:t xml:space="preserve">, </w:t>
      </w:r>
      <w:r w:rsidRPr="00A3290D">
        <w:rPr>
          <w:rFonts w:ascii="Times New Roman" w:hAnsi="Times New Roman" w:cs="Times New Roman"/>
          <w:sz w:val="24"/>
          <w:szCs w:val="24"/>
        </w:rPr>
        <w:t>3</w:t>
      </w:r>
      <w:r w:rsidRPr="00A3290D">
        <w:rPr>
          <w:rFonts w:ascii="Times New Roman" w:hAnsi="Times New Roman" w:cs="Times New Roman"/>
          <w:sz w:val="24"/>
          <w:szCs w:val="24"/>
        </w:rPr>
        <w:t xml:space="preserve">, </w:t>
      </w:r>
      <w:r w:rsidRPr="00A3290D">
        <w:rPr>
          <w:rFonts w:ascii="Times New Roman" w:hAnsi="Times New Roman" w:cs="Times New Roman"/>
          <w:sz w:val="24"/>
          <w:szCs w:val="24"/>
        </w:rPr>
        <w:t xml:space="preserve">4 </w:t>
      </w:r>
    </w:p>
    <w:p w14:paraId="41DA1689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ANI 01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;AND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01 WITH A FOR CHECKING EVEN OR ODD </w:t>
      </w:r>
    </w:p>
    <w:p w14:paraId="3560B0D2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JNZ ODD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 xml:space="preserve">; ODD IF RESULT NOT 0 EVEN IF 0=&gt; 1,0,1,0 </w:t>
      </w:r>
    </w:p>
    <w:p w14:paraId="107AC912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A,B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 xml:space="preserve">;FOR EVEN A=B=&gt;012 </w:t>
      </w:r>
    </w:p>
    <w:p w14:paraId="24A1D8D3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ADD M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;A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=A+M=&gt;0+2=2 </w:t>
      </w:r>
      <w:r w:rsidR="00754582" w:rsidRPr="00A3290D">
        <w:rPr>
          <w:rFonts w:ascii="Times New Roman" w:hAnsi="Times New Roman" w:cs="Times New Roman"/>
          <w:sz w:val="24"/>
          <w:szCs w:val="24"/>
        </w:rPr>
        <w:t xml:space="preserve">, </w:t>
      </w:r>
      <w:r w:rsidRPr="00A3290D">
        <w:rPr>
          <w:rFonts w:ascii="Times New Roman" w:hAnsi="Times New Roman" w:cs="Times New Roman"/>
          <w:sz w:val="24"/>
          <w:szCs w:val="24"/>
        </w:rPr>
        <w:t xml:space="preserve">2+4=6 </w:t>
      </w:r>
    </w:p>
    <w:p w14:paraId="7ADFDE25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B,A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;NOW B=2</w:t>
      </w:r>
      <w:r w:rsidR="00754582" w:rsidRPr="00A3290D">
        <w:rPr>
          <w:rFonts w:ascii="Times New Roman" w:hAnsi="Times New Roman" w:cs="Times New Roman"/>
          <w:sz w:val="24"/>
          <w:szCs w:val="24"/>
        </w:rPr>
        <w:t>,</w:t>
      </w:r>
      <w:r w:rsidRPr="00A3290D">
        <w:rPr>
          <w:rFonts w:ascii="Times New Roman" w:hAnsi="Times New Roman" w:cs="Times New Roman"/>
          <w:sz w:val="24"/>
          <w:szCs w:val="24"/>
        </w:rPr>
        <w:t xml:space="preserve">6 </w:t>
      </w:r>
    </w:p>
    <w:p w14:paraId="0CD27981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JMP NEXT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 xml:space="preserve">; NEXT ADDRESS </w:t>
      </w:r>
    </w:p>
    <w:p w14:paraId="24DE69F1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ODD: MOV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A,D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;A=D=&gt;0</w:t>
      </w:r>
      <w:r w:rsidR="00754582" w:rsidRPr="00A3290D">
        <w:rPr>
          <w:rFonts w:ascii="Times New Roman" w:hAnsi="Times New Roman" w:cs="Times New Roman"/>
          <w:sz w:val="24"/>
          <w:szCs w:val="24"/>
        </w:rPr>
        <w:t>,</w:t>
      </w:r>
      <w:r w:rsidRPr="00A3290D">
        <w:rPr>
          <w:rFonts w:ascii="Times New Roman" w:hAnsi="Times New Roman" w:cs="Times New Roman"/>
          <w:sz w:val="24"/>
          <w:szCs w:val="24"/>
        </w:rPr>
        <w:t xml:space="preserve">1 </w:t>
      </w:r>
    </w:p>
    <w:p w14:paraId="13161B73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ADD M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;A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>=A+M=&gt;0+1=1</w:t>
      </w:r>
      <w:r w:rsidR="00754582" w:rsidRPr="00A3290D">
        <w:rPr>
          <w:rFonts w:ascii="Times New Roman" w:hAnsi="Times New Roman" w:cs="Times New Roman"/>
          <w:sz w:val="24"/>
          <w:szCs w:val="24"/>
        </w:rPr>
        <w:t xml:space="preserve">, </w:t>
      </w:r>
      <w:r w:rsidRPr="00A3290D">
        <w:rPr>
          <w:rFonts w:ascii="Times New Roman" w:hAnsi="Times New Roman" w:cs="Times New Roman"/>
          <w:sz w:val="24"/>
          <w:szCs w:val="24"/>
        </w:rPr>
        <w:t xml:space="preserve">1+3=4 </w:t>
      </w:r>
    </w:p>
    <w:p w14:paraId="33CEF2FA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D,A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;D=A=&gt;1</w:t>
      </w:r>
      <w:r w:rsidR="00754582" w:rsidRPr="00A3290D">
        <w:rPr>
          <w:rFonts w:ascii="Times New Roman" w:hAnsi="Times New Roman" w:cs="Times New Roman"/>
          <w:sz w:val="24"/>
          <w:szCs w:val="24"/>
        </w:rPr>
        <w:t xml:space="preserve">, </w:t>
      </w:r>
      <w:r w:rsidRPr="00A3290D">
        <w:rPr>
          <w:rFonts w:ascii="Times New Roman" w:hAnsi="Times New Roman" w:cs="Times New Roman"/>
          <w:sz w:val="24"/>
          <w:szCs w:val="24"/>
        </w:rPr>
        <w:t xml:space="preserve">4 </w:t>
      </w:r>
    </w:p>
    <w:p w14:paraId="791A61BC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NEXT: INX H </w:t>
      </w:r>
      <w:proofErr w:type="gramStart"/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;INCREMENT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MEMORY POINTER 2202,2203,2204,2205 </w:t>
      </w:r>
    </w:p>
    <w:p w14:paraId="63BDA1D9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DCR C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;C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>=3</w:t>
      </w:r>
      <w:r w:rsidR="00754582" w:rsidRPr="00A3290D">
        <w:rPr>
          <w:rFonts w:ascii="Times New Roman" w:hAnsi="Times New Roman" w:cs="Times New Roman"/>
          <w:sz w:val="24"/>
          <w:szCs w:val="24"/>
        </w:rPr>
        <w:t>,</w:t>
      </w:r>
      <w:r w:rsidRPr="00A3290D">
        <w:rPr>
          <w:rFonts w:ascii="Times New Roman" w:hAnsi="Times New Roman" w:cs="Times New Roman"/>
          <w:sz w:val="24"/>
          <w:szCs w:val="24"/>
        </w:rPr>
        <w:t>2</w:t>
      </w:r>
      <w:r w:rsidR="00754582" w:rsidRPr="00A3290D">
        <w:rPr>
          <w:rFonts w:ascii="Times New Roman" w:hAnsi="Times New Roman" w:cs="Times New Roman"/>
          <w:sz w:val="24"/>
          <w:szCs w:val="24"/>
        </w:rPr>
        <w:t>,</w:t>
      </w:r>
      <w:r w:rsidRPr="00A3290D">
        <w:rPr>
          <w:rFonts w:ascii="Times New Roman" w:hAnsi="Times New Roman" w:cs="Times New Roman"/>
          <w:sz w:val="24"/>
          <w:szCs w:val="24"/>
        </w:rPr>
        <w:t>1</w:t>
      </w:r>
      <w:r w:rsidR="00754582" w:rsidRPr="00A3290D">
        <w:rPr>
          <w:rFonts w:ascii="Times New Roman" w:hAnsi="Times New Roman" w:cs="Times New Roman"/>
          <w:sz w:val="24"/>
          <w:szCs w:val="24"/>
        </w:rPr>
        <w:t>,</w:t>
      </w:r>
      <w:r w:rsidRPr="00A3290D">
        <w:rPr>
          <w:rFonts w:ascii="Times New Roman" w:hAnsi="Times New Roman" w:cs="Times New Roman"/>
          <w:sz w:val="24"/>
          <w:szCs w:val="24"/>
        </w:rPr>
        <w:t xml:space="preserve">0 </w:t>
      </w:r>
    </w:p>
    <w:p w14:paraId="270553C2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JNZ BACK </w:t>
      </w:r>
    </w:p>
    <w:p w14:paraId="3018E460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A,B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0AD735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STA 2210 </w:t>
      </w:r>
    </w:p>
    <w:p w14:paraId="47DEB145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</w:t>
      </w:r>
      <w:proofErr w:type="gramStart"/>
      <w:r w:rsidRPr="00A3290D">
        <w:rPr>
          <w:rFonts w:ascii="Times New Roman" w:hAnsi="Times New Roman" w:cs="Times New Roman"/>
          <w:sz w:val="24"/>
          <w:szCs w:val="24"/>
        </w:rPr>
        <w:t>A,D</w:t>
      </w:r>
      <w:proofErr w:type="gramEnd"/>
      <w:r w:rsidRPr="00A3290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9DCF4E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STA 2211 </w:t>
      </w:r>
    </w:p>
    <w:p w14:paraId="67ABD7C7" w14:textId="454386F9" w:rsidR="00D75FF0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HLT</w:t>
      </w:r>
    </w:p>
    <w:sectPr w:rsidR="00D75FF0" w:rsidRPr="00A3290D" w:rsidSect="00524DE1">
      <w:pgSz w:w="12240" w:h="15840"/>
      <w:pgMar w:top="144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43A28"/>
    <w:multiLevelType w:val="hybridMultilevel"/>
    <w:tmpl w:val="7B560572"/>
    <w:lvl w:ilvl="0" w:tplc="4CD874F2">
      <w:start w:val="1"/>
      <w:numFmt w:val="decimal"/>
      <w:lvlText w:val="%1."/>
      <w:lvlJc w:val="left"/>
      <w:pPr>
        <w:ind w:left="152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C990174E">
      <w:numFmt w:val="bullet"/>
      <w:lvlText w:val="•"/>
      <w:lvlJc w:val="left"/>
      <w:pPr>
        <w:ind w:left="2336" w:hanging="360"/>
      </w:pPr>
      <w:rPr>
        <w:rFonts w:hint="default"/>
        <w:lang w:val="en-US" w:eastAsia="en-US" w:bidi="ar-SA"/>
      </w:rPr>
    </w:lvl>
    <w:lvl w:ilvl="2" w:tplc="4EB02230">
      <w:numFmt w:val="bullet"/>
      <w:lvlText w:val="•"/>
      <w:lvlJc w:val="left"/>
      <w:pPr>
        <w:ind w:left="3152" w:hanging="360"/>
      </w:pPr>
      <w:rPr>
        <w:rFonts w:hint="default"/>
        <w:lang w:val="en-US" w:eastAsia="en-US" w:bidi="ar-SA"/>
      </w:rPr>
    </w:lvl>
    <w:lvl w:ilvl="3" w:tplc="F9AA82F6">
      <w:numFmt w:val="bullet"/>
      <w:lvlText w:val="•"/>
      <w:lvlJc w:val="left"/>
      <w:pPr>
        <w:ind w:left="3968" w:hanging="360"/>
      </w:pPr>
      <w:rPr>
        <w:rFonts w:hint="default"/>
        <w:lang w:val="en-US" w:eastAsia="en-US" w:bidi="ar-SA"/>
      </w:rPr>
    </w:lvl>
    <w:lvl w:ilvl="4" w:tplc="B2C6E9AA">
      <w:numFmt w:val="bullet"/>
      <w:lvlText w:val="•"/>
      <w:lvlJc w:val="left"/>
      <w:pPr>
        <w:ind w:left="4784" w:hanging="360"/>
      </w:pPr>
      <w:rPr>
        <w:rFonts w:hint="default"/>
        <w:lang w:val="en-US" w:eastAsia="en-US" w:bidi="ar-SA"/>
      </w:rPr>
    </w:lvl>
    <w:lvl w:ilvl="5" w:tplc="C9DCAA14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51D238F6">
      <w:numFmt w:val="bullet"/>
      <w:lvlText w:val="•"/>
      <w:lvlJc w:val="left"/>
      <w:pPr>
        <w:ind w:left="6416" w:hanging="360"/>
      </w:pPr>
      <w:rPr>
        <w:rFonts w:hint="default"/>
        <w:lang w:val="en-US" w:eastAsia="en-US" w:bidi="ar-SA"/>
      </w:rPr>
    </w:lvl>
    <w:lvl w:ilvl="7" w:tplc="7E8EA6BC">
      <w:numFmt w:val="bullet"/>
      <w:lvlText w:val="•"/>
      <w:lvlJc w:val="left"/>
      <w:pPr>
        <w:ind w:left="7232" w:hanging="360"/>
      </w:pPr>
      <w:rPr>
        <w:rFonts w:hint="default"/>
        <w:lang w:val="en-US" w:eastAsia="en-US" w:bidi="ar-SA"/>
      </w:rPr>
    </w:lvl>
    <w:lvl w:ilvl="8" w:tplc="1C0A1D04">
      <w:numFmt w:val="bullet"/>
      <w:lvlText w:val="•"/>
      <w:lvlJc w:val="left"/>
      <w:pPr>
        <w:ind w:left="804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15234E7"/>
    <w:multiLevelType w:val="hybridMultilevel"/>
    <w:tmpl w:val="6E923E9C"/>
    <w:lvl w:ilvl="0" w:tplc="5D90C582">
      <w:start w:val="1"/>
      <w:numFmt w:val="decimal"/>
      <w:lvlText w:val="%1)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89CE33EC">
      <w:numFmt w:val="bullet"/>
      <w:lvlText w:val="•"/>
      <w:lvlJc w:val="left"/>
      <w:pPr>
        <w:ind w:left="2660" w:hanging="360"/>
      </w:pPr>
      <w:rPr>
        <w:rFonts w:hint="default"/>
        <w:lang w:val="en-US" w:eastAsia="en-US" w:bidi="ar-SA"/>
      </w:rPr>
    </w:lvl>
    <w:lvl w:ilvl="2" w:tplc="34564BF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3" w:tplc="778E0B74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4" w:tplc="B6D22912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5" w:tplc="DB70DFDE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ar-SA"/>
      </w:rPr>
    </w:lvl>
    <w:lvl w:ilvl="6" w:tplc="F366457C">
      <w:numFmt w:val="bullet"/>
      <w:lvlText w:val="•"/>
      <w:lvlJc w:val="left"/>
      <w:pPr>
        <w:ind w:left="6560" w:hanging="360"/>
      </w:pPr>
      <w:rPr>
        <w:rFonts w:hint="default"/>
        <w:lang w:val="en-US" w:eastAsia="en-US" w:bidi="ar-SA"/>
      </w:rPr>
    </w:lvl>
    <w:lvl w:ilvl="7" w:tplc="0162695A">
      <w:numFmt w:val="bullet"/>
      <w:lvlText w:val="•"/>
      <w:lvlJc w:val="left"/>
      <w:pPr>
        <w:ind w:left="7340" w:hanging="360"/>
      </w:pPr>
      <w:rPr>
        <w:rFonts w:hint="default"/>
        <w:lang w:val="en-US" w:eastAsia="en-US" w:bidi="ar-SA"/>
      </w:rPr>
    </w:lvl>
    <w:lvl w:ilvl="8" w:tplc="3000B9A6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65A2A1E"/>
    <w:multiLevelType w:val="hybridMultilevel"/>
    <w:tmpl w:val="DA3E2796"/>
    <w:lvl w:ilvl="0" w:tplc="1F347AF2">
      <w:start w:val="5"/>
      <w:numFmt w:val="decimal"/>
      <w:lvlText w:val="%1."/>
      <w:lvlJc w:val="left"/>
      <w:pPr>
        <w:ind w:left="1520" w:hanging="180"/>
        <w:jc w:val="left"/>
      </w:pPr>
      <w:rPr>
        <w:rFonts w:ascii="Times New Roman" w:eastAsia="Times New Roman" w:hAnsi="Times New Roman" w:cs="Times New Roman" w:hint="default"/>
        <w:w w:val="87"/>
        <w:sz w:val="22"/>
        <w:szCs w:val="22"/>
        <w:lang w:val="en-US" w:eastAsia="en-US" w:bidi="ar-SA"/>
      </w:rPr>
    </w:lvl>
    <w:lvl w:ilvl="1" w:tplc="FB0CA6BC">
      <w:numFmt w:val="bullet"/>
      <w:lvlText w:val="•"/>
      <w:lvlJc w:val="left"/>
      <w:pPr>
        <w:ind w:left="2336" w:hanging="180"/>
      </w:pPr>
      <w:rPr>
        <w:rFonts w:hint="default"/>
        <w:lang w:val="en-US" w:eastAsia="en-US" w:bidi="ar-SA"/>
      </w:rPr>
    </w:lvl>
    <w:lvl w:ilvl="2" w:tplc="0EFA0B62">
      <w:numFmt w:val="bullet"/>
      <w:lvlText w:val="•"/>
      <w:lvlJc w:val="left"/>
      <w:pPr>
        <w:ind w:left="3152" w:hanging="180"/>
      </w:pPr>
      <w:rPr>
        <w:rFonts w:hint="default"/>
        <w:lang w:val="en-US" w:eastAsia="en-US" w:bidi="ar-SA"/>
      </w:rPr>
    </w:lvl>
    <w:lvl w:ilvl="3" w:tplc="1178683A">
      <w:numFmt w:val="bullet"/>
      <w:lvlText w:val="•"/>
      <w:lvlJc w:val="left"/>
      <w:pPr>
        <w:ind w:left="3968" w:hanging="180"/>
      </w:pPr>
      <w:rPr>
        <w:rFonts w:hint="default"/>
        <w:lang w:val="en-US" w:eastAsia="en-US" w:bidi="ar-SA"/>
      </w:rPr>
    </w:lvl>
    <w:lvl w:ilvl="4" w:tplc="E480B156">
      <w:numFmt w:val="bullet"/>
      <w:lvlText w:val="•"/>
      <w:lvlJc w:val="left"/>
      <w:pPr>
        <w:ind w:left="4784" w:hanging="180"/>
      </w:pPr>
      <w:rPr>
        <w:rFonts w:hint="default"/>
        <w:lang w:val="en-US" w:eastAsia="en-US" w:bidi="ar-SA"/>
      </w:rPr>
    </w:lvl>
    <w:lvl w:ilvl="5" w:tplc="C672B008">
      <w:numFmt w:val="bullet"/>
      <w:lvlText w:val="•"/>
      <w:lvlJc w:val="left"/>
      <w:pPr>
        <w:ind w:left="5600" w:hanging="180"/>
      </w:pPr>
      <w:rPr>
        <w:rFonts w:hint="default"/>
        <w:lang w:val="en-US" w:eastAsia="en-US" w:bidi="ar-SA"/>
      </w:rPr>
    </w:lvl>
    <w:lvl w:ilvl="6" w:tplc="A41065A6">
      <w:numFmt w:val="bullet"/>
      <w:lvlText w:val="•"/>
      <w:lvlJc w:val="left"/>
      <w:pPr>
        <w:ind w:left="6416" w:hanging="180"/>
      </w:pPr>
      <w:rPr>
        <w:rFonts w:hint="default"/>
        <w:lang w:val="en-US" w:eastAsia="en-US" w:bidi="ar-SA"/>
      </w:rPr>
    </w:lvl>
    <w:lvl w:ilvl="7" w:tplc="156E6CE8">
      <w:numFmt w:val="bullet"/>
      <w:lvlText w:val="•"/>
      <w:lvlJc w:val="left"/>
      <w:pPr>
        <w:ind w:left="7232" w:hanging="180"/>
      </w:pPr>
      <w:rPr>
        <w:rFonts w:hint="default"/>
        <w:lang w:val="en-US" w:eastAsia="en-US" w:bidi="ar-SA"/>
      </w:rPr>
    </w:lvl>
    <w:lvl w:ilvl="8" w:tplc="5DFCFC86">
      <w:numFmt w:val="bullet"/>
      <w:lvlText w:val="•"/>
      <w:lvlJc w:val="left"/>
      <w:pPr>
        <w:ind w:left="8048" w:hanging="180"/>
      </w:pPr>
      <w:rPr>
        <w:rFonts w:hint="default"/>
        <w:lang w:val="en-US" w:eastAsia="en-US" w:bidi="ar-SA"/>
      </w:rPr>
    </w:lvl>
  </w:abstractNum>
  <w:abstractNum w:abstractNumId="3" w15:restartNumberingAfterBreak="0">
    <w:nsid w:val="2D363D45"/>
    <w:multiLevelType w:val="hybridMultilevel"/>
    <w:tmpl w:val="67826480"/>
    <w:lvl w:ilvl="0" w:tplc="22FEBB34">
      <w:start w:val="1"/>
      <w:numFmt w:val="decimal"/>
      <w:lvlText w:val="%1.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5BC876EC">
      <w:numFmt w:val="bullet"/>
      <w:lvlText w:val="•"/>
      <w:lvlJc w:val="left"/>
      <w:pPr>
        <w:ind w:left="2660" w:hanging="360"/>
      </w:pPr>
      <w:rPr>
        <w:rFonts w:hint="default"/>
        <w:lang w:val="en-US" w:eastAsia="en-US" w:bidi="ar-SA"/>
      </w:rPr>
    </w:lvl>
    <w:lvl w:ilvl="2" w:tplc="99B0767E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3" w:tplc="4B4897C4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4" w:tplc="D3563048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5" w:tplc="8D42C808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ar-SA"/>
      </w:rPr>
    </w:lvl>
    <w:lvl w:ilvl="6" w:tplc="513E0BC6">
      <w:numFmt w:val="bullet"/>
      <w:lvlText w:val="•"/>
      <w:lvlJc w:val="left"/>
      <w:pPr>
        <w:ind w:left="6560" w:hanging="360"/>
      </w:pPr>
      <w:rPr>
        <w:rFonts w:hint="default"/>
        <w:lang w:val="en-US" w:eastAsia="en-US" w:bidi="ar-SA"/>
      </w:rPr>
    </w:lvl>
    <w:lvl w:ilvl="7" w:tplc="F82094A6">
      <w:numFmt w:val="bullet"/>
      <w:lvlText w:val="•"/>
      <w:lvlJc w:val="left"/>
      <w:pPr>
        <w:ind w:left="7340" w:hanging="360"/>
      </w:pPr>
      <w:rPr>
        <w:rFonts w:hint="default"/>
        <w:lang w:val="en-US" w:eastAsia="en-US" w:bidi="ar-SA"/>
      </w:rPr>
    </w:lvl>
    <w:lvl w:ilvl="8" w:tplc="2B6079A6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E897D01"/>
    <w:multiLevelType w:val="hybridMultilevel"/>
    <w:tmpl w:val="B03696E6"/>
    <w:lvl w:ilvl="0" w:tplc="6658C514">
      <w:start w:val="1"/>
      <w:numFmt w:val="decimal"/>
      <w:lvlText w:val="%1)"/>
      <w:lvlJc w:val="left"/>
      <w:pPr>
        <w:ind w:left="1700" w:hanging="54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4BC06280">
      <w:numFmt w:val="bullet"/>
      <w:lvlText w:val="•"/>
      <w:lvlJc w:val="left"/>
      <w:pPr>
        <w:ind w:left="2498" w:hanging="540"/>
      </w:pPr>
      <w:rPr>
        <w:rFonts w:hint="default"/>
        <w:lang w:val="en-US" w:eastAsia="en-US" w:bidi="ar-SA"/>
      </w:rPr>
    </w:lvl>
    <w:lvl w:ilvl="2" w:tplc="58F63DA2">
      <w:numFmt w:val="bullet"/>
      <w:lvlText w:val="•"/>
      <w:lvlJc w:val="left"/>
      <w:pPr>
        <w:ind w:left="3296" w:hanging="540"/>
      </w:pPr>
      <w:rPr>
        <w:rFonts w:hint="default"/>
        <w:lang w:val="en-US" w:eastAsia="en-US" w:bidi="ar-SA"/>
      </w:rPr>
    </w:lvl>
    <w:lvl w:ilvl="3" w:tplc="DF4CE61E">
      <w:numFmt w:val="bullet"/>
      <w:lvlText w:val="•"/>
      <w:lvlJc w:val="left"/>
      <w:pPr>
        <w:ind w:left="4094" w:hanging="540"/>
      </w:pPr>
      <w:rPr>
        <w:rFonts w:hint="default"/>
        <w:lang w:val="en-US" w:eastAsia="en-US" w:bidi="ar-SA"/>
      </w:rPr>
    </w:lvl>
    <w:lvl w:ilvl="4" w:tplc="9214A966">
      <w:numFmt w:val="bullet"/>
      <w:lvlText w:val="•"/>
      <w:lvlJc w:val="left"/>
      <w:pPr>
        <w:ind w:left="4892" w:hanging="540"/>
      </w:pPr>
      <w:rPr>
        <w:rFonts w:hint="default"/>
        <w:lang w:val="en-US" w:eastAsia="en-US" w:bidi="ar-SA"/>
      </w:rPr>
    </w:lvl>
    <w:lvl w:ilvl="5" w:tplc="40788AD6">
      <w:numFmt w:val="bullet"/>
      <w:lvlText w:val="•"/>
      <w:lvlJc w:val="left"/>
      <w:pPr>
        <w:ind w:left="5690" w:hanging="540"/>
      </w:pPr>
      <w:rPr>
        <w:rFonts w:hint="default"/>
        <w:lang w:val="en-US" w:eastAsia="en-US" w:bidi="ar-SA"/>
      </w:rPr>
    </w:lvl>
    <w:lvl w:ilvl="6" w:tplc="CE76FBE6">
      <w:numFmt w:val="bullet"/>
      <w:lvlText w:val="•"/>
      <w:lvlJc w:val="left"/>
      <w:pPr>
        <w:ind w:left="6488" w:hanging="540"/>
      </w:pPr>
      <w:rPr>
        <w:rFonts w:hint="default"/>
        <w:lang w:val="en-US" w:eastAsia="en-US" w:bidi="ar-SA"/>
      </w:rPr>
    </w:lvl>
    <w:lvl w:ilvl="7" w:tplc="4AA056A6">
      <w:numFmt w:val="bullet"/>
      <w:lvlText w:val="•"/>
      <w:lvlJc w:val="left"/>
      <w:pPr>
        <w:ind w:left="7286" w:hanging="540"/>
      </w:pPr>
      <w:rPr>
        <w:rFonts w:hint="default"/>
        <w:lang w:val="en-US" w:eastAsia="en-US" w:bidi="ar-SA"/>
      </w:rPr>
    </w:lvl>
    <w:lvl w:ilvl="8" w:tplc="A7F4E23C">
      <w:numFmt w:val="bullet"/>
      <w:lvlText w:val="•"/>
      <w:lvlJc w:val="left"/>
      <w:pPr>
        <w:ind w:left="8084" w:hanging="540"/>
      </w:pPr>
      <w:rPr>
        <w:rFonts w:hint="default"/>
        <w:lang w:val="en-US" w:eastAsia="en-US" w:bidi="ar-SA"/>
      </w:rPr>
    </w:lvl>
  </w:abstractNum>
  <w:abstractNum w:abstractNumId="5" w15:restartNumberingAfterBreak="0">
    <w:nsid w:val="302F3A26"/>
    <w:multiLevelType w:val="hybridMultilevel"/>
    <w:tmpl w:val="13DC2BBC"/>
    <w:lvl w:ilvl="0" w:tplc="487AF69E">
      <w:start w:val="1"/>
      <w:numFmt w:val="decimal"/>
      <w:lvlText w:val="%1."/>
      <w:lvlJc w:val="left"/>
      <w:pPr>
        <w:ind w:left="1018" w:hanging="219"/>
        <w:jc w:val="left"/>
      </w:pPr>
      <w:rPr>
        <w:rFonts w:ascii="Georgia" w:eastAsia="Georgia" w:hAnsi="Georgia" w:cs="Georgia" w:hint="default"/>
        <w:spacing w:val="0"/>
        <w:w w:val="91"/>
        <w:sz w:val="24"/>
        <w:szCs w:val="24"/>
        <w:lang w:val="en-US" w:eastAsia="en-US" w:bidi="ar-SA"/>
      </w:rPr>
    </w:lvl>
    <w:lvl w:ilvl="1" w:tplc="CDC22A5A">
      <w:start w:val="1"/>
      <w:numFmt w:val="decimal"/>
      <w:lvlText w:val="%2."/>
      <w:lvlJc w:val="left"/>
      <w:pPr>
        <w:ind w:left="224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2" w:tplc="0EA662BA">
      <w:numFmt w:val="bullet"/>
      <w:lvlText w:val="•"/>
      <w:lvlJc w:val="left"/>
      <w:pPr>
        <w:ind w:left="3066" w:hanging="360"/>
      </w:pPr>
      <w:rPr>
        <w:rFonts w:hint="default"/>
        <w:lang w:val="en-US" w:eastAsia="en-US" w:bidi="ar-SA"/>
      </w:rPr>
    </w:lvl>
    <w:lvl w:ilvl="3" w:tplc="E52A172A">
      <w:numFmt w:val="bullet"/>
      <w:lvlText w:val="•"/>
      <w:lvlJc w:val="left"/>
      <w:pPr>
        <w:ind w:left="3893" w:hanging="360"/>
      </w:pPr>
      <w:rPr>
        <w:rFonts w:hint="default"/>
        <w:lang w:val="en-US" w:eastAsia="en-US" w:bidi="ar-SA"/>
      </w:rPr>
    </w:lvl>
    <w:lvl w:ilvl="4" w:tplc="1C0E87AA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5" w:tplc="1E00499A">
      <w:numFmt w:val="bullet"/>
      <w:lvlText w:val="•"/>
      <w:lvlJc w:val="left"/>
      <w:pPr>
        <w:ind w:left="5546" w:hanging="360"/>
      </w:pPr>
      <w:rPr>
        <w:rFonts w:hint="default"/>
        <w:lang w:val="en-US" w:eastAsia="en-US" w:bidi="ar-SA"/>
      </w:rPr>
    </w:lvl>
    <w:lvl w:ilvl="6" w:tplc="F23C6A94">
      <w:numFmt w:val="bullet"/>
      <w:lvlText w:val="•"/>
      <w:lvlJc w:val="left"/>
      <w:pPr>
        <w:ind w:left="6373" w:hanging="360"/>
      </w:pPr>
      <w:rPr>
        <w:rFonts w:hint="default"/>
        <w:lang w:val="en-US" w:eastAsia="en-US" w:bidi="ar-SA"/>
      </w:rPr>
    </w:lvl>
    <w:lvl w:ilvl="7" w:tplc="0C9C03E0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8" w:tplc="DFCE64F8">
      <w:numFmt w:val="bullet"/>
      <w:lvlText w:val="•"/>
      <w:lvlJc w:val="left"/>
      <w:pPr>
        <w:ind w:left="8026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5780983"/>
    <w:multiLevelType w:val="hybridMultilevel"/>
    <w:tmpl w:val="244835F4"/>
    <w:lvl w:ilvl="0" w:tplc="548038A4">
      <w:start w:val="1"/>
      <w:numFmt w:val="decimal"/>
      <w:lvlText w:val="%1."/>
      <w:lvlJc w:val="left"/>
      <w:pPr>
        <w:ind w:left="1520" w:hanging="72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41003006">
      <w:numFmt w:val="bullet"/>
      <w:lvlText w:val="•"/>
      <w:lvlJc w:val="left"/>
      <w:pPr>
        <w:ind w:left="2336" w:hanging="720"/>
      </w:pPr>
      <w:rPr>
        <w:rFonts w:hint="default"/>
        <w:lang w:val="en-US" w:eastAsia="en-US" w:bidi="ar-SA"/>
      </w:rPr>
    </w:lvl>
    <w:lvl w:ilvl="2" w:tplc="A0044088">
      <w:numFmt w:val="bullet"/>
      <w:lvlText w:val="•"/>
      <w:lvlJc w:val="left"/>
      <w:pPr>
        <w:ind w:left="3152" w:hanging="720"/>
      </w:pPr>
      <w:rPr>
        <w:rFonts w:hint="default"/>
        <w:lang w:val="en-US" w:eastAsia="en-US" w:bidi="ar-SA"/>
      </w:rPr>
    </w:lvl>
    <w:lvl w:ilvl="3" w:tplc="1EA04BAA">
      <w:numFmt w:val="bullet"/>
      <w:lvlText w:val="•"/>
      <w:lvlJc w:val="left"/>
      <w:pPr>
        <w:ind w:left="3968" w:hanging="720"/>
      </w:pPr>
      <w:rPr>
        <w:rFonts w:hint="default"/>
        <w:lang w:val="en-US" w:eastAsia="en-US" w:bidi="ar-SA"/>
      </w:rPr>
    </w:lvl>
    <w:lvl w:ilvl="4" w:tplc="0F7EAD12">
      <w:numFmt w:val="bullet"/>
      <w:lvlText w:val="•"/>
      <w:lvlJc w:val="left"/>
      <w:pPr>
        <w:ind w:left="4784" w:hanging="720"/>
      </w:pPr>
      <w:rPr>
        <w:rFonts w:hint="default"/>
        <w:lang w:val="en-US" w:eastAsia="en-US" w:bidi="ar-SA"/>
      </w:rPr>
    </w:lvl>
    <w:lvl w:ilvl="5" w:tplc="03B4723C">
      <w:numFmt w:val="bullet"/>
      <w:lvlText w:val="•"/>
      <w:lvlJc w:val="left"/>
      <w:pPr>
        <w:ind w:left="5600" w:hanging="720"/>
      </w:pPr>
      <w:rPr>
        <w:rFonts w:hint="default"/>
        <w:lang w:val="en-US" w:eastAsia="en-US" w:bidi="ar-SA"/>
      </w:rPr>
    </w:lvl>
    <w:lvl w:ilvl="6" w:tplc="E00E078C">
      <w:numFmt w:val="bullet"/>
      <w:lvlText w:val="•"/>
      <w:lvlJc w:val="left"/>
      <w:pPr>
        <w:ind w:left="6416" w:hanging="720"/>
      </w:pPr>
      <w:rPr>
        <w:rFonts w:hint="default"/>
        <w:lang w:val="en-US" w:eastAsia="en-US" w:bidi="ar-SA"/>
      </w:rPr>
    </w:lvl>
    <w:lvl w:ilvl="7" w:tplc="07A8F9E2">
      <w:numFmt w:val="bullet"/>
      <w:lvlText w:val="•"/>
      <w:lvlJc w:val="left"/>
      <w:pPr>
        <w:ind w:left="7232" w:hanging="720"/>
      </w:pPr>
      <w:rPr>
        <w:rFonts w:hint="default"/>
        <w:lang w:val="en-US" w:eastAsia="en-US" w:bidi="ar-SA"/>
      </w:rPr>
    </w:lvl>
    <w:lvl w:ilvl="8" w:tplc="1D4090B0">
      <w:numFmt w:val="bullet"/>
      <w:lvlText w:val="•"/>
      <w:lvlJc w:val="left"/>
      <w:pPr>
        <w:ind w:left="8048" w:hanging="720"/>
      </w:pPr>
      <w:rPr>
        <w:rFonts w:hint="default"/>
        <w:lang w:val="en-US" w:eastAsia="en-US" w:bidi="ar-SA"/>
      </w:rPr>
    </w:lvl>
  </w:abstractNum>
  <w:abstractNum w:abstractNumId="7" w15:restartNumberingAfterBreak="0">
    <w:nsid w:val="39BD4E8A"/>
    <w:multiLevelType w:val="hybridMultilevel"/>
    <w:tmpl w:val="B9D2469A"/>
    <w:lvl w:ilvl="0" w:tplc="DACC5D4A">
      <w:start w:val="1"/>
      <w:numFmt w:val="lowerLetter"/>
      <w:lvlText w:val="(%1)"/>
      <w:lvlJc w:val="left"/>
      <w:pPr>
        <w:ind w:left="1160" w:hanging="360"/>
        <w:jc w:val="left"/>
      </w:pPr>
      <w:rPr>
        <w:rFonts w:ascii="Georgia" w:eastAsia="Georgia" w:hAnsi="Georgia" w:cs="Georgia" w:hint="default"/>
        <w:spacing w:val="-1"/>
        <w:w w:val="94"/>
        <w:sz w:val="24"/>
        <w:szCs w:val="24"/>
        <w:lang w:val="en-US" w:eastAsia="en-US" w:bidi="ar-SA"/>
      </w:rPr>
    </w:lvl>
    <w:lvl w:ilvl="1" w:tplc="6EBA6564">
      <w:start w:val="1"/>
      <w:numFmt w:val="decimal"/>
      <w:lvlText w:val="%2.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2" w:tplc="0AD85E88">
      <w:numFmt w:val="bullet"/>
      <w:lvlText w:val="•"/>
      <w:lvlJc w:val="left"/>
      <w:pPr>
        <w:ind w:left="2746" w:hanging="360"/>
      </w:pPr>
      <w:rPr>
        <w:rFonts w:hint="default"/>
        <w:lang w:val="en-US" w:eastAsia="en-US" w:bidi="ar-SA"/>
      </w:rPr>
    </w:lvl>
    <w:lvl w:ilvl="3" w:tplc="2294F742">
      <w:numFmt w:val="bullet"/>
      <w:lvlText w:val="•"/>
      <w:lvlJc w:val="left"/>
      <w:pPr>
        <w:ind w:left="3613" w:hanging="360"/>
      </w:pPr>
      <w:rPr>
        <w:rFonts w:hint="default"/>
        <w:lang w:val="en-US" w:eastAsia="en-US" w:bidi="ar-SA"/>
      </w:rPr>
    </w:lvl>
    <w:lvl w:ilvl="4" w:tplc="2B0612F4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5" w:tplc="87B26162">
      <w:numFmt w:val="bullet"/>
      <w:lvlText w:val="•"/>
      <w:lvlJc w:val="left"/>
      <w:pPr>
        <w:ind w:left="5346" w:hanging="360"/>
      </w:pPr>
      <w:rPr>
        <w:rFonts w:hint="default"/>
        <w:lang w:val="en-US" w:eastAsia="en-US" w:bidi="ar-SA"/>
      </w:rPr>
    </w:lvl>
    <w:lvl w:ilvl="6" w:tplc="8182FF82">
      <w:numFmt w:val="bullet"/>
      <w:lvlText w:val="•"/>
      <w:lvlJc w:val="left"/>
      <w:pPr>
        <w:ind w:left="6213" w:hanging="360"/>
      </w:pPr>
      <w:rPr>
        <w:rFonts w:hint="default"/>
        <w:lang w:val="en-US" w:eastAsia="en-US" w:bidi="ar-SA"/>
      </w:rPr>
    </w:lvl>
    <w:lvl w:ilvl="7" w:tplc="D9B4471C">
      <w:numFmt w:val="bullet"/>
      <w:lvlText w:val="•"/>
      <w:lvlJc w:val="left"/>
      <w:pPr>
        <w:ind w:left="7080" w:hanging="360"/>
      </w:pPr>
      <w:rPr>
        <w:rFonts w:hint="default"/>
        <w:lang w:val="en-US" w:eastAsia="en-US" w:bidi="ar-SA"/>
      </w:rPr>
    </w:lvl>
    <w:lvl w:ilvl="8" w:tplc="4A121A4A">
      <w:numFmt w:val="bullet"/>
      <w:lvlText w:val="•"/>
      <w:lvlJc w:val="left"/>
      <w:pPr>
        <w:ind w:left="7946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3A922B3C"/>
    <w:multiLevelType w:val="hybridMultilevel"/>
    <w:tmpl w:val="D174D2EC"/>
    <w:lvl w:ilvl="0" w:tplc="463E23C4">
      <w:start w:val="1"/>
      <w:numFmt w:val="decimal"/>
      <w:lvlText w:val="%1.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8CD2BF6C">
      <w:numFmt w:val="bullet"/>
      <w:lvlText w:val="•"/>
      <w:lvlJc w:val="left"/>
      <w:pPr>
        <w:ind w:left="2660" w:hanging="360"/>
      </w:pPr>
      <w:rPr>
        <w:rFonts w:hint="default"/>
        <w:lang w:val="en-US" w:eastAsia="en-US" w:bidi="ar-SA"/>
      </w:rPr>
    </w:lvl>
    <w:lvl w:ilvl="2" w:tplc="3D5E95C6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3" w:tplc="30C8C646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4" w:tplc="FB4E8932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5" w:tplc="D6FAC5A0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ar-SA"/>
      </w:rPr>
    </w:lvl>
    <w:lvl w:ilvl="6" w:tplc="34F4FD80">
      <w:numFmt w:val="bullet"/>
      <w:lvlText w:val="•"/>
      <w:lvlJc w:val="left"/>
      <w:pPr>
        <w:ind w:left="6560" w:hanging="360"/>
      </w:pPr>
      <w:rPr>
        <w:rFonts w:hint="default"/>
        <w:lang w:val="en-US" w:eastAsia="en-US" w:bidi="ar-SA"/>
      </w:rPr>
    </w:lvl>
    <w:lvl w:ilvl="7" w:tplc="C700D0C4">
      <w:numFmt w:val="bullet"/>
      <w:lvlText w:val="•"/>
      <w:lvlJc w:val="left"/>
      <w:pPr>
        <w:ind w:left="7340" w:hanging="360"/>
      </w:pPr>
      <w:rPr>
        <w:rFonts w:hint="default"/>
        <w:lang w:val="en-US" w:eastAsia="en-US" w:bidi="ar-SA"/>
      </w:rPr>
    </w:lvl>
    <w:lvl w:ilvl="8" w:tplc="8B522C70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3ED531E0"/>
    <w:multiLevelType w:val="hybridMultilevel"/>
    <w:tmpl w:val="5AE8DCC8"/>
    <w:lvl w:ilvl="0" w:tplc="83A8571E">
      <w:start w:val="1"/>
      <w:numFmt w:val="decimal"/>
      <w:lvlText w:val="%1."/>
      <w:lvlJc w:val="left"/>
      <w:pPr>
        <w:ind w:left="152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8648DBF0">
      <w:numFmt w:val="bullet"/>
      <w:lvlText w:val="•"/>
      <w:lvlJc w:val="left"/>
      <w:pPr>
        <w:ind w:left="2336" w:hanging="360"/>
      </w:pPr>
      <w:rPr>
        <w:rFonts w:hint="default"/>
        <w:lang w:val="en-US" w:eastAsia="en-US" w:bidi="ar-SA"/>
      </w:rPr>
    </w:lvl>
    <w:lvl w:ilvl="2" w:tplc="089A6BB2">
      <w:numFmt w:val="bullet"/>
      <w:lvlText w:val="•"/>
      <w:lvlJc w:val="left"/>
      <w:pPr>
        <w:ind w:left="3152" w:hanging="360"/>
      </w:pPr>
      <w:rPr>
        <w:rFonts w:hint="default"/>
        <w:lang w:val="en-US" w:eastAsia="en-US" w:bidi="ar-SA"/>
      </w:rPr>
    </w:lvl>
    <w:lvl w:ilvl="3" w:tplc="1B6C7F40">
      <w:numFmt w:val="bullet"/>
      <w:lvlText w:val="•"/>
      <w:lvlJc w:val="left"/>
      <w:pPr>
        <w:ind w:left="3968" w:hanging="360"/>
      </w:pPr>
      <w:rPr>
        <w:rFonts w:hint="default"/>
        <w:lang w:val="en-US" w:eastAsia="en-US" w:bidi="ar-SA"/>
      </w:rPr>
    </w:lvl>
    <w:lvl w:ilvl="4" w:tplc="190AE7C2">
      <w:numFmt w:val="bullet"/>
      <w:lvlText w:val="•"/>
      <w:lvlJc w:val="left"/>
      <w:pPr>
        <w:ind w:left="4784" w:hanging="360"/>
      </w:pPr>
      <w:rPr>
        <w:rFonts w:hint="default"/>
        <w:lang w:val="en-US" w:eastAsia="en-US" w:bidi="ar-SA"/>
      </w:rPr>
    </w:lvl>
    <w:lvl w:ilvl="5" w:tplc="C198818A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FC92370A">
      <w:numFmt w:val="bullet"/>
      <w:lvlText w:val="•"/>
      <w:lvlJc w:val="left"/>
      <w:pPr>
        <w:ind w:left="6416" w:hanging="360"/>
      </w:pPr>
      <w:rPr>
        <w:rFonts w:hint="default"/>
        <w:lang w:val="en-US" w:eastAsia="en-US" w:bidi="ar-SA"/>
      </w:rPr>
    </w:lvl>
    <w:lvl w:ilvl="7" w:tplc="D546726A">
      <w:numFmt w:val="bullet"/>
      <w:lvlText w:val="•"/>
      <w:lvlJc w:val="left"/>
      <w:pPr>
        <w:ind w:left="7232" w:hanging="360"/>
      </w:pPr>
      <w:rPr>
        <w:rFonts w:hint="default"/>
        <w:lang w:val="en-US" w:eastAsia="en-US" w:bidi="ar-SA"/>
      </w:rPr>
    </w:lvl>
    <w:lvl w:ilvl="8" w:tplc="BDBC74A6">
      <w:numFmt w:val="bullet"/>
      <w:lvlText w:val="•"/>
      <w:lvlJc w:val="left"/>
      <w:pPr>
        <w:ind w:left="804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428F24FD"/>
    <w:multiLevelType w:val="hybridMultilevel"/>
    <w:tmpl w:val="697AD1AA"/>
    <w:lvl w:ilvl="0" w:tplc="FE46503A">
      <w:numFmt w:val="bullet"/>
      <w:lvlText w:val=""/>
      <w:lvlJc w:val="left"/>
      <w:pPr>
        <w:ind w:left="2960" w:hanging="720"/>
      </w:pPr>
      <w:rPr>
        <w:rFonts w:ascii="Symbol" w:eastAsia="Symbol" w:hAnsi="Symbol" w:cs="Symbol" w:hint="default"/>
        <w:w w:val="99"/>
        <w:sz w:val="24"/>
        <w:szCs w:val="24"/>
        <w:lang w:val="en-US" w:eastAsia="en-US" w:bidi="ar-SA"/>
      </w:rPr>
    </w:lvl>
    <w:lvl w:ilvl="1" w:tplc="554CB452">
      <w:numFmt w:val="bullet"/>
      <w:lvlText w:val="•"/>
      <w:lvlJc w:val="left"/>
      <w:pPr>
        <w:ind w:left="3632" w:hanging="720"/>
      </w:pPr>
      <w:rPr>
        <w:rFonts w:hint="default"/>
        <w:lang w:val="en-US" w:eastAsia="en-US" w:bidi="ar-SA"/>
      </w:rPr>
    </w:lvl>
    <w:lvl w:ilvl="2" w:tplc="328C7FB4">
      <w:numFmt w:val="bullet"/>
      <w:lvlText w:val="•"/>
      <w:lvlJc w:val="left"/>
      <w:pPr>
        <w:ind w:left="4304" w:hanging="720"/>
      </w:pPr>
      <w:rPr>
        <w:rFonts w:hint="default"/>
        <w:lang w:val="en-US" w:eastAsia="en-US" w:bidi="ar-SA"/>
      </w:rPr>
    </w:lvl>
    <w:lvl w:ilvl="3" w:tplc="8960A2CE">
      <w:numFmt w:val="bullet"/>
      <w:lvlText w:val="•"/>
      <w:lvlJc w:val="left"/>
      <w:pPr>
        <w:ind w:left="4976" w:hanging="720"/>
      </w:pPr>
      <w:rPr>
        <w:rFonts w:hint="default"/>
        <w:lang w:val="en-US" w:eastAsia="en-US" w:bidi="ar-SA"/>
      </w:rPr>
    </w:lvl>
    <w:lvl w:ilvl="4" w:tplc="379E0B50">
      <w:numFmt w:val="bullet"/>
      <w:lvlText w:val="•"/>
      <w:lvlJc w:val="left"/>
      <w:pPr>
        <w:ind w:left="5648" w:hanging="720"/>
      </w:pPr>
      <w:rPr>
        <w:rFonts w:hint="default"/>
        <w:lang w:val="en-US" w:eastAsia="en-US" w:bidi="ar-SA"/>
      </w:rPr>
    </w:lvl>
    <w:lvl w:ilvl="5" w:tplc="5268DF04">
      <w:numFmt w:val="bullet"/>
      <w:lvlText w:val="•"/>
      <w:lvlJc w:val="left"/>
      <w:pPr>
        <w:ind w:left="6320" w:hanging="720"/>
      </w:pPr>
      <w:rPr>
        <w:rFonts w:hint="default"/>
        <w:lang w:val="en-US" w:eastAsia="en-US" w:bidi="ar-SA"/>
      </w:rPr>
    </w:lvl>
    <w:lvl w:ilvl="6" w:tplc="3522B420">
      <w:numFmt w:val="bullet"/>
      <w:lvlText w:val="•"/>
      <w:lvlJc w:val="left"/>
      <w:pPr>
        <w:ind w:left="6992" w:hanging="720"/>
      </w:pPr>
      <w:rPr>
        <w:rFonts w:hint="default"/>
        <w:lang w:val="en-US" w:eastAsia="en-US" w:bidi="ar-SA"/>
      </w:rPr>
    </w:lvl>
    <w:lvl w:ilvl="7" w:tplc="D35E45AC">
      <w:numFmt w:val="bullet"/>
      <w:lvlText w:val="•"/>
      <w:lvlJc w:val="left"/>
      <w:pPr>
        <w:ind w:left="7664" w:hanging="720"/>
      </w:pPr>
      <w:rPr>
        <w:rFonts w:hint="default"/>
        <w:lang w:val="en-US" w:eastAsia="en-US" w:bidi="ar-SA"/>
      </w:rPr>
    </w:lvl>
    <w:lvl w:ilvl="8" w:tplc="35208D5A">
      <w:numFmt w:val="bullet"/>
      <w:lvlText w:val="•"/>
      <w:lvlJc w:val="left"/>
      <w:pPr>
        <w:ind w:left="8336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43207082"/>
    <w:multiLevelType w:val="hybridMultilevel"/>
    <w:tmpl w:val="E9A8860C"/>
    <w:lvl w:ilvl="0" w:tplc="0E08B03C">
      <w:numFmt w:val="bullet"/>
      <w:lvlText w:val=""/>
      <w:lvlJc w:val="left"/>
      <w:pPr>
        <w:ind w:left="2960" w:hanging="720"/>
      </w:pPr>
      <w:rPr>
        <w:rFonts w:ascii="Symbol" w:eastAsia="Symbol" w:hAnsi="Symbol" w:cs="Symbol" w:hint="default"/>
        <w:w w:val="99"/>
        <w:sz w:val="24"/>
        <w:szCs w:val="24"/>
        <w:lang w:val="en-US" w:eastAsia="en-US" w:bidi="ar-SA"/>
      </w:rPr>
    </w:lvl>
    <w:lvl w:ilvl="1" w:tplc="5E2AEEBE">
      <w:numFmt w:val="bullet"/>
      <w:lvlText w:val="•"/>
      <w:lvlJc w:val="left"/>
      <w:pPr>
        <w:ind w:left="3632" w:hanging="720"/>
      </w:pPr>
      <w:rPr>
        <w:rFonts w:hint="default"/>
        <w:lang w:val="en-US" w:eastAsia="en-US" w:bidi="ar-SA"/>
      </w:rPr>
    </w:lvl>
    <w:lvl w:ilvl="2" w:tplc="ADFAD1DE">
      <w:numFmt w:val="bullet"/>
      <w:lvlText w:val="•"/>
      <w:lvlJc w:val="left"/>
      <w:pPr>
        <w:ind w:left="4304" w:hanging="720"/>
      </w:pPr>
      <w:rPr>
        <w:rFonts w:hint="default"/>
        <w:lang w:val="en-US" w:eastAsia="en-US" w:bidi="ar-SA"/>
      </w:rPr>
    </w:lvl>
    <w:lvl w:ilvl="3" w:tplc="E5EA07E4">
      <w:numFmt w:val="bullet"/>
      <w:lvlText w:val="•"/>
      <w:lvlJc w:val="left"/>
      <w:pPr>
        <w:ind w:left="4976" w:hanging="720"/>
      </w:pPr>
      <w:rPr>
        <w:rFonts w:hint="default"/>
        <w:lang w:val="en-US" w:eastAsia="en-US" w:bidi="ar-SA"/>
      </w:rPr>
    </w:lvl>
    <w:lvl w:ilvl="4" w:tplc="0B007DB2">
      <w:numFmt w:val="bullet"/>
      <w:lvlText w:val="•"/>
      <w:lvlJc w:val="left"/>
      <w:pPr>
        <w:ind w:left="5648" w:hanging="720"/>
      </w:pPr>
      <w:rPr>
        <w:rFonts w:hint="default"/>
        <w:lang w:val="en-US" w:eastAsia="en-US" w:bidi="ar-SA"/>
      </w:rPr>
    </w:lvl>
    <w:lvl w:ilvl="5" w:tplc="BAB8D158">
      <w:numFmt w:val="bullet"/>
      <w:lvlText w:val="•"/>
      <w:lvlJc w:val="left"/>
      <w:pPr>
        <w:ind w:left="6320" w:hanging="720"/>
      </w:pPr>
      <w:rPr>
        <w:rFonts w:hint="default"/>
        <w:lang w:val="en-US" w:eastAsia="en-US" w:bidi="ar-SA"/>
      </w:rPr>
    </w:lvl>
    <w:lvl w:ilvl="6" w:tplc="9558C384">
      <w:numFmt w:val="bullet"/>
      <w:lvlText w:val="•"/>
      <w:lvlJc w:val="left"/>
      <w:pPr>
        <w:ind w:left="6992" w:hanging="720"/>
      </w:pPr>
      <w:rPr>
        <w:rFonts w:hint="default"/>
        <w:lang w:val="en-US" w:eastAsia="en-US" w:bidi="ar-SA"/>
      </w:rPr>
    </w:lvl>
    <w:lvl w:ilvl="7" w:tplc="18EEE04C">
      <w:numFmt w:val="bullet"/>
      <w:lvlText w:val="•"/>
      <w:lvlJc w:val="left"/>
      <w:pPr>
        <w:ind w:left="7664" w:hanging="720"/>
      </w:pPr>
      <w:rPr>
        <w:rFonts w:hint="default"/>
        <w:lang w:val="en-US" w:eastAsia="en-US" w:bidi="ar-SA"/>
      </w:rPr>
    </w:lvl>
    <w:lvl w:ilvl="8" w:tplc="70C21CB2">
      <w:numFmt w:val="bullet"/>
      <w:lvlText w:val="•"/>
      <w:lvlJc w:val="left"/>
      <w:pPr>
        <w:ind w:left="8336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43B70742"/>
    <w:multiLevelType w:val="hybridMultilevel"/>
    <w:tmpl w:val="1E808FB2"/>
    <w:lvl w:ilvl="0" w:tplc="116E3100">
      <w:start w:val="1"/>
      <w:numFmt w:val="lowerLetter"/>
      <w:lvlText w:val="(%1)"/>
      <w:lvlJc w:val="left"/>
      <w:pPr>
        <w:ind w:left="1160" w:hanging="360"/>
        <w:jc w:val="left"/>
      </w:pPr>
      <w:rPr>
        <w:rFonts w:ascii="Georgia" w:eastAsia="Georgia" w:hAnsi="Georgia" w:cs="Georgia" w:hint="default"/>
        <w:spacing w:val="-1"/>
        <w:w w:val="94"/>
        <w:sz w:val="24"/>
        <w:szCs w:val="24"/>
        <w:lang w:val="en-US" w:eastAsia="en-US" w:bidi="ar-SA"/>
      </w:rPr>
    </w:lvl>
    <w:lvl w:ilvl="1" w:tplc="2708D294">
      <w:start w:val="1"/>
      <w:numFmt w:val="decimal"/>
      <w:lvlText w:val="%2."/>
      <w:lvlJc w:val="left"/>
      <w:pPr>
        <w:ind w:left="152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2" w:tplc="0C0EF7B4">
      <w:start w:val="1"/>
      <w:numFmt w:val="decimal"/>
      <w:lvlText w:val="%3."/>
      <w:lvlJc w:val="left"/>
      <w:pPr>
        <w:ind w:left="1340" w:hanging="180"/>
        <w:jc w:val="left"/>
      </w:pPr>
      <w:rPr>
        <w:rFonts w:ascii="Times New Roman" w:eastAsia="Times New Roman" w:hAnsi="Times New Roman" w:cs="Times New Roman" w:hint="default"/>
        <w:w w:val="87"/>
        <w:sz w:val="22"/>
        <w:szCs w:val="22"/>
        <w:lang w:val="en-US" w:eastAsia="en-US" w:bidi="ar-SA"/>
      </w:rPr>
    </w:lvl>
    <w:lvl w:ilvl="3" w:tplc="7D8E190C">
      <w:numFmt w:val="bullet"/>
      <w:lvlText w:val="•"/>
      <w:lvlJc w:val="left"/>
      <w:pPr>
        <w:ind w:left="2540" w:hanging="180"/>
      </w:pPr>
      <w:rPr>
        <w:rFonts w:hint="default"/>
        <w:lang w:val="en-US" w:eastAsia="en-US" w:bidi="ar-SA"/>
      </w:rPr>
    </w:lvl>
    <w:lvl w:ilvl="4" w:tplc="4EA0DB12">
      <w:numFmt w:val="bullet"/>
      <w:lvlText w:val="•"/>
      <w:lvlJc w:val="left"/>
      <w:pPr>
        <w:ind w:left="3560" w:hanging="180"/>
      </w:pPr>
      <w:rPr>
        <w:rFonts w:hint="default"/>
        <w:lang w:val="en-US" w:eastAsia="en-US" w:bidi="ar-SA"/>
      </w:rPr>
    </w:lvl>
    <w:lvl w:ilvl="5" w:tplc="F08E3A5A">
      <w:numFmt w:val="bullet"/>
      <w:lvlText w:val="•"/>
      <w:lvlJc w:val="left"/>
      <w:pPr>
        <w:ind w:left="4580" w:hanging="180"/>
      </w:pPr>
      <w:rPr>
        <w:rFonts w:hint="default"/>
        <w:lang w:val="en-US" w:eastAsia="en-US" w:bidi="ar-SA"/>
      </w:rPr>
    </w:lvl>
    <w:lvl w:ilvl="6" w:tplc="18BADB6E">
      <w:numFmt w:val="bullet"/>
      <w:lvlText w:val="•"/>
      <w:lvlJc w:val="left"/>
      <w:pPr>
        <w:ind w:left="5600" w:hanging="180"/>
      </w:pPr>
      <w:rPr>
        <w:rFonts w:hint="default"/>
        <w:lang w:val="en-US" w:eastAsia="en-US" w:bidi="ar-SA"/>
      </w:rPr>
    </w:lvl>
    <w:lvl w:ilvl="7" w:tplc="AF32834C">
      <w:numFmt w:val="bullet"/>
      <w:lvlText w:val="•"/>
      <w:lvlJc w:val="left"/>
      <w:pPr>
        <w:ind w:left="6620" w:hanging="180"/>
      </w:pPr>
      <w:rPr>
        <w:rFonts w:hint="default"/>
        <w:lang w:val="en-US" w:eastAsia="en-US" w:bidi="ar-SA"/>
      </w:rPr>
    </w:lvl>
    <w:lvl w:ilvl="8" w:tplc="89724F52">
      <w:numFmt w:val="bullet"/>
      <w:lvlText w:val="•"/>
      <w:lvlJc w:val="left"/>
      <w:pPr>
        <w:ind w:left="7640" w:hanging="180"/>
      </w:pPr>
      <w:rPr>
        <w:rFonts w:hint="default"/>
        <w:lang w:val="en-US" w:eastAsia="en-US" w:bidi="ar-SA"/>
      </w:rPr>
    </w:lvl>
  </w:abstractNum>
  <w:abstractNum w:abstractNumId="13" w15:restartNumberingAfterBreak="0">
    <w:nsid w:val="47F37EBB"/>
    <w:multiLevelType w:val="hybridMultilevel"/>
    <w:tmpl w:val="231A0088"/>
    <w:lvl w:ilvl="0" w:tplc="9A0AE8BE">
      <w:start w:val="1"/>
      <w:numFmt w:val="decimal"/>
      <w:lvlText w:val="%1."/>
      <w:lvlJc w:val="left"/>
      <w:pPr>
        <w:ind w:left="152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47E6CCA6">
      <w:numFmt w:val="bullet"/>
      <w:lvlText w:val="•"/>
      <w:lvlJc w:val="left"/>
      <w:pPr>
        <w:ind w:left="2336" w:hanging="360"/>
      </w:pPr>
      <w:rPr>
        <w:rFonts w:hint="default"/>
        <w:lang w:val="en-US" w:eastAsia="en-US" w:bidi="ar-SA"/>
      </w:rPr>
    </w:lvl>
    <w:lvl w:ilvl="2" w:tplc="A7FE2E22">
      <w:numFmt w:val="bullet"/>
      <w:lvlText w:val="•"/>
      <w:lvlJc w:val="left"/>
      <w:pPr>
        <w:ind w:left="3152" w:hanging="360"/>
      </w:pPr>
      <w:rPr>
        <w:rFonts w:hint="default"/>
        <w:lang w:val="en-US" w:eastAsia="en-US" w:bidi="ar-SA"/>
      </w:rPr>
    </w:lvl>
    <w:lvl w:ilvl="3" w:tplc="4AB0AF10">
      <w:numFmt w:val="bullet"/>
      <w:lvlText w:val="•"/>
      <w:lvlJc w:val="left"/>
      <w:pPr>
        <w:ind w:left="3968" w:hanging="360"/>
      </w:pPr>
      <w:rPr>
        <w:rFonts w:hint="default"/>
        <w:lang w:val="en-US" w:eastAsia="en-US" w:bidi="ar-SA"/>
      </w:rPr>
    </w:lvl>
    <w:lvl w:ilvl="4" w:tplc="7FA0A88A">
      <w:numFmt w:val="bullet"/>
      <w:lvlText w:val="•"/>
      <w:lvlJc w:val="left"/>
      <w:pPr>
        <w:ind w:left="4784" w:hanging="360"/>
      </w:pPr>
      <w:rPr>
        <w:rFonts w:hint="default"/>
        <w:lang w:val="en-US" w:eastAsia="en-US" w:bidi="ar-SA"/>
      </w:rPr>
    </w:lvl>
    <w:lvl w:ilvl="5" w:tplc="63FC5462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C4D6EF68">
      <w:numFmt w:val="bullet"/>
      <w:lvlText w:val="•"/>
      <w:lvlJc w:val="left"/>
      <w:pPr>
        <w:ind w:left="6416" w:hanging="360"/>
      </w:pPr>
      <w:rPr>
        <w:rFonts w:hint="default"/>
        <w:lang w:val="en-US" w:eastAsia="en-US" w:bidi="ar-SA"/>
      </w:rPr>
    </w:lvl>
    <w:lvl w:ilvl="7" w:tplc="30DAAA02">
      <w:numFmt w:val="bullet"/>
      <w:lvlText w:val="•"/>
      <w:lvlJc w:val="left"/>
      <w:pPr>
        <w:ind w:left="7232" w:hanging="360"/>
      </w:pPr>
      <w:rPr>
        <w:rFonts w:hint="default"/>
        <w:lang w:val="en-US" w:eastAsia="en-US" w:bidi="ar-SA"/>
      </w:rPr>
    </w:lvl>
    <w:lvl w:ilvl="8" w:tplc="B792D3B6">
      <w:numFmt w:val="bullet"/>
      <w:lvlText w:val="•"/>
      <w:lvlJc w:val="left"/>
      <w:pPr>
        <w:ind w:left="804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51190232"/>
    <w:multiLevelType w:val="hybridMultilevel"/>
    <w:tmpl w:val="AEE626A4"/>
    <w:lvl w:ilvl="0" w:tplc="AB042E86">
      <w:start w:val="1"/>
      <w:numFmt w:val="lowerLetter"/>
      <w:lvlText w:val="(%1)"/>
      <w:lvlJc w:val="left"/>
      <w:pPr>
        <w:ind w:left="1520" w:hanging="720"/>
        <w:jc w:val="left"/>
      </w:pPr>
      <w:rPr>
        <w:rFonts w:ascii="Georgia" w:eastAsia="Georgia" w:hAnsi="Georgia" w:cs="Georgia" w:hint="default"/>
        <w:spacing w:val="-1"/>
        <w:w w:val="94"/>
        <w:sz w:val="24"/>
        <w:szCs w:val="24"/>
        <w:lang w:val="en-US" w:eastAsia="en-US" w:bidi="ar-SA"/>
      </w:rPr>
    </w:lvl>
    <w:lvl w:ilvl="1" w:tplc="40DEFBB0">
      <w:numFmt w:val="bullet"/>
      <w:lvlText w:val="•"/>
      <w:lvlJc w:val="left"/>
      <w:pPr>
        <w:ind w:left="2336" w:hanging="720"/>
      </w:pPr>
      <w:rPr>
        <w:rFonts w:hint="default"/>
        <w:lang w:val="en-US" w:eastAsia="en-US" w:bidi="ar-SA"/>
      </w:rPr>
    </w:lvl>
    <w:lvl w:ilvl="2" w:tplc="168C3CDC">
      <w:numFmt w:val="bullet"/>
      <w:lvlText w:val="•"/>
      <w:lvlJc w:val="left"/>
      <w:pPr>
        <w:ind w:left="3152" w:hanging="720"/>
      </w:pPr>
      <w:rPr>
        <w:rFonts w:hint="default"/>
        <w:lang w:val="en-US" w:eastAsia="en-US" w:bidi="ar-SA"/>
      </w:rPr>
    </w:lvl>
    <w:lvl w:ilvl="3" w:tplc="46129856">
      <w:numFmt w:val="bullet"/>
      <w:lvlText w:val="•"/>
      <w:lvlJc w:val="left"/>
      <w:pPr>
        <w:ind w:left="3968" w:hanging="720"/>
      </w:pPr>
      <w:rPr>
        <w:rFonts w:hint="default"/>
        <w:lang w:val="en-US" w:eastAsia="en-US" w:bidi="ar-SA"/>
      </w:rPr>
    </w:lvl>
    <w:lvl w:ilvl="4" w:tplc="BE64ACA8">
      <w:numFmt w:val="bullet"/>
      <w:lvlText w:val="•"/>
      <w:lvlJc w:val="left"/>
      <w:pPr>
        <w:ind w:left="4784" w:hanging="720"/>
      </w:pPr>
      <w:rPr>
        <w:rFonts w:hint="default"/>
        <w:lang w:val="en-US" w:eastAsia="en-US" w:bidi="ar-SA"/>
      </w:rPr>
    </w:lvl>
    <w:lvl w:ilvl="5" w:tplc="4CE2D772">
      <w:numFmt w:val="bullet"/>
      <w:lvlText w:val="•"/>
      <w:lvlJc w:val="left"/>
      <w:pPr>
        <w:ind w:left="5600" w:hanging="720"/>
      </w:pPr>
      <w:rPr>
        <w:rFonts w:hint="default"/>
        <w:lang w:val="en-US" w:eastAsia="en-US" w:bidi="ar-SA"/>
      </w:rPr>
    </w:lvl>
    <w:lvl w:ilvl="6" w:tplc="DF2C1BD0">
      <w:numFmt w:val="bullet"/>
      <w:lvlText w:val="•"/>
      <w:lvlJc w:val="left"/>
      <w:pPr>
        <w:ind w:left="6416" w:hanging="720"/>
      </w:pPr>
      <w:rPr>
        <w:rFonts w:hint="default"/>
        <w:lang w:val="en-US" w:eastAsia="en-US" w:bidi="ar-SA"/>
      </w:rPr>
    </w:lvl>
    <w:lvl w:ilvl="7" w:tplc="8012C348">
      <w:numFmt w:val="bullet"/>
      <w:lvlText w:val="•"/>
      <w:lvlJc w:val="left"/>
      <w:pPr>
        <w:ind w:left="7232" w:hanging="720"/>
      </w:pPr>
      <w:rPr>
        <w:rFonts w:hint="default"/>
        <w:lang w:val="en-US" w:eastAsia="en-US" w:bidi="ar-SA"/>
      </w:rPr>
    </w:lvl>
    <w:lvl w:ilvl="8" w:tplc="4EBCE2C6">
      <w:numFmt w:val="bullet"/>
      <w:lvlText w:val="•"/>
      <w:lvlJc w:val="left"/>
      <w:pPr>
        <w:ind w:left="8048" w:hanging="720"/>
      </w:pPr>
      <w:rPr>
        <w:rFonts w:hint="default"/>
        <w:lang w:val="en-US" w:eastAsia="en-US" w:bidi="ar-SA"/>
      </w:rPr>
    </w:lvl>
  </w:abstractNum>
  <w:abstractNum w:abstractNumId="15" w15:restartNumberingAfterBreak="0">
    <w:nsid w:val="51FF6C12"/>
    <w:multiLevelType w:val="hybridMultilevel"/>
    <w:tmpl w:val="920C7780"/>
    <w:lvl w:ilvl="0" w:tplc="D0D8A2A0">
      <w:start w:val="1"/>
      <w:numFmt w:val="decimal"/>
      <w:lvlText w:val="%1)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79BEEAAE">
      <w:numFmt w:val="bullet"/>
      <w:lvlText w:val="•"/>
      <w:lvlJc w:val="left"/>
      <w:pPr>
        <w:ind w:left="2660" w:hanging="360"/>
      </w:pPr>
      <w:rPr>
        <w:rFonts w:hint="default"/>
        <w:lang w:val="en-US" w:eastAsia="en-US" w:bidi="ar-SA"/>
      </w:rPr>
    </w:lvl>
    <w:lvl w:ilvl="2" w:tplc="C1B8318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3" w:tplc="3F60B07E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4" w:tplc="6B6C8FBE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5" w:tplc="D4B01A0C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ar-SA"/>
      </w:rPr>
    </w:lvl>
    <w:lvl w:ilvl="6" w:tplc="85128AA4">
      <w:numFmt w:val="bullet"/>
      <w:lvlText w:val="•"/>
      <w:lvlJc w:val="left"/>
      <w:pPr>
        <w:ind w:left="6560" w:hanging="360"/>
      </w:pPr>
      <w:rPr>
        <w:rFonts w:hint="default"/>
        <w:lang w:val="en-US" w:eastAsia="en-US" w:bidi="ar-SA"/>
      </w:rPr>
    </w:lvl>
    <w:lvl w:ilvl="7" w:tplc="47B667AC">
      <w:numFmt w:val="bullet"/>
      <w:lvlText w:val="•"/>
      <w:lvlJc w:val="left"/>
      <w:pPr>
        <w:ind w:left="7340" w:hanging="360"/>
      </w:pPr>
      <w:rPr>
        <w:rFonts w:hint="default"/>
        <w:lang w:val="en-US" w:eastAsia="en-US" w:bidi="ar-SA"/>
      </w:rPr>
    </w:lvl>
    <w:lvl w:ilvl="8" w:tplc="CA0000C6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529F7624"/>
    <w:multiLevelType w:val="hybridMultilevel"/>
    <w:tmpl w:val="1E5AB7D6"/>
    <w:lvl w:ilvl="0" w:tplc="3B1CEC98">
      <w:start w:val="1"/>
      <w:numFmt w:val="decimal"/>
      <w:lvlText w:val="%1)"/>
      <w:lvlJc w:val="left"/>
      <w:pPr>
        <w:ind w:left="1699" w:hanging="54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2F2E3EB6">
      <w:start w:val="1"/>
      <w:numFmt w:val="decimal"/>
      <w:lvlText w:val="%2.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2" w:tplc="4E64B444">
      <w:numFmt w:val="bullet"/>
      <w:lvlText w:val="•"/>
      <w:lvlJc w:val="left"/>
      <w:pPr>
        <w:ind w:left="2746" w:hanging="360"/>
      </w:pPr>
      <w:rPr>
        <w:rFonts w:hint="default"/>
        <w:lang w:val="en-US" w:eastAsia="en-US" w:bidi="ar-SA"/>
      </w:rPr>
    </w:lvl>
    <w:lvl w:ilvl="3" w:tplc="07FA58AE">
      <w:numFmt w:val="bullet"/>
      <w:lvlText w:val="•"/>
      <w:lvlJc w:val="left"/>
      <w:pPr>
        <w:ind w:left="3613" w:hanging="360"/>
      </w:pPr>
      <w:rPr>
        <w:rFonts w:hint="default"/>
        <w:lang w:val="en-US" w:eastAsia="en-US" w:bidi="ar-SA"/>
      </w:rPr>
    </w:lvl>
    <w:lvl w:ilvl="4" w:tplc="7798752E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5" w:tplc="F4480D4A">
      <w:numFmt w:val="bullet"/>
      <w:lvlText w:val="•"/>
      <w:lvlJc w:val="left"/>
      <w:pPr>
        <w:ind w:left="5346" w:hanging="360"/>
      </w:pPr>
      <w:rPr>
        <w:rFonts w:hint="default"/>
        <w:lang w:val="en-US" w:eastAsia="en-US" w:bidi="ar-SA"/>
      </w:rPr>
    </w:lvl>
    <w:lvl w:ilvl="6" w:tplc="4F2E0268">
      <w:numFmt w:val="bullet"/>
      <w:lvlText w:val="•"/>
      <w:lvlJc w:val="left"/>
      <w:pPr>
        <w:ind w:left="6213" w:hanging="360"/>
      </w:pPr>
      <w:rPr>
        <w:rFonts w:hint="default"/>
        <w:lang w:val="en-US" w:eastAsia="en-US" w:bidi="ar-SA"/>
      </w:rPr>
    </w:lvl>
    <w:lvl w:ilvl="7" w:tplc="8BFCD4B4">
      <w:numFmt w:val="bullet"/>
      <w:lvlText w:val="•"/>
      <w:lvlJc w:val="left"/>
      <w:pPr>
        <w:ind w:left="7080" w:hanging="360"/>
      </w:pPr>
      <w:rPr>
        <w:rFonts w:hint="default"/>
        <w:lang w:val="en-US" w:eastAsia="en-US" w:bidi="ar-SA"/>
      </w:rPr>
    </w:lvl>
    <w:lvl w:ilvl="8" w:tplc="BCC8CAA4">
      <w:numFmt w:val="bullet"/>
      <w:lvlText w:val="•"/>
      <w:lvlJc w:val="left"/>
      <w:pPr>
        <w:ind w:left="7946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5AB64D40"/>
    <w:multiLevelType w:val="hybridMultilevel"/>
    <w:tmpl w:val="A87E986A"/>
    <w:lvl w:ilvl="0" w:tplc="8B8C122C">
      <w:start w:val="2"/>
      <w:numFmt w:val="decimal"/>
      <w:lvlText w:val="%1.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A46688D6">
      <w:numFmt w:val="bullet"/>
      <w:lvlText w:val="•"/>
      <w:lvlJc w:val="left"/>
      <w:pPr>
        <w:ind w:left="2660" w:hanging="360"/>
      </w:pPr>
      <w:rPr>
        <w:rFonts w:hint="default"/>
        <w:lang w:val="en-US" w:eastAsia="en-US" w:bidi="ar-SA"/>
      </w:rPr>
    </w:lvl>
    <w:lvl w:ilvl="2" w:tplc="E506C9DE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3" w:tplc="C966DB2C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4" w:tplc="B8F2C7D0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5" w:tplc="F65482B6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ar-SA"/>
      </w:rPr>
    </w:lvl>
    <w:lvl w:ilvl="6" w:tplc="E3F4C4D6">
      <w:numFmt w:val="bullet"/>
      <w:lvlText w:val="•"/>
      <w:lvlJc w:val="left"/>
      <w:pPr>
        <w:ind w:left="6560" w:hanging="360"/>
      </w:pPr>
      <w:rPr>
        <w:rFonts w:hint="default"/>
        <w:lang w:val="en-US" w:eastAsia="en-US" w:bidi="ar-SA"/>
      </w:rPr>
    </w:lvl>
    <w:lvl w:ilvl="7" w:tplc="F65E22C8">
      <w:numFmt w:val="bullet"/>
      <w:lvlText w:val="•"/>
      <w:lvlJc w:val="left"/>
      <w:pPr>
        <w:ind w:left="7340" w:hanging="360"/>
      </w:pPr>
      <w:rPr>
        <w:rFonts w:hint="default"/>
        <w:lang w:val="en-US" w:eastAsia="en-US" w:bidi="ar-SA"/>
      </w:rPr>
    </w:lvl>
    <w:lvl w:ilvl="8" w:tplc="B8145B7A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61CE6E89"/>
    <w:multiLevelType w:val="hybridMultilevel"/>
    <w:tmpl w:val="AE9C119C"/>
    <w:lvl w:ilvl="0" w:tplc="00A64FD6">
      <w:start w:val="1"/>
      <w:numFmt w:val="decimal"/>
      <w:lvlText w:val="%1."/>
      <w:lvlJc w:val="left"/>
      <w:pPr>
        <w:ind w:left="152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5A001C52">
      <w:numFmt w:val="bullet"/>
      <w:lvlText w:val="•"/>
      <w:lvlJc w:val="left"/>
      <w:pPr>
        <w:ind w:left="2336" w:hanging="360"/>
      </w:pPr>
      <w:rPr>
        <w:rFonts w:hint="default"/>
        <w:lang w:val="en-US" w:eastAsia="en-US" w:bidi="ar-SA"/>
      </w:rPr>
    </w:lvl>
    <w:lvl w:ilvl="2" w:tplc="D1F89658">
      <w:numFmt w:val="bullet"/>
      <w:lvlText w:val="•"/>
      <w:lvlJc w:val="left"/>
      <w:pPr>
        <w:ind w:left="3152" w:hanging="360"/>
      </w:pPr>
      <w:rPr>
        <w:rFonts w:hint="default"/>
        <w:lang w:val="en-US" w:eastAsia="en-US" w:bidi="ar-SA"/>
      </w:rPr>
    </w:lvl>
    <w:lvl w:ilvl="3" w:tplc="249A6ADC">
      <w:numFmt w:val="bullet"/>
      <w:lvlText w:val="•"/>
      <w:lvlJc w:val="left"/>
      <w:pPr>
        <w:ind w:left="3968" w:hanging="360"/>
      </w:pPr>
      <w:rPr>
        <w:rFonts w:hint="default"/>
        <w:lang w:val="en-US" w:eastAsia="en-US" w:bidi="ar-SA"/>
      </w:rPr>
    </w:lvl>
    <w:lvl w:ilvl="4" w:tplc="E7E496A0">
      <w:numFmt w:val="bullet"/>
      <w:lvlText w:val="•"/>
      <w:lvlJc w:val="left"/>
      <w:pPr>
        <w:ind w:left="4784" w:hanging="360"/>
      </w:pPr>
      <w:rPr>
        <w:rFonts w:hint="default"/>
        <w:lang w:val="en-US" w:eastAsia="en-US" w:bidi="ar-SA"/>
      </w:rPr>
    </w:lvl>
    <w:lvl w:ilvl="5" w:tplc="0B7012E4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27623458">
      <w:numFmt w:val="bullet"/>
      <w:lvlText w:val="•"/>
      <w:lvlJc w:val="left"/>
      <w:pPr>
        <w:ind w:left="6416" w:hanging="360"/>
      </w:pPr>
      <w:rPr>
        <w:rFonts w:hint="default"/>
        <w:lang w:val="en-US" w:eastAsia="en-US" w:bidi="ar-SA"/>
      </w:rPr>
    </w:lvl>
    <w:lvl w:ilvl="7" w:tplc="61CC4F1E">
      <w:numFmt w:val="bullet"/>
      <w:lvlText w:val="•"/>
      <w:lvlJc w:val="left"/>
      <w:pPr>
        <w:ind w:left="7232" w:hanging="360"/>
      </w:pPr>
      <w:rPr>
        <w:rFonts w:hint="default"/>
        <w:lang w:val="en-US" w:eastAsia="en-US" w:bidi="ar-SA"/>
      </w:rPr>
    </w:lvl>
    <w:lvl w:ilvl="8" w:tplc="BC92D00C">
      <w:numFmt w:val="bullet"/>
      <w:lvlText w:val="•"/>
      <w:lvlJc w:val="left"/>
      <w:pPr>
        <w:ind w:left="8048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61F415CA"/>
    <w:multiLevelType w:val="hybridMultilevel"/>
    <w:tmpl w:val="35CAD770"/>
    <w:lvl w:ilvl="0" w:tplc="6DB67844">
      <w:start w:val="1"/>
      <w:numFmt w:val="decimal"/>
      <w:lvlText w:val="%1."/>
      <w:lvlJc w:val="left"/>
      <w:pPr>
        <w:ind w:left="116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2E386D6A">
      <w:numFmt w:val="bullet"/>
      <w:lvlText w:val="•"/>
      <w:lvlJc w:val="left"/>
      <w:pPr>
        <w:ind w:left="2012" w:hanging="360"/>
      </w:pPr>
      <w:rPr>
        <w:rFonts w:hint="default"/>
        <w:lang w:val="en-US" w:eastAsia="en-US" w:bidi="ar-SA"/>
      </w:rPr>
    </w:lvl>
    <w:lvl w:ilvl="2" w:tplc="D98A2A4E">
      <w:numFmt w:val="bullet"/>
      <w:lvlText w:val="•"/>
      <w:lvlJc w:val="left"/>
      <w:pPr>
        <w:ind w:left="2864" w:hanging="360"/>
      </w:pPr>
      <w:rPr>
        <w:rFonts w:hint="default"/>
        <w:lang w:val="en-US" w:eastAsia="en-US" w:bidi="ar-SA"/>
      </w:rPr>
    </w:lvl>
    <w:lvl w:ilvl="3" w:tplc="6C1C04FA">
      <w:numFmt w:val="bullet"/>
      <w:lvlText w:val="•"/>
      <w:lvlJc w:val="left"/>
      <w:pPr>
        <w:ind w:left="3716" w:hanging="360"/>
      </w:pPr>
      <w:rPr>
        <w:rFonts w:hint="default"/>
        <w:lang w:val="en-US" w:eastAsia="en-US" w:bidi="ar-SA"/>
      </w:rPr>
    </w:lvl>
    <w:lvl w:ilvl="4" w:tplc="635A1328">
      <w:numFmt w:val="bullet"/>
      <w:lvlText w:val="•"/>
      <w:lvlJc w:val="left"/>
      <w:pPr>
        <w:ind w:left="4568" w:hanging="360"/>
      </w:pPr>
      <w:rPr>
        <w:rFonts w:hint="default"/>
        <w:lang w:val="en-US" w:eastAsia="en-US" w:bidi="ar-SA"/>
      </w:rPr>
    </w:lvl>
    <w:lvl w:ilvl="5" w:tplc="5D30703A">
      <w:numFmt w:val="bullet"/>
      <w:lvlText w:val="•"/>
      <w:lvlJc w:val="left"/>
      <w:pPr>
        <w:ind w:left="5420" w:hanging="360"/>
      </w:pPr>
      <w:rPr>
        <w:rFonts w:hint="default"/>
        <w:lang w:val="en-US" w:eastAsia="en-US" w:bidi="ar-SA"/>
      </w:rPr>
    </w:lvl>
    <w:lvl w:ilvl="6" w:tplc="BBDEEDF6">
      <w:numFmt w:val="bullet"/>
      <w:lvlText w:val="•"/>
      <w:lvlJc w:val="left"/>
      <w:pPr>
        <w:ind w:left="6272" w:hanging="360"/>
      </w:pPr>
      <w:rPr>
        <w:rFonts w:hint="default"/>
        <w:lang w:val="en-US" w:eastAsia="en-US" w:bidi="ar-SA"/>
      </w:rPr>
    </w:lvl>
    <w:lvl w:ilvl="7" w:tplc="A0961BEC">
      <w:numFmt w:val="bullet"/>
      <w:lvlText w:val="•"/>
      <w:lvlJc w:val="left"/>
      <w:pPr>
        <w:ind w:left="7124" w:hanging="360"/>
      </w:pPr>
      <w:rPr>
        <w:rFonts w:hint="default"/>
        <w:lang w:val="en-US" w:eastAsia="en-US" w:bidi="ar-SA"/>
      </w:rPr>
    </w:lvl>
    <w:lvl w:ilvl="8" w:tplc="B556372C">
      <w:numFmt w:val="bullet"/>
      <w:lvlText w:val="•"/>
      <w:lvlJc w:val="left"/>
      <w:pPr>
        <w:ind w:left="797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62133F23"/>
    <w:multiLevelType w:val="hybridMultilevel"/>
    <w:tmpl w:val="A9AA6356"/>
    <w:lvl w:ilvl="0" w:tplc="65E6C38E">
      <w:start w:val="1"/>
      <w:numFmt w:val="decimal"/>
      <w:lvlText w:val="%1)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95624DE4">
      <w:numFmt w:val="bullet"/>
      <w:lvlText w:val="•"/>
      <w:lvlJc w:val="left"/>
      <w:pPr>
        <w:ind w:left="2660" w:hanging="360"/>
      </w:pPr>
      <w:rPr>
        <w:rFonts w:hint="default"/>
        <w:lang w:val="en-US" w:eastAsia="en-US" w:bidi="ar-SA"/>
      </w:rPr>
    </w:lvl>
    <w:lvl w:ilvl="2" w:tplc="8D44E7CE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3" w:tplc="8E142302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4" w:tplc="872ABECE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5" w:tplc="8C1EE2B2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ar-SA"/>
      </w:rPr>
    </w:lvl>
    <w:lvl w:ilvl="6" w:tplc="7BCC9F44">
      <w:numFmt w:val="bullet"/>
      <w:lvlText w:val="•"/>
      <w:lvlJc w:val="left"/>
      <w:pPr>
        <w:ind w:left="6560" w:hanging="360"/>
      </w:pPr>
      <w:rPr>
        <w:rFonts w:hint="default"/>
        <w:lang w:val="en-US" w:eastAsia="en-US" w:bidi="ar-SA"/>
      </w:rPr>
    </w:lvl>
    <w:lvl w:ilvl="7" w:tplc="824AF5C8">
      <w:numFmt w:val="bullet"/>
      <w:lvlText w:val="•"/>
      <w:lvlJc w:val="left"/>
      <w:pPr>
        <w:ind w:left="7340" w:hanging="360"/>
      </w:pPr>
      <w:rPr>
        <w:rFonts w:hint="default"/>
        <w:lang w:val="en-US" w:eastAsia="en-US" w:bidi="ar-SA"/>
      </w:rPr>
    </w:lvl>
    <w:lvl w:ilvl="8" w:tplc="85DCE760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67AC7B3A"/>
    <w:multiLevelType w:val="hybridMultilevel"/>
    <w:tmpl w:val="41085B0A"/>
    <w:lvl w:ilvl="0" w:tplc="E14CDBFA">
      <w:start w:val="1"/>
      <w:numFmt w:val="decimal"/>
      <w:lvlText w:val="%1."/>
      <w:lvlJc w:val="left"/>
      <w:pPr>
        <w:ind w:left="116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AF12DB1E">
      <w:numFmt w:val="bullet"/>
      <w:lvlText w:val="•"/>
      <w:lvlJc w:val="left"/>
      <w:pPr>
        <w:ind w:left="2012" w:hanging="360"/>
      </w:pPr>
      <w:rPr>
        <w:rFonts w:hint="default"/>
        <w:lang w:val="en-US" w:eastAsia="en-US" w:bidi="ar-SA"/>
      </w:rPr>
    </w:lvl>
    <w:lvl w:ilvl="2" w:tplc="CBCE40CC">
      <w:numFmt w:val="bullet"/>
      <w:lvlText w:val="•"/>
      <w:lvlJc w:val="left"/>
      <w:pPr>
        <w:ind w:left="2864" w:hanging="360"/>
      </w:pPr>
      <w:rPr>
        <w:rFonts w:hint="default"/>
        <w:lang w:val="en-US" w:eastAsia="en-US" w:bidi="ar-SA"/>
      </w:rPr>
    </w:lvl>
    <w:lvl w:ilvl="3" w:tplc="59B60B94">
      <w:numFmt w:val="bullet"/>
      <w:lvlText w:val="•"/>
      <w:lvlJc w:val="left"/>
      <w:pPr>
        <w:ind w:left="3716" w:hanging="360"/>
      </w:pPr>
      <w:rPr>
        <w:rFonts w:hint="default"/>
        <w:lang w:val="en-US" w:eastAsia="en-US" w:bidi="ar-SA"/>
      </w:rPr>
    </w:lvl>
    <w:lvl w:ilvl="4" w:tplc="7D1864EA">
      <w:numFmt w:val="bullet"/>
      <w:lvlText w:val="•"/>
      <w:lvlJc w:val="left"/>
      <w:pPr>
        <w:ind w:left="4568" w:hanging="360"/>
      </w:pPr>
      <w:rPr>
        <w:rFonts w:hint="default"/>
        <w:lang w:val="en-US" w:eastAsia="en-US" w:bidi="ar-SA"/>
      </w:rPr>
    </w:lvl>
    <w:lvl w:ilvl="5" w:tplc="D9065318">
      <w:numFmt w:val="bullet"/>
      <w:lvlText w:val="•"/>
      <w:lvlJc w:val="left"/>
      <w:pPr>
        <w:ind w:left="5420" w:hanging="360"/>
      </w:pPr>
      <w:rPr>
        <w:rFonts w:hint="default"/>
        <w:lang w:val="en-US" w:eastAsia="en-US" w:bidi="ar-SA"/>
      </w:rPr>
    </w:lvl>
    <w:lvl w:ilvl="6" w:tplc="446C49F0">
      <w:numFmt w:val="bullet"/>
      <w:lvlText w:val="•"/>
      <w:lvlJc w:val="left"/>
      <w:pPr>
        <w:ind w:left="6272" w:hanging="360"/>
      </w:pPr>
      <w:rPr>
        <w:rFonts w:hint="default"/>
        <w:lang w:val="en-US" w:eastAsia="en-US" w:bidi="ar-SA"/>
      </w:rPr>
    </w:lvl>
    <w:lvl w:ilvl="7" w:tplc="015A4C96">
      <w:numFmt w:val="bullet"/>
      <w:lvlText w:val="•"/>
      <w:lvlJc w:val="left"/>
      <w:pPr>
        <w:ind w:left="7124" w:hanging="360"/>
      </w:pPr>
      <w:rPr>
        <w:rFonts w:hint="default"/>
        <w:lang w:val="en-US" w:eastAsia="en-US" w:bidi="ar-SA"/>
      </w:rPr>
    </w:lvl>
    <w:lvl w:ilvl="8" w:tplc="8034AF94">
      <w:numFmt w:val="bullet"/>
      <w:lvlText w:val="•"/>
      <w:lvlJc w:val="left"/>
      <w:pPr>
        <w:ind w:left="7976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68CB1227"/>
    <w:multiLevelType w:val="hybridMultilevel"/>
    <w:tmpl w:val="19A63AA2"/>
    <w:lvl w:ilvl="0" w:tplc="C2467028">
      <w:start w:val="1"/>
      <w:numFmt w:val="lowerLetter"/>
      <w:lvlText w:val="(%1)"/>
      <w:lvlJc w:val="left"/>
      <w:pPr>
        <w:ind w:left="1160" w:hanging="360"/>
        <w:jc w:val="left"/>
      </w:pPr>
      <w:rPr>
        <w:rFonts w:ascii="Georgia" w:eastAsia="Georgia" w:hAnsi="Georgia" w:cs="Georgia" w:hint="default"/>
        <w:spacing w:val="-1"/>
        <w:w w:val="94"/>
        <w:sz w:val="24"/>
        <w:szCs w:val="24"/>
        <w:lang w:val="en-US" w:eastAsia="en-US" w:bidi="ar-SA"/>
      </w:rPr>
    </w:lvl>
    <w:lvl w:ilvl="1" w:tplc="0EE49D38">
      <w:start w:val="1"/>
      <w:numFmt w:val="decimal"/>
      <w:lvlText w:val="%2)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2" w:tplc="F746E186">
      <w:start w:val="1"/>
      <w:numFmt w:val="decimal"/>
      <w:lvlText w:val="%3)"/>
      <w:lvlJc w:val="left"/>
      <w:pPr>
        <w:ind w:left="260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3" w:tplc="5BE24388">
      <w:numFmt w:val="bullet"/>
      <w:lvlText w:val="•"/>
      <w:lvlJc w:val="left"/>
      <w:pPr>
        <w:ind w:left="3485" w:hanging="360"/>
      </w:pPr>
      <w:rPr>
        <w:rFonts w:hint="default"/>
        <w:lang w:val="en-US" w:eastAsia="en-US" w:bidi="ar-SA"/>
      </w:rPr>
    </w:lvl>
    <w:lvl w:ilvl="4" w:tplc="3EC69904">
      <w:numFmt w:val="bullet"/>
      <w:lvlText w:val="•"/>
      <w:lvlJc w:val="left"/>
      <w:pPr>
        <w:ind w:left="4370" w:hanging="360"/>
      </w:pPr>
      <w:rPr>
        <w:rFonts w:hint="default"/>
        <w:lang w:val="en-US" w:eastAsia="en-US" w:bidi="ar-SA"/>
      </w:rPr>
    </w:lvl>
    <w:lvl w:ilvl="5" w:tplc="C5363A9C">
      <w:numFmt w:val="bullet"/>
      <w:lvlText w:val="•"/>
      <w:lvlJc w:val="left"/>
      <w:pPr>
        <w:ind w:left="5255" w:hanging="360"/>
      </w:pPr>
      <w:rPr>
        <w:rFonts w:hint="default"/>
        <w:lang w:val="en-US" w:eastAsia="en-US" w:bidi="ar-SA"/>
      </w:rPr>
    </w:lvl>
    <w:lvl w:ilvl="6" w:tplc="EE5260A2">
      <w:numFmt w:val="bullet"/>
      <w:lvlText w:val="•"/>
      <w:lvlJc w:val="left"/>
      <w:pPr>
        <w:ind w:left="6140" w:hanging="360"/>
      </w:pPr>
      <w:rPr>
        <w:rFonts w:hint="default"/>
        <w:lang w:val="en-US" w:eastAsia="en-US" w:bidi="ar-SA"/>
      </w:rPr>
    </w:lvl>
    <w:lvl w:ilvl="7" w:tplc="855451D8">
      <w:numFmt w:val="bullet"/>
      <w:lvlText w:val="•"/>
      <w:lvlJc w:val="left"/>
      <w:pPr>
        <w:ind w:left="7025" w:hanging="360"/>
      </w:pPr>
      <w:rPr>
        <w:rFonts w:hint="default"/>
        <w:lang w:val="en-US" w:eastAsia="en-US" w:bidi="ar-SA"/>
      </w:rPr>
    </w:lvl>
    <w:lvl w:ilvl="8" w:tplc="610437AC">
      <w:numFmt w:val="bullet"/>
      <w:lvlText w:val="•"/>
      <w:lvlJc w:val="left"/>
      <w:pPr>
        <w:ind w:left="7910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69AD6BB6"/>
    <w:multiLevelType w:val="hybridMultilevel"/>
    <w:tmpl w:val="F2182612"/>
    <w:lvl w:ilvl="0" w:tplc="D8363BD0">
      <w:start w:val="1"/>
      <w:numFmt w:val="decimal"/>
      <w:lvlText w:val="%1."/>
      <w:lvlJc w:val="left"/>
      <w:pPr>
        <w:ind w:left="1519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1236E0D2">
      <w:start w:val="1"/>
      <w:numFmt w:val="decimal"/>
      <w:lvlText w:val="%2."/>
      <w:lvlJc w:val="left"/>
      <w:pPr>
        <w:ind w:left="2465" w:hanging="226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2" w:tplc="72AE0F28">
      <w:numFmt w:val="bullet"/>
      <w:lvlText w:val="•"/>
      <w:lvlJc w:val="left"/>
      <w:pPr>
        <w:ind w:left="3262" w:hanging="226"/>
      </w:pPr>
      <w:rPr>
        <w:rFonts w:hint="default"/>
        <w:lang w:val="en-US" w:eastAsia="en-US" w:bidi="ar-SA"/>
      </w:rPr>
    </w:lvl>
    <w:lvl w:ilvl="3" w:tplc="DCF4419E">
      <w:numFmt w:val="bullet"/>
      <w:lvlText w:val="•"/>
      <w:lvlJc w:val="left"/>
      <w:pPr>
        <w:ind w:left="4064" w:hanging="226"/>
      </w:pPr>
      <w:rPr>
        <w:rFonts w:hint="default"/>
        <w:lang w:val="en-US" w:eastAsia="en-US" w:bidi="ar-SA"/>
      </w:rPr>
    </w:lvl>
    <w:lvl w:ilvl="4" w:tplc="9BCA16F6">
      <w:numFmt w:val="bullet"/>
      <w:lvlText w:val="•"/>
      <w:lvlJc w:val="left"/>
      <w:pPr>
        <w:ind w:left="4866" w:hanging="226"/>
      </w:pPr>
      <w:rPr>
        <w:rFonts w:hint="default"/>
        <w:lang w:val="en-US" w:eastAsia="en-US" w:bidi="ar-SA"/>
      </w:rPr>
    </w:lvl>
    <w:lvl w:ilvl="5" w:tplc="371E0622">
      <w:numFmt w:val="bullet"/>
      <w:lvlText w:val="•"/>
      <w:lvlJc w:val="left"/>
      <w:pPr>
        <w:ind w:left="5668" w:hanging="226"/>
      </w:pPr>
      <w:rPr>
        <w:rFonts w:hint="default"/>
        <w:lang w:val="en-US" w:eastAsia="en-US" w:bidi="ar-SA"/>
      </w:rPr>
    </w:lvl>
    <w:lvl w:ilvl="6" w:tplc="97981414">
      <w:numFmt w:val="bullet"/>
      <w:lvlText w:val="•"/>
      <w:lvlJc w:val="left"/>
      <w:pPr>
        <w:ind w:left="6471" w:hanging="226"/>
      </w:pPr>
      <w:rPr>
        <w:rFonts w:hint="default"/>
        <w:lang w:val="en-US" w:eastAsia="en-US" w:bidi="ar-SA"/>
      </w:rPr>
    </w:lvl>
    <w:lvl w:ilvl="7" w:tplc="85B4C674">
      <w:numFmt w:val="bullet"/>
      <w:lvlText w:val="•"/>
      <w:lvlJc w:val="left"/>
      <w:pPr>
        <w:ind w:left="7273" w:hanging="226"/>
      </w:pPr>
      <w:rPr>
        <w:rFonts w:hint="default"/>
        <w:lang w:val="en-US" w:eastAsia="en-US" w:bidi="ar-SA"/>
      </w:rPr>
    </w:lvl>
    <w:lvl w:ilvl="8" w:tplc="D820C51E">
      <w:numFmt w:val="bullet"/>
      <w:lvlText w:val="•"/>
      <w:lvlJc w:val="left"/>
      <w:pPr>
        <w:ind w:left="8075" w:hanging="226"/>
      </w:pPr>
      <w:rPr>
        <w:rFonts w:hint="default"/>
        <w:lang w:val="en-US" w:eastAsia="en-US" w:bidi="ar-SA"/>
      </w:rPr>
    </w:lvl>
  </w:abstractNum>
  <w:abstractNum w:abstractNumId="24" w15:restartNumberingAfterBreak="0">
    <w:nsid w:val="6F236BA4"/>
    <w:multiLevelType w:val="hybridMultilevel"/>
    <w:tmpl w:val="A364E0C0"/>
    <w:lvl w:ilvl="0" w:tplc="A58A14D0">
      <w:start w:val="1"/>
      <w:numFmt w:val="decimal"/>
      <w:lvlText w:val="%1)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B69061D6">
      <w:start w:val="1"/>
      <w:numFmt w:val="decimal"/>
      <w:lvlText w:val="%2."/>
      <w:lvlJc w:val="left"/>
      <w:pPr>
        <w:ind w:left="224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2" w:tplc="B8E49A92">
      <w:numFmt w:val="bullet"/>
      <w:lvlText w:val="•"/>
      <w:lvlJc w:val="left"/>
      <w:pPr>
        <w:ind w:left="3066" w:hanging="360"/>
      </w:pPr>
      <w:rPr>
        <w:rFonts w:hint="default"/>
        <w:lang w:val="en-US" w:eastAsia="en-US" w:bidi="ar-SA"/>
      </w:rPr>
    </w:lvl>
    <w:lvl w:ilvl="3" w:tplc="3FA63E3C">
      <w:numFmt w:val="bullet"/>
      <w:lvlText w:val="•"/>
      <w:lvlJc w:val="left"/>
      <w:pPr>
        <w:ind w:left="3893" w:hanging="360"/>
      </w:pPr>
      <w:rPr>
        <w:rFonts w:hint="default"/>
        <w:lang w:val="en-US" w:eastAsia="en-US" w:bidi="ar-SA"/>
      </w:rPr>
    </w:lvl>
    <w:lvl w:ilvl="4" w:tplc="DA20AFEE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5" w:tplc="E3CCC2C2">
      <w:numFmt w:val="bullet"/>
      <w:lvlText w:val="•"/>
      <w:lvlJc w:val="left"/>
      <w:pPr>
        <w:ind w:left="5546" w:hanging="360"/>
      </w:pPr>
      <w:rPr>
        <w:rFonts w:hint="default"/>
        <w:lang w:val="en-US" w:eastAsia="en-US" w:bidi="ar-SA"/>
      </w:rPr>
    </w:lvl>
    <w:lvl w:ilvl="6" w:tplc="0FAC7E8C">
      <w:numFmt w:val="bullet"/>
      <w:lvlText w:val="•"/>
      <w:lvlJc w:val="left"/>
      <w:pPr>
        <w:ind w:left="6373" w:hanging="360"/>
      </w:pPr>
      <w:rPr>
        <w:rFonts w:hint="default"/>
        <w:lang w:val="en-US" w:eastAsia="en-US" w:bidi="ar-SA"/>
      </w:rPr>
    </w:lvl>
    <w:lvl w:ilvl="7" w:tplc="292CCC30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8" w:tplc="E946D174">
      <w:numFmt w:val="bullet"/>
      <w:lvlText w:val="•"/>
      <w:lvlJc w:val="left"/>
      <w:pPr>
        <w:ind w:left="8026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73A435B5"/>
    <w:multiLevelType w:val="hybridMultilevel"/>
    <w:tmpl w:val="1FF41B44"/>
    <w:lvl w:ilvl="0" w:tplc="56B48798">
      <w:numFmt w:val="bullet"/>
      <w:lvlText w:val=""/>
      <w:lvlJc w:val="left"/>
      <w:pPr>
        <w:ind w:left="1520" w:hanging="720"/>
      </w:pPr>
      <w:rPr>
        <w:rFonts w:ascii="Symbol" w:eastAsia="Symbol" w:hAnsi="Symbol" w:cs="Symbol" w:hint="default"/>
        <w:w w:val="99"/>
        <w:sz w:val="24"/>
        <w:szCs w:val="24"/>
        <w:lang w:val="en-US" w:eastAsia="en-US" w:bidi="ar-SA"/>
      </w:rPr>
    </w:lvl>
    <w:lvl w:ilvl="1" w:tplc="4A3EBF06">
      <w:numFmt w:val="bullet"/>
      <w:lvlText w:val="•"/>
      <w:lvlJc w:val="left"/>
      <w:pPr>
        <w:ind w:left="2336" w:hanging="720"/>
      </w:pPr>
      <w:rPr>
        <w:rFonts w:hint="default"/>
        <w:lang w:val="en-US" w:eastAsia="en-US" w:bidi="ar-SA"/>
      </w:rPr>
    </w:lvl>
    <w:lvl w:ilvl="2" w:tplc="E5C0935A">
      <w:numFmt w:val="bullet"/>
      <w:lvlText w:val="•"/>
      <w:lvlJc w:val="left"/>
      <w:pPr>
        <w:ind w:left="3152" w:hanging="720"/>
      </w:pPr>
      <w:rPr>
        <w:rFonts w:hint="default"/>
        <w:lang w:val="en-US" w:eastAsia="en-US" w:bidi="ar-SA"/>
      </w:rPr>
    </w:lvl>
    <w:lvl w:ilvl="3" w:tplc="4BDA4AC8">
      <w:numFmt w:val="bullet"/>
      <w:lvlText w:val="•"/>
      <w:lvlJc w:val="left"/>
      <w:pPr>
        <w:ind w:left="3968" w:hanging="720"/>
      </w:pPr>
      <w:rPr>
        <w:rFonts w:hint="default"/>
        <w:lang w:val="en-US" w:eastAsia="en-US" w:bidi="ar-SA"/>
      </w:rPr>
    </w:lvl>
    <w:lvl w:ilvl="4" w:tplc="6D34F5B6">
      <w:numFmt w:val="bullet"/>
      <w:lvlText w:val="•"/>
      <w:lvlJc w:val="left"/>
      <w:pPr>
        <w:ind w:left="4784" w:hanging="720"/>
      </w:pPr>
      <w:rPr>
        <w:rFonts w:hint="default"/>
        <w:lang w:val="en-US" w:eastAsia="en-US" w:bidi="ar-SA"/>
      </w:rPr>
    </w:lvl>
    <w:lvl w:ilvl="5" w:tplc="F7BA20FC">
      <w:numFmt w:val="bullet"/>
      <w:lvlText w:val="•"/>
      <w:lvlJc w:val="left"/>
      <w:pPr>
        <w:ind w:left="5600" w:hanging="720"/>
      </w:pPr>
      <w:rPr>
        <w:rFonts w:hint="default"/>
        <w:lang w:val="en-US" w:eastAsia="en-US" w:bidi="ar-SA"/>
      </w:rPr>
    </w:lvl>
    <w:lvl w:ilvl="6" w:tplc="E45A0946">
      <w:numFmt w:val="bullet"/>
      <w:lvlText w:val="•"/>
      <w:lvlJc w:val="left"/>
      <w:pPr>
        <w:ind w:left="6416" w:hanging="720"/>
      </w:pPr>
      <w:rPr>
        <w:rFonts w:hint="default"/>
        <w:lang w:val="en-US" w:eastAsia="en-US" w:bidi="ar-SA"/>
      </w:rPr>
    </w:lvl>
    <w:lvl w:ilvl="7" w:tplc="08AE59C4">
      <w:numFmt w:val="bullet"/>
      <w:lvlText w:val="•"/>
      <w:lvlJc w:val="left"/>
      <w:pPr>
        <w:ind w:left="7232" w:hanging="720"/>
      </w:pPr>
      <w:rPr>
        <w:rFonts w:hint="default"/>
        <w:lang w:val="en-US" w:eastAsia="en-US" w:bidi="ar-SA"/>
      </w:rPr>
    </w:lvl>
    <w:lvl w:ilvl="8" w:tplc="3C6C8C60">
      <w:numFmt w:val="bullet"/>
      <w:lvlText w:val="•"/>
      <w:lvlJc w:val="left"/>
      <w:pPr>
        <w:ind w:left="8048" w:hanging="720"/>
      </w:pPr>
      <w:rPr>
        <w:rFonts w:hint="default"/>
        <w:lang w:val="en-US" w:eastAsia="en-US" w:bidi="ar-SA"/>
      </w:rPr>
    </w:lvl>
  </w:abstractNum>
  <w:abstractNum w:abstractNumId="26" w15:restartNumberingAfterBreak="0">
    <w:nsid w:val="748906EE"/>
    <w:multiLevelType w:val="hybridMultilevel"/>
    <w:tmpl w:val="0F709560"/>
    <w:lvl w:ilvl="0" w:tplc="18FE0D16">
      <w:start w:val="1"/>
      <w:numFmt w:val="decimal"/>
      <w:lvlText w:val="%1."/>
      <w:lvlJc w:val="left"/>
      <w:pPr>
        <w:ind w:left="116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5FACD52E">
      <w:numFmt w:val="bullet"/>
      <w:lvlText w:val="•"/>
      <w:lvlJc w:val="left"/>
      <w:pPr>
        <w:ind w:left="2012" w:hanging="360"/>
      </w:pPr>
      <w:rPr>
        <w:rFonts w:hint="default"/>
        <w:lang w:val="en-US" w:eastAsia="en-US" w:bidi="ar-SA"/>
      </w:rPr>
    </w:lvl>
    <w:lvl w:ilvl="2" w:tplc="CE74B14C">
      <w:numFmt w:val="bullet"/>
      <w:lvlText w:val="•"/>
      <w:lvlJc w:val="left"/>
      <w:pPr>
        <w:ind w:left="2864" w:hanging="360"/>
      </w:pPr>
      <w:rPr>
        <w:rFonts w:hint="default"/>
        <w:lang w:val="en-US" w:eastAsia="en-US" w:bidi="ar-SA"/>
      </w:rPr>
    </w:lvl>
    <w:lvl w:ilvl="3" w:tplc="223CD550">
      <w:numFmt w:val="bullet"/>
      <w:lvlText w:val="•"/>
      <w:lvlJc w:val="left"/>
      <w:pPr>
        <w:ind w:left="3716" w:hanging="360"/>
      </w:pPr>
      <w:rPr>
        <w:rFonts w:hint="default"/>
        <w:lang w:val="en-US" w:eastAsia="en-US" w:bidi="ar-SA"/>
      </w:rPr>
    </w:lvl>
    <w:lvl w:ilvl="4" w:tplc="12968CBA">
      <w:numFmt w:val="bullet"/>
      <w:lvlText w:val="•"/>
      <w:lvlJc w:val="left"/>
      <w:pPr>
        <w:ind w:left="4568" w:hanging="360"/>
      </w:pPr>
      <w:rPr>
        <w:rFonts w:hint="default"/>
        <w:lang w:val="en-US" w:eastAsia="en-US" w:bidi="ar-SA"/>
      </w:rPr>
    </w:lvl>
    <w:lvl w:ilvl="5" w:tplc="61988D46">
      <w:numFmt w:val="bullet"/>
      <w:lvlText w:val="•"/>
      <w:lvlJc w:val="left"/>
      <w:pPr>
        <w:ind w:left="5420" w:hanging="360"/>
      </w:pPr>
      <w:rPr>
        <w:rFonts w:hint="default"/>
        <w:lang w:val="en-US" w:eastAsia="en-US" w:bidi="ar-SA"/>
      </w:rPr>
    </w:lvl>
    <w:lvl w:ilvl="6" w:tplc="1D76BC20">
      <w:numFmt w:val="bullet"/>
      <w:lvlText w:val="•"/>
      <w:lvlJc w:val="left"/>
      <w:pPr>
        <w:ind w:left="6272" w:hanging="360"/>
      </w:pPr>
      <w:rPr>
        <w:rFonts w:hint="default"/>
        <w:lang w:val="en-US" w:eastAsia="en-US" w:bidi="ar-SA"/>
      </w:rPr>
    </w:lvl>
    <w:lvl w:ilvl="7" w:tplc="A9780EE6">
      <w:numFmt w:val="bullet"/>
      <w:lvlText w:val="•"/>
      <w:lvlJc w:val="left"/>
      <w:pPr>
        <w:ind w:left="7124" w:hanging="360"/>
      </w:pPr>
      <w:rPr>
        <w:rFonts w:hint="default"/>
        <w:lang w:val="en-US" w:eastAsia="en-US" w:bidi="ar-SA"/>
      </w:rPr>
    </w:lvl>
    <w:lvl w:ilvl="8" w:tplc="ED86BAA0">
      <w:numFmt w:val="bullet"/>
      <w:lvlText w:val="•"/>
      <w:lvlJc w:val="left"/>
      <w:pPr>
        <w:ind w:left="7976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7A28297E"/>
    <w:multiLevelType w:val="hybridMultilevel"/>
    <w:tmpl w:val="EF563F3C"/>
    <w:lvl w:ilvl="0" w:tplc="7570AA0A">
      <w:start w:val="1"/>
      <w:numFmt w:val="decimal"/>
      <w:lvlText w:val="%1."/>
      <w:lvlJc w:val="left"/>
      <w:pPr>
        <w:ind w:left="152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E29895FE">
      <w:numFmt w:val="bullet"/>
      <w:lvlText w:val="•"/>
      <w:lvlJc w:val="left"/>
      <w:pPr>
        <w:ind w:left="2336" w:hanging="360"/>
      </w:pPr>
      <w:rPr>
        <w:rFonts w:hint="default"/>
        <w:lang w:val="en-US" w:eastAsia="en-US" w:bidi="ar-SA"/>
      </w:rPr>
    </w:lvl>
    <w:lvl w:ilvl="2" w:tplc="CEE25366">
      <w:numFmt w:val="bullet"/>
      <w:lvlText w:val="•"/>
      <w:lvlJc w:val="left"/>
      <w:pPr>
        <w:ind w:left="3152" w:hanging="360"/>
      </w:pPr>
      <w:rPr>
        <w:rFonts w:hint="default"/>
        <w:lang w:val="en-US" w:eastAsia="en-US" w:bidi="ar-SA"/>
      </w:rPr>
    </w:lvl>
    <w:lvl w:ilvl="3" w:tplc="F5821FB6">
      <w:numFmt w:val="bullet"/>
      <w:lvlText w:val="•"/>
      <w:lvlJc w:val="left"/>
      <w:pPr>
        <w:ind w:left="3968" w:hanging="360"/>
      </w:pPr>
      <w:rPr>
        <w:rFonts w:hint="default"/>
        <w:lang w:val="en-US" w:eastAsia="en-US" w:bidi="ar-SA"/>
      </w:rPr>
    </w:lvl>
    <w:lvl w:ilvl="4" w:tplc="E31AE0CE">
      <w:numFmt w:val="bullet"/>
      <w:lvlText w:val="•"/>
      <w:lvlJc w:val="left"/>
      <w:pPr>
        <w:ind w:left="4784" w:hanging="360"/>
      </w:pPr>
      <w:rPr>
        <w:rFonts w:hint="default"/>
        <w:lang w:val="en-US" w:eastAsia="en-US" w:bidi="ar-SA"/>
      </w:rPr>
    </w:lvl>
    <w:lvl w:ilvl="5" w:tplc="DCF2E108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7FC6573C">
      <w:numFmt w:val="bullet"/>
      <w:lvlText w:val="•"/>
      <w:lvlJc w:val="left"/>
      <w:pPr>
        <w:ind w:left="6416" w:hanging="360"/>
      </w:pPr>
      <w:rPr>
        <w:rFonts w:hint="default"/>
        <w:lang w:val="en-US" w:eastAsia="en-US" w:bidi="ar-SA"/>
      </w:rPr>
    </w:lvl>
    <w:lvl w:ilvl="7" w:tplc="FB36FE9C">
      <w:numFmt w:val="bullet"/>
      <w:lvlText w:val="•"/>
      <w:lvlJc w:val="left"/>
      <w:pPr>
        <w:ind w:left="7232" w:hanging="360"/>
      </w:pPr>
      <w:rPr>
        <w:rFonts w:hint="default"/>
        <w:lang w:val="en-US" w:eastAsia="en-US" w:bidi="ar-SA"/>
      </w:rPr>
    </w:lvl>
    <w:lvl w:ilvl="8" w:tplc="4D947DA6">
      <w:numFmt w:val="bullet"/>
      <w:lvlText w:val="•"/>
      <w:lvlJc w:val="left"/>
      <w:pPr>
        <w:ind w:left="8048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7A8C1496"/>
    <w:multiLevelType w:val="hybridMultilevel"/>
    <w:tmpl w:val="C86C6774"/>
    <w:lvl w:ilvl="0" w:tplc="348656EC">
      <w:start w:val="1"/>
      <w:numFmt w:val="decimal"/>
      <w:lvlText w:val="%1."/>
      <w:lvlJc w:val="left"/>
      <w:pPr>
        <w:ind w:left="224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024692AE">
      <w:numFmt w:val="bullet"/>
      <w:lvlText w:val="•"/>
      <w:lvlJc w:val="left"/>
      <w:pPr>
        <w:ind w:left="2984" w:hanging="360"/>
      </w:pPr>
      <w:rPr>
        <w:rFonts w:hint="default"/>
        <w:lang w:val="en-US" w:eastAsia="en-US" w:bidi="ar-SA"/>
      </w:rPr>
    </w:lvl>
    <w:lvl w:ilvl="2" w:tplc="94FE4F9E">
      <w:numFmt w:val="bullet"/>
      <w:lvlText w:val="•"/>
      <w:lvlJc w:val="left"/>
      <w:pPr>
        <w:ind w:left="3728" w:hanging="360"/>
      </w:pPr>
      <w:rPr>
        <w:rFonts w:hint="default"/>
        <w:lang w:val="en-US" w:eastAsia="en-US" w:bidi="ar-SA"/>
      </w:rPr>
    </w:lvl>
    <w:lvl w:ilvl="3" w:tplc="C8ECAD86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ar-SA"/>
      </w:rPr>
    </w:lvl>
    <w:lvl w:ilvl="4" w:tplc="9F064B30">
      <w:numFmt w:val="bullet"/>
      <w:lvlText w:val="•"/>
      <w:lvlJc w:val="left"/>
      <w:pPr>
        <w:ind w:left="5216" w:hanging="360"/>
      </w:pPr>
      <w:rPr>
        <w:rFonts w:hint="default"/>
        <w:lang w:val="en-US" w:eastAsia="en-US" w:bidi="ar-SA"/>
      </w:rPr>
    </w:lvl>
    <w:lvl w:ilvl="5" w:tplc="CBB0BB0E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ar-SA"/>
      </w:rPr>
    </w:lvl>
    <w:lvl w:ilvl="6" w:tplc="7E42232E">
      <w:numFmt w:val="bullet"/>
      <w:lvlText w:val="•"/>
      <w:lvlJc w:val="left"/>
      <w:pPr>
        <w:ind w:left="6704" w:hanging="360"/>
      </w:pPr>
      <w:rPr>
        <w:rFonts w:hint="default"/>
        <w:lang w:val="en-US" w:eastAsia="en-US" w:bidi="ar-SA"/>
      </w:rPr>
    </w:lvl>
    <w:lvl w:ilvl="7" w:tplc="FF201950">
      <w:numFmt w:val="bullet"/>
      <w:lvlText w:val="•"/>
      <w:lvlJc w:val="left"/>
      <w:pPr>
        <w:ind w:left="7448" w:hanging="360"/>
      </w:pPr>
      <w:rPr>
        <w:rFonts w:hint="default"/>
        <w:lang w:val="en-US" w:eastAsia="en-US" w:bidi="ar-SA"/>
      </w:rPr>
    </w:lvl>
    <w:lvl w:ilvl="8" w:tplc="626C5ECA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7E37585C"/>
    <w:multiLevelType w:val="hybridMultilevel"/>
    <w:tmpl w:val="0614A06E"/>
    <w:lvl w:ilvl="0" w:tplc="1DD01CDE">
      <w:start w:val="1"/>
      <w:numFmt w:val="decimal"/>
      <w:lvlText w:val="%1)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D2B02370">
      <w:numFmt w:val="bullet"/>
      <w:lvlText w:val="•"/>
      <w:lvlJc w:val="left"/>
      <w:pPr>
        <w:ind w:left="2660" w:hanging="360"/>
      </w:pPr>
      <w:rPr>
        <w:rFonts w:hint="default"/>
        <w:lang w:val="en-US" w:eastAsia="en-US" w:bidi="ar-SA"/>
      </w:rPr>
    </w:lvl>
    <w:lvl w:ilvl="2" w:tplc="C6F8B30E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3" w:tplc="90208830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4" w:tplc="1EAAC938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5" w:tplc="E876B54A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ar-SA"/>
      </w:rPr>
    </w:lvl>
    <w:lvl w:ilvl="6" w:tplc="828252DC">
      <w:numFmt w:val="bullet"/>
      <w:lvlText w:val="•"/>
      <w:lvlJc w:val="left"/>
      <w:pPr>
        <w:ind w:left="6560" w:hanging="360"/>
      </w:pPr>
      <w:rPr>
        <w:rFonts w:hint="default"/>
        <w:lang w:val="en-US" w:eastAsia="en-US" w:bidi="ar-SA"/>
      </w:rPr>
    </w:lvl>
    <w:lvl w:ilvl="7" w:tplc="36721EBC">
      <w:numFmt w:val="bullet"/>
      <w:lvlText w:val="•"/>
      <w:lvlJc w:val="left"/>
      <w:pPr>
        <w:ind w:left="7340" w:hanging="360"/>
      </w:pPr>
      <w:rPr>
        <w:rFonts w:hint="default"/>
        <w:lang w:val="en-US" w:eastAsia="en-US" w:bidi="ar-SA"/>
      </w:rPr>
    </w:lvl>
    <w:lvl w:ilvl="8" w:tplc="58BEEB66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num w:numId="1" w16cid:durableId="1123960215">
    <w:abstractNumId w:val="2"/>
  </w:num>
  <w:num w:numId="2" w16cid:durableId="1801995600">
    <w:abstractNumId w:val="12"/>
  </w:num>
  <w:num w:numId="3" w16cid:durableId="1098595188">
    <w:abstractNumId w:val="21"/>
  </w:num>
  <w:num w:numId="4" w16cid:durableId="582685232">
    <w:abstractNumId w:val="19"/>
  </w:num>
  <w:num w:numId="5" w16cid:durableId="1754933082">
    <w:abstractNumId w:val="26"/>
  </w:num>
  <w:num w:numId="6" w16cid:durableId="1761369374">
    <w:abstractNumId w:val="14"/>
  </w:num>
  <w:num w:numId="7" w16cid:durableId="247421945">
    <w:abstractNumId w:val="25"/>
  </w:num>
  <w:num w:numId="8" w16cid:durableId="380443944">
    <w:abstractNumId w:val="6"/>
  </w:num>
  <w:num w:numId="9" w16cid:durableId="1007633372">
    <w:abstractNumId w:val="11"/>
  </w:num>
  <w:num w:numId="10" w16cid:durableId="499539072">
    <w:abstractNumId w:val="9"/>
  </w:num>
  <w:num w:numId="11" w16cid:durableId="1783652126">
    <w:abstractNumId w:val="0"/>
  </w:num>
  <w:num w:numId="12" w16cid:durableId="1122461111">
    <w:abstractNumId w:val="13"/>
  </w:num>
  <w:num w:numId="13" w16cid:durableId="1469198697">
    <w:abstractNumId w:val="27"/>
  </w:num>
  <w:num w:numId="14" w16cid:durableId="1038318427">
    <w:abstractNumId w:val="18"/>
  </w:num>
  <w:num w:numId="15" w16cid:durableId="458038649">
    <w:abstractNumId w:val="22"/>
  </w:num>
  <w:num w:numId="16" w16cid:durableId="1402100565">
    <w:abstractNumId w:val="17"/>
  </w:num>
  <w:num w:numId="17" w16cid:durableId="256212662">
    <w:abstractNumId w:val="7"/>
  </w:num>
  <w:num w:numId="18" w16cid:durableId="1611274913">
    <w:abstractNumId w:val="10"/>
  </w:num>
  <w:num w:numId="19" w16cid:durableId="1108476186">
    <w:abstractNumId w:val="5"/>
  </w:num>
  <w:num w:numId="20" w16cid:durableId="2095584849">
    <w:abstractNumId w:val="23"/>
  </w:num>
  <w:num w:numId="21" w16cid:durableId="1224172368">
    <w:abstractNumId w:val="3"/>
  </w:num>
  <w:num w:numId="22" w16cid:durableId="943532327">
    <w:abstractNumId w:val="16"/>
  </w:num>
  <w:num w:numId="23" w16cid:durableId="2140876983">
    <w:abstractNumId w:val="4"/>
  </w:num>
  <w:num w:numId="24" w16cid:durableId="576476801">
    <w:abstractNumId w:val="28"/>
  </w:num>
  <w:num w:numId="25" w16cid:durableId="1233001388">
    <w:abstractNumId w:val="24"/>
  </w:num>
  <w:num w:numId="26" w16cid:durableId="1247377023">
    <w:abstractNumId w:val="1"/>
  </w:num>
  <w:num w:numId="27" w16cid:durableId="763841707">
    <w:abstractNumId w:val="29"/>
  </w:num>
  <w:num w:numId="28" w16cid:durableId="1951355103">
    <w:abstractNumId w:val="15"/>
  </w:num>
  <w:num w:numId="29" w16cid:durableId="1096560768">
    <w:abstractNumId w:val="8"/>
  </w:num>
  <w:num w:numId="30" w16cid:durableId="132909285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1MDO1MDI0NDcyNjRX0lEKTi0uzszPAykwrAUA70javSwAAAA="/>
  </w:docVars>
  <w:rsids>
    <w:rsidRoot w:val="00FF66B2"/>
    <w:rsid w:val="0022539E"/>
    <w:rsid w:val="00524DE1"/>
    <w:rsid w:val="00754582"/>
    <w:rsid w:val="007C5D49"/>
    <w:rsid w:val="008C34B4"/>
    <w:rsid w:val="009C62E8"/>
    <w:rsid w:val="00A3290D"/>
    <w:rsid w:val="00A50FE5"/>
    <w:rsid w:val="00A66D8E"/>
    <w:rsid w:val="00AD6656"/>
    <w:rsid w:val="00D75FF0"/>
    <w:rsid w:val="00FF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14CAD"/>
  <w15:chartTrackingRefBased/>
  <w15:docId w15:val="{6831327B-7388-49EC-93F0-26457A1D0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39E"/>
  </w:style>
  <w:style w:type="paragraph" w:styleId="Heading1">
    <w:name w:val="heading 1"/>
    <w:basedOn w:val="Normal"/>
    <w:link w:val="Heading1Char"/>
    <w:uiPriority w:val="9"/>
    <w:qFormat/>
    <w:rsid w:val="00FF66B2"/>
    <w:pPr>
      <w:widowControl w:val="0"/>
      <w:autoSpaceDE w:val="0"/>
      <w:autoSpaceDN w:val="0"/>
      <w:spacing w:before="72" w:after="0" w:line="240" w:lineRule="auto"/>
      <w:ind w:left="1034" w:hanging="1844"/>
      <w:outlineLvl w:val="0"/>
    </w:pPr>
    <w:rPr>
      <w:rFonts w:ascii="Georgia" w:eastAsia="Georgia" w:hAnsi="Georgia" w:cs="Georgia"/>
      <w:sz w:val="52"/>
      <w:szCs w:val="52"/>
    </w:rPr>
  </w:style>
  <w:style w:type="paragraph" w:styleId="Heading2">
    <w:name w:val="heading 2"/>
    <w:basedOn w:val="Normal"/>
    <w:link w:val="Heading2Char"/>
    <w:uiPriority w:val="9"/>
    <w:unhideWhenUsed/>
    <w:qFormat/>
    <w:rsid w:val="00FF66B2"/>
    <w:pPr>
      <w:widowControl w:val="0"/>
      <w:autoSpaceDE w:val="0"/>
      <w:autoSpaceDN w:val="0"/>
      <w:spacing w:before="85" w:after="0" w:line="240" w:lineRule="auto"/>
      <w:ind w:left="1157"/>
      <w:jc w:val="center"/>
      <w:outlineLvl w:val="1"/>
    </w:pPr>
    <w:rPr>
      <w:rFonts w:ascii="Georgia" w:eastAsia="Georgia" w:hAnsi="Georgia" w:cs="Georgia"/>
      <w:sz w:val="28"/>
      <w:szCs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66B2"/>
    <w:rPr>
      <w:rFonts w:ascii="Georgia" w:eastAsia="Georgia" w:hAnsi="Georgia" w:cs="Georgia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FF66B2"/>
    <w:rPr>
      <w:rFonts w:ascii="Georgia" w:eastAsia="Georgia" w:hAnsi="Georgia" w:cs="Georgia"/>
      <w:sz w:val="28"/>
      <w:szCs w:val="28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FF66B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F66B2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FF66B2"/>
    <w:pPr>
      <w:widowControl w:val="0"/>
      <w:autoSpaceDE w:val="0"/>
      <w:autoSpaceDN w:val="0"/>
      <w:spacing w:after="0" w:line="270" w:lineRule="exact"/>
      <w:ind w:left="1880" w:hanging="361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FF66B2"/>
    <w:pPr>
      <w:widowControl w:val="0"/>
      <w:autoSpaceDE w:val="0"/>
      <w:autoSpaceDN w:val="0"/>
      <w:spacing w:after="0" w:line="250" w:lineRule="exact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92AB4424D6C04CA5A2D2EFD0CCB497" ma:contentTypeVersion="12" ma:contentTypeDescription="Create a new document." ma:contentTypeScope="" ma:versionID="8d27b32ace4bf03890b85e031e4009e5">
  <xsd:schema xmlns:xsd="http://www.w3.org/2001/XMLSchema" xmlns:xs="http://www.w3.org/2001/XMLSchema" xmlns:p="http://schemas.microsoft.com/office/2006/metadata/properties" xmlns:ns2="44ea191f-1900-44ba-a84f-f2f258cf563f" xmlns:ns3="52809b0a-625c-4535-b4b3-8600d1b12921" targetNamespace="http://schemas.microsoft.com/office/2006/metadata/properties" ma:root="true" ma:fieldsID="102c3e5d58d9358762435c2531dcea44" ns2:_="" ns3:_="">
    <xsd:import namespace="44ea191f-1900-44ba-a84f-f2f258cf563f"/>
    <xsd:import namespace="52809b0a-625c-4535-b4b3-8600d1b129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ea191f-1900-44ba-a84f-f2f258cf56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09b0a-625c-4535-b4b3-8600d1b1292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0029D6-C550-4FAC-A0EC-75CCA256B8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236E81-CDC9-4C0E-ADA2-51112619ED5C}"/>
</file>

<file path=customXml/itemProps3.xml><?xml version="1.0" encoding="utf-8"?>
<ds:datastoreItem xmlns:ds="http://schemas.openxmlformats.org/officeDocument/2006/customXml" ds:itemID="{6FE8A8BF-266B-4A83-9818-7A9E29E9E03C}"/>
</file>

<file path=customXml/itemProps4.xml><?xml version="1.0" encoding="utf-8"?>
<ds:datastoreItem xmlns:ds="http://schemas.openxmlformats.org/officeDocument/2006/customXml" ds:itemID="{D613A0BC-10D1-4875-91FE-273E7BE93F4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495</Words>
  <Characters>14225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S</dc:creator>
  <cp:keywords/>
  <dc:description/>
  <cp:lastModifiedBy>PRS</cp:lastModifiedBy>
  <cp:revision>7</cp:revision>
  <dcterms:created xsi:type="dcterms:W3CDTF">2022-04-16T12:42:00Z</dcterms:created>
  <dcterms:modified xsi:type="dcterms:W3CDTF">2022-04-16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92AB4424D6C04CA5A2D2EFD0CCB497</vt:lpwstr>
  </property>
</Properties>
</file>